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60F7F1" w14:textId="47F2244B" w:rsidR="00C33D3A" w:rsidRDefault="00D51FA8">
      <w:pPr>
        <w:rPr>
          <w:rFonts w:asciiTheme="majorHAnsi" w:eastAsiaTheme="majorEastAsia" w:hAnsiTheme="majorHAnsi" w:cstheme="majorBidi"/>
          <w:color w:val="2F5496" w:themeColor="accent1" w:themeShade="BF"/>
          <w:sz w:val="32"/>
          <w:szCs w:val="32"/>
        </w:rPr>
      </w:pPr>
      <w:r>
        <w:rPr>
          <w:noProof/>
        </w:rPr>
        <mc:AlternateContent>
          <mc:Choice Requires="wps">
            <w:drawing>
              <wp:anchor distT="0" distB="0" distL="114300" distR="114300" simplePos="0" relativeHeight="251658241" behindDoc="0" locked="0" layoutInCell="1" allowOverlap="1" wp14:anchorId="045A373C" wp14:editId="21F5430D">
                <wp:simplePos x="0" y="0"/>
                <wp:positionH relativeFrom="margin">
                  <wp:posOffset>323117</wp:posOffset>
                </wp:positionH>
                <wp:positionV relativeFrom="paragraph">
                  <wp:posOffset>2404745</wp:posOffset>
                </wp:positionV>
                <wp:extent cx="1828800" cy="1828800"/>
                <wp:effectExtent l="0" t="0" r="0" b="0"/>
                <wp:wrapNone/>
                <wp:docPr id="4" name="Text Box 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509DB706" w14:textId="77777777" w:rsidR="00D51FA8" w:rsidRPr="0001471A" w:rsidRDefault="00D51FA8" w:rsidP="00D51FA8">
                            <w:pPr>
                              <w:jc w:val="center"/>
                              <w:rPr>
                                <w:b/>
                                <w:color w:val="262626" w:themeColor="text1" w:themeTint="D9"/>
                                <w:sz w:val="72"/>
                                <w:szCs w:val="72"/>
                                <w14:shadow w14:blurRad="0" w14:dist="38100" w14:dir="2700000" w14:sx="100000" w14:sy="100000" w14:kx="0" w14:ky="0" w14:algn="bl">
                                  <w14:schemeClr w14:val="accent5"/>
                                </w14:shadow>
                                <w14:textOutline w14:w="6731" w14:cap="flat" w14:cmpd="sng" w14:algn="ctr">
                                  <w14:solidFill>
                                    <w14:schemeClr w14:val="bg1">
                                      <w14:lumMod w14:val="95000"/>
                                    </w14:schemeClr>
                                  </w14:solidFill>
                                  <w14:prstDash w14:val="solid"/>
                                  <w14:round/>
                                </w14:textOutline>
                              </w:rPr>
                            </w:pPr>
                            <w:r w:rsidRPr="0001471A">
                              <w:rPr>
                                <w:b/>
                                <w:color w:val="262626" w:themeColor="text1" w:themeTint="D9"/>
                                <w:sz w:val="72"/>
                                <w:szCs w:val="72"/>
                                <w14:shadow w14:blurRad="0" w14:dist="38100" w14:dir="2700000" w14:sx="100000" w14:sy="100000" w14:kx="0" w14:ky="0" w14:algn="bl">
                                  <w14:schemeClr w14:val="accent5"/>
                                </w14:shadow>
                                <w14:textOutline w14:w="6731" w14:cap="flat" w14:cmpd="sng" w14:algn="ctr">
                                  <w14:solidFill>
                                    <w14:schemeClr w14:val="bg1">
                                      <w14:lumMod w14:val="95000"/>
                                    </w14:schemeClr>
                                  </w14:solidFill>
                                  <w14:prstDash w14:val="solid"/>
                                  <w14:round/>
                                </w14:textOutline>
                              </w:rPr>
                              <w:t>National Marine Aquarium</w:t>
                            </w:r>
                          </w:p>
                          <w:p w14:paraId="4D8333D3" w14:textId="77777777" w:rsidR="00D51FA8" w:rsidRPr="0001471A" w:rsidRDefault="00D51FA8" w:rsidP="00D51FA8">
                            <w:pPr>
                              <w:jc w:val="center"/>
                              <w:rPr>
                                <w:b/>
                                <w:color w:val="C45911" w:themeColor="accent2" w:themeShade="BF"/>
                                <w:sz w:val="56"/>
                                <w:szCs w:val="56"/>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pPr>
                            <w:r w:rsidRPr="0001471A">
                              <w:rPr>
                                <w:b/>
                                <w:color w:val="C45911" w:themeColor="accent2" w:themeShade="BF"/>
                                <w:sz w:val="56"/>
                                <w:szCs w:val="56"/>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Group M Project Proposal</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type w14:anchorId="045A373C" id="_x0000_t202" coordsize="21600,21600" o:spt="202" path="m,l,21600r21600,l21600,xe">
                <v:stroke joinstyle="miter"/>
                <v:path gradientshapeok="t" o:connecttype="rect"/>
              </v:shapetype>
              <v:shape id="Text Box 4" o:spid="_x0000_s1026" type="#_x0000_t202" style="position:absolute;margin-left:25.45pt;margin-top:189.35pt;width:2in;height:2in;z-index:251658241;visibility:visible;mso-wrap-style:non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" filled="f" stroked="f">
                <v:textbox style="mso-fit-shape-to-text:t">
                  <w:txbxContent>
                    <w:p w14:paraId="509DB706" w14:textId="77777777" w:rsidR="00D51FA8" w:rsidRPr="0001471A" w:rsidRDefault="00D51FA8" w:rsidP="00D51FA8">
                      <w:pPr>
                        <w:jc w:val="center"/>
                        <w:rPr>
                          <w:b/>
                          <w:color w:val="262626" w:themeColor="text1" w:themeTint="D9"/>
                          <w:sz w:val="72"/>
                          <w:szCs w:val="72"/>
                          <w14:shadow w14:blurRad="0" w14:dist="38100" w14:dir="2700000" w14:sx="100000" w14:sy="100000" w14:kx="0" w14:ky="0" w14:algn="bl">
                            <w14:schemeClr w14:val="accent5"/>
                          </w14:shadow>
                          <w14:textOutline w14:w="6731" w14:cap="flat" w14:cmpd="sng" w14:algn="ctr">
                            <w14:solidFill>
                              <w14:schemeClr w14:val="bg1">
                                <w14:lumMod w14:val="95000"/>
                              </w14:schemeClr>
                            </w14:solidFill>
                            <w14:prstDash w14:val="solid"/>
                            <w14:round/>
                          </w14:textOutline>
                        </w:rPr>
                      </w:pPr>
                      <w:r w:rsidRPr="0001471A">
                        <w:rPr>
                          <w:b/>
                          <w:color w:val="262626" w:themeColor="text1" w:themeTint="D9"/>
                          <w:sz w:val="72"/>
                          <w:szCs w:val="72"/>
                          <w14:shadow w14:blurRad="0" w14:dist="38100" w14:dir="2700000" w14:sx="100000" w14:sy="100000" w14:kx="0" w14:ky="0" w14:algn="bl">
                            <w14:schemeClr w14:val="accent5"/>
                          </w14:shadow>
                          <w14:textOutline w14:w="6731" w14:cap="flat" w14:cmpd="sng" w14:algn="ctr">
                            <w14:solidFill>
                              <w14:schemeClr w14:val="bg1">
                                <w14:lumMod w14:val="95000"/>
                              </w14:schemeClr>
                            </w14:solidFill>
                            <w14:prstDash w14:val="solid"/>
                            <w14:round/>
                          </w14:textOutline>
                        </w:rPr>
                        <w:t>National Marine Aquarium</w:t>
                      </w:r>
                    </w:p>
                    <w:p w14:paraId="4D8333D3" w14:textId="77777777" w:rsidR="00D51FA8" w:rsidRPr="0001471A" w:rsidRDefault="00D51FA8" w:rsidP="00D51FA8">
                      <w:pPr>
                        <w:jc w:val="center"/>
                        <w:rPr>
                          <w:b/>
                          <w:color w:val="C45911" w:themeColor="accent2" w:themeShade="BF"/>
                          <w:sz w:val="56"/>
                          <w:szCs w:val="56"/>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pPr>
                      <w:r w:rsidRPr="0001471A">
                        <w:rPr>
                          <w:b/>
                          <w:color w:val="C45911" w:themeColor="accent2" w:themeShade="BF"/>
                          <w:sz w:val="56"/>
                          <w:szCs w:val="56"/>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Group M Project Proposal</w:t>
                      </w:r>
                    </w:p>
                  </w:txbxContent>
                </v:textbox>
                <w10:wrap anchorx="margin"/>
              </v:shape>
            </w:pict>
          </mc:Fallback>
        </mc:AlternateContent>
      </w:r>
      <w:r w:rsidR="00C33D3A" w:rsidRPr="0001471A">
        <w:rPr>
          <w:rStyle w:val="BookTitle"/>
          <w:noProof/>
        </w:rPr>
        <w:drawing>
          <wp:anchor distT="0" distB="0" distL="114300" distR="114300" simplePos="0" relativeHeight="251658240" behindDoc="1" locked="0" layoutInCell="1" allowOverlap="1" wp14:anchorId="6505ACB2" wp14:editId="752B42C0">
            <wp:simplePos x="0" y="0"/>
            <wp:positionH relativeFrom="column">
              <wp:posOffset>-12210122</wp:posOffset>
            </wp:positionH>
            <wp:positionV relativeFrom="paragraph">
              <wp:posOffset>-1603326</wp:posOffset>
            </wp:positionV>
            <wp:extent cx="20747672" cy="11366696"/>
            <wp:effectExtent l="0" t="0" r="0" b="6350"/>
            <wp:wrapNone/>
            <wp:docPr id="2" name="Picture 2" descr="A picture containing text,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indoor&#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0747672" cy="11366696"/>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33D3A">
        <w:br w:type="page"/>
      </w:r>
    </w:p>
    <w:p w14:paraId="6C533277" w14:textId="77777777" w:rsidR="00124FAC" w:rsidRDefault="00124FAC">
      <w:r>
        <w:lastRenderedPageBreak/>
        <w:br w:type="page"/>
      </w:r>
    </w:p>
    <w:sdt>
      <w:sdtPr>
        <w:rPr>
          <w:rFonts w:asciiTheme="minorHAnsi" w:eastAsiaTheme="minorHAnsi" w:hAnsiTheme="minorHAnsi" w:cstheme="minorBidi"/>
          <w:color w:val="auto"/>
          <w:sz w:val="22"/>
          <w:szCs w:val="22"/>
          <w:lang w:val="en-GB"/>
        </w:rPr>
        <w:id w:val="1361164946"/>
        <w:docPartObj>
          <w:docPartGallery w:val="Table of Contents"/>
          <w:docPartUnique/>
        </w:docPartObj>
      </w:sdtPr>
      <w:sdtEndPr>
        <w:rPr>
          <w:b/>
          <w:bCs/>
          <w:noProof/>
        </w:rPr>
      </w:sdtEndPr>
      <w:sdtContent>
        <w:p w14:paraId="0C602AEF" w14:textId="6C703AE9" w:rsidR="00D51FA8" w:rsidRDefault="00D51FA8">
          <w:pPr>
            <w:pStyle w:val="TOCHeading"/>
          </w:pPr>
          <w:r>
            <w:t>Contents</w:t>
          </w:r>
        </w:p>
        <w:p w14:paraId="48BF7C14" w14:textId="0AF44B2D" w:rsidR="006E6E19" w:rsidRDefault="00D51FA8">
          <w:pPr>
            <w:pStyle w:val="TOC1"/>
            <w:tabs>
              <w:tab w:val="right" w:leader="dot" w:pos="9016"/>
            </w:tabs>
            <w:rPr>
              <w:rFonts w:eastAsiaTheme="minorEastAsia"/>
              <w:noProof/>
              <w:lang w:eastAsia="en-GB"/>
            </w:rPr>
          </w:pPr>
          <w:r>
            <w:fldChar w:fldCharType="begin"/>
          </w:r>
          <w:r>
            <w:instrText xml:space="preserve"> TOC \o "1-3" \h \z \u </w:instrText>
          </w:r>
          <w:r>
            <w:fldChar w:fldCharType="separate"/>
          </w:r>
          <w:hyperlink w:anchor="_Toc127453738" w:history="1">
            <w:r w:rsidR="006E6E19" w:rsidRPr="00503C09">
              <w:rPr>
                <w:rStyle w:val="Hyperlink"/>
                <w:noProof/>
              </w:rPr>
              <w:t>Project Vision</w:t>
            </w:r>
            <w:r w:rsidR="006E6E19">
              <w:rPr>
                <w:noProof/>
                <w:webHidden/>
              </w:rPr>
              <w:tab/>
            </w:r>
            <w:r w:rsidR="006E6E19">
              <w:rPr>
                <w:noProof/>
                <w:webHidden/>
              </w:rPr>
              <w:fldChar w:fldCharType="begin"/>
            </w:r>
            <w:r w:rsidR="006E6E19">
              <w:rPr>
                <w:noProof/>
                <w:webHidden/>
              </w:rPr>
              <w:instrText xml:space="preserve"> PAGEREF _Toc127453738 \h </w:instrText>
            </w:r>
            <w:r w:rsidR="006E6E19">
              <w:rPr>
                <w:noProof/>
                <w:webHidden/>
              </w:rPr>
            </w:r>
            <w:r w:rsidR="006E6E19">
              <w:rPr>
                <w:noProof/>
                <w:webHidden/>
              </w:rPr>
              <w:fldChar w:fldCharType="separate"/>
            </w:r>
            <w:r w:rsidR="00BA556C">
              <w:rPr>
                <w:noProof/>
                <w:webHidden/>
              </w:rPr>
              <w:t>5</w:t>
            </w:r>
            <w:r w:rsidR="006E6E19">
              <w:rPr>
                <w:noProof/>
                <w:webHidden/>
              </w:rPr>
              <w:fldChar w:fldCharType="end"/>
            </w:r>
          </w:hyperlink>
        </w:p>
        <w:p w14:paraId="7507FA15" w14:textId="374CD63E" w:rsidR="006E6E19" w:rsidRDefault="006E6E19">
          <w:pPr>
            <w:pStyle w:val="TOC2"/>
            <w:tabs>
              <w:tab w:val="right" w:leader="dot" w:pos="9016"/>
            </w:tabs>
            <w:rPr>
              <w:rFonts w:eastAsiaTheme="minorEastAsia"/>
              <w:noProof/>
              <w:lang w:eastAsia="en-GB"/>
            </w:rPr>
          </w:pPr>
          <w:hyperlink w:anchor="_Toc127453739" w:history="1">
            <w:r w:rsidRPr="00503C09">
              <w:rPr>
                <w:rStyle w:val="Hyperlink"/>
                <w:noProof/>
              </w:rPr>
              <w:t>Scope</w:t>
            </w:r>
            <w:r>
              <w:rPr>
                <w:noProof/>
                <w:webHidden/>
              </w:rPr>
              <w:tab/>
            </w:r>
            <w:r>
              <w:rPr>
                <w:noProof/>
                <w:webHidden/>
              </w:rPr>
              <w:fldChar w:fldCharType="begin"/>
            </w:r>
            <w:r>
              <w:rPr>
                <w:noProof/>
                <w:webHidden/>
              </w:rPr>
              <w:instrText xml:space="preserve"> PAGEREF _Toc127453739 \h </w:instrText>
            </w:r>
            <w:r>
              <w:rPr>
                <w:noProof/>
                <w:webHidden/>
              </w:rPr>
            </w:r>
            <w:r>
              <w:rPr>
                <w:noProof/>
                <w:webHidden/>
              </w:rPr>
              <w:fldChar w:fldCharType="separate"/>
            </w:r>
            <w:r w:rsidR="00BA556C">
              <w:rPr>
                <w:noProof/>
                <w:webHidden/>
              </w:rPr>
              <w:t>5</w:t>
            </w:r>
            <w:r>
              <w:rPr>
                <w:noProof/>
                <w:webHidden/>
              </w:rPr>
              <w:fldChar w:fldCharType="end"/>
            </w:r>
          </w:hyperlink>
        </w:p>
        <w:p w14:paraId="4E11EA45" w14:textId="07B0BF6A" w:rsidR="006E6E19" w:rsidRDefault="006E6E19">
          <w:pPr>
            <w:pStyle w:val="TOC2"/>
            <w:tabs>
              <w:tab w:val="right" w:leader="dot" w:pos="9016"/>
            </w:tabs>
            <w:rPr>
              <w:rFonts w:eastAsiaTheme="minorEastAsia"/>
              <w:noProof/>
              <w:lang w:eastAsia="en-GB"/>
            </w:rPr>
          </w:pPr>
          <w:hyperlink w:anchor="_Toc127453740" w:history="1">
            <w:r w:rsidRPr="00503C09">
              <w:rPr>
                <w:rStyle w:val="Hyperlink"/>
                <w:noProof/>
              </w:rPr>
              <w:t>Out of Scope</w:t>
            </w:r>
            <w:r>
              <w:rPr>
                <w:noProof/>
                <w:webHidden/>
              </w:rPr>
              <w:tab/>
            </w:r>
            <w:r>
              <w:rPr>
                <w:noProof/>
                <w:webHidden/>
              </w:rPr>
              <w:fldChar w:fldCharType="begin"/>
            </w:r>
            <w:r>
              <w:rPr>
                <w:noProof/>
                <w:webHidden/>
              </w:rPr>
              <w:instrText xml:space="preserve"> PAGEREF _Toc127453740 \h </w:instrText>
            </w:r>
            <w:r>
              <w:rPr>
                <w:noProof/>
                <w:webHidden/>
              </w:rPr>
            </w:r>
            <w:r>
              <w:rPr>
                <w:noProof/>
                <w:webHidden/>
              </w:rPr>
              <w:fldChar w:fldCharType="separate"/>
            </w:r>
            <w:r w:rsidR="00BA556C">
              <w:rPr>
                <w:noProof/>
                <w:webHidden/>
              </w:rPr>
              <w:t>5</w:t>
            </w:r>
            <w:r>
              <w:rPr>
                <w:noProof/>
                <w:webHidden/>
              </w:rPr>
              <w:fldChar w:fldCharType="end"/>
            </w:r>
          </w:hyperlink>
        </w:p>
        <w:p w14:paraId="20552F9C" w14:textId="39A1370C" w:rsidR="006E6E19" w:rsidRDefault="006E6E19">
          <w:pPr>
            <w:pStyle w:val="TOC1"/>
            <w:tabs>
              <w:tab w:val="right" w:leader="dot" w:pos="9016"/>
            </w:tabs>
            <w:rPr>
              <w:rFonts w:eastAsiaTheme="minorEastAsia"/>
              <w:noProof/>
              <w:lang w:eastAsia="en-GB"/>
            </w:rPr>
          </w:pPr>
          <w:hyperlink w:anchor="_Toc127453741" w:history="1">
            <w:r w:rsidRPr="00503C09">
              <w:rPr>
                <w:rStyle w:val="Hyperlink"/>
                <w:noProof/>
              </w:rPr>
              <w:t>Development Lifecycle</w:t>
            </w:r>
            <w:r>
              <w:rPr>
                <w:noProof/>
                <w:webHidden/>
              </w:rPr>
              <w:tab/>
            </w:r>
            <w:r>
              <w:rPr>
                <w:noProof/>
                <w:webHidden/>
              </w:rPr>
              <w:fldChar w:fldCharType="begin"/>
            </w:r>
            <w:r>
              <w:rPr>
                <w:noProof/>
                <w:webHidden/>
              </w:rPr>
              <w:instrText xml:space="preserve"> PAGEREF _Toc127453741 \h </w:instrText>
            </w:r>
            <w:r>
              <w:rPr>
                <w:noProof/>
                <w:webHidden/>
              </w:rPr>
            </w:r>
            <w:r>
              <w:rPr>
                <w:noProof/>
                <w:webHidden/>
              </w:rPr>
              <w:fldChar w:fldCharType="separate"/>
            </w:r>
            <w:r w:rsidR="00BA556C">
              <w:rPr>
                <w:noProof/>
                <w:webHidden/>
              </w:rPr>
              <w:t>5</w:t>
            </w:r>
            <w:r>
              <w:rPr>
                <w:noProof/>
                <w:webHidden/>
              </w:rPr>
              <w:fldChar w:fldCharType="end"/>
            </w:r>
          </w:hyperlink>
        </w:p>
        <w:p w14:paraId="7F1045A4" w14:textId="6B1A291C" w:rsidR="006E6E19" w:rsidRDefault="006E6E19">
          <w:pPr>
            <w:pStyle w:val="TOC2"/>
            <w:tabs>
              <w:tab w:val="right" w:leader="dot" w:pos="9016"/>
            </w:tabs>
            <w:rPr>
              <w:rFonts w:eastAsiaTheme="minorEastAsia"/>
              <w:noProof/>
              <w:lang w:eastAsia="en-GB"/>
            </w:rPr>
          </w:pPr>
          <w:hyperlink w:anchor="_Toc127453742" w:history="1">
            <w:r w:rsidRPr="00503C09">
              <w:rPr>
                <w:rStyle w:val="Hyperlink"/>
                <w:noProof/>
              </w:rPr>
              <w:t>Initiation</w:t>
            </w:r>
            <w:r>
              <w:rPr>
                <w:noProof/>
                <w:webHidden/>
              </w:rPr>
              <w:tab/>
            </w:r>
            <w:r>
              <w:rPr>
                <w:noProof/>
                <w:webHidden/>
              </w:rPr>
              <w:fldChar w:fldCharType="begin"/>
            </w:r>
            <w:r>
              <w:rPr>
                <w:noProof/>
                <w:webHidden/>
              </w:rPr>
              <w:instrText xml:space="preserve"> PAGEREF _Toc127453742 \h </w:instrText>
            </w:r>
            <w:r>
              <w:rPr>
                <w:noProof/>
                <w:webHidden/>
              </w:rPr>
            </w:r>
            <w:r>
              <w:rPr>
                <w:noProof/>
                <w:webHidden/>
              </w:rPr>
              <w:fldChar w:fldCharType="separate"/>
            </w:r>
            <w:r w:rsidR="00BA556C">
              <w:rPr>
                <w:noProof/>
                <w:webHidden/>
              </w:rPr>
              <w:t>5</w:t>
            </w:r>
            <w:r>
              <w:rPr>
                <w:noProof/>
                <w:webHidden/>
              </w:rPr>
              <w:fldChar w:fldCharType="end"/>
            </w:r>
          </w:hyperlink>
        </w:p>
        <w:p w14:paraId="2E4C99D8" w14:textId="7A56A97C" w:rsidR="006E6E19" w:rsidRDefault="006E6E19">
          <w:pPr>
            <w:pStyle w:val="TOC2"/>
            <w:tabs>
              <w:tab w:val="right" w:leader="dot" w:pos="9016"/>
            </w:tabs>
            <w:rPr>
              <w:rFonts w:eastAsiaTheme="minorEastAsia"/>
              <w:noProof/>
              <w:lang w:eastAsia="en-GB"/>
            </w:rPr>
          </w:pPr>
          <w:hyperlink w:anchor="_Toc127453743" w:history="1">
            <w:r w:rsidRPr="00503C09">
              <w:rPr>
                <w:rStyle w:val="Hyperlink"/>
                <w:noProof/>
              </w:rPr>
              <w:t>Planning</w:t>
            </w:r>
            <w:r>
              <w:rPr>
                <w:noProof/>
                <w:webHidden/>
              </w:rPr>
              <w:tab/>
            </w:r>
            <w:r>
              <w:rPr>
                <w:noProof/>
                <w:webHidden/>
              </w:rPr>
              <w:fldChar w:fldCharType="begin"/>
            </w:r>
            <w:r>
              <w:rPr>
                <w:noProof/>
                <w:webHidden/>
              </w:rPr>
              <w:instrText xml:space="preserve"> PAGEREF _Toc127453743 \h </w:instrText>
            </w:r>
            <w:r>
              <w:rPr>
                <w:noProof/>
                <w:webHidden/>
              </w:rPr>
            </w:r>
            <w:r>
              <w:rPr>
                <w:noProof/>
                <w:webHidden/>
              </w:rPr>
              <w:fldChar w:fldCharType="separate"/>
            </w:r>
            <w:r w:rsidR="00BA556C">
              <w:rPr>
                <w:noProof/>
                <w:webHidden/>
              </w:rPr>
              <w:t>5</w:t>
            </w:r>
            <w:r>
              <w:rPr>
                <w:noProof/>
                <w:webHidden/>
              </w:rPr>
              <w:fldChar w:fldCharType="end"/>
            </w:r>
          </w:hyperlink>
        </w:p>
        <w:p w14:paraId="4BB6B149" w14:textId="438071F6" w:rsidR="006E6E19" w:rsidRDefault="006E6E19">
          <w:pPr>
            <w:pStyle w:val="TOC2"/>
            <w:tabs>
              <w:tab w:val="right" w:leader="dot" w:pos="9016"/>
            </w:tabs>
            <w:rPr>
              <w:rFonts w:eastAsiaTheme="minorEastAsia"/>
              <w:noProof/>
              <w:lang w:eastAsia="en-GB"/>
            </w:rPr>
          </w:pPr>
          <w:hyperlink w:anchor="_Toc127453744" w:history="1">
            <w:r w:rsidRPr="00503C09">
              <w:rPr>
                <w:rStyle w:val="Hyperlink"/>
                <w:noProof/>
              </w:rPr>
              <w:t>Implementation</w:t>
            </w:r>
            <w:r>
              <w:rPr>
                <w:noProof/>
                <w:webHidden/>
              </w:rPr>
              <w:tab/>
            </w:r>
            <w:r>
              <w:rPr>
                <w:noProof/>
                <w:webHidden/>
              </w:rPr>
              <w:fldChar w:fldCharType="begin"/>
            </w:r>
            <w:r>
              <w:rPr>
                <w:noProof/>
                <w:webHidden/>
              </w:rPr>
              <w:instrText xml:space="preserve"> PAGEREF _Toc127453744 \h </w:instrText>
            </w:r>
            <w:r>
              <w:rPr>
                <w:noProof/>
                <w:webHidden/>
              </w:rPr>
            </w:r>
            <w:r>
              <w:rPr>
                <w:noProof/>
                <w:webHidden/>
              </w:rPr>
              <w:fldChar w:fldCharType="separate"/>
            </w:r>
            <w:r w:rsidR="00BA556C">
              <w:rPr>
                <w:noProof/>
                <w:webHidden/>
              </w:rPr>
              <w:t>5</w:t>
            </w:r>
            <w:r>
              <w:rPr>
                <w:noProof/>
                <w:webHidden/>
              </w:rPr>
              <w:fldChar w:fldCharType="end"/>
            </w:r>
          </w:hyperlink>
        </w:p>
        <w:p w14:paraId="3ABC11BD" w14:textId="01AD7EBF" w:rsidR="006E6E19" w:rsidRDefault="006E6E19">
          <w:pPr>
            <w:pStyle w:val="TOC2"/>
            <w:tabs>
              <w:tab w:val="right" w:leader="dot" w:pos="9016"/>
            </w:tabs>
            <w:rPr>
              <w:rFonts w:eastAsiaTheme="minorEastAsia"/>
              <w:noProof/>
              <w:lang w:eastAsia="en-GB"/>
            </w:rPr>
          </w:pPr>
          <w:hyperlink w:anchor="_Toc127453745" w:history="1">
            <w:r w:rsidRPr="00503C09">
              <w:rPr>
                <w:rStyle w:val="Hyperlink"/>
                <w:noProof/>
              </w:rPr>
              <w:t>Testing</w:t>
            </w:r>
            <w:r>
              <w:rPr>
                <w:noProof/>
                <w:webHidden/>
              </w:rPr>
              <w:tab/>
            </w:r>
            <w:r>
              <w:rPr>
                <w:noProof/>
                <w:webHidden/>
              </w:rPr>
              <w:fldChar w:fldCharType="begin"/>
            </w:r>
            <w:r>
              <w:rPr>
                <w:noProof/>
                <w:webHidden/>
              </w:rPr>
              <w:instrText xml:space="preserve"> PAGEREF _Toc127453745 \h </w:instrText>
            </w:r>
            <w:r>
              <w:rPr>
                <w:noProof/>
                <w:webHidden/>
              </w:rPr>
            </w:r>
            <w:r>
              <w:rPr>
                <w:noProof/>
                <w:webHidden/>
              </w:rPr>
              <w:fldChar w:fldCharType="separate"/>
            </w:r>
            <w:r w:rsidR="00BA556C">
              <w:rPr>
                <w:noProof/>
                <w:webHidden/>
              </w:rPr>
              <w:t>5</w:t>
            </w:r>
            <w:r>
              <w:rPr>
                <w:noProof/>
                <w:webHidden/>
              </w:rPr>
              <w:fldChar w:fldCharType="end"/>
            </w:r>
          </w:hyperlink>
        </w:p>
        <w:p w14:paraId="5C015FCB" w14:textId="04080E8F" w:rsidR="006E6E19" w:rsidRDefault="006E6E19">
          <w:pPr>
            <w:pStyle w:val="TOC1"/>
            <w:tabs>
              <w:tab w:val="right" w:leader="dot" w:pos="9016"/>
            </w:tabs>
            <w:rPr>
              <w:rFonts w:eastAsiaTheme="minorEastAsia"/>
              <w:noProof/>
              <w:lang w:eastAsia="en-GB"/>
            </w:rPr>
          </w:pPr>
          <w:hyperlink w:anchor="_Toc127453746" w:history="1">
            <w:r w:rsidRPr="00503C09">
              <w:rPr>
                <w:rStyle w:val="Hyperlink"/>
                <w:noProof/>
              </w:rPr>
              <w:t>Requirements</w:t>
            </w:r>
            <w:r>
              <w:rPr>
                <w:noProof/>
                <w:webHidden/>
              </w:rPr>
              <w:tab/>
            </w:r>
            <w:r>
              <w:rPr>
                <w:noProof/>
                <w:webHidden/>
              </w:rPr>
              <w:fldChar w:fldCharType="begin"/>
            </w:r>
            <w:r>
              <w:rPr>
                <w:noProof/>
                <w:webHidden/>
              </w:rPr>
              <w:instrText xml:space="preserve"> PAGEREF _Toc127453746 \h </w:instrText>
            </w:r>
            <w:r>
              <w:rPr>
                <w:noProof/>
                <w:webHidden/>
              </w:rPr>
            </w:r>
            <w:r>
              <w:rPr>
                <w:noProof/>
                <w:webHidden/>
              </w:rPr>
              <w:fldChar w:fldCharType="separate"/>
            </w:r>
            <w:r w:rsidR="00BA556C">
              <w:rPr>
                <w:noProof/>
                <w:webHidden/>
              </w:rPr>
              <w:t>6</w:t>
            </w:r>
            <w:r>
              <w:rPr>
                <w:noProof/>
                <w:webHidden/>
              </w:rPr>
              <w:fldChar w:fldCharType="end"/>
            </w:r>
          </w:hyperlink>
        </w:p>
        <w:p w14:paraId="3BC4CA4F" w14:textId="1673DDE0" w:rsidR="006E6E19" w:rsidRDefault="006E6E19">
          <w:pPr>
            <w:pStyle w:val="TOC2"/>
            <w:tabs>
              <w:tab w:val="right" w:leader="dot" w:pos="9016"/>
            </w:tabs>
            <w:rPr>
              <w:rFonts w:eastAsiaTheme="minorEastAsia"/>
              <w:noProof/>
              <w:lang w:eastAsia="en-GB"/>
            </w:rPr>
          </w:pPr>
          <w:hyperlink w:anchor="_Toc127453747" w:history="1">
            <w:r w:rsidRPr="00503C09">
              <w:rPr>
                <w:rStyle w:val="Hyperlink"/>
                <w:noProof/>
              </w:rPr>
              <w:t>User Stories</w:t>
            </w:r>
            <w:r>
              <w:rPr>
                <w:noProof/>
                <w:webHidden/>
              </w:rPr>
              <w:tab/>
            </w:r>
            <w:r>
              <w:rPr>
                <w:noProof/>
                <w:webHidden/>
              </w:rPr>
              <w:fldChar w:fldCharType="begin"/>
            </w:r>
            <w:r>
              <w:rPr>
                <w:noProof/>
                <w:webHidden/>
              </w:rPr>
              <w:instrText xml:space="preserve"> PAGEREF _Toc127453747 \h </w:instrText>
            </w:r>
            <w:r>
              <w:rPr>
                <w:noProof/>
                <w:webHidden/>
              </w:rPr>
            </w:r>
            <w:r>
              <w:rPr>
                <w:noProof/>
                <w:webHidden/>
              </w:rPr>
              <w:fldChar w:fldCharType="separate"/>
            </w:r>
            <w:r w:rsidR="00BA556C">
              <w:rPr>
                <w:noProof/>
                <w:webHidden/>
              </w:rPr>
              <w:t>6</w:t>
            </w:r>
            <w:r>
              <w:rPr>
                <w:noProof/>
                <w:webHidden/>
              </w:rPr>
              <w:fldChar w:fldCharType="end"/>
            </w:r>
          </w:hyperlink>
        </w:p>
        <w:p w14:paraId="07921131" w14:textId="69241F9F" w:rsidR="006E6E19" w:rsidRDefault="006E6E19">
          <w:pPr>
            <w:pStyle w:val="TOC3"/>
            <w:tabs>
              <w:tab w:val="right" w:leader="dot" w:pos="9016"/>
            </w:tabs>
            <w:rPr>
              <w:rFonts w:eastAsiaTheme="minorEastAsia"/>
              <w:noProof/>
              <w:lang w:eastAsia="en-GB"/>
            </w:rPr>
          </w:pPr>
          <w:hyperlink w:anchor="_Toc127453748" w:history="1">
            <w:r w:rsidRPr="00503C09">
              <w:rPr>
                <w:rStyle w:val="Hyperlink"/>
                <w:noProof/>
              </w:rPr>
              <w:t>Admin</w:t>
            </w:r>
            <w:r>
              <w:rPr>
                <w:noProof/>
                <w:webHidden/>
              </w:rPr>
              <w:tab/>
            </w:r>
            <w:r>
              <w:rPr>
                <w:noProof/>
                <w:webHidden/>
              </w:rPr>
              <w:fldChar w:fldCharType="begin"/>
            </w:r>
            <w:r>
              <w:rPr>
                <w:noProof/>
                <w:webHidden/>
              </w:rPr>
              <w:instrText xml:space="preserve"> PAGEREF _Toc127453748 \h </w:instrText>
            </w:r>
            <w:r>
              <w:rPr>
                <w:noProof/>
                <w:webHidden/>
              </w:rPr>
            </w:r>
            <w:r>
              <w:rPr>
                <w:noProof/>
                <w:webHidden/>
              </w:rPr>
              <w:fldChar w:fldCharType="separate"/>
            </w:r>
            <w:r w:rsidR="00BA556C">
              <w:rPr>
                <w:noProof/>
                <w:webHidden/>
              </w:rPr>
              <w:t>6</w:t>
            </w:r>
            <w:r>
              <w:rPr>
                <w:noProof/>
                <w:webHidden/>
              </w:rPr>
              <w:fldChar w:fldCharType="end"/>
            </w:r>
          </w:hyperlink>
        </w:p>
        <w:p w14:paraId="09AA4C23" w14:textId="455AF37A" w:rsidR="006E6E19" w:rsidRDefault="006E6E19">
          <w:pPr>
            <w:pStyle w:val="TOC3"/>
            <w:tabs>
              <w:tab w:val="right" w:leader="dot" w:pos="9016"/>
            </w:tabs>
            <w:rPr>
              <w:rFonts w:eastAsiaTheme="minorEastAsia"/>
              <w:noProof/>
              <w:lang w:eastAsia="en-GB"/>
            </w:rPr>
          </w:pPr>
          <w:hyperlink w:anchor="_Toc127453749" w:history="1">
            <w:r w:rsidRPr="00503C09">
              <w:rPr>
                <w:rStyle w:val="Hyperlink"/>
                <w:noProof/>
              </w:rPr>
              <w:t>Visitors</w:t>
            </w:r>
            <w:r>
              <w:rPr>
                <w:noProof/>
                <w:webHidden/>
              </w:rPr>
              <w:tab/>
            </w:r>
            <w:r>
              <w:rPr>
                <w:noProof/>
                <w:webHidden/>
              </w:rPr>
              <w:fldChar w:fldCharType="begin"/>
            </w:r>
            <w:r>
              <w:rPr>
                <w:noProof/>
                <w:webHidden/>
              </w:rPr>
              <w:instrText xml:space="preserve"> PAGEREF _Toc127453749 \h </w:instrText>
            </w:r>
            <w:r>
              <w:rPr>
                <w:noProof/>
                <w:webHidden/>
              </w:rPr>
            </w:r>
            <w:r>
              <w:rPr>
                <w:noProof/>
                <w:webHidden/>
              </w:rPr>
              <w:fldChar w:fldCharType="separate"/>
            </w:r>
            <w:r w:rsidR="00BA556C">
              <w:rPr>
                <w:noProof/>
                <w:webHidden/>
              </w:rPr>
              <w:t>6</w:t>
            </w:r>
            <w:r>
              <w:rPr>
                <w:noProof/>
                <w:webHidden/>
              </w:rPr>
              <w:fldChar w:fldCharType="end"/>
            </w:r>
          </w:hyperlink>
        </w:p>
        <w:p w14:paraId="65378B31" w14:textId="791BF423" w:rsidR="006E6E19" w:rsidRDefault="006E6E19">
          <w:pPr>
            <w:pStyle w:val="TOC2"/>
            <w:tabs>
              <w:tab w:val="right" w:leader="dot" w:pos="9016"/>
            </w:tabs>
            <w:rPr>
              <w:rFonts w:eastAsiaTheme="minorEastAsia"/>
              <w:noProof/>
              <w:lang w:eastAsia="en-GB"/>
            </w:rPr>
          </w:pPr>
          <w:hyperlink w:anchor="_Toc127453750" w:history="1">
            <w:r w:rsidRPr="00503C09">
              <w:rPr>
                <w:rStyle w:val="Hyperlink"/>
                <w:noProof/>
              </w:rPr>
              <w:t>Diagrams</w:t>
            </w:r>
            <w:r>
              <w:rPr>
                <w:noProof/>
                <w:webHidden/>
              </w:rPr>
              <w:tab/>
            </w:r>
            <w:r>
              <w:rPr>
                <w:noProof/>
                <w:webHidden/>
              </w:rPr>
              <w:fldChar w:fldCharType="begin"/>
            </w:r>
            <w:r>
              <w:rPr>
                <w:noProof/>
                <w:webHidden/>
              </w:rPr>
              <w:instrText xml:space="preserve"> PAGEREF _Toc127453750 \h </w:instrText>
            </w:r>
            <w:r>
              <w:rPr>
                <w:noProof/>
                <w:webHidden/>
              </w:rPr>
            </w:r>
            <w:r>
              <w:rPr>
                <w:noProof/>
                <w:webHidden/>
              </w:rPr>
              <w:fldChar w:fldCharType="separate"/>
            </w:r>
            <w:r w:rsidR="00BA556C">
              <w:rPr>
                <w:noProof/>
                <w:webHidden/>
              </w:rPr>
              <w:t>7</w:t>
            </w:r>
            <w:r>
              <w:rPr>
                <w:noProof/>
                <w:webHidden/>
              </w:rPr>
              <w:fldChar w:fldCharType="end"/>
            </w:r>
          </w:hyperlink>
        </w:p>
        <w:p w14:paraId="1EE3C4A6" w14:textId="68A5CAF3" w:rsidR="006E6E19" w:rsidRDefault="006E6E19">
          <w:pPr>
            <w:pStyle w:val="TOC3"/>
            <w:tabs>
              <w:tab w:val="right" w:leader="dot" w:pos="9016"/>
            </w:tabs>
            <w:rPr>
              <w:rFonts w:eastAsiaTheme="minorEastAsia"/>
              <w:noProof/>
              <w:lang w:eastAsia="en-GB"/>
            </w:rPr>
          </w:pPr>
          <w:hyperlink w:anchor="_Toc127453751" w:history="1">
            <w:r w:rsidRPr="00503C09">
              <w:rPr>
                <w:rStyle w:val="Hyperlink"/>
                <w:noProof/>
              </w:rPr>
              <w:t>Use Case</w:t>
            </w:r>
            <w:r>
              <w:rPr>
                <w:noProof/>
                <w:webHidden/>
              </w:rPr>
              <w:tab/>
            </w:r>
            <w:r>
              <w:rPr>
                <w:noProof/>
                <w:webHidden/>
              </w:rPr>
              <w:fldChar w:fldCharType="begin"/>
            </w:r>
            <w:r>
              <w:rPr>
                <w:noProof/>
                <w:webHidden/>
              </w:rPr>
              <w:instrText xml:space="preserve"> PAGEREF _Toc127453751 \h </w:instrText>
            </w:r>
            <w:r>
              <w:rPr>
                <w:noProof/>
                <w:webHidden/>
              </w:rPr>
            </w:r>
            <w:r>
              <w:rPr>
                <w:noProof/>
                <w:webHidden/>
              </w:rPr>
              <w:fldChar w:fldCharType="separate"/>
            </w:r>
            <w:r w:rsidR="00BA556C">
              <w:rPr>
                <w:noProof/>
                <w:webHidden/>
              </w:rPr>
              <w:t>7</w:t>
            </w:r>
            <w:r>
              <w:rPr>
                <w:noProof/>
                <w:webHidden/>
              </w:rPr>
              <w:fldChar w:fldCharType="end"/>
            </w:r>
          </w:hyperlink>
        </w:p>
        <w:p w14:paraId="22FBD2B9" w14:textId="13D52DA2" w:rsidR="006E6E19" w:rsidRDefault="006E6E19">
          <w:pPr>
            <w:pStyle w:val="TOC1"/>
            <w:tabs>
              <w:tab w:val="right" w:leader="dot" w:pos="9016"/>
            </w:tabs>
            <w:rPr>
              <w:rFonts w:eastAsiaTheme="minorEastAsia"/>
              <w:noProof/>
              <w:lang w:eastAsia="en-GB"/>
            </w:rPr>
          </w:pPr>
          <w:hyperlink w:anchor="_Toc127453752" w:history="1">
            <w:r w:rsidRPr="00503C09">
              <w:rPr>
                <w:rStyle w:val="Hyperlink"/>
                <w:noProof/>
              </w:rPr>
              <w:t>Sprints</w:t>
            </w:r>
            <w:r>
              <w:rPr>
                <w:noProof/>
                <w:webHidden/>
              </w:rPr>
              <w:tab/>
            </w:r>
            <w:r>
              <w:rPr>
                <w:noProof/>
                <w:webHidden/>
              </w:rPr>
              <w:fldChar w:fldCharType="begin"/>
            </w:r>
            <w:r>
              <w:rPr>
                <w:noProof/>
                <w:webHidden/>
              </w:rPr>
              <w:instrText xml:space="preserve"> PAGEREF _Toc127453752 \h </w:instrText>
            </w:r>
            <w:r>
              <w:rPr>
                <w:noProof/>
                <w:webHidden/>
              </w:rPr>
            </w:r>
            <w:r>
              <w:rPr>
                <w:noProof/>
                <w:webHidden/>
              </w:rPr>
              <w:fldChar w:fldCharType="separate"/>
            </w:r>
            <w:r w:rsidR="00BA556C">
              <w:rPr>
                <w:noProof/>
                <w:webHidden/>
              </w:rPr>
              <w:t>7</w:t>
            </w:r>
            <w:r>
              <w:rPr>
                <w:noProof/>
                <w:webHidden/>
              </w:rPr>
              <w:fldChar w:fldCharType="end"/>
            </w:r>
          </w:hyperlink>
        </w:p>
        <w:p w14:paraId="31CFC273" w14:textId="7BC1F4BF" w:rsidR="006E6E19" w:rsidRDefault="006E6E19">
          <w:pPr>
            <w:pStyle w:val="TOC2"/>
            <w:tabs>
              <w:tab w:val="right" w:leader="dot" w:pos="9016"/>
            </w:tabs>
            <w:rPr>
              <w:rFonts w:eastAsiaTheme="minorEastAsia"/>
              <w:noProof/>
              <w:lang w:eastAsia="en-GB"/>
            </w:rPr>
          </w:pPr>
          <w:hyperlink w:anchor="_Toc127453753" w:history="1">
            <w:r w:rsidRPr="00503C09">
              <w:rPr>
                <w:rStyle w:val="Hyperlink"/>
                <w:noProof/>
              </w:rPr>
              <w:t>Sprint 1 (7</w:t>
            </w:r>
            <w:r w:rsidRPr="00503C09">
              <w:rPr>
                <w:rStyle w:val="Hyperlink"/>
                <w:noProof/>
                <w:vertAlign w:val="superscript"/>
              </w:rPr>
              <w:t>th</w:t>
            </w:r>
            <w:r w:rsidRPr="00503C09">
              <w:rPr>
                <w:rStyle w:val="Hyperlink"/>
                <w:noProof/>
              </w:rPr>
              <w:t xml:space="preserve"> Nov - 20</w:t>
            </w:r>
            <w:r w:rsidRPr="00503C09">
              <w:rPr>
                <w:rStyle w:val="Hyperlink"/>
                <w:noProof/>
                <w:vertAlign w:val="superscript"/>
              </w:rPr>
              <w:t>th</w:t>
            </w:r>
            <w:r w:rsidRPr="00503C09">
              <w:rPr>
                <w:rStyle w:val="Hyperlink"/>
                <w:noProof/>
              </w:rPr>
              <w:t xml:space="preserve"> Nov)</w:t>
            </w:r>
            <w:r>
              <w:rPr>
                <w:noProof/>
                <w:webHidden/>
              </w:rPr>
              <w:tab/>
            </w:r>
            <w:r>
              <w:rPr>
                <w:noProof/>
                <w:webHidden/>
              </w:rPr>
              <w:fldChar w:fldCharType="begin"/>
            </w:r>
            <w:r>
              <w:rPr>
                <w:noProof/>
                <w:webHidden/>
              </w:rPr>
              <w:instrText xml:space="preserve"> PAGEREF _Toc127453753 \h </w:instrText>
            </w:r>
            <w:r>
              <w:rPr>
                <w:noProof/>
                <w:webHidden/>
              </w:rPr>
            </w:r>
            <w:r>
              <w:rPr>
                <w:noProof/>
                <w:webHidden/>
              </w:rPr>
              <w:fldChar w:fldCharType="separate"/>
            </w:r>
            <w:r w:rsidR="00BA556C">
              <w:rPr>
                <w:noProof/>
                <w:webHidden/>
              </w:rPr>
              <w:t>7</w:t>
            </w:r>
            <w:r>
              <w:rPr>
                <w:noProof/>
                <w:webHidden/>
              </w:rPr>
              <w:fldChar w:fldCharType="end"/>
            </w:r>
          </w:hyperlink>
        </w:p>
        <w:p w14:paraId="0A6374F2" w14:textId="0D09E379" w:rsidR="006E6E19" w:rsidRDefault="006E6E19">
          <w:pPr>
            <w:pStyle w:val="TOC3"/>
            <w:tabs>
              <w:tab w:val="right" w:leader="dot" w:pos="9016"/>
            </w:tabs>
            <w:rPr>
              <w:rFonts w:eastAsiaTheme="minorEastAsia"/>
              <w:noProof/>
              <w:lang w:eastAsia="en-GB"/>
            </w:rPr>
          </w:pPr>
          <w:hyperlink w:anchor="_Toc127453754" w:history="1">
            <w:r w:rsidRPr="00503C09">
              <w:rPr>
                <w:rStyle w:val="Hyperlink"/>
                <w:noProof/>
              </w:rPr>
              <w:t>Tasks</w:t>
            </w:r>
            <w:r>
              <w:rPr>
                <w:noProof/>
                <w:webHidden/>
              </w:rPr>
              <w:tab/>
            </w:r>
            <w:r>
              <w:rPr>
                <w:noProof/>
                <w:webHidden/>
              </w:rPr>
              <w:fldChar w:fldCharType="begin"/>
            </w:r>
            <w:r>
              <w:rPr>
                <w:noProof/>
                <w:webHidden/>
              </w:rPr>
              <w:instrText xml:space="preserve"> PAGEREF _Toc127453754 \h </w:instrText>
            </w:r>
            <w:r>
              <w:rPr>
                <w:noProof/>
                <w:webHidden/>
              </w:rPr>
            </w:r>
            <w:r>
              <w:rPr>
                <w:noProof/>
                <w:webHidden/>
              </w:rPr>
              <w:fldChar w:fldCharType="separate"/>
            </w:r>
            <w:r w:rsidR="00BA556C">
              <w:rPr>
                <w:noProof/>
                <w:webHidden/>
              </w:rPr>
              <w:t>7</w:t>
            </w:r>
            <w:r>
              <w:rPr>
                <w:noProof/>
                <w:webHidden/>
              </w:rPr>
              <w:fldChar w:fldCharType="end"/>
            </w:r>
          </w:hyperlink>
        </w:p>
        <w:p w14:paraId="248A201D" w14:textId="6D4C46E2" w:rsidR="006E6E19" w:rsidRDefault="006E6E19">
          <w:pPr>
            <w:pStyle w:val="TOC3"/>
            <w:tabs>
              <w:tab w:val="right" w:leader="dot" w:pos="9016"/>
            </w:tabs>
            <w:rPr>
              <w:rFonts w:eastAsiaTheme="minorEastAsia"/>
              <w:noProof/>
              <w:lang w:eastAsia="en-GB"/>
            </w:rPr>
          </w:pPr>
          <w:hyperlink w:anchor="_Toc127453755" w:history="1">
            <w:r w:rsidRPr="00503C09">
              <w:rPr>
                <w:rStyle w:val="Hyperlink"/>
                <w:noProof/>
              </w:rPr>
              <w:t>Output</w:t>
            </w:r>
            <w:r>
              <w:rPr>
                <w:noProof/>
                <w:webHidden/>
              </w:rPr>
              <w:tab/>
            </w:r>
            <w:r>
              <w:rPr>
                <w:noProof/>
                <w:webHidden/>
              </w:rPr>
              <w:fldChar w:fldCharType="begin"/>
            </w:r>
            <w:r>
              <w:rPr>
                <w:noProof/>
                <w:webHidden/>
              </w:rPr>
              <w:instrText xml:space="preserve"> PAGEREF _Toc127453755 \h </w:instrText>
            </w:r>
            <w:r>
              <w:rPr>
                <w:noProof/>
                <w:webHidden/>
              </w:rPr>
            </w:r>
            <w:r>
              <w:rPr>
                <w:noProof/>
                <w:webHidden/>
              </w:rPr>
              <w:fldChar w:fldCharType="separate"/>
            </w:r>
            <w:r w:rsidR="00BA556C">
              <w:rPr>
                <w:noProof/>
                <w:webHidden/>
              </w:rPr>
              <w:t>7</w:t>
            </w:r>
            <w:r>
              <w:rPr>
                <w:noProof/>
                <w:webHidden/>
              </w:rPr>
              <w:fldChar w:fldCharType="end"/>
            </w:r>
          </w:hyperlink>
        </w:p>
        <w:p w14:paraId="61FEB4DA" w14:textId="4AA6FDE1" w:rsidR="006E6E19" w:rsidRDefault="006E6E19">
          <w:pPr>
            <w:pStyle w:val="TOC2"/>
            <w:tabs>
              <w:tab w:val="right" w:leader="dot" w:pos="9016"/>
            </w:tabs>
            <w:rPr>
              <w:rFonts w:eastAsiaTheme="minorEastAsia"/>
              <w:noProof/>
              <w:lang w:eastAsia="en-GB"/>
            </w:rPr>
          </w:pPr>
          <w:hyperlink w:anchor="_Toc127453756" w:history="1">
            <w:r w:rsidRPr="00503C09">
              <w:rPr>
                <w:rStyle w:val="Hyperlink"/>
                <w:noProof/>
              </w:rPr>
              <w:t>Sprint 2 (21</w:t>
            </w:r>
            <w:r w:rsidRPr="00503C09">
              <w:rPr>
                <w:rStyle w:val="Hyperlink"/>
                <w:noProof/>
                <w:vertAlign w:val="superscript"/>
              </w:rPr>
              <w:t>st</w:t>
            </w:r>
            <w:r w:rsidRPr="00503C09">
              <w:rPr>
                <w:rStyle w:val="Hyperlink"/>
                <w:noProof/>
              </w:rPr>
              <w:t xml:space="preserve"> Nov - 4</w:t>
            </w:r>
            <w:r w:rsidRPr="00503C09">
              <w:rPr>
                <w:rStyle w:val="Hyperlink"/>
                <w:noProof/>
                <w:vertAlign w:val="superscript"/>
              </w:rPr>
              <w:t>th</w:t>
            </w:r>
            <w:r w:rsidRPr="00503C09">
              <w:rPr>
                <w:rStyle w:val="Hyperlink"/>
                <w:noProof/>
              </w:rPr>
              <w:t xml:space="preserve"> Dec)</w:t>
            </w:r>
            <w:r>
              <w:rPr>
                <w:noProof/>
                <w:webHidden/>
              </w:rPr>
              <w:tab/>
            </w:r>
            <w:r>
              <w:rPr>
                <w:noProof/>
                <w:webHidden/>
              </w:rPr>
              <w:fldChar w:fldCharType="begin"/>
            </w:r>
            <w:r>
              <w:rPr>
                <w:noProof/>
                <w:webHidden/>
              </w:rPr>
              <w:instrText xml:space="preserve"> PAGEREF _Toc127453756 \h </w:instrText>
            </w:r>
            <w:r>
              <w:rPr>
                <w:noProof/>
                <w:webHidden/>
              </w:rPr>
            </w:r>
            <w:r>
              <w:rPr>
                <w:noProof/>
                <w:webHidden/>
              </w:rPr>
              <w:fldChar w:fldCharType="separate"/>
            </w:r>
            <w:r w:rsidR="00BA556C">
              <w:rPr>
                <w:noProof/>
                <w:webHidden/>
              </w:rPr>
              <w:t>7</w:t>
            </w:r>
            <w:r>
              <w:rPr>
                <w:noProof/>
                <w:webHidden/>
              </w:rPr>
              <w:fldChar w:fldCharType="end"/>
            </w:r>
          </w:hyperlink>
        </w:p>
        <w:p w14:paraId="036CF181" w14:textId="0CC9F954" w:rsidR="006E6E19" w:rsidRDefault="006E6E19">
          <w:pPr>
            <w:pStyle w:val="TOC3"/>
            <w:tabs>
              <w:tab w:val="right" w:leader="dot" w:pos="9016"/>
            </w:tabs>
            <w:rPr>
              <w:rFonts w:eastAsiaTheme="minorEastAsia"/>
              <w:noProof/>
              <w:lang w:eastAsia="en-GB"/>
            </w:rPr>
          </w:pPr>
          <w:hyperlink w:anchor="_Toc127453757" w:history="1">
            <w:r w:rsidRPr="00503C09">
              <w:rPr>
                <w:rStyle w:val="Hyperlink"/>
                <w:noProof/>
              </w:rPr>
              <w:t>Tasks</w:t>
            </w:r>
            <w:r>
              <w:rPr>
                <w:noProof/>
                <w:webHidden/>
              </w:rPr>
              <w:tab/>
            </w:r>
            <w:r>
              <w:rPr>
                <w:noProof/>
                <w:webHidden/>
              </w:rPr>
              <w:fldChar w:fldCharType="begin"/>
            </w:r>
            <w:r>
              <w:rPr>
                <w:noProof/>
                <w:webHidden/>
              </w:rPr>
              <w:instrText xml:space="preserve"> PAGEREF _Toc127453757 \h </w:instrText>
            </w:r>
            <w:r>
              <w:rPr>
                <w:noProof/>
                <w:webHidden/>
              </w:rPr>
            </w:r>
            <w:r>
              <w:rPr>
                <w:noProof/>
                <w:webHidden/>
              </w:rPr>
              <w:fldChar w:fldCharType="separate"/>
            </w:r>
            <w:r w:rsidR="00BA556C">
              <w:rPr>
                <w:noProof/>
                <w:webHidden/>
              </w:rPr>
              <w:t>7</w:t>
            </w:r>
            <w:r>
              <w:rPr>
                <w:noProof/>
                <w:webHidden/>
              </w:rPr>
              <w:fldChar w:fldCharType="end"/>
            </w:r>
          </w:hyperlink>
        </w:p>
        <w:p w14:paraId="0579A155" w14:textId="25BE2420" w:rsidR="006E6E19" w:rsidRDefault="006E6E19">
          <w:pPr>
            <w:pStyle w:val="TOC3"/>
            <w:tabs>
              <w:tab w:val="right" w:leader="dot" w:pos="9016"/>
            </w:tabs>
            <w:rPr>
              <w:rFonts w:eastAsiaTheme="minorEastAsia"/>
              <w:noProof/>
              <w:lang w:eastAsia="en-GB"/>
            </w:rPr>
          </w:pPr>
          <w:hyperlink w:anchor="_Toc127453758" w:history="1">
            <w:r w:rsidRPr="00503C09">
              <w:rPr>
                <w:rStyle w:val="Hyperlink"/>
                <w:noProof/>
              </w:rPr>
              <w:t>Output</w:t>
            </w:r>
            <w:r>
              <w:rPr>
                <w:noProof/>
                <w:webHidden/>
              </w:rPr>
              <w:tab/>
            </w:r>
            <w:r>
              <w:rPr>
                <w:noProof/>
                <w:webHidden/>
              </w:rPr>
              <w:fldChar w:fldCharType="begin"/>
            </w:r>
            <w:r>
              <w:rPr>
                <w:noProof/>
                <w:webHidden/>
              </w:rPr>
              <w:instrText xml:space="preserve"> PAGEREF _Toc127453758 \h </w:instrText>
            </w:r>
            <w:r>
              <w:rPr>
                <w:noProof/>
                <w:webHidden/>
              </w:rPr>
            </w:r>
            <w:r>
              <w:rPr>
                <w:noProof/>
                <w:webHidden/>
              </w:rPr>
              <w:fldChar w:fldCharType="separate"/>
            </w:r>
            <w:r w:rsidR="00BA556C">
              <w:rPr>
                <w:noProof/>
                <w:webHidden/>
              </w:rPr>
              <w:t>8</w:t>
            </w:r>
            <w:r>
              <w:rPr>
                <w:noProof/>
                <w:webHidden/>
              </w:rPr>
              <w:fldChar w:fldCharType="end"/>
            </w:r>
          </w:hyperlink>
        </w:p>
        <w:p w14:paraId="262EE796" w14:textId="697A2EBA" w:rsidR="006E6E19" w:rsidRDefault="006E6E19">
          <w:pPr>
            <w:pStyle w:val="TOC2"/>
            <w:tabs>
              <w:tab w:val="right" w:leader="dot" w:pos="9016"/>
            </w:tabs>
            <w:rPr>
              <w:rFonts w:eastAsiaTheme="minorEastAsia"/>
              <w:noProof/>
              <w:lang w:eastAsia="en-GB"/>
            </w:rPr>
          </w:pPr>
          <w:hyperlink w:anchor="_Toc127453759" w:history="1">
            <w:r w:rsidRPr="00503C09">
              <w:rPr>
                <w:rStyle w:val="Hyperlink"/>
                <w:noProof/>
              </w:rPr>
              <w:t>Sprint 3 (5</w:t>
            </w:r>
            <w:r w:rsidRPr="00503C09">
              <w:rPr>
                <w:rStyle w:val="Hyperlink"/>
                <w:noProof/>
                <w:vertAlign w:val="superscript"/>
              </w:rPr>
              <w:t>th</w:t>
            </w:r>
            <w:r w:rsidRPr="00503C09">
              <w:rPr>
                <w:rStyle w:val="Hyperlink"/>
                <w:noProof/>
              </w:rPr>
              <w:t xml:space="preserve"> Dec – 12</w:t>
            </w:r>
            <w:r w:rsidRPr="00503C09">
              <w:rPr>
                <w:rStyle w:val="Hyperlink"/>
                <w:noProof/>
                <w:vertAlign w:val="superscript"/>
              </w:rPr>
              <w:t>th</w:t>
            </w:r>
            <w:r w:rsidRPr="00503C09">
              <w:rPr>
                <w:rStyle w:val="Hyperlink"/>
                <w:noProof/>
              </w:rPr>
              <w:t xml:space="preserve"> Dec / 9</w:t>
            </w:r>
            <w:r w:rsidRPr="00503C09">
              <w:rPr>
                <w:rStyle w:val="Hyperlink"/>
                <w:noProof/>
                <w:vertAlign w:val="superscript"/>
              </w:rPr>
              <w:t>th</w:t>
            </w:r>
            <w:r w:rsidRPr="00503C09">
              <w:rPr>
                <w:rStyle w:val="Hyperlink"/>
                <w:noProof/>
              </w:rPr>
              <w:t xml:space="preserve"> - 15</w:t>
            </w:r>
            <w:r w:rsidRPr="00503C09">
              <w:rPr>
                <w:rStyle w:val="Hyperlink"/>
                <w:noProof/>
                <w:vertAlign w:val="superscript"/>
              </w:rPr>
              <w:t>th</w:t>
            </w:r>
            <w:r w:rsidRPr="00503C09">
              <w:rPr>
                <w:rStyle w:val="Hyperlink"/>
                <w:noProof/>
              </w:rPr>
              <w:t xml:space="preserve"> Jan)</w:t>
            </w:r>
            <w:r>
              <w:rPr>
                <w:noProof/>
                <w:webHidden/>
              </w:rPr>
              <w:tab/>
            </w:r>
            <w:r>
              <w:rPr>
                <w:noProof/>
                <w:webHidden/>
              </w:rPr>
              <w:fldChar w:fldCharType="begin"/>
            </w:r>
            <w:r>
              <w:rPr>
                <w:noProof/>
                <w:webHidden/>
              </w:rPr>
              <w:instrText xml:space="preserve"> PAGEREF _Toc127453759 \h </w:instrText>
            </w:r>
            <w:r>
              <w:rPr>
                <w:noProof/>
                <w:webHidden/>
              </w:rPr>
            </w:r>
            <w:r>
              <w:rPr>
                <w:noProof/>
                <w:webHidden/>
              </w:rPr>
              <w:fldChar w:fldCharType="separate"/>
            </w:r>
            <w:r w:rsidR="00BA556C">
              <w:rPr>
                <w:noProof/>
                <w:webHidden/>
              </w:rPr>
              <w:t>8</w:t>
            </w:r>
            <w:r>
              <w:rPr>
                <w:noProof/>
                <w:webHidden/>
              </w:rPr>
              <w:fldChar w:fldCharType="end"/>
            </w:r>
          </w:hyperlink>
        </w:p>
        <w:p w14:paraId="707737B0" w14:textId="5C6FB33C" w:rsidR="006E6E19" w:rsidRDefault="006E6E19">
          <w:pPr>
            <w:pStyle w:val="TOC3"/>
            <w:tabs>
              <w:tab w:val="right" w:leader="dot" w:pos="9016"/>
            </w:tabs>
            <w:rPr>
              <w:rFonts w:eastAsiaTheme="minorEastAsia"/>
              <w:noProof/>
              <w:lang w:eastAsia="en-GB"/>
            </w:rPr>
          </w:pPr>
          <w:hyperlink w:anchor="_Toc127453760" w:history="1">
            <w:r w:rsidRPr="00503C09">
              <w:rPr>
                <w:rStyle w:val="Hyperlink"/>
                <w:noProof/>
              </w:rPr>
              <w:t>Tasks</w:t>
            </w:r>
            <w:r>
              <w:rPr>
                <w:noProof/>
                <w:webHidden/>
              </w:rPr>
              <w:tab/>
            </w:r>
            <w:r>
              <w:rPr>
                <w:noProof/>
                <w:webHidden/>
              </w:rPr>
              <w:fldChar w:fldCharType="begin"/>
            </w:r>
            <w:r>
              <w:rPr>
                <w:noProof/>
                <w:webHidden/>
              </w:rPr>
              <w:instrText xml:space="preserve"> PAGEREF _Toc127453760 \h </w:instrText>
            </w:r>
            <w:r>
              <w:rPr>
                <w:noProof/>
                <w:webHidden/>
              </w:rPr>
            </w:r>
            <w:r>
              <w:rPr>
                <w:noProof/>
                <w:webHidden/>
              </w:rPr>
              <w:fldChar w:fldCharType="separate"/>
            </w:r>
            <w:r w:rsidR="00BA556C">
              <w:rPr>
                <w:noProof/>
                <w:webHidden/>
              </w:rPr>
              <w:t>8</w:t>
            </w:r>
            <w:r>
              <w:rPr>
                <w:noProof/>
                <w:webHidden/>
              </w:rPr>
              <w:fldChar w:fldCharType="end"/>
            </w:r>
          </w:hyperlink>
        </w:p>
        <w:p w14:paraId="28A03EBE" w14:textId="4BEC55F1" w:rsidR="006E6E19" w:rsidRDefault="006E6E19">
          <w:pPr>
            <w:pStyle w:val="TOC3"/>
            <w:tabs>
              <w:tab w:val="right" w:leader="dot" w:pos="9016"/>
            </w:tabs>
            <w:rPr>
              <w:rFonts w:eastAsiaTheme="minorEastAsia"/>
              <w:noProof/>
              <w:lang w:eastAsia="en-GB"/>
            </w:rPr>
          </w:pPr>
          <w:hyperlink w:anchor="_Toc127453761" w:history="1">
            <w:r w:rsidRPr="00503C09">
              <w:rPr>
                <w:rStyle w:val="Hyperlink"/>
                <w:noProof/>
              </w:rPr>
              <w:t>Output</w:t>
            </w:r>
            <w:r>
              <w:rPr>
                <w:noProof/>
                <w:webHidden/>
              </w:rPr>
              <w:tab/>
            </w:r>
            <w:r>
              <w:rPr>
                <w:noProof/>
                <w:webHidden/>
              </w:rPr>
              <w:fldChar w:fldCharType="begin"/>
            </w:r>
            <w:r>
              <w:rPr>
                <w:noProof/>
                <w:webHidden/>
              </w:rPr>
              <w:instrText xml:space="preserve"> PAGEREF _Toc127453761 \h </w:instrText>
            </w:r>
            <w:r>
              <w:rPr>
                <w:noProof/>
                <w:webHidden/>
              </w:rPr>
            </w:r>
            <w:r>
              <w:rPr>
                <w:noProof/>
                <w:webHidden/>
              </w:rPr>
              <w:fldChar w:fldCharType="separate"/>
            </w:r>
            <w:r w:rsidR="00BA556C">
              <w:rPr>
                <w:noProof/>
                <w:webHidden/>
              </w:rPr>
              <w:t>8</w:t>
            </w:r>
            <w:r>
              <w:rPr>
                <w:noProof/>
                <w:webHidden/>
              </w:rPr>
              <w:fldChar w:fldCharType="end"/>
            </w:r>
          </w:hyperlink>
        </w:p>
        <w:p w14:paraId="2693D6C4" w14:textId="42D6A663" w:rsidR="006E6E19" w:rsidRDefault="006E6E19">
          <w:pPr>
            <w:pStyle w:val="TOC2"/>
            <w:tabs>
              <w:tab w:val="right" w:leader="dot" w:pos="9016"/>
            </w:tabs>
            <w:rPr>
              <w:rFonts w:eastAsiaTheme="minorEastAsia"/>
              <w:noProof/>
              <w:lang w:eastAsia="en-GB"/>
            </w:rPr>
          </w:pPr>
          <w:hyperlink w:anchor="_Toc127453762" w:history="1">
            <w:r w:rsidRPr="00503C09">
              <w:rPr>
                <w:rStyle w:val="Hyperlink"/>
                <w:noProof/>
              </w:rPr>
              <w:t>Sprint 4 (16</w:t>
            </w:r>
            <w:r w:rsidRPr="00503C09">
              <w:rPr>
                <w:rStyle w:val="Hyperlink"/>
                <w:noProof/>
                <w:vertAlign w:val="superscript"/>
              </w:rPr>
              <w:t>th</w:t>
            </w:r>
            <w:r w:rsidRPr="00503C09">
              <w:rPr>
                <w:rStyle w:val="Hyperlink"/>
                <w:noProof/>
              </w:rPr>
              <w:t xml:space="preserve"> – 23</w:t>
            </w:r>
            <w:r w:rsidRPr="00503C09">
              <w:rPr>
                <w:rStyle w:val="Hyperlink"/>
                <w:noProof/>
                <w:vertAlign w:val="superscript"/>
              </w:rPr>
              <w:t>rd</w:t>
            </w:r>
            <w:r w:rsidRPr="00503C09">
              <w:rPr>
                <w:rStyle w:val="Hyperlink"/>
                <w:noProof/>
              </w:rPr>
              <w:t xml:space="preserve"> Jan / 30</w:t>
            </w:r>
            <w:r w:rsidRPr="00503C09">
              <w:rPr>
                <w:rStyle w:val="Hyperlink"/>
                <w:noProof/>
                <w:vertAlign w:val="superscript"/>
              </w:rPr>
              <w:t>th</w:t>
            </w:r>
            <w:r w:rsidRPr="00503C09">
              <w:rPr>
                <w:rStyle w:val="Hyperlink"/>
                <w:noProof/>
              </w:rPr>
              <w:t xml:space="preserve"> to 5</w:t>
            </w:r>
            <w:r w:rsidRPr="00503C09">
              <w:rPr>
                <w:rStyle w:val="Hyperlink"/>
                <w:noProof/>
                <w:vertAlign w:val="superscript"/>
              </w:rPr>
              <w:t>th</w:t>
            </w:r>
            <w:r w:rsidRPr="00503C09">
              <w:rPr>
                <w:rStyle w:val="Hyperlink"/>
                <w:noProof/>
              </w:rPr>
              <w:t xml:space="preserve"> Feb)</w:t>
            </w:r>
            <w:r>
              <w:rPr>
                <w:noProof/>
                <w:webHidden/>
              </w:rPr>
              <w:tab/>
            </w:r>
            <w:r>
              <w:rPr>
                <w:noProof/>
                <w:webHidden/>
              </w:rPr>
              <w:fldChar w:fldCharType="begin"/>
            </w:r>
            <w:r>
              <w:rPr>
                <w:noProof/>
                <w:webHidden/>
              </w:rPr>
              <w:instrText xml:space="preserve"> PAGEREF _Toc127453762 \h </w:instrText>
            </w:r>
            <w:r>
              <w:rPr>
                <w:noProof/>
                <w:webHidden/>
              </w:rPr>
            </w:r>
            <w:r>
              <w:rPr>
                <w:noProof/>
                <w:webHidden/>
              </w:rPr>
              <w:fldChar w:fldCharType="separate"/>
            </w:r>
            <w:r w:rsidR="00BA556C">
              <w:rPr>
                <w:noProof/>
                <w:webHidden/>
              </w:rPr>
              <w:t>8</w:t>
            </w:r>
            <w:r>
              <w:rPr>
                <w:noProof/>
                <w:webHidden/>
              </w:rPr>
              <w:fldChar w:fldCharType="end"/>
            </w:r>
          </w:hyperlink>
        </w:p>
        <w:p w14:paraId="10A2EB95" w14:textId="5F13A4F2" w:rsidR="006E6E19" w:rsidRDefault="006E6E19">
          <w:pPr>
            <w:pStyle w:val="TOC3"/>
            <w:tabs>
              <w:tab w:val="right" w:leader="dot" w:pos="9016"/>
            </w:tabs>
            <w:rPr>
              <w:rFonts w:eastAsiaTheme="minorEastAsia"/>
              <w:noProof/>
              <w:lang w:eastAsia="en-GB"/>
            </w:rPr>
          </w:pPr>
          <w:hyperlink w:anchor="_Toc127453763" w:history="1">
            <w:r w:rsidRPr="00503C09">
              <w:rPr>
                <w:rStyle w:val="Hyperlink"/>
                <w:noProof/>
              </w:rPr>
              <w:t>Tasks</w:t>
            </w:r>
            <w:r>
              <w:rPr>
                <w:noProof/>
                <w:webHidden/>
              </w:rPr>
              <w:tab/>
            </w:r>
            <w:r>
              <w:rPr>
                <w:noProof/>
                <w:webHidden/>
              </w:rPr>
              <w:fldChar w:fldCharType="begin"/>
            </w:r>
            <w:r>
              <w:rPr>
                <w:noProof/>
                <w:webHidden/>
              </w:rPr>
              <w:instrText xml:space="preserve"> PAGEREF _Toc127453763 \h </w:instrText>
            </w:r>
            <w:r>
              <w:rPr>
                <w:noProof/>
                <w:webHidden/>
              </w:rPr>
            </w:r>
            <w:r>
              <w:rPr>
                <w:noProof/>
                <w:webHidden/>
              </w:rPr>
              <w:fldChar w:fldCharType="separate"/>
            </w:r>
            <w:r w:rsidR="00BA556C">
              <w:rPr>
                <w:noProof/>
                <w:webHidden/>
              </w:rPr>
              <w:t>8</w:t>
            </w:r>
            <w:r>
              <w:rPr>
                <w:noProof/>
                <w:webHidden/>
              </w:rPr>
              <w:fldChar w:fldCharType="end"/>
            </w:r>
          </w:hyperlink>
        </w:p>
        <w:p w14:paraId="55346674" w14:textId="4847F0DD" w:rsidR="006E6E19" w:rsidRDefault="006E6E19">
          <w:pPr>
            <w:pStyle w:val="TOC3"/>
            <w:tabs>
              <w:tab w:val="right" w:leader="dot" w:pos="9016"/>
            </w:tabs>
            <w:rPr>
              <w:rFonts w:eastAsiaTheme="minorEastAsia"/>
              <w:noProof/>
              <w:lang w:eastAsia="en-GB"/>
            </w:rPr>
          </w:pPr>
          <w:hyperlink w:anchor="_Toc127453764" w:history="1">
            <w:r w:rsidRPr="00503C09">
              <w:rPr>
                <w:rStyle w:val="Hyperlink"/>
                <w:noProof/>
              </w:rPr>
              <w:t>Output</w:t>
            </w:r>
            <w:r>
              <w:rPr>
                <w:noProof/>
                <w:webHidden/>
              </w:rPr>
              <w:tab/>
            </w:r>
            <w:r>
              <w:rPr>
                <w:noProof/>
                <w:webHidden/>
              </w:rPr>
              <w:fldChar w:fldCharType="begin"/>
            </w:r>
            <w:r>
              <w:rPr>
                <w:noProof/>
                <w:webHidden/>
              </w:rPr>
              <w:instrText xml:space="preserve"> PAGEREF _Toc127453764 \h </w:instrText>
            </w:r>
            <w:r>
              <w:rPr>
                <w:noProof/>
                <w:webHidden/>
              </w:rPr>
            </w:r>
            <w:r>
              <w:rPr>
                <w:noProof/>
                <w:webHidden/>
              </w:rPr>
              <w:fldChar w:fldCharType="separate"/>
            </w:r>
            <w:r w:rsidR="00BA556C">
              <w:rPr>
                <w:noProof/>
                <w:webHidden/>
              </w:rPr>
              <w:t>8</w:t>
            </w:r>
            <w:r>
              <w:rPr>
                <w:noProof/>
                <w:webHidden/>
              </w:rPr>
              <w:fldChar w:fldCharType="end"/>
            </w:r>
          </w:hyperlink>
        </w:p>
        <w:p w14:paraId="564B5A3D" w14:textId="3A76C2D7" w:rsidR="006E6E19" w:rsidRDefault="006E6E19">
          <w:pPr>
            <w:pStyle w:val="TOC2"/>
            <w:tabs>
              <w:tab w:val="right" w:leader="dot" w:pos="9016"/>
            </w:tabs>
            <w:rPr>
              <w:rFonts w:eastAsiaTheme="minorEastAsia"/>
              <w:noProof/>
              <w:lang w:eastAsia="en-GB"/>
            </w:rPr>
          </w:pPr>
          <w:hyperlink w:anchor="_Toc127453765" w:history="1">
            <w:r w:rsidRPr="00503C09">
              <w:rPr>
                <w:rStyle w:val="Hyperlink"/>
                <w:noProof/>
              </w:rPr>
              <w:t>Sprint 5 (6</w:t>
            </w:r>
            <w:r w:rsidRPr="00503C09">
              <w:rPr>
                <w:rStyle w:val="Hyperlink"/>
                <w:noProof/>
                <w:vertAlign w:val="superscript"/>
              </w:rPr>
              <w:t>th</w:t>
            </w:r>
            <w:r w:rsidRPr="00503C09">
              <w:rPr>
                <w:rStyle w:val="Hyperlink"/>
                <w:noProof/>
              </w:rPr>
              <w:t xml:space="preserve"> Feb - 19</w:t>
            </w:r>
            <w:r w:rsidRPr="00503C09">
              <w:rPr>
                <w:rStyle w:val="Hyperlink"/>
                <w:noProof/>
                <w:vertAlign w:val="superscript"/>
              </w:rPr>
              <w:t>th</w:t>
            </w:r>
            <w:r w:rsidRPr="00503C09">
              <w:rPr>
                <w:rStyle w:val="Hyperlink"/>
                <w:noProof/>
              </w:rPr>
              <w:t xml:space="preserve"> Feb)</w:t>
            </w:r>
            <w:r>
              <w:rPr>
                <w:noProof/>
                <w:webHidden/>
              </w:rPr>
              <w:tab/>
            </w:r>
            <w:r>
              <w:rPr>
                <w:noProof/>
                <w:webHidden/>
              </w:rPr>
              <w:fldChar w:fldCharType="begin"/>
            </w:r>
            <w:r>
              <w:rPr>
                <w:noProof/>
                <w:webHidden/>
              </w:rPr>
              <w:instrText xml:space="preserve"> PAGEREF _Toc127453765 \h </w:instrText>
            </w:r>
            <w:r>
              <w:rPr>
                <w:noProof/>
                <w:webHidden/>
              </w:rPr>
            </w:r>
            <w:r>
              <w:rPr>
                <w:noProof/>
                <w:webHidden/>
              </w:rPr>
              <w:fldChar w:fldCharType="separate"/>
            </w:r>
            <w:r w:rsidR="00BA556C">
              <w:rPr>
                <w:noProof/>
                <w:webHidden/>
              </w:rPr>
              <w:t>9</w:t>
            </w:r>
            <w:r>
              <w:rPr>
                <w:noProof/>
                <w:webHidden/>
              </w:rPr>
              <w:fldChar w:fldCharType="end"/>
            </w:r>
          </w:hyperlink>
        </w:p>
        <w:p w14:paraId="23D1B7CB" w14:textId="7D40F813" w:rsidR="006E6E19" w:rsidRDefault="006E6E19">
          <w:pPr>
            <w:pStyle w:val="TOC3"/>
            <w:tabs>
              <w:tab w:val="right" w:leader="dot" w:pos="9016"/>
            </w:tabs>
            <w:rPr>
              <w:rFonts w:eastAsiaTheme="minorEastAsia"/>
              <w:noProof/>
              <w:lang w:eastAsia="en-GB"/>
            </w:rPr>
          </w:pPr>
          <w:hyperlink w:anchor="_Toc127453766" w:history="1">
            <w:r w:rsidRPr="00503C09">
              <w:rPr>
                <w:rStyle w:val="Hyperlink"/>
                <w:noProof/>
              </w:rPr>
              <w:t>Tasks</w:t>
            </w:r>
            <w:r>
              <w:rPr>
                <w:noProof/>
                <w:webHidden/>
              </w:rPr>
              <w:tab/>
            </w:r>
            <w:r>
              <w:rPr>
                <w:noProof/>
                <w:webHidden/>
              </w:rPr>
              <w:fldChar w:fldCharType="begin"/>
            </w:r>
            <w:r>
              <w:rPr>
                <w:noProof/>
                <w:webHidden/>
              </w:rPr>
              <w:instrText xml:space="preserve"> PAGEREF _Toc127453766 \h </w:instrText>
            </w:r>
            <w:r>
              <w:rPr>
                <w:noProof/>
                <w:webHidden/>
              </w:rPr>
            </w:r>
            <w:r>
              <w:rPr>
                <w:noProof/>
                <w:webHidden/>
              </w:rPr>
              <w:fldChar w:fldCharType="separate"/>
            </w:r>
            <w:r w:rsidR="00BA556C">
              <w:rPr>
                <w:noProof/>
                <w:webHidden/>
              </w:rPr>
              <w:t>9</w:t>
            </w:r>
            <w:r>
              <w:rPr>
                <w:noProof/>
                <w:webHidden/>
              </w:rPr>
              <w:fldChar w:fldCharType="end"/>
            </w:r>
          </w:hyperlink>
        </w:p>
        <w:p w14:paraId="3F84B439" w14:textId="208271CD" w:rsidR="006E6E19" w:rsidRDefault="006E6E19">
          <w:pPr>
            <w:pStyle w:val="TOC3"/>
            <w:tabs>
              <w:tab w:val="right" w:leader="dot" w:pos="9016"/>
            </w:tabs>
            <w:rPr>
              <w:rFonts w:eastAsiaTheme="minorEastAsia"/>
              <w:noProof/>
              <w:lang w:eastAsia="en-GB"/>
            </w:rPr>
          </w:pPr>
          <w:hyperlink w:anchor="_Toc127453767" w:history="1">
            <w:r w:rsidRPr="00503C09">
              <w:rPr>
                <w:rStyle w:val="Hyperlink"/>
                <w:noProof/>
              </w:rPr>
              <w:t>Output</w:t>
            </w:r>
            <w:r>
              <w:rPr>
                <w:noProof/>
                <w:webHidden/>
              </w:rPr>
              <w:tab/>
            </w:r>
            <w:r>
              <w:rPr>
                <w:noProof/>
                <w:webHidden/>
              </w:rPr>
              <w:fldChar w:fldCharType="begin"/>
            </w:r>
            <w:r>
              <w:rPr>
                <w:noProof/>
                <w:webHidden/>
              </w:rPr>
              <w:instrText xml:space="preserve"> PAGEREF _Toc127453767 \h </w:instrText>
            </w:r>
            <w:r>
              <w:rPr>
                <w:noProof/>
                <w:webHidden/>
              </w:rPr>
            </w:r>
            <w:r>
              <w:rPr>
                <w:noProof/>
                <w:webHidden/>
              </w:rPr>
              <w:fldChar w:fldCharType="separate"/>
            </w:r>
            <w:r w:rsidR="00BA556C">
              <w:rPr>
                <w:noProof/>
                <w:webHidden/>
              </w:rPr>
              <w:t>10</w:t>
            </w:r>
            <w:r>
              <w:rPr>
                <w:noProof/>
                <w:webHidden/>
              </w:rPr>
              <w:fldChar w:fldCharType="end"/>
            </w:r>
          </w:hyperlink>
        </w:p>
        <w:p w14:paraId="6102C180" w14:textId="0FC1E7AB" w:rsidR="006E6E19" w:rsidRDefault="006E6E19">
          <w:pPr>
            <w:pStyle w:val="TOC2"/>
            <w:tabs>
              <w:tab w:val="right" w:leader="dot" w:pos="9016"/>
            </w:tabs>
            <w:rPr>
              <w:rFonts w:eastAsiaTheme="minorEastAsia"/>
              <w:noProof/>
              <w:lang w:eastAsia="en-GB"/>
            </w:rPr>
          </w:pPr>
          <w:hyperlink w:anchor="_Toc127453768" w:history="1">
            <w:r w:rsidRPr="00503C09">
              <w:rPr>
                <w:rStyle w:val="Hyperlink"/>
                <w:noProof/>
              </w:rPr>
              <w:t>Sprint 6 (20</w:t>
            </w:r>
            <w:r w:rsidRPr="00503C09">
              <w:rPr>
                <w:rStyle w:val="Hyperlink"/>
                <w:noProof/>
                <w:vertAlign w:val="superscript"/>
              </w:rPr>
              <w:t>th</w:t>
            </w:r>
            <w:r w:rsidRPr="00503C09">
              <w:rPr>
                <w:rStyle w:val="Hyperlink"/>
                <w:noProof/>
              </w:rPr>
              <w:t xml:space="preserve"> Feb - 5</w:t>
            </w:r>
            <w:r w:rsidRPr="00503C09">
              <w:rPr>
                <w:rStyle w:val="Hyperlink"/>
                <w:noProof/>
                <w:vertAlign w:val="superscript"/>
              </w:rPr>
              <w:t>th</w:t>
            </w:r>
            <w:r w:rsidRPr="00503C09">
              <w:rPr>
                <w:rStyle w:val="Hyperlink"/>
                <w:noProof/>
              </w:rPr>
              <w:t xml:space="preserve"> Mar)</w:t>
            </w:r>
            <w:r>
              <w:rPr>
                <w:noProof/>
                <w:webHidden/>
              </w:rPr>
              <w:tab/>
            </w:r>
            <w:r>
              <w:rPr>
                <w:noProof/>
                <w:webHidden/>
              </w:rPr>
              <w:fldChar w:fldCharType="begin"/>
            </w:r>
            <w:r>
              <w:rPr>
                <w:noProof/>
                <w:webHidden/>
              </w:rPr>
              <w:instrText xml:space="preserve"> PAGEREF _Toc127453768 \h </w:instrText>
            </w:r>
            <w:r>
              <w:rPr>
                <w:noProof/>
                <w:webHidden/>
              </w:rPr>
            </w:r>
            <w:r>
              <w:rPr>
                <w:noProof/>
                <w:webHidden/>
              </w:rPr>
              <w:fldChar w:fldCharType="separate"/>
            </w:r>
            <w:r w:rsidR="00BA556C">
              <w:rPr>
                <w:noProof/>
                <w:webHidden/>
              </w:rPr>
              <w:t>10</w:t>
            </w:r>
            <w:r>
              <w:rPr>
                <w:noProof/>
                <w:webHidden/>
              </w:rPr>
              <w:fldChar w:fldCharType="end"/>
            </w:r>
          </w:hyperlink>
        </w:p>
        <w:p w14:paraId="41C640B0" w14:textId="06EC339D" w:rsidR="006E6E19" w:rsidRDefault="006E6E19">
          <w:pPr>
            <w:pStyle w:val="TOC3"/>
            <w:tabs>
              <w:tab w:val="right" w:leader="dot" w:pos="9016"/>
            </w:tabs>
            <w:rPr>
              <w:rFonts w:eastAsiaTheme="minorEastAsia"/>
              <w:noProof/>
              <w:lang w:eastAsia="en-GB"/>
            </w:rPr>
          </w:pPr>
          <w:hyperlink w:anchor="_Toc127453769" w:history="1">
            <w:r w:rsidRPr="00503C09">
              <w:rPr>
                <w:rStyle w:val="Hyperlink"/>
                <w:noProof/>
              </w:rPr>
              <w:t>Tasks</w:t>
            </w:r>
            <w:r>
              <w:rPr>
                <w:noProof/>
                <w:webHidden/>
              </w:rPr>
              <w:tab/>
            </w:r>
            <w:r>
              <w:rPr>
                <w:noProof/>
                <w:webHidden/>
              </w:rPr>
              <w:fldChar w:fldCharType="begin"/>
            </w:r>
            <w:r>
              <w:rPr>
                <w:noProof/>
                <w:webHidden/>
              </w:rPr>
              <w:instrText xml:space="preserve"> PAGEREF _Toc127453769 \h </w:instrText>
            </w:r>
            <w:r>
              <w:rPr>
                <w:noProof/>
                <w:webHidden/>
              </w:rPr>
            </w:r>
            <w:r>
              <w:rPr>
                <w:noProof/>
                <w:webHidden/>
              </w:rPr>
              <w:fldChar w:fldCharType="separate"/>
            </w:r>
            <w:r w:rsidR="00BA556C">
              <w:rPr>
                <w:noProof/>
                <w:webHidden/>
              </w:rPr>
              <w:t>10</w:t>
            </w:r>
            <w:r>
              <w:rPr>
                <w:noProof/>
                <w:webHidden/>
              </w:rPr>
              <w:fldChar w:fldCharType="end"/>
            </w:r>
          </w:hyperlink>
        </w:p>
        <w:p w14:paraId="6DAC7D12" w14:textId="357F3615" w:rsidR="006E6E19" w:rsidRDefault="006E6E19">
          <w:pPr>
            <w:pStyle w:val="TOC3"/>
            <w:tabs>
              <w:tab w:val="right" w:leader="dot" w:pos="9016"/>
            </w:tabs>
            <w:rPr>
              <w:rFonts w:eastAsiaTheme="minorEastAsia"/>
              <w:noProof/>
              <w:lang w:eastAsia="en-GB"/>
            </w:rPr>
          </w:pPr>
          <w:hyperlink w:anchor="_Toc127453770" w:history="1">
            <w:r w:rsidRPr="00503C09">
              <w:rPr>
                <w:rStyle w:val="Hyperlink"/>
                <w:noProof/>
              </w:rPr>
              <w:t>Output</w:t>
            </w:r>
            <w:r>
              <w:rPr>
                <w:noProof/>
                <w:webHidden/>
              </w:rPr>
              <w:tab/>
            </w:r>
            <w:r>
              <w:rPr>
                <w:noProof/>
                <w:webHidden/>
              </w:rPr>
              <w:fldChar w:fldCharType="begin"/>
            </w:r>
            <w:r>
              <w:rPr>
                <w:noProof/>
                <w:webHidden/>
              </w:rPr>
              <w:instrText xml:space="preserve"> PAGEREF _Toc127453770 \h </w:instrText>
            </w:r>
            <w:r>
              <w:rPr>
                <w:noProof/>
                <w:webHidden/>
              </w:rPr>
            </w:r>
            <w:r>
              <w:rPr>
                <w:noProof/>
                <w:webHidden/>
              </w:rPr>
              <w:fldChar w:fldCharType="separate"/>
            </w:r>
            <w:r w:rsidR="00BA556C">
              <w:rPr>
                <w:noProof/>
                <w:webHidden/>
              </w:rPr>
              <w:t>11</w:t>
            </w:r>
            <w:r>
              <w:rPr>
                <w:noProof/>
                <w:webHidden/>
              </w:rPr>
              <w:fldChar w:fldCharType="end"/>
            </w:r>
          </w:hyperlink>
        </w:p>
        <w:p w14:paraId="0D471347" w14:textId="0482420A" w:rsidR="006E6E19" w:rsidRDefault="006E6E19">
          <w:pPr>
            <w:pStyle w:val="TOC2"/>
            <w:tabs>
              <w:tab w:val="right" w:leader="dot" w:pos="9016"/>
            </w:tabs>
            <w:rPr>
              <w:rFonts w:eastAsiaTheme="minorEastAsia"/>
              <w:noProof/>
              <w:lang w:eastAsia="en-GB"/>
            </w:rPr>
          </w:pPr>
          <w:hyperlink w:anchor="_Toc127453771" w:history="1">
            <w:r w:rsidRPr="00503C09">
              <w:rPr>
                <w:rStyle w:val="Hyperlink"/>
                <w:noProof/>
              </w:rPr>
              <w:t>Sprint 7 (6</w:t>
            </w:r>
            <w:r w:rsidRPr="00503C09">
              <w:rPr>
                <w:rStyle w:val="Hyperlink"/>
                <w:noProof/>
                <w:vertAlign w:val="superscript"/>
              </w:rPr>
              <w:t>th</w:t>
            </w:r>
            <w:r w:rsidRPr="00503C09">
              <w:rPr>
                <w:rStyle w:val="Hyperlink"/>
                <w:noProof/>
              </w:rPr>
              <w:t xml:space="preserve"> Mar - 19</w:t>
            </w:r>
            <w:r w:rsidRPr="00503C09">
              <w:rPr>
                <w:rStyle w:val="Hyperlink"/>
                <w:noProof/>
                <w:vertAlign w:val="superscript"/>
              </w:rPr>
              <w:t>th</w:t>
            </w:r>
            <w:r w:rsidRPr="00503C09">
              <w:rPr>
                <w:rStyle w:val="Hyperlink"/>
                <w:noProof/>
              </w:rPr>
              <w:t xml:space="preserve"> Mar)</w:t>
            </w:r>
            <w:r>
              <w:rPr>
                <w:noProof/>
                <w:webHidden/>
              </w:rPr>
              <w:tab/>
            </w:r>
            <w:r>
              <w:rPr>
                <w:noProof/>
                <w:webHidden/>
              </w:rPr>
              <w:fldChar w:fldCharType="begin"/>
            </w:r>
            <w:r>
              <w:rPr>
                <w:noProof/>
                <w:webHidden/>
              </w:rPr>
              <w:instrText xml:space="preserve"> PAGEREF _Toc127453771 \h </w:instrText>
            </w:r>
            <w:r>
              <w:rPr>
                <w:noProof/>
                <w:webHidden/>
              </w:rPr>
            </w:r>
            <w:r>
              <w:rPr>
                <w:noProof/>
                <w:webHidden/>
              </w:rPr>
              <w:fldChar w:fldCharType="separate"/>
            </w:r>
            <w:r w:rsidR="00BA556C">
              <w:rPr>
                <w:noProof/>
                <w:webHidden/>
              </w:rPr>
              <w:t>11</w:t>
            </w:r>
            <w:r>
              <w:rPr>
                <w:noProof/>
                <w:webHidden/>
              </w:rPr>
              <w:fldChar w:fldCharType="end"/>
            </w:r>
          </w:hyperlink>
        </w:p>
        <w:p w14:paraId="7ABB4875" w14:textId="7C726C5C" w:rsidR="006E6E19" w:rsidRDefault="006E6E19">
          <w:pPr>
            <w:pStyle w:val="TOC3"/>
            <w:tabs>
              <w:tab w:val="right" w:leader="dot" w:pos="9016"/>
            </w:tabs>
            <w:rPr>
              <w:rFonts w:eastAsiaTheme="minorEastAsia"/>
              <w:noProof/>
              <w:lang w:eastAsia="en-GB"/>
            </w:rPr>
          </w:pPr>
          <w:hyperlink w:anchor="_Toc127453772" w:history="1">
            <w:r w:rsidRPr="00503C09">
              <w:rPr>
                <w:rStyle w:val="Hyperlink"/>
                <w:noProof/>
              </w:rPr>
              <w:t>Tasks</w:t>
            </w:r>
            <w:r>
              <w:rPr>
                <w:noProof/>
                <w:webHidden/>
              </w:rPr>
              <w:tab/>
            </w:r>
            <w:r>
              <w:rPr>
                <w:noProof/>
                <w:webHidden/>
              </w:rPr>
              <w:fldChar w:fldCharType="begin"/>
            </w:r>
            <w:r>
              <w:rPr>
                <w:noProof/>
                <w:webHidden/>
              </w:rPr>
              <w:instrText xml:space="preserve"> PAGEREF _Toc127453772 \h </w:instrText>
            </w:r>
            <w:r>
              <w:rPr>
                <w:noProof/>
                <w:webHidden/>
              </w:rPr>
            </w:r>
            <w:r>
              <w:rPr>
                <w:noProof/>
                <w:webHidden/>
              </w:rPr>
              <w:fldChar w:fldCharType="separate"/>
            </w:r>
            <w:r w:rsidR="00BA556C">
              <w:rPr>
                <w:noProof/>
                <w:webHidden/>
              </w:rPr>
              <w:t>11</w:t>
            </w:r>
            <w:r>
              <w:rPr>
                <w:noProof/>
                <w:webHidden/>
              </w:rPr>
              <w:fldChar w:fldCharType="end"/>
            </w:r>
          </w:hyperlink>
        </w:p>
        <w:p w14:paraId="7DD79D26" w14:textId="309664E4" w:rsidR="006E6E19" w:rsidRDefault="006E6E19">
          <w:pPr>
            <w:pStyle w:val="TOC3"/>
            <w:tabs>
              <w:tab w:val="right" w:leader="dot" w:pos="9016"/>
            </w:tabs>
            <w:rPr>
              <w:rFonts w:eastAsiaTheme="minorEastAsia"/>
              <w:noProof/>
              <w:lang w:eastAsia="en-GB"/>
            </w:rPr>
          </w:pPr>
          <w:hyperlink w:anchor="_Toc127453773" w:history="1">
            <w:r w:rsidRPr="00503C09">
              <w:rPr>
                <w:rStyle w:val="Hyperlink"/>
                <w:noProof/>
              </w:rPr>
              <w:t>Output</w:t>
            </w:r>
            <w:r>
              <w:rPr>
                <w:noProof/>
                <w:webHidden/>
              </w:rPr>
              <w:tab/>
            </w:r>
            <w:r>
              <w:rPr>
                <w:noProof/>
                <w:webHidden/>
              </w:rPr>
              <w:fldChar w:fldCharType="begin"/>
            </w:r>
            <w:r>
              <w:rPr>
                <w:noProof/>
                <w:webHidden/>
              </w:rPr>
              <w:instrText xml:space="preserve"> PAGEREF _Toc127453773 \h </w:instrText>
            </w:r>
            <w:r>
              <w:rPr>
                <w:noProof/>
                <w:webHidden/>
              </w:rPr>
            </w:r>
            <w:r>
              <w:rPr>
                <w:noProof/>
                <w:webHidden/>
              </w:rPr>
              <w:fldChar w:fldCharType="separate"/>
            </w:r>
            <w:r w:rsidR="00BA556C">
              <w:rPr>
                <w:noProof/>
                <w:webHidden/>
              </w:rPr>
              <w:t>11</w:t>
            </w:r>
            <w:r>
              <w:rPr>
                <w:noProof/>
                <w:webHidden/>
              </w:rPr>
              <w:fldChar w:fldCharType="end"/>
            </w:r>
          </w:hyperlink>
        </w:p>
        <w:p w14:paraId="53B4A354" w14:textId="3EC1550B" w:rsidR="006E6E19" w:rsidRDefault="006E6E19">
          <w:pPr>
            <w:pStyle w:val="TOC2"/>
            <w:tabs>
              <w:tab w:val="right" w:leader="dot" w:pos="9016"/>
            </w:tabs>
            <w:rPr>
              <w:rFonts w:eastAsiaTheme="minorEastAsia"/>
              <w:noProof/>
              <w:lang w:eastAsia="en-GB"/>
            </w:rPr>
          </w:pPr>
          <w:hyperlink w:anchor="_Toc127453774" w:history="1">
            <w:r w:rsidRPr="00503C09">
              <w:rPr>
                <w:rStyle w:val="Hyperlink"/>
                <w:noProof/>
              </w:rPr>
              <w:t>Sprint 8 (20</w:t>
            </w:r>
            <w:r w:rsidRPr="00503C09">
              <w:rPr>
                <w:rStyle w:val="Hyperlink"/>
                <w:noProof/>
                <w:vertAlign w:val="superscript"/>
              </w:rPr>
              <w:t>th</w:t>
            </w:r>
            <w:r w:rsidRPr="00503C09">
              <w:rPr>
                <w:rStyle w:val="Hyperlink"/>
                <w:noProof/>
              </w:rPr>
              <w:t xml:space="preserve"> Mar - 2</w:t>
            </w:r>
            <w:r w:rsidRPr="00503C09">
              <w:rPr>
                <w:rStyle w:val="Hyperlink"/>
                <w:noProof/>
                <w:vertAlign w:val="superscript"/>
              </w:rPr>
              <w:t>nd</w:t>
            </w:r>
            <w:r w:rsidRPr="00503C09">
              <w:rPr>
                <w:rStyle w:val="Hyperlink"/>
                <w:noProof/>
              </w:rPr>
              <w:t xml:space="preserve"> Apr)</w:t>
            </w:r>
            <w:r>
              <w:rPr>
                <w:noProof/>
                <w:webHidden/>
              </w:rPr>
              <w:tab/>
            </w:r>
            <w:r>
              <w:rPr>
                <w:noProof/>
                <w:webHidden/>
              </w:rPr>
              <w:fldChar w:fldCharType="begin"/>
            </w:r>
            <w:r>
              <w:rPr>
                <w:noProof/>
                <w:webHidden/>
              </w:rPr>
              <w:instrText xml:space="preserve"> PAGEREF _Toc127453774 \h </w:instrText>
            </w:r>
            <w:r>
              <w:rPr>
                <w:noProof/>
                <w:webHidden/>
              </w:rPr>
            </w:r>
            <w:r>
              <w:rPr>
                <w:noProof/>
                <w:webHidden/>
              </w:rPr>
              <w:fldChar w:fldCharType="separate"/>
            </w:r>
            <w:r w:rsidR="00BA556C">
              <w:rPr>
                <w:noProof/>
                <w:webHidden/>
              </w:rPr>
              <w:t>11</w:t>
            </w:r>
            <w:r>
              <w:rPr>
                <w:noProof/>
                <w:webHidden/>
              </w:rPr>
              <w:fldChar w:fldCharType="end"/>
            </w:r>
          </w:hyperlink>
        </w:p>
        <w:p w14:paraId="53EAB657" w14:textId="04C34D4E" w:rsidR="006E6E19" w:rsidRDefault="006E6E19">
          <w:pPr>
            <w:pStyle w:val="TOC3"/>
            <w:tabs>
              <w:tab w:val="right" w:leader="dot" w:pos="9016"/>
            </w:tabs>
            <w:rPr>
              <w:rFonts w:eastAsiaTheme="minorEastAsia"/>
              <w:noProof/>
              <w:lang w:eastAsia="en-GB"/>
            </w:rPr>
          </w:pPr>
          <w:hyperlink w:anchor="_Toc127453775" w:history="1">
            <w:r w:rsidRPr="00503C09">
              <w:rPr>
                <w:rStyle w:val="Hyperlink"/>
                <w:noProof/>
              </w:rPr>
              <w:t>Tasks</w:t>
            </w:r>
            <w:r>
              <w:rPr>
                <w:noProof/>
                <w:webHidden/>
              </w:rPr>
              <w:tab/>
            </w:r>
            <w:r>
              <w:rPr>
                <w:noProof/>
                <w:webHidden/>
              </w:rPr>
              <w:fldChar w:fldCharType="begin"/>
            </w:r>
            <w:r>
              <w:rPr>
                <w:noProof/>
                <w:webHidden/>
              </w:rPr>
              <w:instrText xml:space="preserve"> PAGEREF _Toc127453775 \h </w:instrText>
            </w:r>
            <w:r>
              <w:rPr>
                <w:noProof/>
                <w:webHidden/>
              </w:rPr>
            </w:r>
            <w:r>
              <w:rPr>
                <w:noProof/>
                <w:webHidden/>
              </w:rPr>
              <w:fldChar w:fldCharType="separate"/>
            </w:r>
            <w:r w:rsidR="00BA556C">
              <w:rPr>
                <w:noProof/>
                <w:webHidden/>
              </w:rPr>
              <w:t>11</w:t>
            </w:r>
            <w:r>
              <w:rPr>
                <w:noProof/>
                <w:webHidden/>
              </w:rPr>
              <w:fldChar w:fldCharType="end"/>
            </w:r>
          </w:hyperlink>
        </w:p>
        <w:p w14:paraId="6E6205DD" w14:textId="6FB9E273" w:rsidR="006E6E19" w:rsidRDefault="006E6E19">
          <w:pPr>
            <w:pStyle w:val="TOC3"/>
            <w:tabs>
              <w:tab w:val="right" w:leader="dot" w:pos="9016"/>
            </w:tabs>
            <w:rPr>
              <w:rFonts w:eastAsiaTheme="minorEastAsia"/>
              <w:noProof/>
              <w:lang w:eastAsia="en-GB"/>
            </w:rPr>
          </w:pPr>
          <w:hyperlink w:anchor="_Toc127453776" w:history="1">
            <w:r w:rsidRPr="00503C09">
              <w:rPr>
                <w:rStyle w:val="Hyperlink"/>
                <w:noProof/>
              </w:rPr>
              <w:t>Output</w:t>
            </w:r>
            <w:r>
              <w:rPr>
                <w:noProof/>
                <w:webHidden/>
              </w:rPr>
              <w:tab/>
            </w:r>
            <w:r>
              <w:rPr>
                <w:noProof/>
                <w:webHidden/>
              </w:rPr>
              <w:fldChar w:fldCharType="begin"/>
            </w:r>
            <w:r>
              <w:rPr>
                <w:noProof/>
                <w:webHidden/>
              </w:rPr>
              <w:instrText xml:space="preserve"> PAGEREF _Toc127453776 \h </w:instrText>
            </w:r>
            <w:r>
              <w:rPr>
                <w:noProof/>
                <w:webHidden/>
              </w:rPr>
            </w:r>
            <w:r>
              <w:rPr>
                <w:noProof/>
                <w:webHidden/>
              </w:rPr>
              <w:fldChar w:fldCharType="separate"/>
            </w:r>
            <w:r w:rsidR="00BA556C">
              <w:rPr>
                <w:noProof/>
                <w:webHidden/>
              </w:rPr>
              <w:t>12</w:t>
            </w:r>
            <w:r>
              <w:rPr>
                <w:noProof/>
                <w:webHidden/>
              </w:rPr>
              <w:fldChar w:fldCharType="end"/>
            </w:r>
          </w:hyperlink>
        </w:p>
        <w:p w14:paraId="4187DC75" w14:textId="045D7447" w:rsidR="006E6E19" w:rsidRDefault="006E6E19">
          <w:pPr>
            <w:pStyle w:val="TOC2"/>
            <w:tabs>
              <w:tab w:val="right" w:leader="dot" w:pos="9016"/>
            </w:tabs>
            <w:rPr>
              <w:rFonts w:eastAsiaTheme="minorEastAsia"/>
              <w:noProof/>
              <w:lang w:eastAsia="en-GB"/>
            </w:rPr>
          </w:pPr>
          <w:hyperlink w:anchor="_Toc127453777" w:history="1">
            <w:r w:rsidRPr="00503C09">
              <w:rPr>
                <w:rStyle w:val="Hyperlink"/>
                <w:noProof/>
              </w:rPr>
              <w:t>Sprint 9 (3</w:t>
            </w:r>
            <w:r w:rsidRPr="00503C09">
              <w:rPr>
                <w:rStyle w:val="Hyperlink"/>
                <w:noProof/>
                <w:vertAlign w:val="superscript"/>
              </w:rPr>
              <w:t>rd</w:t>
            </w:r>
            <w:r w:rsidRPr="00503C09">
              <w:rPr>
                <w:rStyle w:val="Hyperlink"/>
                <w:noProof/>
              </w:rPr>
              <w:t xml:space="preserve"> Apr - 16</w:t>
            </w:r>
            <w:r w:rsidRPr="00503C09">
              <w:rPr>
                <w:rStyle w:val="Hyperlink"/>
                <w:noProof/>
                <w:vertAlign w:val="superscript"/>
              </w:rPr>
              <w:t>th</w:t>
            </w:r>
            <w:r w:rsidRPr="00503C09">
              <w:rPr>
                <w:rStyle w:val="Hyperlink"/>
                <w:noProof/>
              </w:rPr>
              <w:t xml:space="preserve"> Apr)</w:t>
            </w:r>
            <w:r>
              <w:rPr>
                <w:noProof/>
                <w:webHidden/>
              </w:rPr>
              <w:tab/>
            </w:r>
            <w:r>
              <w:rPr>
                <w:noProof/>
                <w:webHidden/>
              </w:rPr>
              <w:fldChar w:fldCharType="begin"/>
            </w:r>
            <w:r>
              <w:rPr>
                <w:noProof/>
                <w:webHidden/>
              </w:rPr>
              <w:instrText xml:space="preserve"> PAGEREF _Toc127453777 \h </w:instrText>
            </w:r>
            <w:r>
              <w:rPr>
                <w:noProof/>
                <w:webHidden/>
              </w:rPr>
            </w:r>
            <w:r>
              <w:rPr>
                <w:noProof/>
                <w:webHidden/>
              </w:rPr>
              <w:fldChar w:fldCharType="separate"/>
            </w:r>
            <w:r w:rsidR="00BA556C">
              <w:rPr>
                <w:noProof/>
                <w:webHidden/>
              </w:rPr>
              <w:t>12</w:t>
            </w:r>
            <w:r>
              <w:rPr>
                <w:noProof/>
                <w:webHidden/>
              </w:rPr>
              <w:fldChar w:fldCharType="end"/>
            </w:r>
          </w:hyperlink>
        </w:p>
        <w:p w14:paraId="14214102" w14:textId="60E77E97" w:rsidR="006E6E19" w:rsidRDefault="006E6E19">
          <w:pPr>
            <w:pStyle w:val="TOC3"/>
            <w:tabs>
              <w:tab w:val="right" w:leader="dot" w:pos="9016"/>
            </w:tabs>
            <w:rPr>
              <w:rFonts w:eastAsiaTheme="minorEastAsia"/>
              <w:noProof/>
              <w:lang w:eastAsia="en-GB"/>
            </w:rPr>
          </w:pPr>
          <w:hyperlink w:anchor="_Toc127453778" w:history="1">
            <w:r w:rsidRPr="00503C09">
              <w:rPr>
                <w:rStyle w:val="Hyperlink"/>
                <w:noProof/>
              </w:rPr>
              <w:t>Tasks</w:t>
            </w:r>
            <w:r>
              <w:rPr>
                <w:noProof/>
                <w:webHidden/>
              </w:rPr>
              <w:tab/>
            </w:r>
            <w:r>
              <w:rPr>
                <w:noProof/>
                <w:webHidden/>
              </w:rPr>
              <w:fldChar w:fldCharType="begin"/>
            </w:r>
            <w:r>
              <w:rPr>
                <w:noProof/>
                <w:webHidden/>
              </w:rPr>
              <w:instrText xml:space="preserve"> PAGEREF _Toc127453778 \h </w:instrText>
            </w:r>
            <w:r>
              <w:rPr>
                <w:noProof/>
                <w:webHidden/>
              </w:rPr>
            </w:r>
            <w:r>
              <w:rPr>
                <w:noProof/>
                <w:webHidden/>
              </w:rPr>
              <w:fldChar w:fldCharType="separate"/>
            </w:r>
            <w:r w:rsidR="00BA556C">
              <w:rPr>
                <w:noProof/>
                <w:webHidden/>
              </w:rPr>
              <w:t>12</w:t>
            </w:r>
            <w:r>
              <w:rPr>
                <w:noProof/>
                <w:webHidden/>
              </w:rPr>
              <w:fldChar w:fldCharType="end"/>
            </w:r>
          </w:hyperlink>
        </w:p>
        <w:p w14:paraId="5AC7AEA9" w14:textId="3ED9F134" w:rsidR="006E6E19" w:rsidRDefault="006E6E19">
          <w:pPr>
            <w:pStyle w:val="TOC3"/>
            <w:tabs>
              <w:tab w:val="right" w:leader="dot" w:pos="9016"/>
            </w:tabs>
            <w:rPr>
              <w:rFonts w:eastAsiaTheme="minorEastAsia"/>
              <w:noProof/>
              <w:lang w:eastAsia="en-GB"/>
            </w:rPr>
          </w:pPr>
          <w:hyperlink w:anchor="_Toc127453779" w:history="1">
            <w:r w:rsidRPr="00503C09">
              <w:rPr>
                <w:rStyle w:val="Hyperlink"/>
                <w:noProof/>
              </w:rPr>
              <w:t>Output</w:t>
            </w:r>
            <w:r>
              <w:rPr>
                <w:noProof/>
                <w:webHidden/>
              </w:rPr>
              <w:tab/>
            </w:r>
            <w:r>
              <w:rPr>
                <w:noProof/>
                <w:webHidden/>
              </w:rPr>
              <w:fldChar w:fldCharType="begin"/>
            </w:r>
            <w:r>
              <w:rPr>
                <w:noProof/>
                <w:webHidden/>
              </w:rPr>
              <w:instrText xml:space="preserve"> PAGEREF _Toc127453779 \h </w:instrText>
            </w:r>
            <w:r>
              <w:rPr>
                <w:noProof/>
                <w:webHidden/>
              </w:rPr>
            </w:r>
            <w:r>
              <w:rPr>
                <w:noProof/>
                <w:webHidden/>
              </w:rPr>
              <w:fldChar w:fldCharType="separate"/>
            </w:r>
            <w:r w:rsidR="00BA556C">
              <w:rPr>
                <w:noProof/>
                <w:webHidden/>
              </w:rPr>
              <w:t>12</w:t>
            </w:r>
            <w:r>
              <w:rPr>
                <w:noProof/>
                <w:webHidden/>
              </w:rPr>
              <w:fldChar w:fldCharType="end"/>
            </w:r>
          </w:hyperlink>
        </w:p>
        <w:p w14:paraId="3984676E" w14:textId="0E28E5D8" w:rsidR="006E6E19" w:rsidRDefault="006E6E19">
          <w:pPr>
            <w:pStyle w:val="TOC2"/>
            <w:tabs>
              <w:tab w:val="right" w:leader="dot" w:pos="9016"/>
            </w:tabs>
            <w:rPr>
              <w:rFonts w:eastAsiaTheme="minorEastAsia"/>
              <w:noProof/>
              <w:lang w:eastAsia="en-GB"/>
            </w:rPr>
          </w:pPr>
          <w:hyperlink w:anchor="_Toc127453780" w:history="1">
            <w:r w:rsidRPr="00503C09">
              <w:rPr>
                <w:rStyle w:val="Hyperlink"/>
                <w:noProof/>
              </w:rPr>
              <w:t>Sprint 10 (17</w:t>
            </w:r>
            <w:r w:rsidRPr="00503C09">
              <w:rPr>
                <w:rStyle w:val="Hyperlink"/>
                <w:noProof/>
                <w:vertAlign w:val="superscript"/>
              </w:rPr>
              <w:t>th</w:t>
            </w:r>
            <w:r w:rsidRPr="00503C09">
              <w:rPr>
                <w:rStyle w:val="Hyperlink"/>
                <w:noProof/>
              </w:rPr>
              <w:t xml:space="preserve"> Apr - 3</w:t>
            </w:r>
            <w:r w:rsidRPr="00503C09">
              <w:rPr>
                <w:rStyle w:val="Hyperlink"/>
                <w:noProof/>
                <w:vertAlign w:val="superscript"/>
              </w:rPr>
              <w:t>rd</w:t>
            </w:r>
            <w:r w:rsidRPr="00503C09">
              <w:rPr>
                <w:rStyle w:val="Hyperlink"/>
                <w:noProof/>
              </w:rPr>
              <w:t xml:space="preserve"> May)</w:t>
            </w:r>
            <w:r>
              <w:rPr>
                <w:noProof/>
                <w:webHidden/>
              </w:rPr>
              <w:tab/>
            </w:r>
            <w:r>
              <w:rPr>
                <w:noProof/>
                <w:webHidden/>
              </w:rPr>
              <w:fldChar w:fldCharType="begin"/>
            </w:r>
            <w:r>
              <w:rPr>
                <w:noProof/>
                <w:webHidden/>
              </w:rPr>
              <w:instrText xml:space="preserve"> PAGEREF _Toc127453780 \h </w:instrText>
            </w:r>
            <w:r>
              <w:rPr>
                <w:noProof/>
                <w:webHidden/>
              </w:rPr>
            </w:r>
            <w:r>
              <w:rPr>
                <w:noProof/>
                <w:webHidden/>
              </w:rPr>
              <w:fldChar w:fldCharType="separate"/>
            </w:r>
            <w:r w:rsidR="00BA556C">
              <w:rPr>
                <w:noProof/>
                <w:webHidden/>
              </w:rPr>
              <w:t>12</w:t>
            </w:r>
            <w:r>
              <w:rPr>
                <w:noProof/>
                <w:webHidden/>
              </w:rPr>
              <w:fldChar w:fldCharType="end"/>
            </w:r>
          </w:hyperlink>
        </w:p>
        <w:p w14:paraId="2780BF3A" w14:textId="58AFC824" w:rsidR="006E6E19" w:rsidRDefault="006E6E19">
          <w:pPr>
            <w:pStyle w:val="TOC1"/>
            <w:tabs>
              <w:tab w:val="right" w:leader="dot" w:pos="9016"/>
            </w:tabs>
            <w:rPr>
              <w:rFonts w:eastAsiaTheme="minorEastAsia"/>
              <w:noProof/>
              <w:lang w:eastAsia="en-GB"/>
            </w:rPr>
          </w:pPr>
          <w:hyperlink w:anchor="_Toc127453781" w:history="1">
            <w:r w:rsidRPr="00503C09">
              <w:rPr>
                <w:rStyle w:val="Hyperlink"/>
                <w:noProof/>
              </w:rPr>
              <w:t>Implementation Details</w:t>
            </w:r>
            <w:r>
              <w:rPr>
                <w:noProof/>
                <w:webHidden/>
              </w:rPr>
              <w:tab/>
            </w:r>
            <w:r>
              <w:rPr>
                <w:noProof/>
                <w:webHidden/>
              </w:rPr>
              <w:fldChar w:fldCharType="begin"/>
            </w:r>
            <w:r>
              <w:rPr>
                <w:noProof/>
                <w:webHidden/>
              </w:rPr>
              <w:instrText xml:space="preserve"> PAGEREF _Toc127453781 \h </w:instrText>
            </w:r>
            <w:r>
              <w:rPr>
                <w:noProof/>
                <w:webHidden/>
              </w:rPr>
            </w:r>
            <w:r>
              <w:rPr>
                <w:noProof/>
                <w:webHidden/>
              </w:rPr>
              <w:fldChar w:fldCharType="separate"/>
            </w:r>
            <w:r w:rsidR="00BA556C">
              <w:rPr>
                <w:noProof/>
                <w:webHidden/>
              </w:rPr>
              <w:t>12</w:t>
            </w:r>
            <w:r>
              <w:rPr>
                <w:noProof/>
                <w:webHidden/>
              </w:rPr>
              <w:fldChar w:fldCharType="end"/>
            </w:r>
          </w:hyperlink>
        </w:p>
        <w:p w14:paraId="1134ECDD" w14:textId="47FB282C" w:rsidR="006E6E19" w:rsidRDefault="006E6E19">
          <w:pPr>
            <w:pStyle w:val="TOC2"/>
            <w:tabs>
              <w:tab w:val="right" w:leader="dot" w:pos="9016"/>
            </w:tabs>
            <w:rPr>
              <w:rFonts w:eastAsiaTheme="minorEastAsia"/>
              <w:noProof/>
              <w:lang w:eastAsia="en-GB"/>
            </w:rPr>
          </w:pPr>
          <w:hyperlink w:anchor="_Toc127453782" w:history="1">
            <w:r w:rsidRPr="00503C09">
              <w:rPr>
                <w:rStyle w:val="Hyperlink"/>
                <w:noProof/>
              </w:rPr>
              <w:t>Front-End</w:t>
            </w:r>
            <w:r>
              <w:rPr>
                <w:noProof/>
                <w:webHidden/>
              </w:rPr>
              <w:tab/>
            </w:r>
            <w:r>
              <w:rPr>
                <w:noProof/>
                <w:webHidden/>
              </w:rPr>
              <w:fldChar w:fldCharType="begin"/>
            </w:r>
            <w:r>
              <w:rPr>
                <w:noProof/>
                <w:webHidden/>
              </w:rPr>
              <w:instrText xml:space="preserve"> PAGEREF _Toc127453782 \h </w:instrText>
            </w:r>
            <w:r>
              <w:rPr>
                <w:noProof/>
                <w:webHidden/>
              </w:rPr>
            </w:r>
            <w:r>
              <w:rPr>
                <w:noProof/>
                <w:webHidden/>
              </w:rPr>
              <w:fldChar w:fldCharType="separate"/>
            </w:r>
            <w:r w:rsidR="00BA556C">
              <w:rPr>
                <w:noProof/>
                <w:webHidden/>
              </w:rPr>
              <w:t>12</w:t>
            </w:r>
            <w:r>
              <w:rPr>
                <w:noProof/>
                <w:webHidden/>
              </w:rPr>
              <w:fldChar w:fldCharType="end"/>
            </w:r>
          </w:hyperlink>
        </w:p>
        <w:p w14:paraId="366F9721" w14:textId="1AA35D83" w:rsidR="006E6E19" w:rsidRDefault="006E6E19">
          <w:pPr>
            <w:pStyle w:val="TOC3"/>
            <w:tabs>
              <w:tab w:val="right" w:leader="dot" w:pos="9016"/>
            </w:tabs>
            <w:rPr>
              <w:rFonts w:eastAsiaTheme="minorEastAsia"/>
              <w:noProof/>
              <w:lang w:eastAsia="en-GB"/>
            </w:rPr>
          </w:pPr>
          <w:hyperlink w:anchor="_Toc127453783" w:history="1">
            <w:r w:rsidRPr="00503C09">
              <w:rPr>
                <w:rStyle w:val="Hyperlink"/>
                <w:noProof/>
              </w:rPr>
              <w:t>Web Side</w:t>
            </w:r>
            <w:r>
              <w:rPr>
                <w:noProof/>
                <w:webHidden/>
              </w:rPr>
              <w:tab/>
            </w:r>
            <w:r>
              <w:rPr>
                <w:noProof/>
                <w:webHidden/>
              </w:rPr>
              <w:fldChar w:fldCharType="begin"/>
            </w:r>
            <w:r>
              <w:rPr>
                <w:noProof/>
                <w:webHidden/>
              </w:rPr>
              <w:instrText xml:space="preserve"> PAGEREF _Toc127453783 \h </w:instrText>
            </w:r>
            <w:r>
              <w:rPr>
                <w:noProof/>
                <w:webHidden/>
              </w:rPr>
            </w:r>
            <w:r>
              <w:rPr>
                <w:noProof/>
                <w:webHidden/>
              </w:rPr>
              <w:fldChar w:fldCharType="separate"/>
            </w:r>
            <w:r w:rsidR="00BA556C">
              <w:rPr>
                <w:noProof/>
                <w:webHidden/>
              </w:rPr>
              <w:t>12</w:t>
            </w:r>
            <w:r>
              <w:rPr>
                <w:noProof/>
                <w:webHidden/>
              </w:rPr>
              <w:fldChar w:fldCharType="end"/>
            </w:r>
          </w:hyperlink>
        </w:p>
        <w:p w14:paraId="72059358" w14:textId="2BC95ECE" w:rsidR="006E6E19" w:rsidRDefault="006E6E19">
          <w:pPr>
            <w:pStyle w:val="TOC3"/>
            <w:tabs>
              <w:tab w:val="right" w:leader="dot" w:pos="9016"/>
            </w:tabs>
            <w:rPr>
              <w:rFonts w:eastAsiaTheme="minorEastAsia"/>
              <w:noProof/>
              <w:lang w:eastAsia="en-GB"/>
            </w:rPr>
          </w:pPr>
          <w:hyperlink w:anchor="_Toc127453784" w:history="1">
            <w:r w:rsidRPr="00503C09">
              <w:rPr>
                <w:rStyle w:val="Hyperlink"/>
                <w:noProof/>
              </w:rPr>
              <w:t>Mobile Side</w:t>
            </w:r>
            <w:r>
              <w:rPr>
                <w:noProof/>
                <w:webHidden/>
              </w:rPr>
              <w:tab/>
            </w:r>
            <w:r>
              <w:rPr>
                <w:noProof/>
                <w:webHidden/>
              </w:rPr>
              <w:fldChar w:fldCharType="begin"/>
            </w:r>
            <w:r>
              <w:rPr>
                <w:noProof/>
                <w:webHidden/>
              </w:rPr>
              <w:instrText xml:space="preserve"> PAGEREF _Toc127453784 \h </w:instrText>
            </w:r>
            <w:r>
              <w:rPr>
                <w:noProof/>
                <w:webHidden/>
              </w:rPr>
            </w:r>
            <w:r>
              <w:rPr>
                <w:noProof/>
                <w:webHidden/>
              </w:rPr>
              <w:fldChar w:fldCharType="separate"/>
            </w:r>
            <w:r w:rsidR="00BA556C">
              <w:rPr>
                <w:noProof/>
                <w:webHidden/>
              </w:rPr>
              <w:t>13</w:t>
            </w:r>
            <w:r>
              <w:rPr>
                <w:noProof/>
                <w:webHidden/>
              </w:rPr>
              <w:fldChar w:fldCharType="end"/>
            </w:r>
          </w:hyperlink>
        </w:p>
        <w:p w14:paraId="5AF28650" w14:textId="23B151D8" w:rsidR="006E6E19" w:rsidRDefault="006E6E19">
          <w:pPr>
            <w:pStyle w:val="TOC2"/>
            <w:tabs>
              <w:tab w:val="right" w:leader="dot" w:pos="9016"/>
            </w:tabs>
            <w:rPr>
              <w:rFonts w:eastAsiaTheme="minorEastAsia"/>
              <w:noProof/>
              <w:lang w:eastAsia="en-GB"/>
            </w:rPr>
          </w:pPr>
          <w:hyperlink w:anchor="_Toc127453785" w:history="1">
            <w:r w:rsidRPr="00503C09">
              <w:rPr>
                <w:rStyle w:val="Hyperlink"/>
                <w:noProof/>
              </w:rPr>
              <w:t>Authentication</w:t>
            </w:r>
            <w:r>
              <w:rPr>
                <w:noProof/>
                <w:webHidden/>
              </w:rPr>
              <w:tab/>
            </w:r>
            <w:r>
              <w:rPr>
                <w:noProof/>
                <w:webHidden/>
              </w:rPr>
              <w:fldChar w:fldCharType="begin"/>
            </w:r>
            <w:r>
              <w:rPr>
                <w:noProof/>
                <w:webHidden/>
              </w:rPr>
              <w:instrText xml:space="preserve"> PAGEREF _Toc127453785 \h </w:instrText>
            </w:r>
            <w:r>
              <w:rPr>
                <w:noProof/>
                <w:webHidden/>
              </w:rPr>
            </w:r>
            <w:r>
              <w:rPr>
                <w:noProof/>
                <w:webHidden/>
              </w:rPr>
              <w:fldChar w:fldCharType="separate"/>
            </w:r>
            <w:r w:rsidR="00BA556C">
              <w:rPr>
                <w:noProof/>
                <w:webHidden/>
              </w:rPr>
              <w:t>13</w:t>
            </w:r>
            <w:r>
              <w:rPr>
                <w:noProof/>
                <w:webHidden/>
              </w:rPr>
              <w:fldChar w:fldCharType="end"/>
            </w:r>
          </w:hyperlink>
        </w:p>
        <w:p w14:paraId="251781E8" w14:textId="09697819" w:rsidR="006E6E19" w:rsidRDefault="006E6E19">
          <w:pPr>
            <w:pStyle w:val="TOC2"/>
            <w:tabs>
              <w:tab w:val="right" w:leader="dot" w:pos="9016"/>
            </w:tabs>
            <w:rPr>
              <w:rFonts w:eastAsiaTheme="minorEastAsia"/>
              <w:noProof/>
              <w:lang w:eastAsia="en-GB"/>
            </w:rPr>
          </w:pPr>
          <w:hyperlink w:anchor="_Toc127453786" w:history="1">
            <w:r w:rsidRPr="00503C09">
              <w:rPr>
                <w:rStyle w:val="Hyperlink"/>
                <w:noProof/>
              </w:rPr>
              <w:t>Back-End</w:t>
            </w:r>
            <w:r>
              <w:rPr>
                <w:noProof/>
                <w:webHidden/>
              </w:rPr>
              <w:tab/>
            </w:r>
            <w:r>
              <w:rPr>
                <w:noProof/>
                <w:webHidden/>
              </w:rPr>
              <w:fldChar w:fldCharType="begin"/>
            </w:r>
            <w:r>
              <w:rPr>
                <w:noProof/>
                <w:webHidden/>
              </w:rPr>
              <w:instrText xml:space="preserve"> PAGEREF _Toc127453786 \h </w:instrText>
            </w:r>
            <w:r>
              <w:rPr>
                <w:noProof/>
                <w:webHidden/>
              </w:rPr>
            </w:r>
            <w:r>
              <w:rPr>
                <w:noProof/>
                <w:webHidden/>
              </w:rPr>
              <w:fldChar w:fldCharType="separate"/>
            </w:r>
            <w:r w:rsidR="00BA556C">
              <w:rPr>
                <w:noProof/>
                <w:webHidden/>
              </w:rPr>
              <w:t>13</w:t>
            </w:r>
            <w:r>
              <w:rPr>
                <w:noProof/>
                <w:webHidden/>
              </w:rPr>
              <w:fldChar w:fldCharType="end"/>
            </w:r>
          </w:hyperlink>
        </w:p>
        <w:p w14:paraId="11DF68C4" w14:textId="2AF03BCE" w:rsidR="006E6E19" w:rsidRDefault="006E6E19">
          <w:pPr>
            <w:pStyle w:val="TOC3"/>
            <w:tabs>
              <w:tab w:val="right" w:leader="dot" w:pos="9016"/>
            </w:tabs>
            <w:rPr>
              <w:rFonts w:eastAsiaTheme="minorEastAsia"/>
              <w:noProof/>
              <w:lang w:eastAsia="en-GB"/>
            </w:rPr>
          </w:pPr>
          <w:hyperlink w:anchor="_Toc127453787" w:history="1">
            <w:r w:rsidRPr="00503C09">
              <w:rPr>
                <w:rStyle w:val="Hyperlink"/>
                <w:noProof/>
              </w:rPr>
              <w:t>Language/Framework</w:t>
            </w:r>
            <w:r>
              <w:rPr>
                <w:noProof/>
                <w:webHidden/>
              </w:rPr>
              <w:tab/>
            </w:r>
            <w:r>
              <w:rPr>
                <w:noProof/>
                <w:webHidden/>
              </w:rPr>
              <w:fldChar w:fldCharType="begin"/>
            </w:r>
            <w:r>
              <w:rPr>
                <w:noProof/>
                <w:webHidden/>
              </w:rPr>
              <w:instrText xml:space="preserve"> PAGEREF _Toc127453787 \h </w:instrText>
            </w:r>
            <w:r>
              <w:rPr>
                <w:noProof/>
                <w:webHidden/>
              </w:rPr>
            </w:r>
            <w:r>
              <w:rPr>
                <w:noProof/>
                <w:webHidden/>
              </w:rPr>
              <w:fldChar w:fldCharType="separate"/>
            </w:r>
            <w:r w:rsidR="00BA556C">
              <w:rPr>
                <w:noProof/>
                <w:webHidden/>
              </w:rPr>
              <w:t>13</w:t>
            </w:r>
            <w:r>
              <w:rPr>
                <w:noProof/>
                <w:webHidden/>
              </w:rPr>
              <w:fldChar w:fldCharType="end"/>
            </w:r>
          </w:hyperlink>
        </w:p>
        <w:p w14:paraId="42C2E59E" w14:textId="09A94185" w:rsidR="006E6E19" w:rsidRDefault="006E6E19">
          <w:pPr>
            <w:pStyle w:val="TOC3"/>
            <w:tabs>
              <w:tab w:val="right" w:leader="dot" w:pos="9016"/>
            </w:tabs>
            <w:rPr>
              <w:rFonts w:eastAsiaTheme="minorEastAsia"/>
              <w:noProof/>
              <w:lang w:eastAsia="en-GB"/>
            </w:rPr>
          </w:pPr>
          <w:hyperlink w:anchor="_Toc127453788" w:history="1">
            <w:r w:rsidRPr="00503C09">
              <w:rPr>
                <w:rStyle w:val="Hyperlink"/>
                <w:noProof/>
              </w:rPr>
              <w:t>Database</w:t>
            </w:r>
            <w:r>
              <w:rPr>
                <w:noProof/>
                <w:webHidden/>
              </w:rPr>
              <w:tab/>
            </w:r>
            <w:r>
              <w:rPr>
                <w:noProof/>
                <w:webHidden/>
              </w:rPr>
              <w:fldChar w:fldCharType="begin"/>
            </w:r>
            <w:r>
              <w:rPr>
                <w:noProof/>
                <w:webHidden/>
              </w:rPr>
              <w:instrText xml:space="preserve"> PAGEREF _Toc127453788 \h </w:instrText>
            </w:r>
            <w:r>
              <w:rPr>
                <w:noProof/>
                <w:webHidden/>
              </w:rPr>
            </w:r>
            <w:r>
              <w:rPr>
                <w:noProof/>
                <w:webHidden/>
              </w:rPr>
              <w:fldChar w:fldCharType="separate"/>
            </w:r>
            <w:r w:rsidR="00BA556C">
              <w:rPr>
                <w:noProof/>
                <w:webHidden/>
              </w:rPr>
              <w:t>13</w:t>
            </w:r>
            <w:r>
              <w:rPr>
                <w:noProof/>
                <w:webHidden/>
              </w:rPr>
              <w:fldChar w:fldCharType="end"/>
            </w:r>
          </w:hyperlink>
        </w:p>
        <w:p w14:paraId="49EFC400" w14:textId="5AAF822E" w:rsidR="006E6E19" w:rsidRDefault="006E6E19">
          <w:pPr>
            <w:pStyle w:val="TOC3"/>
            <w:tabs>
              <w:tab w:val="right" w:leader="dot" w:pos="9016"/>
            </w:tabs>
            <w:rPr>
              <w:rFonts w:eastAsiaTheme="minorEastAsia"/>
              <w:noProof/>
              <w:lang w:eastAsia="en-GB"/>
            </w:rPr>
          </w:pPr>
          <w:hyperlink w:anchor="_Toc127453789" w:history="1">
            <w:r w:rsidRPr="00503C09">
              <w:rPr>
                <w:rStyle w:val="Hyperlink"/>
                <w:noProof/>
              </w:rPr>
              <w:t>Rate Limiting</w:t>
            </w:r>
            <w:r>
              <w:rPr>
                <w:noProof/>
                <w:webHidden/>
              </w:rPr>
              <w:tab/>
            </w:r>
            <w:r>
              <w:rPr>
                <w:noProof/>
                <w:webHidden/>
              </w:rPr>
              <w:fldChar w:fldCharType="begin"/>
            </w:r>
            <w:r>
              <w:rPr>
                <w:noProof/>
                <w:webHidden/>
              </w:rPr>
              <w:instrText xml:space="preserve"> PAGEREF _Toc127453789 \h </w:instrText>
            </w:r>
            <w:r>
              <w:rPr>
                <w:noProof/>
                <w:webHidden/>
              </w:rPr>
            </w:r>
            <w:r>
              <w:rPr>
                <w:noProof/>
                <w:webHidden/>
              </w:rPr>
              <w:fldChar w:fldCharType="separate"/>
            </w:r>
            <w:r w:rsidR="00BA556C">
              <w:rPr>
                <w:noProof/>
                <w:webHidden/>
              </w:rPr>
              <w:t>13</w:t>
            </w:r>
            <w:r>
              <w:rPr>
                <w:noProof/>
                <w:webHidden/>
              </w:rPr>
              <w:fldChar w:fldCharType="end"/>
            </w:r>
          </w:hyperlink>
        </w:p>
        <w:p w14:paraId="0E3F1988" w14:textId="267991AE" w:rsidR="006E6E19" w:rsidRDefault="006E6E19">
          <w:pPr>
            <w:pStyle w:val="TOC3"/>
            <w:tabs>
              <w:tab w:val="right" w:leader="dot" w:pos="9016"/>
            </w:tabs>
            <w:rPr>
              <w:rFonts w:eastAsiaTheme="minorEastAsia"/>
              <w:noProof/>
              <w:lang w:eastAsia="en-GB"/>
            </w:rPr>
          </w:pPr>
          <w:hyperlink w:anchor="_Toc127453790" w:history="1">
            <w:r w:rsidRPr="00503C09">
              <w:rPr>
                <w:rStyle w:val="Hyperlink"/>
                <w:noProof/>
              </w:rPr>
              <w:t>Authentication</w:t>
            </w:r>
            <w:r>
              <w:rPr>
                <w:noProof/>
                <w:webHidden/>
              </w:rPr>
              <w:tab/>
            </w:r>
            <w:r>
              <w:rPr>
                <w:noProof/>
                <w:webHidden/>
              </w:rPr>
              <w:fldChar w:fldCharType="begin"/>
            </w:r>
            <w:r>
              <w:rPr>
                <w:noProof/>
                <w:webHidden/>
              </w:rPr>
              <w:instrText xml:space="preserve"> PAGEREF _Toc127453790 \h </w:instrText>
            </w:r>
            <w:r>
              <w:rPr>
                <w:noProof/>
                <w:webHidden/>
              </w:rPr>
            </w:r>
            <w:r>
              <w:rPr>
                <w:noProof/>
                <w:webHidden/>
              </w:rPr>
              <w:fldChar w:fldCharType="separate"/>
            </w:r>
            <w:r w:rsidR="00BA556C">
              <w:rPr>
                <w:noProof/>
                <w:webHidden/>
              </w:rPr>
              <w:t>13</w:t>
            </w:r>
            <w:r>
              <w:rPr>
                <w:noProof/>
                <w:webHidden/>
              </w:rPr>
              <w:fldChar w:fldCharType="end"/>
            </w:r>
          </w:hyperlink>
        </w:p>
        <w:p w14:paraId="25C32E9B" w14:textId="5E5D55E4" w:rsidR="006E6E19" w:rsidRDefault="006E6E19">
          <w:pPr>
            <w:pStyle w:val="TOC1"/>
            <w:tabs>
              <w:tab w:val="right" w:leader="dot" w:pos="9016"/>
            </w:tabs>
            <w:rPr>
              <w:rFonts w:eastAsiaTheme="minorEastAsia"/>
              <w:noProof/>
              <w:lang w:eastAsia="en-GB"/>
            </w:rPr>
          </w:pPr>
          <w:hyperlink w:anchor="_Toc127453791" w:history="1">
            <w:r w:rsidRPr="00503C09">
              <w:rPr>
                <w:rStyle w:val="Hyperlink"/>
                <w:noProof/>
              </w:rPr>
              <w:t>Technical Testing</w:t>
            </w:r>
            <w:r>
              <w:rPr>
                <w:noProof/>
                <w:webHidden/>
              </w:rPr>
              <w:tab/>
            </w:r>
            <w:r>
              <w:rPr>
                <w:noProof/>
                <w:webHidden/>
              </w:rPr>
              <w:fldChar w:fldCharType="begin"/>
            </w:r>
            <w:r>
              <w:rPr>
                <w:noProof/>
                <w:webHidden/>
              </w:rPr>
              <w:instrText xml:space="preserve"> PAGEREF _Toc127453791 \h </w:instrText>
            </w:r>
            <w:r>
              <w:rPr>
                <w:noProof/>
                <w:webHidden/>
              </w:rPr>
            </w:r>
            <w:r>
              <w:rPr>
                <w:noProof/>
                <w:webHidden/>
              </w:rPr>
              <w:fldChar w:fldCharType="separate"/>
            </w:r>
            <w:r w:rsidR="00BA556C">
              <w:rPr>
                <w:noProof/>
                <w:webHidden/>
              </w:rPr>
              <w:t>13</w:t>
            </w:r>
            <w:r>
              <w:rPr>
                <w:noProof/>
                <w:webHidden/>
              </w:rPr>
              <w:fldChar w:fldCharType="end"/>
            </w:r>
          </w:hyperlink>
        </w:p>
        <w:p w14:paraId="4BDFACA0" w14:textId="6411924B" w:rsidR="006E6E19" w:rsidRDefault="006E6E19">
          <w:pPr>
            <w:pStyle w:val="TOC2"/>
            <w:tabs>
              <w:tab w:val="right" w:leader="dot" w:pos="9016"/>
            </w:tabs>
            <w:rPr>
              <w:rFonts w:eastAsiaTheme="minorEastAsia"/>
              <w:noProof/>
              <w:lang w:eastAsia="en-GB"/>
            </w:rPr>
          </w:pPr>
          <w:hyperlink w:anchor="_Toc127453792" w:history="1">
            <w:r w:rsidRPr="00503C09">
              <w:rPr>
                <w:rStyle w:val="Hyperlink"/>
                <w:noProof/>
              </w:rPr>
              <w:t>Integration Testing</w:t>
            </w:r>
            <w:r>
              <w:rPr>
                <w:noProof/>
                <w:webHidden/>
              </w:rPr>
              <w:tab/>
            </w:r>
            <w:r>
              <w:rPr>
                <w:noProof/>
                <w:webHidden/>
              </w:rPr>
              <w:fldChar w:fldCharType="begin"/>
            </w:r>
            <w:r>
              <w:rPr>
                <w:noProof/>
                <w:webHidden/>
              </w:rPr>
              <w:instrText xml:space="preserve"> PAGEREF _Toc127453792 \h </w:instrText>
            </w:r>
            <w:r>
              <w:rPr>
                <w:noProof/>
                <w:webHidden/>
              </w:rPr>
            </w:r>
            <w:r>
              <w:rPr>
                <w:noProof/>
                <w:webHidden/>
              </w:rPr>
              <w:fldChar w:fldCharType="separate"/>
            </w:r>
            <w:r w:rsidR="00BA556C">
              <w:rPr>
                <w:noProof/>
                <w:webHidden/>
              </w:rPr>
              <w:t>13</w:t>
            </w:r>
            <w:r>
              <w:rPr>
                <w:noProof/>
                <w:webHidden/>
              </w:rPr>
              <w:fldChar w:fldCharType="end"/>
            </w:r>
          </w:hyperlink>
        </w:p>
        <w:p w14:paraId="5EEE586E" w14:textId="02DDCBFB" w:rsidR="006E6E19" w:rsidRDefault="006E6E19">
          <w:pPr>
            <w:pStyle w:val="TOC2"/>
            <w:tabs>
              <w:tab w:val="right" w:leader="dot" w:pos="9016"/>
            </w:tabs>
            <w:rPr>
              <w:rFonts w:eastAsiaTheme="minorEastAsia"/>
              <w:noProof/>
              <w:lang w:eastAsia="en-GB"/>
            </w:rPr>
          </w:pPr>
          <w:hyperlink w:anchor="_Toc127453793" w:history="1">
            <w:r w:rsidRPr="00503C09">
              <w:rPr>
                <w:rStyle w:val="Hyperlink"/>
                <w:noProof/>
              </w:rPr>
              <w:t>Unit Testing</w:t>
            </w:r>
            <w:r>
              <w:rPr>
                <w:noProof/>
                <w:webHidden/>
              </w:rPr>
              <w:tab/>
            </w:r>
            <w:r>
              <w:rPr>
                <w:noProof/>
                <w:webHidden/>
              </w:rPr>
              <w:fldChar w:fldCharType="begin"/>
            </w:r>
            <w:r>
              <w:rPr>
                <w:noProof/>
                <w:webHidden/>
              </w:rPr>
              <w:instrText xml:space="preserve"> PAGEREF _Toc127453793 \h </w:instrText>
            </w:r>
            <w:r>
              <w:rPr>
                <w:noProof/>
                <w:webHidden/>
              </w:rPr>
            </w:r>
            <w:r>
              <w:rPr>
                <w:noProof/>
                <w:webHidden/>
              </w:rPr>
              <w:fldChar w:fldCharType="separate"/>
            </w:r>
            <w:r w:rsidR="00BA556C">
              <w:rPr>
                <w:noProof/>
                <w:webHidden/>
              </w:rPr>
              <w:t>13</w:t>
            </w:r>
            <w:r>
              <w:rPr>
                <w:noProof/>
                <w:webHidden/>
              </w:rPr>
              <w:fldChar w:fldCharType="end"/>
            </w:r>
          </w:hyperlink>
        </w:p>
        <w:p w14:paraId="78C359C9" w14:textId="69842A3B" w:rsidR="006E6E19" w:rsidRDefault="006E6E19">
          <w:pPr>
            <w:pStyle w:val="TOC2"/>
            <w:tabs>
              <w:tab w:val="right" w:leader="dot" w:pos="9016"/>
            </w:tabs>
            <w:rPr>
              <w:rFonts w:eastAsiaTheme="minorEastAsia"/>
              <w:noProof/>
              <w:lang w:eastAsia="en-GB"/>
            </w:rPr>
          </w:pPr>
          <w:hyperlink w:anchor="_Toc127453794" w:history="1">
            <w:r w:rsidRPr="00503C09">
              <w:rPr>
                <w:rStyle w:val="Hyperlink"/>
                <w:noProof/>
              </w:rPr>
              <w:t>Acceptance Testing</w:t>
            </w:r>
            <w:r>
              <w:rPr>
                <w:noProof/>
                <w:webHidden/>
              </w:rPr>
              <w:tab/>
            </w:r>
            <w:r>
              <w:rPr>
                <w:noProof/>
                <w:webHidden/>
              </w:rPr>
              <w:fldChar w:fldCharType="begin"/>
            </w:r>
            <w:r>
              <w:rPr>
                <w:noProof/>
                <w:webHidden/>
              </w:rPr>
              <w:instrText xml:space="preserve"> PAGEREF _Toc127453794 \h </w:instrText>
            </w:r>
            <w:r>
              <w:rPr>
                <w:noProof/>
                <w:webHidden/>
              </w:rPr>
            </w:r>
            <w:r>
              <w:rPr>
                <w:noProof/>
                <w:webHidden/>
              </w:rPr>
              <w:fldChar w:fldCharType="separate"/>
            </w:r>
            <w:r w:rsidR="00BA556C">
              <w:rPr>
                <w:noProof/>
                <w:webHidden/>
              </w:rPr>
              <w:t>13</w:t>
            </w:r>
            <w:r>
              <w:rPr>
                <w:noProof/>
                <w:webHidden/>
              </w:rPr>
              <w:fldChar w:fldCharType="end"/>
            </w:r>
          </w:hyperlink>
        </w:p>
        <w:p w14:paraId="79586E73" w14:textId="6C8F8FE4" w:rsidR="006E6E19" w:rsidRDefault="006E6E19">
          <w:pPr>
            <w:pStyle w:val="TOC2"/>
            <w:tabs>
              <w:tab w:val="right" w:leader="dot" w:pos="9016"/>
            </w:tabs>
            <w:rPr>
              <w:rFonts w:eastAsiaTheme="minorEastAsia"/>
              <w:noProof/>
              <w:lang w:eastAsia="en-GB"/>
            </w:rPr>
          </w:pPr>
          <w:hyperlink w:anchor="_Toc127453795" w:history="1">
            <w:r w:rsidRPr="00503C09">
              <w:rPr>
                <w:rStyle w:val="Hyperlink"/>
                <w:noProof/>
              </w:rPr>
              <w:t>End-to-End Testing</w:t>
            </w:r>
            <w:r>
              <w:rPr>
                <w:noProof/>
                <w:webHidden/>
              </w:rPr>
              <w:tab/>
            </w:r>
            <w:r>
              <w:rPr>
                <w:noProof/>
                <w:webHidden/>
              </w:rPr>
              <w:fldChar w:fldCharType="begin"/>
            </w:r>
            <w:r>
              <w:rPr>
                <w:noProof/>
                <w:webHidden/>
              </w:rPr>
              <w:instrText xml:space="preserve"> PAGEREF _Toc127453795 \h </w:instrText>
            </w:r>
            <w:r>
              <w:rPr>
                <w:noProof/>
                <w:webHidden/>
              </w:rPr>
            </w:r>
            <w:r>
              <w:rPr>
                <w:noProof/>
                <w:webHidden/>
              </w:rPr>
              <w:fldChar w:fldCharType="separate"/>
            </w:r>
            <w:r w:rsidR="00BA556C">
              <w:rPr>
                <w:noProof/>
                <w:webHidden/>
              </w:rPr>
              <w:t>13</w:t>
            </w:r>
            <w:r>
              <w:rPr>
                <w:noProof/>
                <w:webHidden/>
              </w:rPr>
              <w:fldChar w:fldCharType="end"/>
            </w:r>
          </w:hyperlink>
        </w:p>
        <w:p w14:paraId="50922A7C" w14:textId="64E5B5C6" w:rsidR="006E6E19" w:rsidRDefault="006E6E19">
          <w:pPr>
            <w:pStyle w:val="TOC1"/>
            <w:tabs>
              <w:tab w:val="right" w:leader="dot" w:pos="9016"/>
            </w:tabs>
            <w:rPr>
              <w:rFonts w:eastAsiaTheme="minorEastAsia"/>
              <w:noProof/>
              <w:lang w:eastAsia="en-GB"/>
            </w:rPr>
          </w:pPr>
          <w:hyperlink w:anchor="_Toc127453796" w:history="1">
            <w:r w:rsidRPr="00503C09">
              <w:rPr>
                <w:rStyle w:val="Hyperlink"/>
                <w:noProof/>
              </w:rPr>
              <w:t>User Testing</w:t>
            </w:r>
            <w:r>
              <w:rPr>
                <w:noProof/>
                <w:webHidden/>
              </w:rPr>
              <w:tab/>
            </w:r>
            <w:r>
              <w:rPr>
                <w:noProof/>
                <w:webHidden/>
              </w:rPr>
              <w:fldChar w:fldCharType="begin"/>
            </w:r>
            <w:r>
              <w:rPr>
                <w:noProof/>
                <w:webHidden/>
              </w:rPr>
              <w:instrText xml:space="preserve"> PAGEREF _Toc127453796 \h </w:instrText>
            </w:r>
            <w:r>
              <w:rPr>
                <w:noProof/>
                <w:webHidden/>
              </w:rPr>
            </w:r>
            <w:r>
              <w:rPr>
                <w:noProof/>
                <w:webHidden/>
              </w:rPr>
              <w:fldChar w:fldCharType="separate"/>
            </w:r>
            <w:r w:rsidR="00BA556C">
              <w:rPr>
                <w:noProof/>
                <w:webHidden/>
              </w:rPr>
              <w:t>14</w:t>
            </w:r>
            <w:r>
              <w:rPr>
                <w:noProof/>
                <w:webHidden/>
              </w:rPr>
              <w:fldChar w:fldCharType="end"/>
            </w:r>
          </w:hyperlink>
        </w:p>
        <w:p w14:paraId="1274C8DE" w14:textId="25AF8A36" w:rsidR="006E6E19" w:rsidRDefault="006E6E19">
          <w:pPr>
            <w:pStyle w:val="TOC1"/>
            <w:tabs>
              <w:tab w:val="right" w:leader="dot" w:pos="9016"/>
            </w:tabs>
            <w:rPr>
              <w:rFonts w:eastAsiaTheme="minorEastAsia"/>
              <w:noProof/>
              <w:lang w:eastAsia="en-GB"/>
            </w:rPr>
          </w:pPr>
          <w:hyperlink w:anchor="_Toc127453797" w:history="1">
            <w:r w:rsidRPr="00503C09">
              <w:rPr>
                <w:rStyle w:val="Hyperlink"/>
                <w:noProof/>
              </w:rPr>
              <w:t>Risk Management Plan</w:t>
            </w:r>
            <w:r>
              <w:rPr>
                <w:noProof/>
                <w:webHidden/>
              </w:rPr>
              <w:tab/>
            </w:r>
            <w:r>
              <w:rPr>
                <w:noProof/>
                <w:webHidden/>
              </w:rPr>
              <w:fldChar w:fldCharType="begin"/>
            </w:r>
            <w:r>
              <w:rPr>
                <w:noProof/>
                <w:webHidden/>
              </w:rPr>
              <w:instrText xml:space="preserve"> PAGEREF _Toc127453797 \h </w:instrText>
            </w:r>
            <w:r>
              <w:rPr>
                <w:noProof/>
                <w:webHidden/>
              </w:rPr>
            </w:r>
            <w:r>
              <w:rPr>
                <w:noProof/>
                <w:webHidden/>
              </w:rPr>
              <w:fldChar w:fldCharType="separate"/>
            </w:r>
            <w:r w:rsidR="00BA556C">
              <w:rPr>
                <w:noProof/>
                <w:webHidden/>
              </w:rPr>
              <w:t>15</w:t>
            </w:r>
            <w:r>
              <w:rPr>
                <w:noProof/>
                <w:webHidden/>
              </w:rPr>
              <w:fldChar w:fldCharType="end"/>
            </w:r>
          </w:hyperlink>
        </w:p>
        <w:p w14:paraId="254A9CC1" w14:textId="308BFFD4" w:rsidR="006E6E19" w:rsidRDefault="006E6E19">
          <w:pPr>
            <w:pStyle w:val="TOC2"/>
            <w:tabs>
              <w:tab w:val="right" w:leader="dot" w:pos="9016"/>
            </w:tabs>
            <w:rPr>
              <w:rFonts w:eastAsiaTheme="minorEastAsia"/>
              <w:noProof/>
              <w:lang w:eastAsia="en-GB"/>
            </w:rPr>
          </w:pPr>
          <w:hyperlink w:anchor="_Toc127453798" w:history="1">
            <w:r w:rsidRPr="00503C09">
              <w:rPr>
                <w:rStyle w:val="Hyperlink"/>
                <w:noProof/>
              </w:rPr>
              <w:t>Risk Mitigation</w:t>
            </w:r>
            <w:r>
              <w:rPr>
                <w:noProof/>
                <w:webHidden/>
              </w:rPr>
              <w:tab/>
            </w:r>
            <w:r>
              <w:rPr>
                <w:noProof/>
                <w:webHidden/>
              </w:rPr>
              <w:fldChar w:fldCharType="begin"/>
            </w:r>
            <w:r>
              <w:rPr>
                <w:noProof/>
                <w:webHidden/>
              </w:rPr>
              <w:instrText xml:space="preserve"> PAGEREF _Toc127453798 \h </w:instrText>
            </w:r>
            <w:r>
              <w:rPr>
                <w:noProof/>
                <w:webHidden/>
              </w:rPr>
            </w:r>
            <w:r>
              <w:rPr>
                <w:noProof/>
                <w:webHidden/>
              </w:rPr>
              <w:fldChar w:fldCharType="separate"/>
            </w:r>
            <w:r w:rsidR="00BA556C">
              <w:rPr>
                <w:noProof/>
                <w:webHidden/>
              </w:rPr>
              <w:t>15</w:t>
            </w:r>
            <w:r>
              <w:rPr>
                <w:noProof/>
                <w:webHidden/>
              </w:rPr>
              <w:fldChar w:fldCharType="end"/>
            </w:r>
          </w:hyperlink>
        </w:p>
        <w:p w14:paraId="3A6C631E" w14:textId="50D7C4D4" w:rsidR="006E6E19" w:rsidRDefault="006E6E19">
          <w:pPr>
            <w:pStyle w:val="TOC1"/>
            <w:tabs>
              <w:tab w:val="right" w:leader="dot" w:pos="9016"/>
            </w:tabs>
            <w:rPr>
              <w:rFonts w:eastAsiaTheme="minorEastAsia"/>
              <w:noProof/>
              <w:lang w:eastAsia="en-GB"/>
            </w:rPr>
          </w:pPr>
          <w:hyperlink w:anchor="_Toc127453799" w:history="1">
            <w:r w:rsidRPr="00503C09">
              <w:rPr>
                <w:rStyle w:val="Hyperlink"/>
                <w:noProof/>
              </w:rPr>
              <w:t>Communication Plan</w:t>
            </w:r>
            <w:r>
              <w:rPr>
                <w:noProof/>
                <w:webHidden/>
              </w:rPr>
              <w:tab/>
            </w:r>
            <w:r>
              <w:rPr>
                <w:noProof/>
                <w:webHidden/>
              </w:rPr>
              <w:fldChar w:fldCharType="begin"/>
            </w:r>
            <w:r>
              <w:rPr>
                <w:noProof/>
                <w:webHidden/>
              </w:rPr>
              <w:instrText xml:space="preserve"> PAGEREF _Toc127453799 \h </w:instrText>
            </w:r>
            <w:r>
              <w:rPr>
                <w:noProof/>
                <w:webHidden/>
              </w:rPr>
            </w:r>
            <w:r>
              <w:rPr>
                <w:noProof/>
                <w:webHidden/>
              </w:rPr>
              <w:fldChar w:fldCharType="separate"/>
            </w:r>
            <w:r w:rsidR="00BA556C">
              <w:rPr>
                <w:noProof/>
                <w:webHidden/>
              </w:rPr>
              <w:t>15</w:t>
            </w:r>
            <w:r>
              <w:rPr>
                <w:noProof/>
                <w:webHidden/>
              </w:rPr>
              <w:fldChar w:fldCharType="end"/>
            </w:r>
          </w:hyperlink>
        </w:p>
        <w:p w14:paraId="6B2348EB" w14:textId="1D2FF37F" w:rsidR="006E6E19" w:rsidRDefault="006E6E19">
          <w:pPr>
            <w:pStyle w:val="TOC2"/>
            <w:tabs>
              <w:tab w:val="right" w:leader="dot" w:pos="9016"/>
            </w:tabs>
            <w:rPr>
              <w:rFonts w:eastAsiaTheme="minorEastAsia"/>
              <w:noProof/>
              <w:lang w:eastAsia="en-GB"/>
            </w:rPr>
          </w:pPr>
          <w:hyperlink w:anchor="_Toc127453800" w:history="1">
            <w:r w:rsidRPr="00503C09">
              <w:rPr>
                <w:rStyle w:val="Hyperlink"/>
                <w:noProof/>
              </w:rPr>
              <w:t>Client Communication</w:t>
            </w:r>
            <w:r>
              <w:rPr>
                <w:noProof/>
                <w:webHidden/>
              </w:rPr>
              <w:tab/>
            </w:r>
            <w:r>
              <w:rPr>
                <w:noProof/>
                <w:webHidden/>
              </w:rPr>
              <w:fldChar w:fldCharType="begin"/>
            </w:r>
            <w:r>
              <w:rPr>
                <w:noProof/>
                <w:webHidden/>
              </w:rPr>
              <w:instrText xml:space="preserve"> PAGEREF _Toc127453800 \h </w:instrText>
            </w:r>
            <w:r>
              <w:rPr>
                <w:noProof/>
                <w:webHidden/>
              </w:rPr>
            </w:r>
            <w:r>
              <w:rPr>
                <w:noProof/>
                <w:webHidden/>
              </w:rPr>
              <w:fldChar w:fldCharType="separate"/>
            </w:r>
            <w:r w:rsidR="00BA556C">
              <w:rPr>
                <w:noProof/>
                <w:webHidden/>
              </w:rPr>
              <w:t>15</w:t>
            </w:r>
            <w:r>
              <w:rPr>
                <w:noProof/>
                <w:webHidden/>
              </w:rPr>
              <w:fldChar w:fldCharType="end"/>
            </w:r>
          </w:hyperlink>
        </w:p>
        <w:p w14:paraId="43B1431A" w14:textId="4CFDD5BB" w:rsidR="006E6E19" w:rsidRDefault="006E6E19">
          <w:pPr>
            <w:pStyle w:val="TOC2"/>
            <w:tabs>
              <w:tab w:val="right" w:leader="dot" w:pos="9016"/>
            </w:tabs>
            <w:rPr>
              <w:rFonts w:eastAsiaTheme="minorEastAsia"/>
              <w:noProof/>
              <w:lang w:eastAsia="en-GB"/>
            </w:rPr>
          </w:pPr>
          <w:hyperlink w:anchor="_Toc127453801" w:history="1">
            <w:r w:rsidRPr="00503C09">
              <w:rPr>
                <w:rStyle w:val="Hyperlink"/>
                <w:noProof/>
              </w:rPr>
              <w:t>Team Communication</w:t>
            </w:r>
            <w:r>
              <w:rPr>
                <w:noProof/>
                <w:webHidden/>
              </w:rPr>
              <w:tab/>
            </w:r>
            <w:r>
              <w:rPr>
                <w:noProof/>
                <w:webHidden/>
              </w:rPr>
              <w:fldChar w:fldCharType="begin"/>
            </w:r>
            <w:r>
              <w:rPr>
                <w:noProof/>
                <w:webHidden/>
              </w:rPr>
              <w:instrText xml:space="preserve"> PAGEREF _Toc127453801 \h </w:instrText>
            </w:r>
            <w:r>
              <w:rPr>
                <w:noProof/>
                <w:webHidden/>
              </w:rPr>
            </w:r>
            <w:r>
              <w:rPr>
                <w:noProof/>
                <w:webHidden/>
              </w:rPr>
              <w:fldChar w:fldCharType="separate"/>
            </w:r>
            <w:r w:rsidR="00BA556C">
              <w:rPr>
                <w:noProof/>
                <w:webHidden/>
              </w:rPr>
              <w:t>15</w:t>
            </w:r>
            <w:r>
              <w:rPr>
                <w:noProof/>
                <w:webHidden/>
              </w:rPr>
              <w:fldChar w:fldCharType="end"/>
            </w:r>
          </w:hyperlink>
        </w:p>
        <w:p w14:paraId="02680D4C" w14:textId="4D37EE49" w:rsidR="006E6E19" w:rsidRDefault="006E6E19">
          <w:pPr>
            <w:pStyle w:val="TOC2"/>
            <w:tabs>
              <w:tab w:val="right" w:leader="dot" w:pos="9016"/>
            </w:tabs>
            <w:rPr>
              <w:rFonts w:eastAsiaTheme="minorEastAsia"/>
              <w:noProof/>
              <w:lang w:eastAsia="en-GB"/>
            </w:rPr>
          </w:pPr>
          <w:hyperlink w:anchor="_Toc127453802" w:history="1">
            <w:r w:rsidRPr="00503C09">
              <w:rPr>
                <w:rStyle w:val="Hyperlink"/>
                <w:noProof/>
              </w:rPr>
              <w:t>GitHub Workflow</w:t>
            </w:r>
            <w:r>
              <w:rPr>
                <w:noProof/>
                <w:webHidden/>
              </w:rPr>
              <w:tab/>
            </w:r>
            <w:r>
              <w:rPr>
                <w:noProof/>
                <w:webHidden/>
              </w:rPr>
              <w:fldChar w:fldCharType="begin"/>
            </w:r>
            <w:r>
              <w:rPr>
                <w:noProof/>
                <w:webHidden/>
              </w:rPr>
              <w:instrText xml:space="preserve"> PAGEREF _Toc127453802 \h </w:instrText>
            </w:r>
            <w:r>
              <w:rPr>
                <w:noProof/>
                <w:webHidden/>
              </w:rPr>
            </w:r>
            <w:r>
              <w:rPr>
                <w:noProof/>
                <w:webHidden/>
              </w:rPr>
              <w:fldChar w:fldCharType="separate"/>
            </w:r>
            <w:r w:rsidR="00BA556C">
              <w:rPr>
                <w:noProof/>
                <w:webHidden/>
              </w:rPr>
              <w:t>16</w:t>
            </w:r>
            <w:r>
              <w:rPr>
                <w:noProof/>
                <w:webHidden/>
              </w:rPr>
              <w:fldChar w:fldCharType="end"/>
            </w:r>
          </w:hyperlink>
        </w:p>
        <w:p w14:paraId="6CD2CFB5" w14:textId="7777C54F" w:rsidR="006E6E19" w:rsidRDefault="006E6E19">
          <w:pPr>
            <w:pStyle w:val="TOC3"/>
            <w:tabs>
              <w:tab w:val="right" w:leader="dot" w:pos="9016"/>
            </w:tabs>
            <w:rPr>
              <w:rFonts w:eastAsiaTheme="minorEastAsia"/>
              <w:noProof/>
              <w:lang w:eastAsia="en-GB"/>
            </w:rPr>
          </w:pPr>
          <w:hyperlink w:anchor="_Toc127453803" w:history="1">
            <w:r w:rsidRPr="00503C09">
              <w:rPr>
                <w:rStyle w:val="Hyperlink"/>
                <w:noProof/>
              </w:rPr>
              <w:t>Branching</w:t>
            </w:r>
            <w:r>
              <w:rPr>
                <w:noProof/>
                <w:webHidden/>
              </w:rPr>
              <w:tab/>
            </w:r>
            <w:r>
              <w:rPr>
                <w:noProof/>
                <w:webHidden/>
              </w:rPr>
              <w:fldChar w:fldCharType="begin"/>
            </w:r>
            <w:r>
              <w:rPr>
                <w:noProof/>
                <w:webHidden/>
              </w:rPr>
              <w:instrText xml:space="preserve"> PAGEREF _Toc127453803 \h </w:instrText>
            </w:r>
            <w:r>
              <w:rPr>
                <w:noProof/>
                <w:webHidden/>
              </w:rPr>
            </w:r>
            <w:r>
              <w:rPr>
                <w:noProof/>
                <w:webHidden/>
              </w:rPr>
              <w:fldChar w:fldCharType="separate"/>
            </w:r>
            <w:r w:rsidR="00BA556C">
              <w:rPr>
                <w:noProof/>
                <w:webHidden/>
              </w:rPr>
              <w:t>16</w:t>
            </w:r>
            <w:r>
              <w:rPr>
                <w:noProof/>
                <w:webHidden/>
              </w:rPr>
              <w:fldChar w:fldCharType="end"/>
            </w:r>
          </w:hyperlink>
        </w:p>
        <w:p w14:paraId="6E774E4F" w14:textId="54717D53" w:rsidR="006E6E19" w:rsidRDefault="006E6E19">
          <w:pPr>
            <w:pStyle w:val="TOC3"/>
            <w:tabs>
              <w:tab w:val="right" w:leader="dot" w:pos="9016"/>
            </w:tabs>
            <w:rPr>
              <w:rFonts w:eastAsiaTheme="minorEastAsia"/>
              <w:noProof/>
              <w:lang w:eastAsia="en-GB"/>
            </w:rPr>
          </w:pPr>
          <w:hyperlink w:anchor="_Toc127453804" w:history="1">
            <w:r w:rsidRPr="00503C09">
              <w:rPr>
                <w:rStyle w:val="Hyperlink"/>
                <w:noProof/>
              </w:rPr>
              <w:t>Merging</w:t>
            </w:r>
            <w:r>
              <w:rPr>
                <w:noProof/>
                <w:webHidden/>
              </w:rPr>
              <w:tab/>
            </w:r>
            <w:r>
              <w:rPr>
                <w:noProof/>
                <w:webHidden/>
              </w:rPr>
              <w:fldChar w:fldCharType="begin"/>
            </w:r>
            <w:r>
              <w:rPr>
                <w:noProof/>
                <w:webHidden/>
              </w:rPr>
              <w:instrText xml:space="preserve"> PAGEREF _Toc127453804 \h </w:instrText>
            </w:r>
            <w:r>
              <w:rPr>
                <w:noProof/>
                <w:webHidden/>
              </w:rPr>
            </w:r>
            <w:r>
              <w:rPr>
                <w:noProof/>
                <w:webHidden/>
              </w:rPr>
              <w:fldChar w:fldCharType="separate"/>
            </w:r>
            <w:r w:rsidR="00BA556C">
              <w:rPr>
                <w:noProof/>
                <w:webHidden/>
              </w:rPr>
              <w:t>16</w:t>
            </w:r>
            <w:r>
              <w:rPr>
                <w:noProof/>
                <w:webHidden/>
              </w:rPr>
              <w:fldChar w:fldCharType="end"/>
            </w:r>
          </w:hyperlink>
        </w:p>
        <w:p w14:paraId="720431B2" w14:textId="0D602EAA" w:rsidR="006E6E19" w:rsidRDefault="006E6E19">
          <w:pPr>
            <w:pStyle w:val="TOC3"/>
            <w:tabs>
              <w:tab w:val="right" w:leader="dot" w:pos="9016"/>
            </w:tabs>
            <w:rPr>
              <w:rFonts w:eastAsiaTheme="minorEastAsia"/>
              <w:noProof/>
              <w:lang w:eastAsia="en-GB"/>
            </w:rPr>
          </w:pPr>
          <w:hyperlink w:anchor="_Toc127453805" w:history="1">
            <w:r w:rsidRPr="00503C09">
              <w:rPr>
                <w:rStyle w:val="Hyperlink"/>
                <w:noProof/>
              </w:rPr>
              <w:t>Repository</w:t>
            </w:r>
            <w:r>
              <w:rPr>
                <w:noProof/>
                <w:webHidden/>
              </w:rPr>
              <w:tab/>
            </w:r>
            <w:r>
              <w:rPr>
                <w:noProof/>
                <w:webHidden/>
              </w:rPr>
              <w:fldChar w:fldCharType="begin"/>
            </w:r>
            <w:r>
              <w:rPr>
                <w:noProof/>
                <w:webHidden/>
              </w:rPr>
              <w:instrText xml:space="preserve"> PAGEREF _Toc127453805 \h </w:instrText>
            </w:r>
            <w:r>
              <w:rPr>
                <w:noProof/>
                <w:webHidden/>
              </w:rPr>
            </w:r>
            <w:r>
              <w:rPr>
                <w:noProof/>
                <w:webHidden/>
              </w:rPr>
              <w:fldChar w:fldCharType="separate"/>
            </w:r>
            <w:r w:rsidR="00BA556C">
              <w:rPr>
                <w:noProof/>
                <w:webHidden/>
              </w:rPr>
              <w:t>16</w:t>
            </w:r>
            <w:r>
              <w:rPr>
                <w:noProof/>
                <w:webHidden/>
              </w:rPr>
              <w:fldChar w:fldCharType="end"/>
            </w:r>
          </w:hyperlink>
        </w:p>
        <w:p w14:paraId="605BD68F" w14:textId="25F36364" w:rsidR="00D51FA8" w:rsidRDefault="00D51FA8">
          <w:r>
            <w:rPr>
              <w:b/>
              <w:bCs/>
              <w:noProof/>
            </w:rPr>
            <w:fldChar w:fldCharType="end"/>
          </w:r>
        </w:p>
      </w:sdtContent>
    </w:sdt>
    <w:p w14:paraId="4EE0ABE6" w14:textId="77777777" w:rsidR="00C33D3A" w:rsidRDefault="00C33D3A">
      <w:pPr>
        <w:rPr>
          <w:rFonts w:asciiTheme="majorHAnsi" w:eastAsiaTheme="majorEastAsia" w:hAnsiTheme="majorHAnsi" w:cstheme="majorBidi"/>
          <w:color w:val="2F5496" w:themeColor="accent1" w:themeShade="BF"/>
          <w:sz w:val="32"/>
          <w:szCs w:val="32"/>
        </w:rPr>
      </w:pPr>
      <w:r>
        <w:br w:type="page"/>
      </w:r>
    </w:p>
    <w:p w14:paraId="2C2D3E76" w14:textId="0E14CBF2" w:rsidR="000628D8" w:rsidRDefault="000628D8" w:rsidP="000628D8">
      <w:pPr>
        <w:pStyle w:val="Heading1"/>
      </w:pPr>
      <w:bookmarkStart w:id="0" w:name="_Toc127453738"/>
      <w:r>
        <w:lastRenderedPageBreak/>
        <w:t>Project Vision</w:t>
      </w:r>
      <w:bookmarkEnd w:id="0"/>
    </w:p>
    <w:p w14:paraId="5EC2081C" w14:textId="234BADF4" w:rsidR="000628D8" w:rsidRDefault="000628D8" w:rsidP="000628D8">
      <w:r>
        <w:t>An intuitive drawing application which allows users to sketch</w:t>
      </w:r>
      <w:r w:rsidR="7376952A">
        <w:t xml:space="preserve"> their </w:t>
      </w:r>
      <w:r>
        <w:t xml:space="preserve">perception of </w:t>
      </w:r>
      <w:r w:rsidR="276AC39C">
        <w:t>what the National Marine Park is</w:t>
      </w:r>
      <w:r>
        <w:t>. The application will likely be used unsupervised and by people of various ages, therefore, it must have a simple interface and be easy to use.</w:t>
      </w:r>
    </w:p>
    <w:p w14:paraId="57199616" w14:textId="494C10C8" w:rsidR="003A286F" w:rsidRDefault="003A286F" w:rsidP="003A286F">
      <w:pPr>
        <w:pStyle w:val="Heading2"/>
      </w:pPr>
      <w:bookmarkStart w:id="1" w:name="_Toc127453739"/>
      <w:r>
        <w:t>Scope</w:t>
      </w:r>
      <w:bookmarkEnd w:id="1"/>
    </w:p>
    <w:p w14:paraId="49224B49" w14:textId="1C73EFA2" w:rsidR="001379B6" w:rsidRPr="001379B6" w:rsidRDefault="00926912" w:rsidP="001379B6">
      <w:r>
        <w:t xml:space="preserve">A </w:t>
      </w:r>
      <w:r w:rsidR="00B707F2">
        <w:t>simple drawing application which works on various devices</w:t>
      </w:r>
      <w:r w:rsidR="00E14778">
        <w:t xml:space="preserve"> and input methods (touch, mouse)</w:t>
      </w:r>
      <w:r w:rsidR="00CB04F0">
        <w:t>. The application should contain a small selection of brushes</w:t>
      </w:r>
      <w:r w:rsidR="003A30CA">
        <w:t xml:space="preserve"> (pen, pencil, crayon), colours and brush sizes.</w:t>
      </w:r>
    </w:p>
    <w:p w14:paraId="7ADB42DD" w14:textId="24A3F1D8" w:rsidR="003A286F" w:rsidRDefault="003A286F" w:rsidP="003A286F">
      <w:pPr>
        <w:pStyle w:val="Heading2"/>
      </w:pPr>
      <w:bookmarkStart w:id="2" w:name="_Toc127453740"/>
      <w:r>
        <w:t>Out of Scope</w:t>
      </w:r>
      <w:bookmarkEnd w:id="2"/>
    </w:p>
    <w:p w14:paraId="1293670A" w14:textId="38AC7866" w:rsidR="007E285E" w:rsidRPr="007E285E" w:rsidRDefault="007E285E" w:rsidP="007E285E">
      <w:r>
        <w:t xml:space="preserve">Features such as layers, rotating the drawing, </w:t>
      </w:r>
      <w:r w:rsidR="009063B9">
        <w:t xml:space="preserve">colour gradients and </w:t>
      </w:r>
      <w:r w:rsidR="4EEDB011">
        <w:t xml:space="preserve">a </w:t>
      </w:r>
      <w:r w:rsidR="009063B9">
        <w:t>wide range</w:t>
      </w:r>
      <w:r w:rsidR="004E7DD4">
        <w:t xml:space="preserve"> of </w:t>
      </w:r>
      <w:r w:rsidR="009063B9">
        <w:t xml:space="preserve">brushes are out of </w:t>
      </w:r>
      <w:r w:rsidR="517264DB">
        <w:t xml:space="preserve">the </w:t>
      </w:r>
      <w:r w:rsidR="009063B9">
        <w:t>scope of this project.</w:t>
      </w:r>
    </w:p>
    <w:p w14:paraId="54BE12CE" w14:textId="673AC90A" w:rsidR="000628D8" w:rsidRDefault="000628D8" w:rsidP="000628D8">
      <w:pPr>
        <w:pStyle w:val="Heading1"/>
      </w:pPr>
      <w:bookmarkStart w:id="3" w:name="_Toc127453741"/>
      <w:r>
        <w:t>Development Lifecycle</w:t>
      </w:r>
      <w:bookmarkEnd w:id="3"/>
    </w:p>
    <w:p w14:paraId="3DA0D104" w14:textId="14B24CE4" w:rsidR="00CB20DA" w:rsidRDefault="000628D8" w:rsidP="000628D8">
      <w:r>
        <w:t>Throughout the development of this application, the Agile development lifecycle will be followed. Agile is an iterative software development lifecycle which allows the owner and users of the software to be more involved during the development, giving plenty of room for change and ensuring that the software meets the user’s needs.</w:t>
      </w:r>
      <w:r w:rsidR="00B25655">
        <w:t xml:space="preserve"> </w:t>
      </w:r>
      <w:r w:rsidR="00CB20DA">
        <w:t xml:space="preserve">The development lifecycle consists of </w:t>
      </w:r>
      <w:r w:rsidR="00153816">
        <w:t>four</w:t>
      </w:r>
      <w:r w:rsidR="00202196">
        <w:t xml:space="preserve"> phases.</w:t>
      </w:r>
    </w:p>
    <w:p w14:paraId="668C77F7" w14:textId="14059B41" w:rsidR="009C2809" w:rsidRDefault="009C2809" w:rsidP="009C2809">
      <w:pPr>
        <w:pStyle w:val="Heading2"/>
      </w:pPr>
      <w:bookmarkStart w:id="4" w:name="_Toc127453742"/>
      <w:r>
        <w:t>Initiation</w:t>
      </w:r>
      <w:bookmarkEnd w:id="4"/>
    </w:p>
    <w:p w14:paraId="3FD36D76" w14:textId="04DAD472" w:rsidR="009C2809" w:rsidRDefault="006267B7" w:rsidP="009C2809">
      <w:r>
        <w:t>During this phase</w:t>
      </w:r>
      <w:r w:rsidR="30C5FDBA">
        <w:t>,</w:t>
      </w:r>
      <w:r>
        <w:t xml:space="preserve"> initial </w:t>
      </w:r>
      <w:r w:rsidR="00AB6050">
        <w:t>ideas will be discussed</w:t>
      </w:r>
      <w:r w:rsidR="3ADB6032">
        <w:t>,</w:t>
      </w:r>
      <w:r w:rsidR="00AB6050">
        <w:t xml:space="preserve"> and research will be carried out.</w:t>
      </w:r>
      <w:r w:rsidR="003132F6">
        <w:t xml:space="preserve"> </w:t>
      </w:r>
      <w:r w:rsidR="00844CF2">
        <w:t xml:space="preserve">This will include careful consideration </w:t>
      </w:r>
      <w:r w:rsidR="00762CB2">
        <w:t xml:space="preserve">of </w:t>
      </w:r>
      <w:r w:rsidR="00844CF2">
        <w:t xml:space="preserve">languages, frameworks, </w:t>
      </w:r>
      <w:r w:rsidR="00762CB2">
        <w:t>libraries as well the overall architecture of the application</w:t>
      </w:r>
      <w:r w:rsidR="00442082">
        <w:t>.</w:t>
      </w:r>
    </w:p>
    <w:p w14:paraId="246299F7" w14:textId="583BACDE" w:rsidR="004B5F31" w:rsidRPr="009C2809" w:rsidRDefault="004B5F31" w:rsidP="009C2809">
      <w:r>
        <w:t>A project plan will be put together</w:t>
      </w:r>
      <w:r w:rsidR="008D4482">
        <w:t xml:space="preserve"> containing initial requirements</w:t>
      </w:r>
      <w:r w:rsidR="00F96D69">
        <w:t xml:space="preserve"> and other information about the project. The requirements will be broken down </w:t>
      </w:r>
      <w:r w:rsidR="63D674F4">
        <w:t>in</w:t>
      </w:r>
      <w:r w:rsidR="00F96D69">
        <w:t>to user stories</w:t>
      </w:r>
      <w:r w:rsidR="00581A21">
        <w:t>.</w:t>
      </w:r>
    </w:p>
    <w:p w14:paraId="4AC041C8" w14:textId="5FA5459C" w:rsidR="00FB619F" w:rsidRDefault="00FB619F" w:rsidP="00FB619F">
      <w:pPr>
        <w:pStyle w:val="Heading2"/>
      </w:pPr>
      <w:bookmarkStart w:id="5" w:name="_Toc127453743"/>
      <w:r>
        <w:t>Planning</w:t>
      </w:r>
      <w:bookmarkEnd w:id="5"/>
    </w:p>
    <w:p w14:paraId="69962045" w14:textId="4B072EF5" w:rsidR="00C00F12" w:rsidRDefault="39BC0E69" w:rsidP="00C00F12">
      <w:r>
        <w:t>This phase is focused on designing the architecture and interfaces of the application.</w:t>
      </w:r>
      <w:r w:rsidR="00CE1FEB">
        <w:t xml:space="preserve"> </w:t>
      </w:r>
      <w:r w:rsidR="0071044D">
        <w:t xml:space="preserve">UML diagrams are created to </w:t>
      </w:r>
      <w:r w:rsidR="00646E91">
        <w:t>help visual</w:t>
      </w:r>
      <w:r w:rsidR="00D64F47">
        <w:t xml:space="preserve">ise the </w:t>
      </w:r>
      <w:r w:rsidR="00BE3AD8">
        <w:t>functionality of</w:t>
      </w:r>
      <w:r w:rsidR="00646E91">
        <w:t xml:space="preserve"> some of the more complex parts of the application</w:t>
      </w:r>
      <w:r w:rsidR="00BE3AD8">
        <w:t>, as well as how users will interact with it.</w:t>
      </w:r>
    </w:p>
    <w:p w14:paraId="7DE50B6B" w14:textId="73D378BA" w:rsidR="003C564C" w:rsidRDefault="003C564C" w:rsidP="00C00F12">
      <w:r>
        <w:t>The user stories are also decomposed into smaller tasks</w:t>
      </w:r>
      <w:r w:rsidR="007B710E">
        <w:t xml:space="preserve"> which are added </w:t>
      </w:r>
      <w:r w:rsidR="000F4926">
        <w:t>to a sprint backlog.</w:t>
      </w:r>
      <w:r w:rsidR="007F1C48">
        <w:t xml:space="preserve"> </w:t>
      </w:r>
      <w:r w:rsidR="0031663F">
        <w:t>In this case</w:t>
      </w:r>
      <w:r w:rsidR="01499A9D">
        <w:t>,</w:t>
      </w:r>
      <w:r w:rsidR="0031663F">
        <w:t xml:space="preserve"> a Kanban board will be used to store all the tasks in one place.</w:t>
      </w:r>
    </w:p>
    <w:p w14:paraId="41C4F1E9" w14:textId="473A2C1B" w:rsidR="000B537F" w:rsidRDefault="000B537F" w:rsidP="00B03861">
      <w:pPr>
        <w:pStyle w:val="Heading2"/>
      </w:pPr>
      <w:bookmarkStart w:id="6" w:name="_Toc127453744"/>
      <w:r>
        <w:t>Implementation</w:t>
      </w:r>
      <w:bookmarkEnd w:id="6"/>
    </w:p>
    <w:p w14:paraId="42C91E94" w14:textId="0CDF9E56" w:rsidR="16325F80" w:rsidRDefault="16325F80" w:rsidP="1818F8DF">
      <w:r>
        <w:t>After the initial planning and design phase, the project will be developed in two-week sprints where the team will work through the sprint backlog and complete the tasks that are the most important at the time. During the whole development lifecycle, the team will attend weekly meetups to discuss the progress, identify any issues, and make sure that the project is running smoothly.</w:t>
      </w:r>
    </w:p>
    <w:p w14:paraId="7FBF4B0C" w14:textId="40CA3F49" w:rsidR="000B537F" w:rsidRDefault="000B537F" w:rsidP="00B03861">
      <w:pPr>
        <w:pStyle w:val="Heading2"/>
      </w:pPr>
      <w:bookmarkStart w:id="7" w:name="_Toc127453745"/>
      <w:r>
        <w:t>Test</w:t>
      </w:r>
      <w:r w:rsidR="00B03861">
        <w:t>ing</w:t>
      </w:r>
      <w:bookmarkEnd w:id="7"/>
    </w:p>
    <w:p w14:paraId="5ADA54B7" w14:textId="18819261" w:rsidR="692C38A7" w:rsidRDefault="692C38A7" w:rsidP="1818F8DF">
      <w:r>
        <w:t xml:space="preserve">During each sprint, functional and technical tests will be carried out to ensure that the project functions properly and meets the specified requirements. For more information on testing find the User Testing and Technical Testing sections below. </w:t>
      </w:r>
    </w:p>
    <w:p w14:paraId="63120471" w14:textId="2A507380" w:rsidR="692C38A7" w:rsidRDefault="692C38A7" w:rsidP="1818F8DF">
      <w:r>
        <w:t>The project plan and sprint backlog will also be adjusted as needed to accommodate any changes that have been identified during testing and development.</w:t>
      </w:r>
    </w:p>
    <w:p w14:paraId="72831AFE" w14:textId="77777777" w:rsidR="000628D8" w:rsidRDefault="000628D8" w:rsidP="000628D8">
      <w:pPr>
        <w:pStyle w:val="Heading1"/>
      </w:pPr>
      <w:bookmarkStart w:id="8" w:name="_Toc127453746"/>
      <w:r>
        <w:lastRenderedPageBreak/>
        <w:t>Requirements</w:t>
      </w:r>
      <w:bookmarkEnd w:id="8"/>
    </w:p>
    <w:p w14:paraId="2AAF7ECE" w14:textId="77777777" w:rsidR="000628D8" w:rsidRDefault="000628D8" w:rsidP="00373CA7">
      <w:pPr>
        <w:pStyle w:val="ListParagraph"/>
        <w:numPr>
          <w:ilvl w:val="0"/>
          <w:numId w:val="13"/>
        </w:numPr>
      </w:pPr>
      <w:r>
        <w:t>The application needs to be accessible from various devices and platforms.</w:t>
      </w:r>
    </w:p>
    <w:p w14:paraId="29A07A7B" w14:textId="77777777" w:rsidR="000628D8" w:rsidRDefault="000628D8" w:rsidP="00373CA7">
      <w:pPr>
        <w:pStyle w:val="ListParagraph"/>
        <w:numPr>
          <w:ilvl w:val="0"/>
          <w:numId w:val="13"/>
        </w:numPr>
      </w:pPr>
      <w:r>
        <w:t>An interface for viewing and evaluating images stored in a database.</w:t>
      </w:r>
    </w:p>
    <w:p w14:paraId="0C878BC4" w14:textId="77777777" w:rsidR="000628D8" w:rsidRDefault="000628D8" w:rsidP="00373CA7">
      <w:pPr>
        <w:pStyle w:val="ListParagraph"/>
        <w:numPr>
          <w:ilvl w:val="0"/>
          <w:numId w:val="13"/>
        </w:numPr>
      </w:pPr>
      <w:r>
        <w:t>A database to store the gathered information and a way to access the data from various endpoints.</w:t>
      </w:r>
    </w:p>
    <w:p w14:paraId="470991D4" w14:textId="77777777" w:rsidR="000628D8" w:rsidRDefault="000628D8" w:rsidP="00373CA7">
      <w:pPr>
        <w:pStyle w:val="ListParagraph"/>
        <w:numPr>
          <w:ilvl w:val="0"/>
          <w:numId w:val="13"/>
        </w:numPr>
      </w:pPr>
      <w:r>
        <w:t>The interfaces must be accessible and intuitive.</w:t>
      </w:r>
    </w:p>
    <w:p w14:paraId="17BB4EE4" w14:textId="77777777" w:rsidR="002464B8" w:rsidRDefault="002464B8" w:rsidP="00373CA7">
      <w:pPr>
        <w:pStyle w:val="ListParagraph"/>
        <w:numPr>
          <w:ilvl w:val="0"/>
          <w:numId w:val="13"/>
        </w:numPr>
      </w:pPr>
      <w:r>
        <w:t>The ability to export data to Excel.</w:t>
      </w:r>
    </w:p>
    <w:p w14:paraId="07CE42EB" w14:textId="77777777" w:rsidR="002464B8" w:rsidRDefault="002464B8" w:rsidP="00373CA7">
      <w:pPr>
        <w:pStyle w:val="ListParagraph"/>
        <w:numPr>
          <w:ilvl w:val="0"/>
          <w:numId w:val="13"/>
        </w:numPr>
      </w:pPr>
      <w:r>
        <w:t xml:space="preserve">The application must be functional while offline. Data generated offline needs to be stored locally until an internet connection is established. </w:t>
      </w:r>
    </w:p>
    <w:p w14:paraId="7C63C86A" w14:textId="1930E81C" w:rsidR="01CDCCBF" w:rsidRPr="00373CA7" w:rsidRDefault="01CDCCBF" w:rsidP="00373CA7">
      <w:pPr>
        <w:pStyle w:val="ListParagraph"/>
        <w:numPr>
          <w:ilvl w:val="0"/>
          <w:numId w:val="13"/>
        </w:numPr>
        <w:rPr>
          <w:color w:val="0E101A"/>
        </w:rPr>
      </w:pPr>
      <w:r w:rsidRPr="00373CA7">
        <w:rPr>
          <w:color w:val="0E101A"/>
        </w:rPr>
        <w:t xml:space="preserve">A lightweight application that can run on low-end devices.  </w:t>
      </w:r>
    </w:p>
    <w:p w14:paraId="742FA467" w14:textId="175C6878" w:rsidR="000628D8" w:rsidRDefault="000628D8" w:rsidP="000628D8">
      <w:pPr>
        <w:pStyle w:val="Heading2"/>
      </w:pPr>
      <w:bookmarkStart w:id="9" w:name="_Toc127453747"/>
      <w:r>
        <w:t>User Stories</w:t>
      </w:r>
      <w:bookmarkEnd w:id="9"/>
    </w:p>
    <w:p w14:paraId="477C6ECA" w14:textId="0316BA45" w:rsidR="004C3B95" w:rsidRPr="004C3B95" w:rsidRDefault="004C3B95" w:rsidP="004C3B95">
      <w:pPr>
        <w:pStyle w:val="Heading3"/>
      </w:pPr>
      <w:bookmarkStart w:id="10" w:name="_Toc127453748"/>
      <w:r>
        <w:t>Admin</w:t>
      </w:r>
      <w:bookmarkEnd w:id="10"/>
    </w:p>
    <w:p w14:paraId="62C2EE7D" w14:textId="77777777" w:rsidR="000628D8" w:rsidRDefault="000628D8" w:rsidP="000628D8">
      <w:pPr>
        <w:pStyle w:val="ListParagraph"/>
        <w:numPr>
          <w:ilvl w:val="0"/>
          <w:numId w:val="2"/>
        </w:numPr>
      </w:pPr>
      <w:r>
        <w:t>As an admin I want to easily view images so that I can evaluate and score them on their characteristics.</w:t>
      </w:r>
    </w:p>
    <w:p w14:paraId="6B4420FA" w14:textId="77777777" w:rsidR="000628D8" w:rsidRDefault="000628D8" w:rsidP="000628D8">
      <w:pPr>
        <w:pStyle w:val="ListParagraph"/>
        <w:numPr>
          <w:ilvl w:val="0"/>
          <w:numId w:val="2"/>
        </w:numPr>
      </w:pPr>
      <w:r>
        <w:t>As an admin I want to be able to easily export all data to CSV format so that I can view it using Excel.</w:t>
      </w:r>
    </w:p>
    <w:p w14:paraId="7A29C0FB" w14:textId="77777777" w:rsidR="00EA15B5" w:rsidRDefault="002A471B" w:rsidP="000628D8">
      <w:pPr>
        <w:pStyle w:val="ListParagraph"/>
        <w:numPr>
          <w:ilvl w:val="0"/>
          <w:numId w:val="2"/>
        </w:numPr>
      </w:pPr>
      <w:r>
        <w:t>As an admin I would li</w:t>
      </w:r>
      <w:r w:rsidR="007F2473">
        <w:t>k</w:t>
      </w:r>
      <w:r>
        <w:t>e to set up a session</w:t>
      </w:r>
      <w:r w:rsidR="007F2473">
        <w:t xml:space="preserve"> with the location </w:t>
      </w:r>
      <w:r w:rsidR="00334D99">
        <w:t>of the session</w:t>
      </w:r>
    </w:p>
    <w:p w14:paraId="64275CF3" w14:textId="179A95EA" w:rsidR="002A471B" w:rsidRDefault="00EA15B5" w:rsidP="000628D8">
      <w:pPr>
        <w:pStyle w:val="ListParagraph"/>
        <w:numPr>
          <w:ilvl w:val="0"/>
          <w:numId w:val="2"/>
        </w:numPr>
      </w:pPr>
      <w:r>
        <w:t xml:space="preserve">As an admin I would like to </w:t>
      </w:r>
      <w:r w:rsidR="00532809">
        <w:t xml:space="preserve">upload </w:t>
      </w:r>
      <w:r w:rsidR="00785219">
        <w:t xml:space="preserve">pictures </w:t>
      </w:r>
      <w:r w:rsidR="00BB678F">
        <w:t>a</w:t>
      </w:r>
      <w:r w:rsidR="008130A3">
        <w:t>t</w:t>
      </w:r>
      <w:r w:rsidR="00BB678F">
        <w:t xml:space="preserve"> the end of the session</w:t>
      </w:r>
      <w:r w:rsidR="002A471B">
        <w:t xml:space="preserve"> </w:t>
      </w:r>
    </w:p>
    <w:p w14:paraId="71117895" w14:textId="76200234" w:rsidR="004C3B95" w:rsidRDefault="00984D83" w:rsidP="004C3B95">
      <w:pPr>
        <w:pStyle w:val="Heading3"/>
      </w:pPr>
      <w:bookmarkStart w:id="11" w:name="_Toc127453749"/>
      <w:r>
        <w:t>V</w:t>
      </w:r>
      <w:r w:rsidR="00246D9C">
        <w:t>isitors</w:t>
      </w:r>
      <w:bookmarkEnd w:id="11"/>
    </w:p>
    <w:p w14:paraId="4D555F09" w14:textId="389C9A8D" w:rsidR="00984D83" w:rsidRPr="00984D83" w:rsidRDefault="00F71811" w:rsidP="000A440D">
      <w:pPr>
        <w:pStyle w:val="ListParagraph"/>
        <w:numPr>
          <w:ilvl w:val="0"/>
          <w:numId w:val="3"/>
        </w:numPr>
      </w:pPr>
      <w:r>
        <w:t xml:space="preserve">As a visitor </w:t>
      </w:r>
      <w:r w:rsidR="001A2B3D">
        <w:t xml:space="preserve">I would like to be able </w:t>
      </w:r>
      <w:r w:rsidR="00D42EAC">
        <w:t xml:space="preserve">to </w:t>
      </w:r>
      <w:r w:rsidR="00475C5B">
        <w:t>draw a picture</w:t>
      </w:r>
    </w:p>
    <w:p w14:paraId="0A4DE3E1" w14:textId="691DBBC2" w:rsidR="000A0FDC" w:rsidRPr="00984D83" w:rsidRDefault="006702B4" w:rsidP="000A440D">
      <w:pPr>
        <w:pStyle w:val="ListParagraph"/>
        <w:numPr>
          <w:ilvl w:val="0"/>
          <w:numId w:val="3"/>
        </w:numPr>
      </w:pPr>
      <w:r>
        <w:t xml:space="preserve">As a </w:t>
      </w:r>
      <w:r w:rsidR="004B5238">
        <w:t>visitor I would like to be able to submit my drawing</w:t>
      </w:r>
    </w:p>
    <w:p w14:paraId="0F17B6A9" w14:textId="1AEA1E4A" w:rsidR="004B5238" w:rsidRPr="00984D83" w:rsidRDefault="004B5238" w:rsidP="000A440D">
      <w:pPr>
        <w:pStyle w:val="ListParagraph"/>
        <w:numPr>
          <w:ilvl w:val="0"/>
          <w:numId w:val="3"/>
        </w:numPr>
      </w:pPr>
      <w:r>
        <w:t xml:space="preserve">As a visitor I would like to tag my drawing with </w:t>
      </w:r>
      <w:r w:rsidR="0034595A">
        <w:t>my age</w:t>
      </w:r>
    </w:p>
    <w:p w14:paraId="51F8C145" w14:textId="77777777" w:rsidR="00D21EDE" w:rsidRDefault="00D21EDE">
      <w:pPr>
        <w:rPr>
          <w:rFonts w:asciiTheme="majorHAnsi" w:eastAsiaTheme="majorEastAsia" w:hAnsiTheme="majorHAnsi" w:cstheme="majorBidi"/>
          <w:color w:val="2F5496" w:themeColor="accent1" w:themeShade="BF"/>
          <w:sz w:val="26"/>
          <w:szCs w:val="26"/>
        </w:rPr>
      </w:pPr>
      <w:r>
        <w:br w:type="page"/>
      </w:r>
    </w:p>
    <w:p w14:paraId="2FB2026B" w14:textId="77777777" w:rsidR="000628D8" w:rsidRDefault="000628D8" w:rsidP="000628D8">
      <w:pPr>
        <w:pStyle w:val="Heading2"/>
      </w:pPr>
      <w:bookmarkStart w:id="12" w:name="_Toc127453750"/>
      <w:r>
        <w:lastRenderedPageBreak/>
        <w:t>Diagrams</w:t>
      </w:r>
      <w:bookmarkEnd w:id="12"/>
    </w:p>
    <w:p w14:paraId="5B13966A" w14:textId="6906CED9" w:rsidR="000628D8" w:rsidRDefault="186152FD" w:rsidP="00C02C44">
      <w:pPr>
        <w:pStyle w:val="Heading3"/>
      </w:pPr>
      <w:bookmarkStart w:id="13" w:name="_Toc127453751"/>
      <w:r>
        <w:t>Use Case</w:t>
      </w:r>
      <w:bookmarkEnd w:id="13"/>
    </w:p>
    <w:p w14:paraId="3F2F11B9" w14:textId="15778B56" w:rsidR="001B35F1" w:rsidRPr="001B35F1" w:rsidRDefault="001B35F1" w:rsidP="001B35F1">
      <w:r>
        <w:t xml:space="preserve">A simple diagram depicting how </w:t>
      </w:r>
      <w:r w:rsidR="00D21EDE">
        <w:t>different users will interact with the system.</w:t>
      </w:r>
    </w:p>
    <w:p w14:paraId="3CD7958A" w14:textId="3FD1D8A0" w:rsidR="00C02C44" w:rsidRPr="00C02C44" w:rsidRDefault="18005412" w:rsidP="544E1853">
      <w:pPr>
        <w:jc w:val="center"/>
      </w:pPr>
      <w:r>
        <w:rPr>
          <w:noProof/>
        </w:rPr>
        <w:drawing>
          <wp:inline distT="0" distB="0" distL="0" distR="0" wp14:anchorId="6C1E3414" wp14:editId="2660C59B">
            <wp:extent cx="4572000" cy="4181475"/>
            <wp:effectExtent l="0" t="0" r="0" b="0"/>
            <wp:docPr id="1392935167" name="Picture 1392935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extLst>
                        <a:ext uri="{28A0092B-C50C-407E-A947-70E740481C1C}">
                          <a14:useLocalDpi xmlns:a14="http://schemas.microsoft.com/office/drawing/2010/main" val="0"/>
                        </a:ext>
                      </a:extLst>
                    </a:blip>
                    <a:stretch>
                      <a:fillRect/>
                    </a:stretch>
                  </pic:blipFill>
                  <pic:spPr>
                    <a:xfrm>
                      <a:off x="0" y="0"/>
                      <a:ext cx="4572000" cy="4181475"/>
                    </a:xfrm>
                    <a:prstGeom prst="rect">
                      <a:avLst/>
                    </a:prstGeom>
                  </pic:spPr>
                </pic:pic>
              </a:graphicData>
            </a:graphic>
          </wp:inline>
        </w:drawing>
      </w:r>
    </w:p>
    <w:p w14:paraId="024EF834" w14:textId="77777777" w:rsidR="00E95E34" w:rsidRDefault="00E95E34" w:rsidP="000628D8">
      <w:pPr>
        <w:pStyle w:val="Heading1"/>
      </w:pPr>
    </w:p>
    <w:p w14:paraId="05306E39" w14:textId="77777777" w:rsidR="00A46D6A" w:rsidRDefault="00A46D6A" w:rsidP="00A46D6A">
      <w:pPr>
        <w:pStyle w:val="Heading1"/>
      </w:pPr>
      <w:bookmarkStart w:id="14" w:name="_Toc127453752"/>
      <w:r>
        <w:t>Sprints</w:t>
      </w:r>
      <w:bookmarkEnd w:id="14"/>
    </w:p>
    <w:p w14:paraId="2E012606" w14:textId="77777777" w:rsidR="00A46D6A" w:rsidRDefault="00A46D6A" w:rsidP="00A46D6A">
      <w:pPr>
        <w:pStyle w:val="Heading2"/>
      </w:pPr>
      <w:bookmarkStart w:id="15" w:name="_Toc127453753"/>
      <w:r>
        <w:t>Sprint 1 (7</w:t>
      </w:r>
      <w:r w:rsidRPr="008E162A">
        <w:rPr>
          <w:vertAlign w:val="superscript"/>
        </w:rPr>
        <w:t>th</w:t>
      </w:r>
      <w:r>
        <w:t xml:space="preserve"> Nov - 20</w:t>
      </w:r>
      <w:r w:rsidRPr="008D5E47">
        <w:rPr>
          <w:vertAlign w:val="superscript"/>
        </w:rPr>
        <w:t>th</w:t>
      </w:r>
      <w:r>
        <w:t xml:space="preserve"> Nov)</w:t>
      </w:r>
      <w:bookmarkEnd w:id="15"/>
    </w:p>
    <w:p w14:paraId="7D1C792F" w14:textId="77777777" w:rsidR="00A46D6A" w:rsidRDefault="00A46D6A" w:rsidP="00A46D6A">
      <w:pPr>
        <w:pStyle w:val="Heading3"/>
      </w:pPr>
      <w:bookmarkStart w:id="16" w:name="_Toc127453754"/>
      <w:r>
        <w:t>Tasks</w:t>
      </w:r>
      <w:bookmarkEnd w:id="16"/>
    </w:p>
    <w:p w14:paraId="48620B71" w14:textId="77777777" w:rsidR="00A46D6A" w:rsidRDefault="00A46D6A" w:rsidP="00A46D6A">
      <w:pPr>
        <w:pStyle w:val="ListParagraph"/>
        <w:numPr>
          <w:ilvl w:val="0"/>
          <w:numId w:val="4"/>
        </w:numPr>
        <w:ind w:left="720"/>
      </w:pPr>
      <w:r>
        <w:t xml:space="preserve">Discuss, create, and approve upon a general project plan. </w:t>
      </w:r>
    </w:p>
    <w:p w14:paraId="745DC231" w14:textId="77777777" w:rsidR="00A46D6A" w:rsidRDefault="00A46D6A" w:rsidP="00A46D6A">
      <w:pPr>
        <w:pStyle w:val="ListParagraph"/>
        <w:numPr>
          <w:ilvl w:val="0"/>
          <w:numId w:val="4"/>
        </w:numPr>
        <w:ind w:left="720"/>
      </w:pPr>
      <w:r>
        <w:t>Ensure the plan meets all the criteria gathered during the initial client meeting.</w:t>
      </w:r>
    </w:p>
    <w:p w14:paraId="4BEFD154" w14:textId="77777777" w:rsidR="00A46D6A" w:rsidRDefault="00A46D6A" w:rsidP="00A46D6A">
      <w:pPr>
        <w:pStyle w:val="ListParagraph"/>
        <w:numPr>
          <w:ilvl w:val="0"/>
          <w:numId w:val="4"/>
        </w:numPr>
        <w:ind w:left="720"/>
        <w:rPr>
          <w:color w:val="0E101A"/>
        </w:rPr>
      </w:pPr>
      <w:r w:rsidRPr="1818F8DF">
        <w:rPr>
          <w:color w:val="0E101A"/>
        </w:rPr>
        <w:t>Highlight key elements that are required and research implementation techniques</w:t>
      </w:r>
      <w:r>
        <w:rPr>
          <w:color w:val="0E101A"/>
        </w:rPr>
        <w:t>.</w:t>
      </w:r>
    </w:p>
    <w:p w14:paraId="4A3E6359" w14:textId="77777777" w:rsidR="00A46D6A" w:rsidRDefault="00A46D6A" w:rsidP="00A46D6A">
      <w:pPr>
        <w:pStyle w:val="ListParagraph"/>
        <w:numPr>
          <w:ilvl w:val="0"/>
          <w:numId w:val="4"/>
        </w:numPr>
        <w:ind w:left="720"/>
      </w:pPr>
      <w:r>
        <w:t>Discuss the completed plan with the client and make any necessary adjustments.</w:t>
      </w:r>
    </w:p>
    <w:p w14:paraId="56763362" w14:textId="77777777" w:rsidR="00A46D6A" w:rsidRDefault="00A46D6A" w:rsidP="00A46D6A">
      <w:pPr>
        <w:pStyle w:val="ListParagraph"/>
        <w:numPr>
          <w:ilvl w:val="0"/>
          <w:numId w:val="4"/>
        </w:numPr>
        <w:ind w:left="720"/>
      </w:pPr>
      <w:r>
        <w:t>Prepare the GitHub repository &amp; ensure all members have access to and are confident using Git.</w:t>
      </w:r>
    </w:p>
    <w:p w14:paraId="0F9E1F94" w14:textId="77777777" w:rsidR="00A46D6A" w:rsidRDefault="00A46D6A" w:rsidP="00A46D6A">
      <w:pPr>
        <w:pStyle w:val="Heading3"/>
      </w:pPr>
      <w:bookmarkStart w:id="17" w:name="_Toc127453755"/>
      <w:r>
        <w:t>Output</w:t>
      </w:r>
      <w:bookmarkEnd w:id="17"/>
    </w:p>
    <w:p w14:paraId="402E3699" w14:textId="77777777" w:rsidR="00A46D6A" w:rsidRDefault="00A46D6A" w:rsidP="00A46D6A">
      <w:pPr>
        <w:pStyle w:val="ListParagraph"/>
        <w:numPr>
          <w:ilvl w:val="0"/>
          <w:numId w:val="6"/>
        </w:numPr>
        <w:ind w:left="720"/>
        <w:jc w:val="both"/>
      </w:pPr>
      <w:r>
        <w:t xml:space="preserve">Completed initial project plan </w:t>
      </w:r>
    </w:p>
    <w:p w14:paraId="47F17083" w14:textId="77777777" w:rsidR="00A46D6A" w:rsidRDefault="00A46D6A" w:rsidP="00A46D6A">
      <w:pPr>
        <w:jc w:val="both"/>
      </w:pPr>
    </w:p>
    <w:p w14:paraId="14761EC5" w14:textId="77777777" w:rsidR="00A46D6A" w:rsidRDefault="00A46D6A" w:rsidP="00A46D6A">
      <w:pPr>
        <w:pStyle w:val="Heading2"/>
      </w:pPr>
      <w:bookmarkStart w:id="18" w:name="_Toc127453756"/>
      <w:r>
        <w:t>Sprint 2 (21</w:t>
      </w:r>
      <w:r>
        <w:rPr>
          <w:vertAlign w:val="superscript"/>
        </w:rPr>
        <w:t>st</w:t>
      </w:r>
      <w:r>
        <w:t xml:space="preserve"> Nov - 4</w:t>
      </w:r>
      <w:r w:rsidRPr="00954539">
        <w:rPr>
          <w:vertAlign w:val="superscript"/>
        </w:rPr>
        <w:t>th</w:t>
      </w:r>
      <w:r>
        <w:t xml:space="preserve"> Dec)</w:t>
      </w:r>
      <w:bookmarkEnd w:id="18"/>
    </w:p>
    <w:p w14:paraId="1287227E" w14:textId="77777777" w:rsidR="00A46D6A" w:rsidRDefault="00A46D6A" w:rsidP="00A46D6A">
      <w:pPr>
        <w:pStyle w:val="Heading3"/>
      </w:pPr>
      <w:bookmarkStart w:id="19" w:name="_Toc127453757"/>
      <w:r>
        <w:t>Tasks</w:t>
      </w:r>
      <w:bookmarkEnd w:id="19"/>
    </w:p>
    <w:p w14:paraId="6542F4B8" w14:textId="77777777" w:rsidR="00A46D6A" w:rsidRDefault="00A46D6A" w:rsidP="00A46D6A">
      <w:pPr>
        <w:pStyle w:val="ListParagraph"/>
        <w:numPr>
          <w:ilvl w:val="0"/>
          <w:numId w:val="5"/>
        </w:numPr>
        <w:ind w:left="720"/>
      </w:pPr>
      <w:r>
        <w:t>Discuss the feedback received from the client meeting.</w:t>
      </w:r>
    </w:p>
    <w:p w14:paraId="54B3127B" w14:textId="77777777" w:rsidR="00A46D6A" w:rsidRDefault="00A46D6A" w:rsidP="00A46D6A">
      <w:pPr>
        <w:pStyle w:val="ListParagraph"/>
        <w:numPr>
          <w:ilvl w:val="0"/>
          <w:numId w:val="5"/>
        </w:numPr>
        <w:ind w:left="720"/>
      </w:pPr>
      <w:r>
        <w:lastRenderedPageBreak/>
        <w:t>Decompose user stories into smaller tasks and create a sprint backlog.</w:t>
      </w:r>
    </w:p>
    <w:p w14:paraId="74D8D824" w14:textId="77777777" w:rsidR="00A46D6A" w:rsidRDefault="00A46D6A" w:rsidP="00A46D6A">
      <w:pPr>
        <w:pStyle w:val="ListParagraph"/>
        <w:numPr>
          <w:ilvl w:val="0"/>
          <w:numId w:val="5"/>
        </w:numPr>
        <w:ind w:left="720"/>
      </w:pPr>
      <w:r>
        <w:t xml:space="preserve">Create UI wireframes / designs for all components of the project. </w:t>
      </w:r>
    </w:p>
    <w:p w14:paraId="3DE8C6A7" w14:textId="77777777" w:rsidR="00A46D6A" w:rsidRPr="00307778" w:rsidRDefault="00A46D6A" w:rsidP="00A46D6A">
      <w:pPr>
        <w:ind w:left="360" w:firstLine="360"/>
        <w:rPr>
          <w:b/>
          <w:bCs/>
        </w:rPr>
      </w:pPr>
      <w:r w:rsidRPr="00307778">
        <w:rPr>
          <w:b/>
          <w:bCs/>
        </w:rPr>
        <w:t>Checklist</w:t>
      </w:r>
    </w:p>
    <w:p w14:paraId="2619CBF6" w14:textId="77777777" w:rsidR="00A46D6A" w:rsidRDefault="00A46D6A" w:rsidP="00A46D6A">
      <w:pPr>
        <w:pStyle w:val="ListParagraph"/>
        <w:numPr>
          <w:ilvl w:val="1"/>
          <w:numId w:val="31"/>
        </w:numPr>
      </w:pPr>
      <w:r>
        <w:t>Create initial wireframes / mock ups.</w:t>
      </w:r>
    </w:p>
    <w:p w14:paraId="46B2674C" w14:textId="77777777" w:rsidR="00A46D6A" w:rsidRDefault="00A46D6A" w:rsidP="00A46D6A">
      <w:pPr>
        <w:pStyle w:val="ListParagraph"/>
        <w:numPr>
          <w:ilvl w:val="1"/>
          <w:numId w:val="31"/>
        </w:numPr>
      </w:pPr>
      <w:r>
        <w:t>Carry out user testing.</w:t>
      </w:r>
    </w:p>
    <w:p w14:paraId="45319AA9" w14:textId="77777777" w:rsidR="00A46D6A" w:rsidRDefault="00A46D6A" w:rsidP="00A46D6A"/>
    <w:p w14:paraId="1B072D3F" w14:textId="77777777" w:rsidR="00A46D6A" w:rsidRDefault="00A46D6A" w:rsidP="00A46D6A">
      <w:pPr>
        <w:pStyle w:val="ListParagraph"/>
        <w:numPr>
          <w:ilvl w:val="0"/>
          <w:numId w:val="5"/>
        </w:numPr>
        <w:ind w:left="720"/>
      </w:pPr>
      <w:r>
        <w:t>Using the project plan, discuss and decide upon implantation techniques.</w:t>
      </w:r>
    </w:p>
    <w:p w14:paraId="7D5F9A48" w14:textId="77777777" w:rsidR="00A46D6A" w:rsidRDefault="00A46D6A" w:rsidP="00A46D6A">
      <w:pPr>
        <w:pStyle w:val="ListParagraph"/>
        <w:numPr>
          <w:ilvl w:val="0"/>
          <w:numId w:val="5"/>
        </w:numPr>
        <w:ind w:left="720"/>
      </w:pPr>
      <w:r>
        <w:t>Model the architecture of the project using UML to provide a functional overview.</w:t>
      </w:r>
    </w:p>
    <w:p w14:paraId="57AEB889" w14:textId="77777777" w:rsidR="00A46D6A" w:rsidRDefault="00A46D6A" w:rsidP="00A46D6A">
      <w:pPr>
        <w:pStyle w:val="Heading3"/>
      </w:pPr>
      <w:bookmarkStart w:id="20" w:name="_Toc127453758"/>
      <w:r>
        <w:t>Output</w:t>
      </w:r>
      <w:bookmarkEnd w:id="20"/>
    </w:p>
    <w:p w14:paraId="64EA4DB0" w14:textId="77777777" w:rsidR="00A46D6A" w:rsidRDefault="00A46D6A" w:rsidP="00A46D6A">
      <w:pPr>
        <w:pStyle w:val="ListParagraph"/>
        <w:numPr>
          <w:ilvl w:val="0"/>
          <w:numId w:val="8"/>
        </w:numPr>
        <w:ind w:left="720"/>
      </w:pPr>
      <w:r>
        <w:t>Low-fidelity prototype.</w:t>
      </w:r>
    </w:p>
    <w:p w14:paraId="0BB344B0" w14:textId="77777777" w:rsidR="00A46D6A" w:rsidRDefault="00A46D6A" w:rsidP="00A46D6A">
      <w:pPr>
        <w:pStyle w:val="ListParagraph"/>
        <w:numPr>
          <w:ilvl w:val="0"/>
          <w:numId w:val="8"/>
        </w:numPr>
        <w:ind w:left="720"/>
      </w:pPr>
      <w:r>
        <w:t>Architecture / Design diagrams.</w:t>
      </w:r>
    </w:p>
    <w:p w14:paraId="775ECF0E" w14:textId="77777777" w:rsidR="00A46D6A" w:rsidRDefault="00A46D6A" w:rsidP="00A46D6A">
      <w:pPr>
        <w:pStyle w:val="ListParagraph"/>
        <w:numPr>
          <w:ilvl w:val="0"/>
          <w:numId w:val="8"/>
        </w:numPr>
        <w:ind w:left="720"/>
      </w:pPr>
      <w:r>
        <w:t>Sprint backlog.</w:t>
      </w:r>
    </w:p>
    <w:p w14:paraId="0B3A31FE" w14:textId="77777777" w:rsidR="00A46D6A" w:rsidRDefault="00A46D6A" w:rsidP="00A46D6A"/>
    <w:p w14:paraId="529C91F2" w14:textId="77777777" w:rsidR="00A46D6A" w:rsidRDefault="00A46D6A" w:rsidP="00A46D6A">
      <w:pPr>
        <w:pStyle w:val="Heading2"/>
      </w:pPr>
      <w:bookmarkStart w:id="21" w:name="_Toc127453759"/>
      <w:r>
        <w:t>Sprint 3 (5</w:t>
      </w:r>
      <w:r w:rsidRPr="71F553AB">
        <w:rPr>
          <w:vertAlign w:val="superscript"/>
        </w:rPr>
        <w:t>th</w:t>
      </w:r>
      <w:r>
        <w:t xml:space="preserve"> Dec – 12</w:t>
      </w:r>
      <w:r w:rsidRPr="71F553AB">
        <w:rPr>
          <w:vertAlign w:val="superscript"/>
        </w:rPr>
        <w:t>th</w:t>
      </w:r>
      <w:r>
        <w:t xml:space="preserve"> Dec / 9</w:t>
      </w:r>
      <w:r w:rsidRPr="71F553AB">
        <w:rPr>
          <w:vertAlign w:val="superscript"/>
        </w:rPr>
        <w:t>th</w:t>
      </w:r>
      <w:r>
        <w:t xml:space="preserve"> - 15</w:t>
      </w:r>
      <w:r w:rsidRPr="71F553AB">
        <w:rPr>
          <w:vertAlign w:val="superscript"/>
        </w:rPr>
        <w:t>th</w:t>
      </w:r>
      <w:r>
        <w:t xml:space="preserve"> Jan)</w:t>
      </w:r>
      <w:bookmarkEnd w:id="21"/>
    </w:p>
    <w:p w14:paraId="5B97E55A" w14:textId="77777777" w:rsidR="00A46D6A" w:rsidRPr="008D7D4D" w:rsidRDefault="00A46D6A" w:rsidP="00A46D6A">
      <w:pPr>
        <w:pStyle w:val="Heading3"/>
      </w:pPr>
      <w:bookmarkStart w:id="22" w:name="_Toc127453760"/>
      <w:r>
        <w:t>Tasks</w:t>
      </w:r>
      <w:bookmarkEnd w:id="22"/>
    </w:p>
    <w:p w14:paraId="6D4691DF" w14:textId="77777777" w:rsidR="00A46D6A" w:rsidRDefault="00A46D6A" w:rsidP="00A46D6A">
      <w:pPr>
        <w:pStyle w:val="ListParagraph"/>
        <w:numPr>
          <w:ilvl w:val="0"/>
          <w:numId w:val="7"/>
        </w:numPr>
        <w:ind w:left="720"/>
      </w:pPr>
      <w:r>
        <w:t>Review client feedback and adjust the project vision and plan accordingly.</w:t>
      </w:r>
    </w:p>
    <w:p w14:paraId="47571298" w14:textId="77777777" w:rsidR="00A46D6A" w:rsidRDefault="00A46D6A" w:rsidP="00A46D6A">
      <w:pPr>
        <w:pStyle w:val="ListParagraph"/>
        <w:numPr>
          <w:ilvl w:val="0"/>
          <w:numId w:val="7"/>
        </w:numPr>
        <w:ind w:left="720"/>
      </w:pPr>
      <w:r>
        <w:t>Develop the functionality of the client-side applications.</w:t>
      </w:r>
    </w:p>
    <w:p w14:paraId="72713159" w14:textId="77777777" w:rsidR="00A46D6A" w:rsidRPr="00B35C72" w:rsidRDefault="00A46D6A" w:rsidP="00A46D6A">
      <w:pPr>
        <w:ind w:left="360" w:firstLine="360"/>
        <w:rPr>
          <w:b/>
          <w:bCs/>
        </w:rPr>
      </w:pPr>
      <w:r w:rsidRPr="00B35C72">
        <w:rPr>
          <w:b/>
          <w:bCs/>
        </w:rPr>
        <w:t>Checklist</w:t>
      </w:r>
    </w:p>
    <w:p w14:paraId="7B7F2541" w14:textId="77777777" w:rsidR="00A46D6A" w:rsidRDefault="00A46D6A" w:rsidP="00A46D6A">
      <w:pPr>
        <w:pStyle w:val="ListParagraph"/>
        <w:numPr>
          <w:ilvl w:val="1"/>
          <w:numId w:val="32"/>
        </w:numPr>
      </w:pPr>
      <w:r>
        <w:t>Start developing the UI and core functionality of the Android and Web client-side applications.</w:t>
      </w:r>
    </w:p>
    <w:p w14:paraId="57C52D9E" w14:textId="77777777" w:rsidR="00A46D6A" w:rsidRDefault="00A46D6A" w:rsidP="00A46D6A">
      <w:pPr>
        <w:pStyle w:val="ListParagraph"/>
        <w:numPr>
          <w:ilvl w:val="1"/>
          <w:numId w:val="32"/>
        </w:numPr>
      </w:pPr>
      <w:r>
        <w:t>Receive client feedback and add requested changes into the sprint backlog.</w:t>
      </w:r>
    </w:p>
    <w:p w14:paraId="4273DBBE" w14:textId="77777777" w:rsidR="00A46D6A" w:rsidRDefault="00A46D6A" w:rsidP="00A46D6A"/>
    <w:p w14:paraId="71C1DD97" w14:textId="77777777" w:rsidR="00A46D6A" w:rsidRDefault="00A46D6A" w:rsidP="00A46D6A">
      <w:pPr>
        <w:pStyle w:val="ListParagraph"/>
        <w:numPr>
          <w:ilvl w:val="0"/>
          <w:numId w:val="7"/>
        </w:numPr>
        <w:ind w:left="720"/>
      </w:pPr>
      <w:r>
        <w:t>Prepare for the interim submission.</w:t>
      </w:r>
    </w:p>
    <w:p w14:paraId="355ED454" w14:textId="77777777" w:rsidR="00A46D6A" w:rsidRDefault="00A46D6A" w:rsidP="00A46D6A">
      <w:pPr>
        <w:pStyle w:val="ListParagraph"/>
        <w:numPr>
          <w:ilvl w:val="0"/>
          <w:numId w:val="7"/>
        </w:numPr>
        <w:ind w:left="720"/>
      </w:pPr>
      <w:r>
        <w:t>Perform basic testing on the current application.</w:t>
      </w:r>
    </w:p>
    <w:p w14:paraId="120478B4" w14:textId="77777777" w:rsidR="00A46D6A" w:rsidRDefault="00A46D6A" w:rsidP="00A46D6A">
      <w:pPr>
        <w:pStyle w:val="Heading3"/>
      </w:pPr>
      <w:bookmarkStart w:id="23" w:name="_Toc127453761"/>
      <w:r>
        <w:t>Output</w:t>
      </w:r>
      <w:bookmarkEnd w:id="23"/>
    </w:p>
    <w:p w14:paraId="5097513B" w14:textId="77777777" w:rsidR="00A46D6A" w:rsidRDefault="00A46D6A" w:rsidP="00A46D6A">
      <w:pPr>
        <w:pStyle w:val="ListParagraph"/>
        <w:numPr>
          <w:ilvl w:val="0"/>
          <w:numId w:val="9"/>
        </w:numPr>
        <w:ind w:left="720"/>
      </w:pPr>
      <w:r>
        <w:t>Drawing application UI.</w:t>
      </w:r>
    </w:p>
    <w:p w14:paraId="581414FB" w14:textId="77777777" w:rsidR="00A46D6A" w:rsidRDefault="00A46D6A" w:rsidP="00A46D6A">
      <w:pPr>
        <w:pStyle w:val="ListParagraph"/>
        <w:numPr>
          <w:ilvl w:val="0"/>
          <w:numId w:val="9"/>
        </w:numPr>
        <w:ind w:left="720"/>
      </w:pPr>
      <w:r>
        <w:t>Drawing application core functionality.</w:t>
      </w:r>
    </w:p>
    <w:p w14:paraId="1575C524" w14:textId="77777777" w:rsidR="00A46D6A" w:rsidRDefault="00A46D6A" w:rsidP="00A46D6A"/>
    <w:p w14:paraId="6218B564" w14:textId="77777777" w:rsidR="00A46D6A" w:rsidRDefault="00A46D6A" w:rsidP="00A46D6A">
      <w:pPr>
        <w:pStyle w:val="Heading2"/>
      </w:pPr>
      <w:bookmarkStart w:id="24" w:name="_Toc127453762"/>
      <w:r>
        <w:t>Sprint 4 (16</w:t>
      </w:r>
      <w:r w:rsidRPr="71F553AB">
        <w:rPr>
          <w:vertAlign w:val="superscript"/>
        </w:rPr>
        <w:t>th</w:t>
      </w:r>
      <w:r>
        <w:t xml:space="preserve"> – 23</w:t>
      </w:r>
      <w:r w:rsidRPr="00A805C4">
        <w:rPr>
          <w:vertAlign w:val="superscript"/>
        </w:rPr>
        <w:t>rd</w:t>
      </w:r>
      <w:r>
        <w:t xml:space="preserve"> Jan / 30</w:t>
      </w:r>
      <w:r w:rsidRPr="00A805C4">
        <w:rPr>
          <w:vertAlign w:val="superscript"/>
        </w:rPr>
        <w:t>th</w:t>
      </w:r>
      <w:r>
        <w:t xml:space="preserve"> to 5</w:t>
      </w:r>
      <w:r w:rsidRPr="00EE6246">
        <w:rPr>
          <w:vertAlign w:val="superscript"/>
        </w:rPr>
        <w:t>th</w:t>
      </w:r>
      <w:r>
        <w:t xml:space="preserve"> Feb)</w:t>
      </w:r>
      <w:bookmarkEnd w:id="24"/>
    </w:p>
    <w:p w14:paraId="68F3A9D2" w14:textId="77777777" w:rsidR="00A46D6A" w:rsidRPr="00187BAF" w:rsidRDefault="00A46D6A" w:rsidP="00A46D6A">
      <w:pPr>
        <w:pStyle w:val="Heading3"/>
      </w:pPr>
      <w:bookmarkStart w:id="25" w:name="_Toc127453763"/>
      <w:r>
        <w:t>Tasks</w:t>
      </w:r>
      <w:bookmarkEnd w:id="25"/>
    </w:p>
    <w:p w14:paraId="66C6DE17" w14:textId="77777777" w:rsidR="00A46D6A" w:rsidRDefault="00A46D6A" w:rsidP="00A46D6A">
      <w:pPr>
        <w:pStyle w:val="ListParagraph"/>
        <w:numPr>
          <w:ilvl w:val="0"/>
          <w:numId w:val="10"/>
        </w:numPr>
        <w:ind w:left="720"/>
      </w:pPr>
      <w:r>
        <w:t>Arrange user testing and create testing plan and feedback form for client to carry out user testing of the app.</w:t>
      </w:r>
    </w:p>
    <w:p w14:paraId="7642FB68" w14:textId="77777777" w:rsidR="00A46D6A" w:rsidRDefault="00A46D6A" w:rsidP="00A46D6A">
      <w:pPr>
        <w:pStyle w:val="ListParagraph"/>
        <w:numPr>
          <w:ilvl w:val="0"/>
          <w:numId w:val="10"/>
        </w:numPr>
        <w:ind w:left="720"/>
      </w:pPr>
      <w:r>
        <w:t>Design the UI for the Android drawing application.</w:t>
      </w:r>
    </w:p>
    <w:p w14:paraId="02B3C9EF" w14:textId="77777777" w:rsidR="00A46D6A" w:rsidRDefault="00A46D6A" w:rsidP="00A46D6A">
      <w:pPr>
        <w:pStyle w:val="ListParagraph"/>
        <w:numPr>
          <w:ilvl w:val="0"/>
          <w:numId w:val="10"/>
        </w:numPr>
        <w:ind w:left="720"/>
      </w:pPr>
      <w:r>
        <w:t>Start implementing the UI of the Android application.</w:t>
      </w:r>
    </w:p>
    <w:p w14:paraId="465680C2" w14:textId="77777777" w:rsidR="00A46D6A" w:rsidRDefault="00A46D6A" w:rsidP="00A46D6A">
      <w:pPr>
        <w:pStyle w:val="ListParagraph"/>
        <w:numPr>
          <w:ilvl w:val="0"/>
          <w:numId w:val="10"/>
        </w:numPr>
        <w:ind w:left="720"/>
      </w:pPr>
      <w:r>
        <w:t>Do extensive research on authentication.</w:t>
      </w:r>
    </w:p>
    <w:p w14:paraId="7F966F63" w14:textId="77777777" w:rsidR="00A46D6A" w:rsidRDefault="00A46D6A" w:rsidP="00A46D6A">
      <w:pPr>
        <w:pStyle w:val="Heading3"/>
      </w:pPr>
      <w:bookmarkStart w:id="26" w:name="_Toc127453764"/>
      <w:r>
        <w:t>Output</w:t>
      </w:r>
      <w:bookmarkEnd w:id="26"/>
    </w:p>
    <w:p w14:paraId="493C22CC" w14:textId="77777777" w:rsidR="00A46D6A" w:rsidRDefault="00A46D6A" w:rsidP="00A46D6A">
      <w:pPr>
        <w:pStyle w:val="ListParagraph"/>
        <w:numPr>
          <w:ilvl w:val="0"/>
          <w:numId w:val="33"/>
        </w:numPr>
      </w:pPr>
      <w:r>
        <w:t>Android drawing application design.</w:t>
      </w:r>
    </w:p>
    <w:p w14:paraId="230FD370" w14:textId="77777777" w:rsidR="00A46D6A" w:rsidRDefault="00A46D6A" w:rsidP="00A46D6A">
      <w:pPr>
        <w:pStyle w:val="ListParagraph"/>
        <w:numPr>
          <w:ilvl w:val="0"/>
          <w:numId w:val="33"/>
        </w:numPr>
      </w:pPr>
      <w:r>
        <w:t>Basic implementation of the Android drawing application.</w:t>
      </w:r>
    </w:p>
    <w:p w14:paraId="312F35AC" w14:textId="77777777" w:rsidR="00A46D6A" w:rsidRDefault="00A46D6A" w:rsidP="00A46D6A">
      <w:pPr>
        <w:pStyle w:val="ListParagraph"/>
        <w:numPr>
          <w:ilvl w:val="0"/>
          <w:numId w:val="33"/>
        </w:numPr>
      </w:pPr>
      <w:r>
        <w:lastRenderedPageBreak/>
        <w:t>Comprehensive plan on how authentication and authentication will be implemented.</w:t>
      </w:r>
    </w:p>
    <w:p w14:paraId="7B2AD3FC" w14:textId="77777777" w:rsidR="00A46D6A" w:rsidRDefault="00A46D6A" w:rsidP="00A46D6A">
      <w:pPr>
        <w:pStyle w:val="Heading1"/>
      </w:pPr>
    </w:p>
    <w:p w14:paraId="351355D8" w14:textId="77777777" w:rsidR="00A46D6A" w:rsidRDefault="00A46D6A" w:rsidP="00A46D6A">
      <w:pPr>
        <w:pStyle w:val="Heading2"/>
      </w:pPr>
      <w:bookmarkStart w:id="27" w:name="_Toc127453765"/>
      <w:r w:rsidRPr="00DA0F73">
        <w:t>Sprint 5</w:t>
      </w:r>
      <w:r>
        <w:t xml:space="preserve"> (6</w:t>
      </w:r>
      <w:r w:rsidRPr="00493959">
        <w:rPr>
          <w:vertAlign w:val="superscript"/>
        </w:rPr>
        <w:t>th</w:t>
      </w:r>
      <w:r>
        <w:t xml:space="preserve"> Feb - 19</w:t>
      </w:r>
      <w:r w:rsidRPr="00BD4CE7">
        <w:rPr>
          <w:vertAlign w:val="superscript"/>
        </w:rPr>
        <w:t>th</w:t>
      </w:r>
      <w:r>
        <w:t xml:space="preserve"> Feb)</w:t>
      </w:r>
      <w:bookmarkEnd w:id="27"/>
    </w:p>
    <w:p w14:paraId="41D11D81" w14:textId="77777777" w:rsidR="00A46D6A" w:rsidRPr="00AB07B0" w:rsidRDefault="00A46D6A" w:rsidP="00A46D6A">
      <w:pPr>
        <w:pStyle w:val="Heading3"/>
      </w:pPr>
      <w:bookmarkStart w:id="28" w:name="_Toc127453766"/>
      <w:r w:rsidRPr="00AB07B0">
        <w:t>Tasks</w:t>
      </w:r>
      <w:bookmarkEnd w:id="28"/>
    </w:p>
    <w:p w14:paraId="0E65B622" w14:textId="77777777" w:rsidR="00A46D6A" w:rsidRDefault="00A46D6A" w:rsidP="00A46D6A">
      <w:pPr>
        <w:pStyle w:val="ListParagraph"/>
        <w:numPr>
          <w:ilvl w:val="0"/>
          <w:numId w:val="26"/>
        </w:numPr>
        <w:ind w:left="720"/>
      </w:pPr>
      <w:r>
        <w:t>Implement the user flow and UI of the Android application including the ability to start an event, draw, save drawings and upload drawings.</w:t>
      </w:r>
    </w:p>
    <w:p w14:paraId="6F08E8C7" w14:textId="77777777" w:rsidR="00A46D6A" w:rsidRPr="005E00B7" w:rsidRDefault="00A46D6A" w:rsidP="00A46D6A">
      <w:pPr>
        <w:ind w:left="720"/>
        <w:rPr>
          <w:b/>
          <w:bCs/>
        </w:rPr>
      </w:pPr>
      <w:r w:rsidRPr="005E00B7">
        <w:rPr>
          <w:b/>
          <w:bCs/>
        </w:rPr>
        <w:t>Checklist</w:t>
      </w:r>
    </w:p>
    <w:p w14:paraId="43D6FD80" w14:textId="77777777" w:rsidR="00A46D6A" w:rsidRDefault="00A46D6A" w:rsidP="00A46D6A">
      <w:pPr>
        <w:pStyle w:val="ListParagraph"/>
        <w:numPr>
          <w:ilvl w:val="1"/>
          <w:numId w:val="29"/>
        </w:numPr>
        <w:ind w:left="1080"/>
      </w:pPr>
      <w:r>
        <w:t>Ability to enter the event ID and start the event which navigates to the drawing view.</w:t>
      </w:r>
    </w:p>
    <w:p w14:paraId="29C7DDDC" w14:textId="77777777" w:rsidR="00A46D6A" w:rsidRDefault="00A46D6A" w:rsidP="00A46D6A">
      <w:pPr>
        <w:pStyle w:val="ListParagraph"/>
        <w:numPr>
          <w:ilvl w:val="1"/>
          <w:numId w:val="29"/>
        </w:numPr>
        <w:ind w:left="1080"/>
      </w:pPr>
      <w:r>
        <w:t>Ability to see the number of drawings that are stored locally.</w:t>
      </w:r>
    </w:p>
    <w:p w14:paraId="739709E6" w14:textId="77777777" w:rsidR="00A46D6A" w:rsidRDefault="00A46D6A" w:rsidP="00A46D6A">
      <w:pPr>
        <w:pStyle w:val="ListParagraph"/>
        <w:numPr>
          <w:ilvl w:val="1"/>
          <w:numId w:val="29"/>
        </w:numPr>
        <w:ind w:left="1080"/>
      </w:pPr>
      <w:r>
        <w:t>Ability to navigate to the view where drawings can be uploaded to the server.</w:t>
      </w:r>
    </w:p>
    <w:p w14:paraId="0463B99D" w14:textId="77777777" w:rsidR="00A46D6A" w:rsidRDefault="00A46D6A" w:rsidP="00A46D6A">
      <w:pPr>
        <w:pStyle w:val="ListParagraph"/>
        <w:numPr>
          <w:ilvl w:val="1"/>
          <w:numId w:val="29"/>
        </w:numPr>
        <w:ind w:left="1080"/>
      </w:pPr>
      <w:r>
        <w:t>Ability to save drawing (drawer’s age must be included with the image). When a drawing is saved the canvas should be cleared, ready for the next drawer.</w:t>
      </w:r>
    </w:p>
    <w:p w14:paraId="00D475A9" w14:textId="77777777" w:rsidR="00A46D6A" w:rsidRDefault="00A46D6A" w:rsidP="00A46D6A">
      <w:pPr>
        <w:ind w:left="360"/>
      </w:pPr>
    </w:p>
    <w:p w14:paraId="71B27BA7" w14:textId="77777777" w:rsidR="00A46D6A" w:rsidRDefault="00A46D6A" w:rsidP="00A46D6A">
      <w:pPr>
        <w:pStyle w:val="ListParagraph"/>
        <w:numPr>
          <w:ilvl w:val="0"/>
          <w:numId w:val="26"/>
        </w:numPr>
        <w:ind w:left="720"/>
      </w:pPr>
      <w:r>
        <w:t>Implement the Android drawing functionality such that the user can draw, select colours, brushes and line width.</w:t>
      </w:r>
    </w:p>
    <w:p w14:paraId="673EBCC3" w14:textId="77777777" w:rsidR="00A46D6A" w:rsidRPr="005E00B7" w:rsidRDefault="00A46D6A" w:rsidP="00A46D6A">
      <w:pPr>
        <w:ind w:left="720"/>
        <w:rPr>
          <w:b/>
          <w:bCs/>
        </w:rPr>
      </w:pPr>
      <w:r w:rsidRPr="005E00B7">
        <w:rPr>
          <w:b/>
          <w:bCs/>
        </w:rPr>
        <w:t>Checklist</w:t>
      </w:r>
    </w:p>
    <w:p w14:paraId="6CDC7D66" w14:textId="77777777" w:rsidR="00A46D6A" w:rsidRDefault="00A46D6A" w:rsidP="00A46D6A">
      <w:pPr>
        <w:pStyle w:val="ListParagraph"/>
        <w:numPr>
          <w:ilvl w:val="1"/>
          <w:numId w:val="28"/>
        </w:numPr>
        <w:ind w:left="1080"/>
      </w:pPr>
      <w:r>
        <w:t>Ability to select from a small range of pre-defined colours — red, yellow, orange, green, blue, pink, grey and black.</w:t>
      </w:r>
    </w:p>
    <w:p w14:paraId="61C395DC" w14:textId="77777777" w:rsidR="00A46D6A" w:rsidRDefault="00A46D6A" w:rsidP="00A46D6A">
      <w:pPr>
        <w:pStyle w:val="ListParagraph"/>
        <w:numPr>
          <w:ilvl w:val="1"/>
          <w:numId w:val="28"/>
        </w:numPr>
        <w:ind w:left="1080"/>
      </w:pPr>
      <w:r>
        <w:t>Ability to change the thickness of the brush from a pre-defined range (6 options).</w:t>
      </w:r>
    </w:p>
    <w:p w14:paraId="2758F0AA" w14:textId="77777777" w:rsidR="00A46D6A" w:rsidRDefault="00A46D6A" w:rsidP="00A46D6A">
      <w:pPr>
        <w:pStyle w:val="ListParagraph"/>
        <w:numPr>
          <w:ilvl w:val="1"/>
          <w:numId w:val="28"/>
        </w:numPr>
        <w:ind w:left="1080"/>
      </w:pPr>
      <w:r>
        <w:t>Ability to choose from four different brush variants — pencil, pen, crayon and eraser.</w:t>
      </w:r>
    </w:p>
    <w:p w14:paraId="1A157823" w14:textId="77777777" w:rsidR="00A46D6A" w:rsidRDefault="00A46D6A" w:rsidP="00A46D6A">
      <w:pPr>
        <w:ind w:left="360"/>
      </w:pPr>
    </w:p>
    <w:p w14:paraId="44AE8A0A" w14:textId="77777777" w:rsidR="00A46D6A" w:rsidRDefault="00A46D6A" w:rsidP="00A46D6A">
      <w:pPr>
        <w:pStyle w:val="ListParagraph"/>
        <w:numPr>
          <w:ilvl w:val="0"/>
          <w:numId w:val="26"/>
        </w:numPr>
        <w:ind w:left="720"/>
      </w:pPr>
      <w:r>
        <w:t>Scaffold the API project following an appropriate structure and implement the database schema.</w:t>
      </w:r>
    </w:p>
    <w:p w14:paraId="76F28BBA" w14:textId="77777777" w:rsidR="00A46D6A" w:rsidRPr="005E00B7" w:rsidRDefault="00A46D6A" w:rsidP="00A46D6A">
      <w:pPr>
        <w:ind w:left="720"/>
        <w:rPr>
          <w:b/>
          <w:bCs/>
        </w:rPr>
      </w:pPr>
      <w:r w:rsidRPr="005E00B7">
        <w:rPr>
          <w:b/>
          <w:bCs/>
        </w:rPr>
        <w:t>Checklist</w:t>
      </w:r>
    </w:p>
    <w:p w14:paraId="51E76690" w14:textId="77777777" w:rsidR="00A46D6A" w:rsidRDefault="00A46D6A" w:rsidP="00A46D6A">
      <w:pPr>
        <w:pStyle w:val="ListParagraph"/>
        <w:numPr>
          <w:ilvl w:val="1"/>
          <w:numId w:val="26"/>
        </w:numPr>
        <w:ind w:left="1080"/>
      </w:pPr>
      <w:r>
        <w:t>Scaffold the project</w:t>
      </w:r>
    </w:p>
    <w:p w14:paraId="3556963A" w14:textId="77777777" w:rsidR="00A46D6A" w:rsidRDefault="00A46D6A" w:rsidP="00A46D6A">
      <w:pPr>
        <w:pStyle w:val="ListParagraph"/>
        <w:numPr>
          <w:ilvl w:val="1"/>
          <w:numId w:val="26"/>
        </w:numPr>
        <w:ind w:left="1080"/>
      </w:pPr>
      <w:r>
        <w:t>Implement the database schema</w:t>
      </w:r>
    </w:p>
    <w:p w14:paraId="55CE08D5" w14:textId="77777777" w:rsidR="00A46D6A" w:rsidRDefault="00A46D6A" w:rsidP="00A46D6A">
      <w:pPr>
        <w:pStyle w:val="ListParagraph"/>
        <w:numPr>
          <w:ilvl w:val="1"/>
          <w:numId w:val="26"/>
        </w:numPr>
        <w:ind w:left="1080"/>
      </w:pPr>
      <w:r>
        <w:t>Set up the folder and file structure following the service-repository design pattern</w:t>
      </w:r>
    </w:p>
    <w:p w14:paraId="5C35C472" w14:textId="77777777" w:rsidR="00A46D6A" w:rsidRDefault="00A46D6A" w:rsidP="00A46D6A">
      <w:pPr>
        <w:pStyle w:val="ListParagraph"/>
        <w:numPr>
          <w:ilvl w:val="1"/>
          <w:numId w:val="26"/>
        </w:numPr>
        <w:ind w:left="1080"/>
      </w:pPr>
      <w:r>
        <w:t>Scaffold controllers for each resource group — Drawing, Event, User</w:t>
      </w:r>
    </w:p>
    <w:p w14:paraId="15BE26ED" w14:textId="77777777" w:rsidR="00A46D6A" w:rsidRDefault="00A46D6A" w:rsidP="00A46D6A">
      <w:pPr>
        <w:pStyle w:val="ListParagraph"/>
        <w:numPr>
          <w:ilvl w:val="1"/>
          <w:numId w:val="26"/>
        </w:numPr>
        <w:ind w:left="1080"/>
      </w:pPr>
      <w:r>
        <w:t>Scaffold end-points for each required operation — delete drawing, upload drawing, view drawing, update drawing, grade drawing, update drawing grade, delete drawing grade, create event, update event, delete event.</w:t>
      </w:r>
    </w:p>
    <w:p w14:paraId="3AE81FF3" w14:textId="77777777" w:rsidR="00A46D6A" w:rsidRDefault="00A46D6A" w:rsidP="00A46D6A">
      <w:pPr>
        <w:ind w:left="360"/>
      </w:pPr>
    </w:p>
    <w:p w14:paraId="761E7C8C" w14:textId="77777777" w:rsidR="00A46D6A" w:rsidRDefault="00A46D6A" w:rsidP="00A46D6A">
      <w:pPr>
        <w:pStyle w:val="ListParagraph"/>
        <w:numPr>
          <w:ilvl w:val="0"/>
          <w:numId w:val="26"/>
        </w:numPr>
        <w:ind w:left="720"/>
      </w:pPr>
      <w:r>
        <w:t>Create user testing feedback forms.</w:t>
      </w:r>
    </w:p>
    <w:p w14:paraId="0A9D0DCF" w14:textId="77777777" w:rsidR="00A46D6A" w:rsidRDefault="00A46D6A" w:rsidP="00A46D6A">
      <w:pPr>
        <w:pStyle w:val="ListParagraph"/>
        <w:numPr>
          <w:ilvl w:val="0"/>
          <w:numId w:val="26"/>
        </w:numPr>
        <w:ind w:left="720"/>
      </w:pPr>
      <w:r>
        <w:t>Create a user testing plan.</w:t>
      </w:r>
    </w:p>
    <w:p w14:paraId="462776EB" w14:textId="77777777" w:rsidR="00A46D6A" w:rsidRDefault="00A46D6A" w:rsidP="00A46D6A">
      <w:pPr>
        <w:pStyle w:val="ListParagraph"/>
        <w:numPr>
          <w:ilvl w:val="0"/>
          <w:numId w:val="26"/>
        </w:numPr>
        <w:ind w:left="720"/>
      </w:pPr>
      <w:r>
        <w:t>Create user testing consent forms.</w:t>
      </w:r>
    </w:p>
    <w:p w14:paraId="730A0277" w14:textId="77777777" w:rsidR="00A46D6A" w:rsidRDefault="00A46D6A" w:rsidP="00A46D6A">
      <w:pPr>
        <w:pStyle w:val="ListParagraph"/>
        <w:numPr>
          <w:ilvl w:val="0"/>
          <w:numId w:val="26"/>
        </w:numPr>
        <w:ind w:left="720"/>
      </w:pPr>
      <w:r>
        <w:t>Get and document client feedback on the project plan and the Android application using the semi-interactive Figma design.</w:t>
      </w:r>
    </w:p>
    <w:p w14:paraId="620D7B0D" w14:textId="77777777" w:rsidR="00A46D6A" w:rsidRDefault="00A46D6A" w:rsidP="00A46D6A">
      <w:pPr>
        <w:pStyle w:val="ListParagraph"/>
        <w:numPr>
          <w:ilvl w:val="0"/>
          <w:numId w:val="26"/>
        </w:numPr>
        <w:ind w:left="720"/>
      </w:pPr>
      <w:r>
        <w:lastRenderedPageBreak/>
        <w:t>Update the project plan with the most recent information and implement assignment feedback.</w:t>
      </w:r>
      <w:r>
        <w:br/>
      </w:r>
    </w:p>
    <w:p w14:paraId="3A368A40" w14:textId="77777777" w:rsidR="00A46D6A" w:rsidRPr="00AB07B0" w:rsidRDefault="00A46D6A" w:rsidP="00A46D6A">
      <w:pPr>
        <w:pStyle w:val="Heading3"/>
      </w:pPr>
      <w:bookmarkStart w:id="29" w:name="_Toc127453767"/>
      <w:r w:rsidRPr="00AB07B0">
        <w:t>Output</w:t>
      </w:r>
      <w:bookmarkEnd w:id="29"/>
    </w:p>
    <w:p w14:paraId="59627BA3" w14:textId="77777777" w:rsidR="00A46D6A" w:rsidRDefault="00A46D6A" w:rsidP="00A46D6A">
      <w:pPr>
        <w:pStyle w:val="ListParagraph"/>
        <w:numPr>
          <w:ilvl w:val="0"/>
          <w:numId w:val="16"/>
        </w:numPr>
        <w:ind w:left="720"/>
      </w:pPr>
      <w:r>
        <w:t>An interactive Android application which allows for navigation between the different views, drawing and saving drawings.</w:t>
      </w:r>
    </w:p>
    <w:p w14:paraId="322DF382" w14:textId="77777777" w:rsidR="00A46D6A" w:rsidRDefault="00A46D6A" w:rsidP="00A46D6A">
      <w:pPr>
        <w:pStyle w:val="ListParagraph"/>
        <w:numPr>
          <w:ilvl w:val="0"/>
          <w:numId w:val="16"/>
        </w:numPr>
        <w:ind w:left="720"/>
      </w:pPr>
      <w:r>
        <w:t>The basis of the API set-up, ready to be fleshed out in the next sprint.</w:t>
      </w:r>
    </w:p>
    <w:p w14:paraId="27E38D28" w14:textId="77777777" w:rsidR="00A46D6A" w:rsidRDefault="00A46D6A" w:rsidP="00A46D6A">
      <w:pPr>
        <w:pStyle w:val="ListParagraph"/>
        <w:numPr>
          <w:ilvl w:val="0"/>
          <w:numId w:val="16"/>
        </w:numPr>
        <w:ind w:left="720"/>
      </w:pPr>
      <w:r>
        <w:t>User testing documentation.</w:t>
      </w:r>
    </w:p>
    <w:p w14:paraId="5FAB0395" w14:textId="77777777" w:rsidR="00A46D6A" w:rsidRDefault="00A46D6A" w:rsidP="00A46D6A">
      <w:pPr>
        <w:pStyle w:val="ListParagraph"/>
        <w:numPr>
          <w:ilvl w:val="0"/>
          <w:numId w:val="16"/>
        </w:numPr>
        <w:ind w:left="720"/>
      </w:pPr>
      <w:r>
        <w:t>Client feedback.</w:t>
      </w:r>
    </w:p>
    <w:p w14:paraId="3EB552FB" w14:textId="77777777" w:rsidR="00A46D6A" w:rsidRDefault="00A46D6A" w:rsidP="00A46D6A"/>
    <w:p w14:paraId="4D3D3795" w14:textId="77777777" w:rsidR="00A46D6A" w:rsidRDefault="00A46D6A" w:rsidP="00A46D6A">
      <w:pPr>
        <w:pStyle w:val="Heading2"/>
      </w:pPr>
      <w:bookmarkStart w:id="30" w:name="_Toc127453768"/>
      <w:r w:rsidRPr="00DA0F73">
        <w:t xml:space="preserve">Sprint </w:t>
      </w:r>
      <w:r>
        <w:t>6 (20</w:t>
      </w:r>
      <w:r w:rsidRPr="008D5E47">
        <w:rPr>
          <w:vertAlign w:val="superscript"/>
        </w:rPr>
        <w:t>th</w:t>
      </w:r>
      <w:r>
        <w:t xml:space="preserve"> Feb - 5</w:t>
      </w:r>
      <w:r w:rsidRPr="008D5E47">
        <w:rPr>
          <w:vertAlign w:val="superscript"/>
        </w:rPr>
        <w:t>th</w:t>
      </w:r>
      <w:r>
        <w:t xml:space="preserve"> Mar)</w:t>
      </w:r>
      <w:bookmarkEnd w:id="30"/>
    </w:p>
    <w:p w14:paraId="408A2526" w14:textId="77777777" w:rsidR="00A46D6A" w:rsidRPr="00AB07B0" w:rsidRDefault="00A46D6A" w:rsidP="00A46D6A">
      <w:pPr>
        <w:pStyle w:val="Heading3"/>
      </w:pPr>
      <w:bookmarkStart w:id="31" w:name="_Toc127453769"/>
      <w:r w:rsidRPr="00AB07B0">
        <w:t>Tasks</w:t>
      </w:r>
      <w:bookmarkEnd w:id="31"/>
    </w:p>
    <w:p w14:paraId="0EBFEA5D" w14:textId="77777777" w:rsidR="00A46D6A" w:rsidRDefault="00A46D6A" w:rsidP="00A46D6A">
      <w:pPr>
        <w:pStyle w:val="ListParagraph"/>
        <w:numPr>
          <w:ilvl w:val="0"/>
          <w:numId w:val="17"/>
        </w:numPr>
        <w:ind w:left="720"/>
      </w:pPr>
      <w:r>
        <w:t>Write unit tests for the Android application and ensure at least 80% coverage if possible.</w:t>
      </w:r>
    </w:p>
    <w:p w14:paraId="738EB72A" w14:textId="77777777" w:rsidR="00A46D6A" w:rsidRDefault="00A46D6A" w:rsidP="00A46D6A">
      <w:pPr>
        <w:pStyle w:val="ListParagraph"/>
        <w:numPr>
          <w:ilvl w:val="0"/>
          <w:numId w:val="17"/>
        </w:numPr>
        <w:ind w:left="720"/>
      </w:pPr>
      <w:r>
        <w:t>Implement the all necessary end-point functionality.</w:t>
      </w:r>
    </w:p>
    <w:p w14:paraId="4515CE1A" w14:textId="77777777" w:rsidR="00A46D6A" w:rsidRPr="005E00B7" w:rsidRDefault="00A46D6A" w:rsidP="00A46D6A">
      <w:pPr>
        <w:ind w:left="720"/>
        <w:rPr>
          <w:b/>
          <w:bCs/>
        </w:rPr>
      </w:pPr>
      <w:r w:rsidRPr="005E00B7">
        <w:rPr>
          <w:b/>
          <w:bCs/>
        </w:rPr>
        <w:t>Checklist</w:t>
      </w:r>
    </w:p>
    <w:p w14:paraId="7090A16C" w14:textId="77777777" w:rsidR="00A46D6A" w:rsidRDefault="00A46D6A" w:rsidP="00A46D6A">
      <w:pPr>
        <w:pStyle w:val="ListParagraph"/>
        <w:numPr>
          <w:ilvl w:val="1"/>
          <w:numId w:val="26"/>
        </w:numPr>
        <w:ind w:left="1080"/>
      </w:pPr>
      <w:r>
        <w:t>Delete Drawing</w:t>
      </w:r>
    </w:p>
    <w:p w14:paraId="778D8E3D" w14:textId="77777777" w:rsidR="00A46D6A" w:rsidRDefault="00A46D6A" w:rsidP="00A46D6A">
      <w:pPr>
        <w:pStyle w:val="ListParagraph"/>
        <w:numPr>
          <w:ilvl w:val="1"/>
          <w:numId w:val="26"/>
        </w:numPr>
        <w:ind w:left="1080"/>
      </w:pPr>
      <w:r>
        <w:t>Upload Drawing</w:t>
      </w:r>
    </w:p>
    <w:p w14:paraId="0C96AA7B" w14:textId="77777777" w:rsidR="00A46D6A" w:rsidRDefault="00A46D6A" w:rsidP="00A46D6A">
      <w:pPr>
        <w:pStyle w:val="ListParagraph"/>
        <w:numPr>
          <w:ilvl w:val="1"/>
          <w:numId w:val="26"/>
        </w:numPr>
        <w:ind w:left="1080"/>
      </w:pPr>
      <w:r>
        <w:t>View Drawing</w:t>
      </w:r>
    </w:p>
    <w:p w14:paraId="0B16EEF4" w14:textId="77777777" w:rsidR="00A46D6A" w:rsidRDefault="00A46D6A" w:rsidP="00A46D6A">
      <w:pPr>
        <w:pStyle w:val="ListParagraph"/>
        <w:numPr>
          <w:ilvl w:val="1"/>
          <w:numId w:val="26"/>
        </w:numPr>
        <w:ind w:left="1080"/>
      </w:pPr>
      <w:r>
        <w:t>Update Drawing</w:t>
      </w:r>
    </w:p>
    <w:p w14:paraId="09D9B7F2" w14:textId="77777777" w:rsidR="00A46D6A" w:rsidRDefault="00A46D6A" w:rsidP="00A46D6A">
      <w:pPr>
        <w:pStyle w:val="ListParagraph"/>
        <w:numPr>
          <w:ilvl w:val="1"/>
          <w:numId w:val="26"/>
        </w:numPr>
        <w:ind w:left="1080"/>
      </w:pPr>
      <w:r>
        <w:t>Grade Drawing</w:t>
      </w:r>
    </w:p>
    <w:p w14:paraId="00728653" w14:textId="77777777" w:rsidR="00A46D6A" w:rsidRDefault="00A46D6A" w:rsidP="00A46D6A">
      <w:pPr>
        <w:pStyle w:val="ListParagraph"/>
        <w:numPr>
          <w:ilvl w:val="1"/>
          <w:numId w:val="26"/>
        </w:numPr>
        <w:ind w:left="1080"/>
      </w:pPr>
      <w:r>
        <w:t>Update Drawing Grade</w:t>
      </w:r>
    </w:p>
    <w:p w14:paraId="4497D599" w14:textId="77777777" w:rsidR="00A46D6A" w:rsidRDefault="00A46D6A" w:rsidP="00A46D6A">
      <w:pPr>
        <w:pStyle w:val="ListParagraph"/>
        <w:numPr>
          <w:ilvl w:val="1"/>
          <w:numId w:val="26"/>
        </w:numPr>
        <w:ind w:left="1080"/>
      </w:pPr>
      <w:r>
        <w:t>Delete Drawing Grade</w:t>
      </w:r>
    </w:p>
    <w:p w14:paraId="0FEA384F" w14:textId="77777777" w:rsidR="00A46D6A" w:rsidRDefault="00A46D6A" w:rsidP="00A46D6A">
      <w:pPr>
        <w:pStyle w:val="ListParagraph"/>
        <w:numPr>
          <w:ilvl w:val="1"/>
          <w:numId w:val="26"/>
        </w:numPr>
        <w:ind w:left="1080"/>
      </w:pPr>
      <w:r>
        <w:t>Create Event</w:t>
      </w:r>
    </w:p>
    <w:p w14:paraId="277EF8F4" w14:textId="77777777" w:rsidR="00A46D6A" w:rsidRDefault="00A46D6A" w:rsidP="00A46D6A">
      <w:pPr>
        <w:pStyle w:val="ListParagraph"/>
        <w:numPr>
          <w:ilvl w:val="1"/>
          <w:numId w:val="26"/>
        </w:numPr>
        <w:ind w:left="1080"/>
      </w:pPr>
      <w:r>
        <w:t>Update Event</w:t>
      </w:r>
    </w:p>
    <w:p w14:paraId="4D2182B4" w14:textId="77777777" w:rsidR="00A46D6A" w:rsidRDefault="00A46D6A" w:rsidP="00A46D6A">
      <w:pPr>
        <w:pStyle w:val="ListParagraph"/>
        <w:numPr>
          <w:ilvl w:val="1"/>
          <w:numId w:val="26"/>
        </w:numPr>
        <w:ind w:left="1080"/>
      </w:pPr>
      <w:r>
        <w:t>Delete Event</w:t>
      </w:r>
    </w:p>
    <w:p w14:paraId="19A019F8" w14:textId="77777777" w:rsidR="00A46D6A" w:rsidRDefault="00A46D6A" w:rsidP="00A46D6A">
      <w:pPr>
        <w:ind w:left="360"/>
      </w:pPr>
    </w:p>
    <w:p w14:paraId="2E110C1F" w14:textId="77777777" w:rsidR="00A46D6A" w:rsidRDefault="00A46D6A" w:rsidP="00A46D6A">
      <w:pPr>
        <w:pStyle w:val="ListParagraph"/>
        <w:numPr>
          <w:ilvl w:val="0"/>
          <w:numId w:val="17"/>
        </w:numPr>
        <w:ind w:left="720"/>
      </w:pPr>
      <w:r>
        <w:t>Create UI prototypes for the admin portal which match the requirements for scoring and confirm the requirements including accounts and how we plan to handle that.</w:t>
      </w:r>
    </w:p>
    <w:p w14:paraId="5F0AD09C" w14:textId="77777777" w:rsidR="00A46D6A" w:rsidRDefault="00A46D6A" w:rsidP="00A46D6A">
      <w:pPr>
        <w:ind w:left="720"/>
        <w:rPr>
          <w:b/>
          <w:bCs/>
        </w:rPr>
      </w:pPr>
      <w:r w:rsidRPr="005E00B7">
        <w:rPr>
          <w:b/>
          <w:bCs/>
        </w:rPr>
        <w:t>Checklist</w:t>
      </w:r>
    </w:p>
    <w:p w14:paraId="3CF1D839" w14:textId="77777777" w:rsidR="00A46D6A" w:rsidRDefault="00A46D6A" w:rsidP="00A46D6A">
      <w:pPr>
        <w:pStyle w:val="ListParagraph"/>
        <w:numPr>
          <w:ilvl w:val="1"/>
          <w:numId w:val="25"/>
        </w:numPr>
        <w:ind w:left="1080"/>
      </w:pPr>
      <w:r>
        <w:t>Login Page</w:t>
      </w:r>
    </w:p>
    <w:p w14:paraId="2500DD99" w14:textId="77777777" w:rsidR="00A46D6A" w:rsidRDefault="00A46D6A" w:rsidP="00A46D6A">
      <w:pPr>
        <w:pStyle w:val="ListParagraph"/>
        <w:numPr>
          <w:ilvl w:val="1"/>
          <w:numId w:val="25"/>
        </w:numPr>
        <w:ind w:left="1080"/>
      </w:pPr>
      <w:r>
        <w:t>Change Password Page</w:t>
      </w:r>
    </w:p>
    <w:p w14:paraId="2D41F6B9" w14:textId="77777777" w:rsidR="00A46D6A" w:rsidRDefault="00A46D6A" w:rsidP="00A46D6A">
      <w:pPr>
        <w:pStyle w:val="ListParagraph"/>
        <w:numPr>
          <w:ilvl w:val="1"/>
          <w:numId w:val="25"/>
        </w:numPr>
        <w:ind w:left="1080"/>
      </w:pPr>
      <w:r>
        <w:t>Forgot Password Page</w:t>
      </w:r>
    </w:p>
    <w:p w14:paraId="56A2DD44" w14:textId="77777777" w:rsidR="00A46D6A" w:rsidRDefault="00A46D6A" w:rsidP="00A46D6A">
      <w:pPr>
        <w:pStyle w:val="ListParagraph"/>
        <w:numPr>
          <w:ilvl w:val="1"/>
          <w:numId w:val="25"/>
        </w:numPr>
        <w:ind w:left="1080"/>
      </w:pPr>
      <w:r>
        <w:t>Grading Page</w:t>
      </w:r>
    </w:p>
    <w:p w14:paraId="410F4D2C" w14:textId="77777777" w:rsidR="00A46D6A" w:rsidRDefault="00A46D6A" w:rsidP="00A46D6A">
      <w:pPr>
        <w:pStyle w:val="ListParagraph"/>
        <w:numPr>
          <w:ilvl w:val="1"/>
          <w:numId w:val="25"/>
        </w:numPr>
        <w:ind w:left="1080"/>
      </w:pPr>
      <w:r>
        <w:t>Drawing Viewing Page</w:t>
      </w:r>
    </w:p>
    <w:p w14:paraId="0310782A" w14:textId="77777777" w:rsidR="00A46D6A" w:rsidRDefault="00A46D6A" w:rsidP="00A46D6A">
      <w:pPr>
        <w:pStyle w:val="ListParagraph"/>
        <w:numPr>
          <w:ilvl w:val="1"/>
          <w:numId w:val="25"/>
        </w:numPr>
        <w:ind w:left="1080"/>
      </w:pPr>
      <w:r>
        <w:t>Event Viewing Page</w:t>
      </w:r>
    </w:p>
    <w:p w14:paraId="29DE9B4E" w14:textId="77777777" w:rsidR="00A46D6A" w:rsidRDefault="00A46D6A" w:rsidP="00A46D6A">
      <w:pPr>
        <w:pStyle w:val="ListParagraph"/>
        <w:numPr>
          <w:ilvl w:val="1"/>
          <w:numId w:val="25"/>
        </w:numPr>
        <w:ind w:left="1080"/>
      </w:pPr>
      <w:r>
        <w:t>Event Create Page</w:t>
      </w:r>
    </w:p>
    <w:p w14:paraId="5BF8D415" w14:textId="77777777" w:rsidR="00A46D6A" w:rsidRDefault="00A46D6A" w:rsidP="00A46D6A">
      <w:pPr>
        <w:ind w:left="360"/>
      </w:pPr>
    </w:p>
    <w:p w14:paraId="73ED04D0" w14:textId="77777777" w:rsidR="00A46D6A" w:rsidRDefault="00A46D6A" w:rsidP="00A46D6A">
      <w:pPr>
        <w:pStyle w:val="ListParagraph"/>
        <w:numPr>
          <w:ilvl w:val="0"/>
          <w:numId w:val="17"/>
        </w:numPr>
        <w:ind w:left="720"/>
      </w:pPr>
      <w:r>
        <w:t>Implement the image storing functionality using a cloud file storage service within the API.</w:t>
      </w:r>
    </w:p>
    <w:p w14:paraId="66DEA1F0" w14:textId="77777777" w:rsidR="00A46D6A" w:rsidRDefault="00A46D6A" w:rsidP="00A46D6A">
      <w:pPr>
        <w:pStyle w:val="ListParagraph"/>
        <w:numPr>
          <w:ilvl w:val="0"/>
          <w:numId w:val="17"/>
        </w:numPr>
        <w:ind w:left="720"/>
      </w:pPr>
      <w:r>
        <w:t>Implement the networking functionality by linking the Android app to the API and allowing for images to be uploaded.</w:t>
      </w:r>
    </w:p>
    <w:p w14:paraId="05F75021" w14:textId="77777777" w:rsidR="00A46D6A" w:rsidRDefault="00A46D6A" w:rsidP="00A46D6A">
      <w:pPr>
        <w:pStyle w:val="ListParagraph"/>
        <w:numPr>
          <w:ilvl w:val="0"/>
          <w:numId w:val="17"/>
        </w:numPr>
        <w:ind w:left="720"/>
      </w:pPr>
      <w:r>
        <w:lastRenderedPageBreak/>
        <w:t>Get and document client feedback on the admin UI wireframes/prototypes and project up to this point.</w:t>
      </w:r>
    </w:p>
    <w:p w14:paraId="7BC9B097" w14:textId="77777777" w:rsidR="00A46D6A" w:rsidRDefault="00A46D6A" w:rsidP="00A46D6A">
      <w:pPr>
        <w:pStyle w:val="ListParagraph"/>
        <w:numPr>
          <w:ilvl w:val="0"/>
          <w:numId w:val="17"/>
        </w:numPr>
        <w:ind w:left="720"/>
      </w:pPr>
      <w:r>
        <w:t>Ensure all of the project documentation is up to date including things like ReadMe’s, UML diagrams, UI wireframes and communication documentation. All of it uploaded to GitHub.</w:t>
      </w:r>
    </w:p>
    <w:p w14:paraId="03889050" w14:textId="77777777" w:rsidR="00A46D6A" w:rsidRPr="004B053B" w:rsidRDefault="00A46D6A" w:rsidP="00A46D6A">
      <w:pPr>
        <w:ind w:left="360"/>
      </w:pPr>
    </w:p>
    <w:p w14:paraId="2914FF7E" w14:textId="77777777" w:rsidR="00A46D6A" w:rsidRPr="00AB07B0" w:rsidRDefault="00A46D6A" w:rsidP="00A46D6A">
      <w:pPr>
        <w:pStyle w:val="Heading3"/>
      </w:pPr>
      <w:bookmarkStart w:id="32" w:name="_Toc127453770"/>
      <w:r w:rsidRPr="00AB07B0">
        <w:t>Output</w:t>
      </w:r>
      <w:bookmarkEnd w:id="32"/>
    </w:p>
    <w:p w14:paraId="259A419E" w14:textId="77777777" w:rsidR="00A46D6A" w:rsidRDefault="00A46D6A" w:rsidP="00A46D6A">
      <w:pPr>
        <w:pStyle w:val="ListParagraph"/>
        <w:numPr>
          <w:ilvl w:val="0"/>
          <w:numId w:val="18"/>
        </w:numPr>
        <w:ind w:left="720"/>
      </w:pPr>
      <w:r>
        <w:t>A well-tested Android drawing application which is fully usable apart from being properly secured.</w:t>
      </w:r>
    </w:p>
    <w:p w14:paraId="29D410C2" w14:textId="77777777" w:rsidR="00A46D6A" w:rsidRDefault="00A46D6A" w:rsidP="00A46D6A">
      <w:pPr>
        <w:pStyle w:val="ListParagraph"/>
        <w:numPr>
          <w:ilvl w:val="0"/>
          <w:numId w:val="18"/>
        </w:numPr>
        <w:ind w:left="720"/>
      </w:pPr>
      <w:r>
        <w:t>A fully working API which exposes end-points for storing and managing data related to the project.</w:t>
      </w:r>
    </w:p>
    <w:p w14:paraId="4793AB75" w14:textId="77777777" w:rsidR="00A46D6A" w:rsidRDefault="00A46D6A" w:rsidP="00A46D6A">
      <w:pPr>
        <w:pStyle w:val="ListParagraph"/>
        <w:numPr>
          <w:ilvl w:val="0"/>
          <w:numId w:val="18"/>
        </w:numPr>
        <w:ind w:left="720"/>
      </w:pPr>
      <w:r>
        <w:t>Fully documented project to date.</w:t>
      </w:r>
    </w:p>
    <w:p w14:paraId="07257E33" w14:textId="77777777" w:rsidR="00A46D6A" w:rsidRDefault="00A46D6A" w:rsidP="00A46D6A">
      <w:pPr>
        <w:pStyle w:val="ListParagraph"/>
        <w:numPr>
          <w:ilvl w:val="0"/>
          <w:numId w:val="18"/>
        </w:numPr>
        <w:ind w:left="720"/>
      </w:pPr>
      <w:r>
        <w:t>Client feedback.</w:t>
      </w:r>
    </w:p>
    <w:p w14:paraId="44672413" w14:textId="77777777" w:rsidR="00A46D6A" w:rsidRPr="00611BCC" w:rsidRDefault="00A46D6A" w:rsidP="00A46D6A"/>
    <w:p w14:paraId="43DFB38F" w14:textId="77777777" w:rsidR="00A46D6A" w:rsidRDefault="00A46D6A" w:rsidP="00A46D6A">
      <w:pPr>
        <w:pStyle w:val="Heading2"/>
      </w:pPr>
      <w:bookmarkStart w:id="33" w:name="_Toc127453771"/>
      <w:r w:rsidRPr="00DA0F73">
        <w:t xml:space="preserve">Sprint </w:t>
      </w:r>
      <w:r>
        <w:t>7 (6</w:t>
      </w:r>
      <w:r w:rsidRPr="00CC55A8">
        <w:rPr>
          <w:vertAlign w:val="superscript"/>
        </w:rPr>
        <w:t>th</w:t>
      </w:r>
      <w:r>
        <w:t xml:space="preserve"> Mar - 19</w:t>
      </w:r>
      <w:r w:rsidRPr="00CC55A8">
        <w:rPr>
          <w:vertAlign w:val="superscript"/>
        </w:rPr>
        <w:t>th</w:t>
      </w:r>
      <w:r>
        <w:t xml:space="preserve"> Mar)</w:t>
      </w:r>
      <w:bookmarkEnd w:id="33"/>
    </w:p>
    <w:p w14:paraId="77F859CD" w14:textId="77777777" w:rsidR="00A46D6A" w:rsidRPr="00AB07B0" w:rsidRDefault="00A46D6A" w:rsidP="00A46D6A">
      <w:pPr>
        <w:pStyle w:val="Heading3"/>
      </w:pPr>
      <w:bookmarkStart w:id="34" w:name="_Toc127453772"/>
      <w:r w:rsidRPr="00AB07B0">
        <w:t>Tasks</w:t>
      </w:r>
      <w:bookmarkEnd w:id="34"/>
    </w:p>
    <w:p w14:paraId="0D99FA0C" w14:textId="77777777" w:rsidR="00A46D6A" w:rsidRPr="00881008" w:rsidRDefault="00A46D6A" w:rsidP="00A46D6A">
      <w:pPr>
        <w:pStyle w:val="ListParagraph"/>
        <w:numPr>
          <w:ilvl w:val="0"/>
          <w:numId w:val="19"/>
        </w:numPr>
        <w:ind w:left="720"/>
      </w:pPr>
      <w:r>
        <w:t>Implement authentication and authorization within the API.</w:t>
      </w:r>
    </w:p>
    <w:p w14:paraId="671A597A" w14:textId="77777777" w:rsidR="00A46D6A" w:rsidRDefault="00A46D6A" w:rsidP="00A46D6A">
      <w:pPr>
        <w:pStyle w:val="ListParagraph"/>
        <w:numPr>
          <w:ilvl w:val="0"/>
          <w:numId w:val="19"/>
        </w:numPr>
        <w:ind w:left="720"/>
      </w:pPr>
      <w:r>
        <w:t>Implement authentication and authorization within the Android application and ensure that the API key is stored securely.</w:t>
      </w:r>
    </w:p>
    <w:p w14:paraId="78E78338" w14:textId="77777777" w:rsidR="00A46D6A" w:rsidRDefault="00A46D6A" w:rsidP="00A46D6A">
      <w:pPr>
        <w:pStyle w:val="ListParagraph"/>
        <w:numPr>
          <w:ilvl w:val="0"/>
          <w:numId w:val="19"/>
        </w:numPr>
        <w:ind w:left="720"/>
      </w:pPr>
      <w:r>
        <w:t>Write unit tests for the API and ensure at least 80% coverage if possible.</w:t>
      </w:r>
    </w:p>
    <w:p w14:paraId="64A1FCBE" w14:textId="77777777" w:rsidR="00A46D6A" w:rsidRDefault="00A46D6A" w:rsidP="00A46D6A">
      <w:pPr>
        <w:pStyle w:val="ListParagraph"/>
        <w:numPr>
          <w:ilvl w:val="0"/>
          <w:numId w:val="19"/>
        </w:numPr>
        <w:ind w:left="720"/>
      </w:pPr>
      <w:r>
        <w:t>Implement authentication and authorization within the admin application and ensure that the API key is stored securely.</w:t>
      </w:r>
    </w:p>
    <w:p w14:paraId="3569F98A" w14:textId="77777777" w:rsidR="00A46D6A" w:rsidRDefault="00A46D6A" w:rsidP="00A46D6A">
      <w:pPr>
        <w:pStyle w:val="ListParagraph"/>
        <w:numPr>
          <w:ilvl w:val="0"/>
          <w:numId w:val="19"/>
        </w:numPr>
        <w:ind w:left="720"/>
      </w:pPr>
      <w:r>
        <w:t>Implement the UI of the Admin portal based on the feedback received from the client beforehand.</w:t>
      </w:r>
    </w:p>
    <w:p w14:paraId="3D96E7EB" w14:textId="77777777" w:rsidR="00A46D6A" w:rsidRDefault="00A46D6A" w:rsidP="00A46D6A">
      <w:pPr>
        <w:pStyle w:val="ListParagraph"/>
        <w:numPr>
          <w:ilvl w:val="0"/>
          <w:numId w:val="19"/>
        </w:numPr>
        <w:ind w:left="720"/>
      </w:pPr>
      <w:r>
        <w:t>Implement the networking functionality within the Admin portal.</w:t>
      </w:r>
    </w:p>
    <w:p w14:paraId="614BF278" w14:textId="77777777" w:rsidR="00A46D6A" w:rsidRDefault="00A46D6A" w:rsidP="00A46D6A">
      <w:pPr>
        <w:pStyle w:val="ListParagraph"/>
        <w:numPr>
          <w:ilvl w:val="0"/>
          <w:numId w:val="19"/>
        </w:numPr>
        <w:ind w:left="720"/>
      </w:pPr>
      <w:r>
        <w:t>Write unit tests for the Admin portal and ensure at least 80% coverage if possible.</w:t>
      </w:r>
    </w:p>
    <w:p w14:paraId="39A1C61A" w14:textId="77777777" w:rsidR="00A46D6A" w:rsidRDefault="00A46D6A" w:rsidP="00A46D6A">
      <w:pPr>
        <w:pStyle w:val="ListParagraph"/>
        <w:numPr>
          <w:ilvl w:val="0"/>
          <w:numId w:val="19"/>
        </w:numPr>
        <w:ind w:left="720"/>
      </w:pPr>
      <w:r>
        <w:t>Get and document client feedback on the current state of the project.</w:t>
      </w:r>
    </w:p>
    <w:p w14:paraId="0E39AB7D" w14:textId="77777777" w:rsidR="00A46D6A" w:rsidRPr="00AB07B0" w:rsidRDefault="00A46D6A" w:rsidP="00A46D6A">
      <w:pPr>
        <w:pStyle w:val="Heading3"/>
      </w:pPr>
      <w:bookmarkStart w:id="35" w:name="_Toc127453773"/>
      <w:r w:rsidRPr="00AB07B0">
        <w:t>Output</w:t>
      </w:r>
      <w:bookmarkEnd w:id="35"/>
    </w:p>
    <w:p w14:paraId="55749E4B" w14:textId="77777777" w:rsidR="00A46D6A" w:rsidRDefault="00A46D6A" w:rsidP="00A46D6A">
      <w:pPr>
        <w:pStyle w:val="ListParagraph"/>
        <w:numPr>
          <w:ilvl w:val="0"/>
          <w:numId w:val="24"/>
        </w:numPr>
        <w:ind w:left="720"/>
      </w:pPr>
      <w:r>
        <w:t>A secure API and Admin portal.</w:t>
      </w:r>
    </w:p>
    <w:p w14:paraId="75E992D0" w14:textId="77777777" w:rsidR="00A46D6A" w:rsidRDefault="00A46D6A" w:rsidP="00A46D6A">
      <w:pPr>
        <w:pStyle w:val="ListParagraph"/>
        <w:numPr>
          <w:ilvl w:val="0"/>
          <w:numId w:val="24"/>
        </w:numPr>
        <w:ind w:left="720"/>
      </w:pPr>
      <w:r>
        <w:t>A working implementation of the Admin portal which is well tested.</w:t>
      </w:r>
    </w:p>
    <w:p w14:paraId="1CB22129" w14:textId="77777777" w:rsidR="00A46D6A" w:rsidRDefault="00A46D6A" w:rsidP="00A46D6A">
      <w:pPr>
        <w:pStyle w:val="ListParagraph"/>
        <w:numPr>
          <w:ilvl w:val="0"/>
          <w:numId w:val="24"/>
        </w:numPr>
        <w:ind w:left="720"/>
      </w:pPr>
      <w:r>
        <w:t>Client feedback.</w:t>
      </w:r>
    </w:p>
    <w:p w14:paraId="78AEF570" w14:textId="77777777" w:rsidR="00A46D6A" w:rsidRPr="00E64FB0" w:rsidRDefault="00A46D6A" w:rsidP="00A46D6A"/>
    <w:p w14:paraId="6B0AB7D4" w14:textId="77777777" w:rsidR="00A46D6A" w:rsidRDefault="00A46D6A" w:rsidP="00A46D6A">
      <w:pPr>
        <w:pStyle w:val="Heading2"/>
      </w:pPr>
      <w:bookmarkStart w:id="36" w:name="_Toc127453774"/>
      <w:r w:rsidRPr="00DA0F73">
        <w:t xml:space="preserve">Sprint </w:t>
      </w:r>
      <w:r>
        <w:t>8 (20</w:t>
      </w:r>
      <w:r w:rsidRPr="00CC55A8">
        <w:rPr>
          <w:vertAlign w:val="superscript"/>
        </w:rPr>
        <w:t>th</w:t>
      </w:r>
      <w:r>
        <w:t xml:space="preserve"> Mar - 2</w:t>
      </w:r>
      <w:r w:rsidRPr="00CC55A8">
        <w:rPr>
          <w:vertAlign w:val="superscript"/>
        </w:rPr>
        <w:t>nd</w:t>
      </w:r>
      <w:r>
        <w:t xml:space="preserve"> Apr)</w:t>
      </w:r>
      <w:bookmarkEnd w:id="36"/>
    </w:p>
    <w:p w14:paraId="153B40D2" w14:textId="77777777" w:rsidR="00A46D6A" w:rsidRPr="00AB07B0" w:rsidRDefault="00A46D6A" w:rsidP="00A46D6A">
      <w:pPr>
        <w:pStyle w:val="Heading3"/>
      </w:pPr>
      <w:bookmarkStart w:id="37" w:name="_Toc127453775"/>
      <w:r w:rsidRPr="00AB07B0">
        <w:t>Tasks</w:t>
      </w:r>
      <w:bookmarkEnd w:id="37"/>
    </w:p>
    <w:p w14:paraId="1D32750F" w14:textId="77777777" w:rsidR="00A46D6A" w:rsidRDefault="00A46D6A" w:rsidP="00A46D6A">
      <w:pPr>
        <w:pStyle w:val="ListParagraph"/>
        <w:numPr>
          <w:ilvl w:val="0"/>
          <w:numId w:val="20"/>
        </w:numPr>
        <w:ind w:left="720"/>
      </w:pPr>
      <w:r>
        <w:t>Finish implementing the UI and functionality of the web drawing application including the ability to save drawings, providing the user's age and general location and selecting from four brush types — pencil, pen, crayon and eraser.</w:t>
      </w:r>
    </w:p>
    <w:p w14:paraId="33C17FD7" w14:textId="77777777" w:rsidR="00A46D6A" w:rsidRDefault="00A46D6A" w:rsidP="00A46D6A">
      <w:pPr>
        <w:pStyle w:val="ListParagraph"/>
        <w:numPr>
          <w:ilvl w:val="0"/>
          <w:numId w:val="20"/>
        </w:numPr>
        <w:ind w:left="720"/>
      </w:pPr>
      <w:r>
        <w:t>Write unit tests for the web drawing application with at least 80% coverage if possible</w:t>
      </w:r>
    </w:p>
    <w:p w14:paraId="21522835" w14:textId="77777777" w:rsidR="00A46D6A" w:rsidRDefault="00A46D6A" w:rsidP="00A46D6A">
      <w:pPr>
        <w:pStyle w:val="ListParagraph"/>
        <w:numPr>
          <w:ilvl w:val="0"/>
          <w:numId w:val="20"/>
        </w:numPr>
        <w:ind w:left="720"/>
      </w:pPr>
      <w:r>
        <w:t>Create the poster.</w:t>
      </w:r>
    </w:p>
    <w:p w14:paraId="67DD4F92" w14:textId="77777777" w:rsidR="00A46D6A" w:rsidRDefault="00A46D6A" w:rsidP="00A46D6A">
      <w:pPr>
        <w:pStyle w:val="ListParagraph"/>
        <w:numPr>
          <w:ilvl w:val="0"/>
          <w:numId w:val="20"/>
        </w:numPr>
        <w:ind w:left="720"/>
      </w:pPr>
      <w:r>
        <w:t>Write up the information that is currently available on the software being produced, how to use it, etc. within the client handbook.</w:t>
      </w:r>
    </w:p>
    <w:p w14:paraId="30427778" w14:textId="77777777" w:rsidR="00A46D6A" w:rsidRDefault="00A46D6A" w:rsidP="00A46D6A">
      <w:pPr>
        <w:pStyle w:val="ListParagraph"/>
        <w:numPr>
          <w:ilvl w:val="0"/>
          <w:numId w:val="20"/>
        </w:numPr>
        <w:ind w:left="720"/>
      </w:pPr>
      <w:r>
        <w:t>Discuss and figure out how we can host the project with an emphasis on convenience and ease of use for the client.</w:t>
      </w:r>
    </w:p>
    <w:p w14:paraId="00EE11DC" w14:textId="77777777" w:rsidR="00A46D6A" w:rsidRDefault="00A46D6A" w:rsidP="00A46D6A">
      <w:pPr>
        <w:pStyle w:val="ListParagraph"/>
        <w:numPr>
          <w:ilvl w:val="0"/>
          <w:numId w:val="20"/>
        </w:numPr>
        <w:ind w:left="720"/>
      </w:pPr>
      <w:r>
        <w:lastRenderedPageBreak/>
        <w:t xml:space="preserve">Ensure all of the project documentation is up to date including things like ReadMe’s, UML diagrams, UI wireframes and communication documentation. All of it uploaded to GitHub. </w:t>
      </w:r>
    </w:p>
    <w:p w14:paraId="482FE18A" w14:textId="77777777" w:rsidR="00A46D6A" w:rsidRDefault="00A46D6A" w:rsidP="00A46D6A">
      <w:pPr>
        <w:pStyle w:val="ListParagraph"/>
        <w:numPr>
          <w:ilvl w:val="0"/>
          <w:numId w:val="20"/>
        </w:numPr>
        <w:ind w:left="720"/>
      </w:pPr>
      <w:r>
        <w:t>Add the ability to export data from the database to excel format.</w:t>
      </w:r>
    </w:p>
    <w:p w14:paraId="6FEC42F3" w14:textId="77777777" w:rsidR="00A46D6A" w:rsidRDefault="00A46D6A" w:rsidP="00A46D6A">
      <w:pPr>
        <w:pStyle w:val="ListParagraph"/>
        <w:numPr>
          <w:ilvl w:val="0"/>
          <w:numId w:val="20"/>
        </w:numPr>
        <w:ind w:left="720"/>
      </w:pPr>
      <w:r>
        <w:t>Get and document client feedback on the web drawing app UI and functionality as well as the whole project in general.</w:t>
      </w:r>
    </w:p>
    <w:p w14:paraId="55D14515" w14:textId="77777777" w:rsidR="00A46D6A" w:rsidRPr="00AB07B0" w:rsidRDefault="00A46D6A" w:rsidP="00A46D6A">
      <w:pPr>
        <w:pStyle w:val="Heading3"/>
      </w:pPr>
      <w:bookmarkStart w:id="38" w:name="_Toc127453776"/>
      <w:r w:rsidRPr="00AB07B0">
        <w:t>Output</w:t>
      </w:r>
      <w:bookmarkEnd w:id="38"/>
    </w:p>
    <w:p w14:paraId="58542A8B" w14:textId="77777777" w:rsidR="00A46D6A" w:rsidRDefault="00A46D6A" w:rsidP="00A46D6A">
      <w:pPr>
        <w:pStyle w:val="ListParagraph"/>
        <w:numPr>
          <w:ilvl w:val="0"/>
          <w:numId w:val="21"/>
        </w:numPr>
        <w:ind w:left="720"/>
      </w:pPr>
      <w:r>
        <w:t>Web drawing application which is fully tested and functional.</w:t>
      </w:r>
    </w:p>
    <w:p w14:paraId="2FF0F043" w14:textId="77777777" w:rsidR="00A46D6A" w:rsidRDefault="00A46D6A" w:rsidP="00A46D6A">
      <w:pPr>
        <w:pStyle w:val="ListParagraph"/>
        <w:numPr>
          <w:ilvl w:val="0"/>
          <w:numId w:val="21"/>
        </w:numPr>
        <w:ind w:left="720"/>
      </w:pPr>
      <w:r>
        <w:t>Poster for the assignment.</w:t>
      </w:r>
    </w:p>
    <w:p w14:paraId="493E050B" w14:textId="77777777" w:rsidR="00A46D6A" w:rsidRDefault="00A46D6A" w:rsidP="00A46D6A">
      <w:pPr>
        <w:pStyle w:val="ListParagraph"/>
        <w:numPr>
          <w:ilvl w:val="0"/>
          <w:numId w:val="21"/>
        </w:numPr>
        <w:ind w:left="720"/>
      </w:pPr>
      <w:r>
        <w:t>A clear plan on how the project will be hosted.</w:t>
      </w:r>
    </w:p>
    <w:p w14:paraId="6B545481" w14:textId="77777777" w:rsidR="00A46D6A" w:rsidRDefault="00A46D6A" w:rsidP="00A46D6A">
      <w:pPr>
        <w:pStyle w:val="ListParagraph"/>
        <w:numPr>
          <w:ilvl w:val="0"/>
          <w:numId w:val="21"/>
        </w:numPr>
        <w:ind w:left="720"/>
      </w:pPr>
      <w:r>
        <w:t>A mostly-complete client handbook.</w:t>
      </w:r>
    </w:p>
    <w:p w14:paraId="1D3ACD14" w14:textId="77777777" w:rsidR="00A46D6A" w:rsidRDefault="00A46D6A" w:rsidP="00A46D6A">
      <w:pPr>
        <w:pStyle w:val="ListParagraph"/>
        <w:numPr>
          <w:ilvl w:val="0"/>
          <w:numId w:val="21"/>
        </w:numPr>
        <w:ind w:left="720"/>
      </w:pPr>
      <w:r>
        <w:t>Exportable data.</w:t>
      </w:r>
    </w:p>
    <w:p w14:paraId="73DA479D" w14:textId="77777777" w:rsidR="00A46D6A" w:rsidRPr="005B21E4" w:rsidRDefault="00A46D6A" w:rsidP="00A46D6A"/>
    <w:p w14:paraId="17FA3997" w14:textId="77777777" w:rsidR="00A46D6A" w:rsidRDefault="00A46D6A" w:rsidP="00A46D6A">
      <w:pPr>
        <w:pStyle w:val="Heading2"/>
      </w:pPr>
      <w:bookmarkStart w:id="39" w:name="_Toc127453777"/>
      <w:r>
        <w:t>Sprint 9 (3</w:t>
      </w:r>
      <w:r w:rsidRPr="008D7D4D">
        <w:rPr>
          <w:vertAlign w:val="superscript"/>
        </w:rPr>
        <w:t>rd</w:t>
      </w:r>
      <w:r>
        <w:t xml:space="preserve"> Apr - 16</w:t>
      </w:r>
      <w:r w:rsidRPr="008D7D4D">
        <w:rPr>
          <w:vertAlign w:val="superscript"/>
        </w:rPr>
        <w:t>th</w:t>
      </w:r>
      <w:r>
        <w:t xml:space="preserve"> Apr)</w:t>
      </w:r>
      <w:bookmarkEnd w:id="39"/>
    </w:p>
    <w:p w14:paraId="75800A87" w14:textId="77777777" w:rsidR="00A46D6A" w:rsidRPr="00AB07B0" w:rsidRDefault="00A46D6A" w:rsidP="00A46D6A">
      <w:pPr>
        <w:pStyle w:val="Heading3"/>
      </w:pPr>
      <w:bookmarkStart w:id="40" w:name="_Toc127453778"/>
      <w:r w:rsidRPr="00AB07B0">
        <w:t>Tasks</w:t>
      </w:r>
      <w:bookmarkEnd w:id="40"/>
    </w:p>
    <w:p w14:paraId="4C20D17B" w14:textId="77777777" w:rsidR="00A46D6A" w:rsidRPr="00AB07B0" w:rsidRDefault="00A46D6A" w:rsidP="00A46D6A">
      <w:pPr>
        <w:pStyle w:val="ListParagraph"/>
        <w:numPr>
          <w:ilvl w:val="0"/>
          <w:numId w:val="22"/>
        </w:numPr>
        <w:ind w:left="720"/>
      </w:pPr>
      <w:r w:rsidRPr="00AB07B0">
        <w:t>Host the entire project (Web application, API and Database).</w:t>
      </w:r>
    </w:p>
    <w:p w14:paraId="22114004" w14:textId="77777777" w:rsidR="00A46D6A" w:rsidRPr="00AB07B0" w:rsidRDefault="00A46D6A" w:rsidP="00A46D6A">
      <w:pPr>
        <w:pStyle w:val="ListParagraph"/>
        <w:numPr>
          <w:ilvl w:val="0"/>
          <w:numId w:val="22"/>
        </w:numPr>
        <w:ind w:left="720"/>
      </w:pPr>
      <w:r w:rsidRPr="00AB07B0">
        <w:t>Finish documenting the project and finalize the client handbook, including hosting information.</w:t>
      </w:r>
    </w:p>
    <w:p w14:paraId="0AD19540" w14:textId="77777777" w:rsidR="00A46D6A" w:rsidRPr="00AB07B0" w:rsidRDefault="00A46D6A" w:rsidP="00A46D6A">
      <w:pPr>
        <w:pStyle w:val="ListParagraph"/>
        <w:numPr>
          <w:ilvl w:val="0"/>
          <w:numId w:val="22"/>
        </w:numPr>
        <w:ind w:left="720"/>
      </w:pPr>
      <w:r w:rsidRPr="00AB07B0">
        <w:t>Write the final report (might be individual or group based, to be confirmed still).</w:t>
      </w:r>
    </w:p>
    <w:p w14:paraId="255769C8" w14:textId="77777777" w:rsidR="00A46D6A" w:rsidRPr="00AB07B0" w:rsidRDefault="00A46D6A" w:rsidP="00A46D6A">
      <w:pPr>
        <w:pStyle w:val="ListParagraph"/>
        <w:numPr>
          <w:ilvl w:val="0"/>
          <w:numId w:val="22"/>
        </w:numPr>
        <w:ind w:left="720"/>
      </w:pPr>
      <w:r w:rsidRPr="00AB07B0">
        <w:t>Create the presentation.</w:t>
      </w:r>
    </w:p>
    <w:p w14:paraId="2581D39B" w14:textId="77777777" w:rsidR="00A46D6A" w:rsidRPr="00AB07B0" w:rsidRDefault="00A46D6A" w:rsidP="00A46D6A">
      <w:pPr>
        <w:pStyle w:val="ListParagraph"/>
        <w:numPr>
          <w:ilvl w:val="0"/>
          <w:numId w:val="22"/>
        </w:numPr>
        <w:ind w:left="720"/>
      </w:pPr>
      <w:r w:rsidRPr="00AB07B0">
        <w:t>Ensure that UAT documentation is fully up to date.</w:t>
      </w:r>
    </w:p>
    <w:p w14:paraId="009FB2C3" w14:textId="77777777" w:rsidR="00A46D6A" w:rsidRPr="00AB07B0" w:rsidRDefault="00A46D6A" w:rsidP="00A46D6A">
      <w:pPr>
        <w:pStyle w:val="ListParagraph"/>
        <w:numPr>
          <w:ilvl w:val="0"/>
          <w:numId w:val="22"/>
        </w:numPr>
        <w:ind w:left="720"/>
      </w:pPr>
      <w:r w:rsidRPr="00AB07B0">
        <w:t>Ensure that all project documentation and diagrams are up to date and uploaded on GitHub.</w:t>
      </w:r>
    </w:p>
    <w:p w14:paraId="099980F7" w14:textId="77777777" w:rsidR="00A46D6A" w:rsidRPr="00AB07B0" w:rsidRDefault="00A46D6A" w:rsidP="00A46D6A">
      <w:pPr>
        <w:pStyle w:val="ListParagraph"/>
        <w:numPr>
          <w:ilvl w:val="0"/>
          <w:numId w:val="22"/>
        </w:numPr>
        <w:ind w:left="720"/>
      </w:pPr>
      <w:r w:rsidRPr="00AB07B0">
        <w:t>Run all of the unit tests and test each part of the project manually to ensure its fully functional.</w:t>
      </w:r>
    </w:p>
    <w:p w14:paraId="60F537F4" w14:textId="77777777" w:rsidR="00A46D6A" w:rsidRPr="00AB07B0" w:rsidRDefault="00A46D6A" w:rsidP="00A46D6A">
      <w:pPr>
        <w:pStyle w:val="ListParagraph"/>
        <w:numPr>
          <w:ilvl w:val="0"/>
          <w:numId w:val="22"/>
        </w:numPr>
        <w:ind w:left="720"/>
      </w:pPr>
      <w:r w:rsidRPr="00AB07B0">
        <w:t>Create handover documentation.</w:t>
      </w:r>
    </w:p>
    <w:p w14:paraId="3A708822" w14:textId="77777777" w:rsidR="00A46D6A" w:rsidRPr="00AB07B0" w:rsidRDefault="00A46D6A" w:rsidP="00A46D6A">
      <w:pPr>
        <w:pStyle w:val="Heading3"/>
      </w:pPr>
      <w:bookmarkStart w:id="41" w:name="_Toc127453779"/>
      <w:r w:rsidRPr="00AB07B0">
        <w:t>Output</w:t>
      </w:r>
      <w:bookmarkEnd w:id="41"/>
    </w:p>
    <w:p w14:paraId="0A236582" w14:textId="77777777" w:rsidR="00A46D6A" w:rsidRDefault="00A46D6A" w:rsidP="00A46D6A">
      <w:pPr>
        <w:pStyle w:val="ListParagraph"/>
        <w:numPr>
          <w:ilvl w:val="0"/>
          <w:numId w:val="23"/>
        </w:numPr>
        <w:ind w:left="720"/>
      </w:pPr>
      <w:r>
        <w:t>Fully finished and hosted project.</w:t>
      </w:r>
    </w:p>
    <w:p w14:paraId="0AF9E7F3" w14:textId="77777777" w:rsidR="00A46D6A" w:rsidRDefault="00A46D6A" w:rsidP="00A46D6A">
      <w:pPr>
        <w:pStyle w:val="ListParagraph"/>
        <w:numPr>
          <w:ilvl w:val="0"/>
          <w:numId w:val="23"/>
        </w:numPr>
        <w:ind w:left="720"/>
      </w:pPr>
      <w:r>
        <w:t>User manual.</w:t>
      </w:r>
    </w:p>
    <w:p w14:paraId="3043FFD7" w14:textId="77777777" w:rsidR="00A46D6A" w:rsidRDefault="00A46D6A" w:rsidP="00A46D6A">
      <w:pPr>
        <w:pStyle w:val="ListParagraph"/>
        <w:numPr>
          <w:ilvl w:val="0"/>
          <w:numId w:val="23"/>
        </w:numPr>
        <w:ind w:left="720"/>
      </w:pPr>
      <w:r>
        <w:t>Handover documentation.</w:t>
      </w:r>
    </w:p>
    <w:p w14:paraId="3BBA952D" w14:textId="77777777" w:rsidR="00A46D6A" w:rsidRDefault="00A46D6A" w:rsidP="00A46D6A">
      <w:pPr>
        <w:pStyle w:val="ListParagraph"/>
        <w:numPr>
          <w:ilvl w:val="0"/>
          <w:numId w:val="23"/>
        </w:numPr>
        <w:ind w:left="720"/>
      </w:pPr>
      <w:r>
        <w:t>Complete project implementation documentation.</w:t>
      </w:r>
    </w:p>
    <w:p w14:paraId="7FF9B06B" w14:textId="77777777" w:rsidR="00A46D6A" w:rsidRPr="002E68C1" w:rsidRDefault="00A46D6A" w:rsidP="00A46D6A"/>
    <w:p w14:paraId="28F1E73E" w14:textId="77777777" w:rsidR="00A46D6A" w:rsidRDefault="00A46D6A" w:rsidP="00A46D6A">
      <w:pPr>
        <w:pStyle w:val="Heading2"/>
      </w:pPr>
      <w:bookmarkStart w:id="42" w:name="_Toc127453780"/>
      <w:r>
        <w:t>Sprint 10 (17</w:t>
      </w:r>
      <w:r w:rsidRPr="008D7D4D">
        <w:rPr>
          <w:vertAlign w:val="superscript"/>
        </w:rPr>
        <w:t>th</w:t>
      </w:r>
      <w:r>
        <w:t xml:space="preserve"> Apr - 3</w:t>
      </w:r>
      <w:r w:rsidRPr="008D7D4D">
        <w:rPr>
          <w:vertAlign w:val="superscript"/>
        </w:rPr>
        <w:t>rd</w:t>
      </w:r>
      <w:r>
        <w:t xml:space="preserve"> May)</w:t>
      </w:r>
      <w:bookmarkEnd w:id="42"/>
    </w:p>
    <w:p w14:paraId="2A4A7327" w14:textId="20995A28" w:rsidR="00A46D6A" w:rsidRDefault="00A46D6A" w:rsidP="00A46D6A">
      <w:r>
        <w:t>Spare time for polishing and contingencies.</w:t>
      </w:r>
    </w:p>
    <w:p w14:paraId="3BC7F9B8" w14:textId="23E1D8E4" w:rsidR="00E41C71" w:rsidRDefault="00E41C71" w:rsidP="000628D8">
      <w:pPr>
        <w:pStyle w:val="Heading1"/>
      </w:pPr>
      <w:bookmarkStart w:id="43" w:name="_Toc127453781"/>
      <w:r>
        <w:t>Implementation Details</w:t>
      </w:r>
      <w:bookmarkEnd w:id="43"/>
    </w:p>
    <w:p w14:paraId="1E69BF5B" w14:textId="54043810" w:rsidR="00E41C71" w:rsidRDefault="0063639E" w:rsidP="0063639E">
      <w:pPr>
        <w:pStyle w:val="Heading2"/>
      </w:pPr>
      <w:bookmarkStart w:id="44" w:name="_Toc127453782"/>
      <w:r>
        <w:t>Front-</w:t>
      </w:r>
      <w:r w:rsidR="00243DA8">
        <w:t>E</w:t>
      </w:r>
      <w:r>
        <w:t>nd</w:t>
      </w:r>
      <w:bookmarkEnd w:id="44"/>
    </w:p>
    <w:p w14:paraId="59CE70C6" w14:textId="5610F8DA" w:rsidR="73B1F981" w:rsidRDefault="73B1F981" w:rsidP="78810AAF">
      <w:r>
        <w:t>After exploring the idea of a Progressive Web App (PWA), we made the decision of not creating one and develop two separate front-end applications</w:t>
      </w:r>
      <w:r w:rsidR="7EBB0168">
        <w:t>, due to PWA performance on older devices.</w:t>
      </w:r>
    </w:p>
    <w:p w14:paraId="3063CA17" w14:textId="43974009" w:rsidR="00E064AF" w:rsidRDefault="00F36482" w:rsidP="002D2858">
      <w:pPr>
        <w:pStyle w:val="Heading3"/>
      </w:pPr>
      <w:bookmarkStart w:id="45" w:name="_Toc127453783"/>
      <w:r>
        <w:t>Web Side</w:t>
      </w:r>
      <w:bookmarkEnd w:id="45"/>
    </w:p>
    <w:p w14:paraId="343816E1" w14:textId="1C3757F3" w:rsidR="3CF11DF0" w:rsidRDefault="3CF11DF0" w:rsidP="78810AAF">
      <w:r>
        <w:t xml:space="preserve">For the web side of client applications, this includes the scorer (admin) side and the drawing application itself, </w:t>
      </w:r>
      <w:r w:rsidR="29EB111B">
        <w:t>Type</w:t>
      </w:r>
      <w:r>
        <w:t xml:space="preserve">Script and the React UI library </w:t>
      </w:r>
      <w:r w:rsidR="75B39EDF">
        <w:t xml:space="preserve">will be used </w:t>
      </w:r>
      <w:r>
        <w:t>to make development easier and quicker.</w:t>
      </w:r>
      <w:r w:rsidR="44F1AE51">
        <w:t xml:space="preserve"> Additionally, Tailwind will be used to sty</w:t>
      </w:r>
      <w:r w:rsidR="076186ED">
        <w:t>le the user interface.</w:t>
      </w:r>
      <w:r w:rsidR="44F1AE51">
        <w:t xml:space="preserve"> </w:t>
      </w:r>
    </w:p>
    <w:p w14:paraId="08E13BE4" w14:textId="4F9BE934" w:rsidR="00F36482" w:rsidRDefault="00F36482" w:rsidP="78810AAF">
      <w:pPr>
        <w:pStyle w:val="Heading3"/>
      </w:pPr>
      <w:bookmarkStart w:id="46" w:name="_Toc127453784"/>
      <w:r>
        <w:lastRenderedPageBreak/>
        <w:t>Mobile Side</w:t>
      </w:r>
      <w:bookmarkEnd w:id="46"/>
    </w:p>
    <w:p w14:paraId="5C258D68" w14:textId="127FFCBC" w:rsidR="45FFB0D7" w:rsidRDefault="45FFB0D7" w:rsidP="78810AAF">
      <w:r>
        <w:t xml:space="preserve">For the mobile drawing application, </w:t>
      </w:r>
      <w:r w:rsidR="0CE931A9">
        <w:t>Java and Android will be used.</w:t>
      </w:r>
    </w:p>
    <w:p w14:paraId="469BCD32" w14:textId="0F995B07" w:rsidR="00FF3AA8" w:rsidRPr="00FF3AA8" w:rsidRDefault="00FF3AA8" w:rsidP="00FF3AA8">
      <w:pPr>
        <w:pStyle w:val="Heading2"/>
      </w:pPr>
      <w:bookmarkStart w:id="47" w:name="_Toc127453785"/>
      <w:r>
        <w:t>Authentication</w:t>
      </w:r>
      <w:bookmarkEnd w:id="47"/>
    </w:p>
    <w:p w14:paraId="74BA3C65" w14:textId="2826A85F" w:rsidR="00AE13AA" w:rsidRPr="00A13A3C" w:rsidRDefault="00847FEA" w:rsidP="00A13A3C">
      <w:r>
        <w:t xml:space="preserve">There is no real authentication that is necessary </w:t>
      </w:r>
      <w:r w:rsidR="00CE17D8">
        <w:t>for the drawing application itself</w:t>
      </w:r>
      <w:r w:rsidR="00D90D4A">
        <w:t xml:space="preserve"> as there is </w:t>
      </w:r>
      <w:r w:rsidR="00D45DA8">
        <w:t>no need for user authentication</w:t>
      </w:r>
      <w:r w:rsidR="004B09B3">
        <w:t xml:space="preserve">. The application will simply need an API key to </w:t>
      </w:r>
      <w:r w:rsidR="00AE13AA">
        <w:t>be able to post data to the back-end API.</w:t>
      </w:r>
      <w:r w:rsidR="4732E8BE">
        <w:t xml:space="preserve"> Further research is needed to implement this.</w:t>
      </w:r>
    </w:p>
    <w:p w14:paraId="1F9F2AEC" w14:textId="45FE32E1" w:rsidR="00CD47C9" w:rsidRDefault="00243DA8" w:rsidP="00A13A3C">
      <w:pPr>
        <w:pStyle w:val="Heading2"/>
      </w:pPr>
      <w:bookmarkStart w:id="48" w:name="_Toc127453786"/>
      <w:r>
        <w:t>Back-End</w:t>
      </w:r>
      <w:bookmarkEnd w:id="48"/>
    </w:p>
    <w:p w14:paraId="273E0C0F" w14:textId="638B9986" w:rsidR="00D17529" w:rsidRDefault="00D17529" w:rsidP="00D17529">
      <w:pPr>
        <w:pStyle w:val="Heading3"/>
      </w:pPr>
      <w:bookmarkStart w:id="49" w:name="_Toc127453787"/>
      <w:r>
        <w:t>Language/Framework</w:t>
      </w:r>
      <w:bookmarkEnd w:id="49"/>
    </w:p>
    <w:p w14:paraId="39A7CF3B" w14:textId="45A4FFF0" w:rsidR="00D17529" w:rsidRPr="00D17529" w:rsidRDefault="00822912" w:rsidP="00D17529">
      <w:r>
        <w:t xml:space="preserve">The back-end will be built using </w:t>
      </w:r>
      <w:r w:rsidR="00C85F57">
        <w:t xml:space="preserve">C# and the </w:t>
      </w:r>
      <w:r>
        <w:t>ASP.NET Core</w:t>
      </w:r>
      <w:r w:rsidR="00C84C78">
        <w:t xml:space="preserve"> </w:t>
      </w:r>
      <w:r w:rsidR="68722E0F">
        <w:t>6</w:t>
      </w:r>
      <w:r w:rsidR="00C84C78">
        <w:t>.0</w:t>
      </w:r>
      <w:r w:rsidR="00CC68ED">
        <w:t xml:space="preserve"> to ensure long term availability</w:t>
      </w:r>
      <w:r w:rsidR="00C85F57">
        <w:t>.</w:t>
      </w:r>
    </w:p>
    <w:p w14:paraId="19F00012" w14:textId="0B3C1C50" w:rsidR="000B227D" w:rsidRDefault="000B227D" w:rsidP="004B4930">
      <w:pPr>
        <w:pStyle w:val="Heading3"/>
      </w:pPr>
      <w:bookmarkStart w:id="50" w:name="_Toc127453788"/>
      <w:r>
        <w:t>Database</w:t>
      </w:r>
      <w:bookmarkEnd w:id="50"/>
    </w:p>
    <w:p w14:paraId="680419B3" w14:textId="790DD09A" w:rsidR="004B4930" w:rsidRPr="004B4930" w:rsidRDefault="00A70595" w:rsidP="004B4930">
      <w:r>
        <w:t>To be decided after discussion with the client.</w:t>
      </w:r>
    </w:p>
    <w:p w14:paraId="68554E7A" w14:textId="4DE22AF8" w:rsidR="004B4930" w:rsidRDefault="004B4930" w:rsidP="004B4930">
      <w:pPr>
        <w:pStyle w:val="Heading4"/>
      </w:pPr>
      <w:r>
        <w:t>Image Storing</w:t>
      </w:r>
    </w:p>
    <w:p w14:paraId="3DFC0106" w14:textId="389D0FCD" w:rsidR="43497B3A" w:rsidRDefault="43497B3A" w:rsidP="78810AAF">
      <w:r>
        <w:t xml:space="preserve">Images themselves will be stored in a file system and </w:t>
      </w:r>
      <w:r w:rsidR="0A09F887">
        <w:t>the information identifying the image will be stored in the database. Said file system will most likely be on the cloud.</w:t>
      </w:r>
    </w:p>
    <w:p w14:paraId="0A568AEA" w14:textId="022BA1C5" w:rsidR="00992FE5" w:rsidRDefault="006E1F1A" w:rsidP="006E1F1A">
      <w:pPr>
        <w:pStyle w:val="Heading3"/>
      </w:pPr>
      <w:bookmarkStart w:id="51" w:name="_Toc127453789"/>
      <w:r>
        <w:t>Rate Limiting</w:t>
      </w:r>
      <w:bookmarkEnd w:id="51"/>
    </w:p>
    <w:p w14:paraId="7FF33B85" w14:textId="179BC1D9" w:rsidR="1F618614" w:rsidRDefault="1F618614" w:rsidP="78810AAF">
      <w:r>
        <w:t xml:space="preserve">Rate limiting will be implemented to protect the back-end from over posting and </w:t>
      </w:r>
      <w:proofErr w:type="spellStart"/>
      <w:r>
        <w:t>cyber attacks</w:t>
      </w:r>
      <w:proofErr w:type="spellEnd"/>
      <w:r>
        <w:t>.</w:t>
      </w:r>
    </w:p>
    <w:p w14:paraId="61235ADD" w14:textId="0B10F13A" w:rsidR="004B4930" w:rsidRDefault="00FF3AA8" w:rsidP="00D45DA8">
      <w:pPr>
        <w:pStyle w:val="Heading3"/>
      </w:pPr>
      <w:bookmarkStart w:id="52" w:name="_Toc127453790"/>
      <w:r>
        <w:t>Authentication</w:t>
      </w:r>
      <w:bookmarkEnd w:id="52"/>
    </w:p>
    <w:p w14:paraId="68C81D49" w14:textId="78B8F3FD" w:rsidR="00D45DA8" w:rsidRDefault="00177856" w:rsidP="00D45DA8">
      <w:r>
        <w:t>The back-end API will require two types of authentication methods</w:t>
      </w:r>
      <w:r w:rsidR="00493BEE">
        <w:t>:</w:t>
      </w:r>
    </w:p>
    <w:p w14:paraId="29801E99" w14:textId="007EBD5E" w:rsidR="00493BEE" w:rsidRDefault="00493BEE" w:rsidP="00493BEE">
      <w:pPr>
        <w:pStyle w:val="ListParagraph"/>
        <w:numPr>
          <w:ilvl w:val="0"/>
          <w:numId w:val="3"/>
        </w:numPr>
      </w:pPr>
      <w:r>
        <w:t>End-points related to the drawing app</w:t>
      </w:r>
      <w:r w:rsidR="003105BD">
        <w:t>lication</w:t>
      </w:r>
      <w:r w:rsidR="00FE51E7">
        <w:t>, namely the image uploading end-point,</w:t>
      </w:r>
      <w:r>
        <w:t xml:space="preserve"> will be secured by an API key</w:t>
      </w:r>
    </w:p>
    <w:p w14:paraId="629C5A02" w14:textId="7E2C7E74" w:rsidR="003105BD" w:rsidRPr="00D45DA8" w:rsidRDefault="003105BD" w:rsidP="00493BEE">
      <w:pPr>
        <w:pStyle w:val="ListParagraph"/>
        <w:numPr>
          <w:ilvl w:val="0"/>
          <w:numId w:val="3"/>
        </w:numPr>
      </w:pPr>
      <w:r>
        <w:t xml:space="preserve">End-points related to the admin </w:t>
      </w:r>
      <w:r w:rsidR="006E5D93">
        <w:t xml:space="preserve">dashboard will be secured using credentials. Internally the API will use JWT </w:t>
      </w:r>
      <w:r w:rsidR="00E57F78">
        <w:t>and refresh tokens to provide the authentication functionality, including sessions.</w:t>
      </w:r>
    </w:p>
    <w:p w14:paraId="0CF52A20" w14:textId="4178364D" w:rsidR="000628D8" w:rsidRDefault="000D320C" w:rsidP="000628D8">
      <w:pPr>
        <w:pStyle w:val="Heading1"/>
      </w:pPr>
      <w:bookmarkStart w:id="53" w:name="_Toc127453791"/>
      <w:r>
        <w:t xml:space="preserve">Technical </w:t>
      </w:r>
      <w:r w:rsidR="000628D8">
        <w:t>Testing</w:t>
      </w:r>
      <w:bookmarkEnd w:id="53"/>
    </w:p>
    <w:p w14:paraId="345DCE4A" w14:textId="2340CCFF" w:rsidR="000628D8" w:rsidRPr="00DF542D" w:rsidRDefault="000628D8" w:rsidP="000628D8">
      <w:r>
        <w:t xml:space="preserve">During the development of the application, various parts of the system will be tested using </w:t>
      </w:r>
      <w:r w:rsidR="79804563">
        <w:t>several</w:t>
      </w:r>
      <w:r>
        <w:t xml:space="preserve"> different testing methodologies.</w:t>
      </w:r>
    </w:p>
    <w:p w14:paraId="0DBFBD5C" w14:textId="77777777" w:rsidR="000628D8" w:rsidRDefault="000628D8" w:rsidP="000628D8">
      <w:pPr>
        <w:pStyle w:val="Heading2"/>
      </w:pPr>
      <w:bookmarkStart w:id="54" w:name="_Toc127453792"/>
      <w:r>
        <w:t>Integration Testing</w:t>
      </w:r>
      <w:bookmarkEnd w:id="54"/>
    </w:p>
    <w:p w14:paraId="0FD0290C" w14:textId="77777777" w:rsidR="000628D8" w:rsidRDefault="000628D8" w:rsidP="000628D8">
      <w:r>
        <w:t>Testing different modules/services together.</w:t>
      </w:r>
    </w:p>
    <w:p w14:paraId="3FC374CC" w14:textId="77777777" w:rsidR="000628D8" w:rsidRDefault="000628D8" w:rsidP="000628D8">
      <w:pPr>
        <w:pStyle w:val="Heading2"/>
      </w:pPr>
      <w:bookmarkStart w:id="55" w:name="_Toc127453793"/>
      <w:r>
        <w:t>Unit Testing</w:t>
      </w:r>
      <w:bookmarkEnd w:id="55"/>
    </w:p>
    <w:p w14:paraId="48647BDE" w14:textId="27DD2EE6" w:rsidR="000628D8" w:rsidRDefault="000628D8" w:rsidP="000628D8">
      <w:r>
        <w:t>Use unit testing for some of the more complex functions/components within the application.</w:t>
      </w:r>
    </w:p>
    <w:p w14:paraId="51F0D19C" w14:textId="77777777" w:rsidR="000628D8" w:rsidRDefault="000628D8" w:rsidP="000628D8">
      <w:pPr>
        <w:pStyle w:val="Heading2"/>
      </w:pPr>
      <w:bookmarkStart w:id="56" w:name="_Toc127453794"/>
      <w:r>
        <w:t>Acceptance Testing</w:t>
      </w:r>
      <w:bookmarkEnd w:id="56"/>
    </w:p>
    <w:p w14:paraId="1EA61EF9" w14:textId="77777777" w:rsidR="000628D8" w:rsidRDefault="000628D8" w:rsidP="000628D8">
      <w:r>
        <w:t>Testing the application to make sure that it meets the requirements.</w:t>
      </w:r>
    </w:p>
    <w:p w14:paraId="65FEED01" w14:textId="77777777" w:rsidR="000628D8" w:rsidRDefault="000628D8" w:rsidP="000628D8">
      <w:pPr>
        <w:pStyle w:val="Heading2"/>
      </w:pPr>
      <w:bookmarkStart w:id="57" w:name="_Toc127453795"/>
      <w:r>
        <w:t>End-to-End Testing</w:t>
      </w:r>
      <w:bookmarkEnd w:id="57"/>
    </w:p>
    <w:p w14:paraId="7FD72231" w14:textId="77777777" w:rsidR="000628D8" w:rsidRDefault="000628D8" w:rsidP="000628D8">
      <w:r>
        <w:t>Testing the UI of the application to make sure that it functions as expected and is accessible to all users.</w:t>
      </w:r>
    </w:p>
    <w:p w14:paraId="723B0FE8" w14:textId="73CEFF3F" w:rsidR="000D320C" w:rsidRDefault="000D320C" w:rsidP="000D320C">
      <w:pPr>
        <w:pStyle w:val="Heading1"/>
      </w:pPr>
      <w:bookmarkStart w:id="58" w:name="_Toc127453796"/>
      <w:r>
        <w:lastRenderedPageBreak/>
        <w:t>User Testing</w:t>
      </w:r>
      <w:bookmarkEnd w:id="58"/>
    </w:p>
    <w:p w14:paraId="3227D87A" w14:textId="6B301D2D" w:rsidR="4149CC3C" w:rsidRDefault="4149CC3C" w:rsidP="1818F8DF">
      <w:r>
        <w:t xml:space="preserve">Being the nature of this project involves a wide age range and abilities, it is important that regular user testing is carried out across all phases of the project, particularly for the drawing app itself. </w:t>
      </w:r>
    </w:p>
    <w:p w14:paraId="0B2361EC" w14:textId="315B9F3F" w:rsidR="4149CC3C" w:rsidRDefault="4149CC3C" w:rsidP="1818F8DF">
      <w:r>
        <w:t xml:space="preserve">Initial testing will be carried out with paper-based prototypes to see how visitors will interact with a user interface compared to that of drawing materials. Testing will also be carried out with existing drawing applications on various touchscreen devices to see what differences there may be to traditional drawing.  </w:t>
      </w:r>
    </w:p>
    <w:p w14:paraId="3D7B68B1" w14:textId="08E2B72E" w:rsidR="4149CC3C" w:rsidRDefault="4149CC3C" w:rsidP="1818F8DF">
      <w:r>
        <w:t xml:space="preserve">Although the majority of user testing will be focused on the drawing application itself, especially in the initial phase of the project, some testing of a user interface for the scoring of the drawings will also be carried out, along with a little testing for the process of setting up and ending a session with the session leaders. </w:t>
      </w:r>
    </w:p>
    <w:p w14:paraId="022892DE" w14:textId="55A44C1C" w:rsidR="4149CC3C" w:rsidRDefault="4149CC3C" w:rsidP="1818F8DF">
      <w:r>
        <w:t xml:space="preserve">During development, it will also be important to keep the user testing the drawing interface once it is in a usable state. Since it will be used by such a wide range of visitors, the more testing we can do, the more feedback and information we can gather to make an application that is accessible to the widest range of people. </w:t>
      </w:r>
    </w:p>
    <w:p w14:paraId="68C6621B" w14:textId="4F3B9808" w:rsidR="4149CC3C" w:rsidRDefault="4149CC3C" w:rsidP="1818F8DF">
      <w:r>
        <w:t xml:space="preserve">Less frequent testing will be carried out with the scoring interface and the setting up and closing of sessions since the relative interaction complexity with these is much less. After the initial paper prototypes are tested, it is projected that only one or two user testing sessions will be required for these interfaces.  </w:t>
      </w:r>
    </w:p>
    <w:p w14:paraId="32161710" w14:textId="77777777" w:rsidR="007F1734" w:rsidRDefault="007F1734">
      <w:pPr>
        <w:rPr>
          <w:rFonts w:asciiTheme="majorHAnsi" w:eastAsiaTheme="majorEastAsia" w:hAnsiTheme="majorHAnsi" w:cstheme="majorBidi"/>
          <w:color w:val="2F5496" w:themeColor="accent1" w:themeShade="BF"/>
          <w:sz w:val="32"/>
          <w:szCs w:val="32"/>
        </w:rPr>
      </w:pPr>
      <w:r>
        <w:br w:type="page"/>
      </w:r>
    </w:p>
    <w:p w14:paraId="6C42C12B" w14:textId="403E537F" w:rsidR="007F1734" w:rsidRDefault="000628D8" w:rsidP="007F1734">
      <w:pPr>
        <w:pStyle w:val="Heading1"/>
      </w:pPr>
      <w:bookmarkStart w:id="59" w:name="_Toc127453797"/>
      <w:r>
        <w:lastRenderedPageBreak/>
        <w:t>Risk Management Plan</w:t>
      </w:r>
      <w:bookmarkEnd w:id="59"/>
    </w:p>
    <w:tbl>
      <w:tblPr>
        <w:tblStyle w:val="GridTable2-Accent5"/>
        <w:tblW w:w="9356" w:type="dxa"/>
        <w:tblLook w:val="04A0" w:firstRow="1" w:lastRow="0" w:firstColumn="1" w:lastColumn="0" w:noHBand="0" w:noVBand="1"/>
      </w:tblPr>
      <w:tblGrid>
        <w:gridCol w:w="1173"/>
        <w:gridCol w:w="4781"/>
        <w:gridCol w:w="1276"/>
        <w:gridCol w:w="992"/>
        <w:gridCol w:w="1134"/>
      </w:tblGrid>
      <w:tr w:rsidR="007F1734" w14:paraId="215E1133"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3" w:type="dxa"/>
          </w:tcPr>
          <w:p w14:paraId="57F988D4" w14:textId="77777777" w:rsidR="007F1734" w:rsidRDefault="007F1734">
            <w:r>
              <w:t>Reference</w:t>
            </w:r>
          </w:p>
        </w:tc>
        <w:tc>
          <w:tcPr>
            <w:tcW w:w="4781" w:type="dxa"/>
          </w:tcPr>
          <w:p w14:paraId="1B0310BF" w14:textId="77777777" w:rsidR="007F1734" w:rsidRDefault="007F1734">
            <w:pPr>
              <w:cnfStyle w:val="100000000000" w:firstRow="1" w:lastRow="0" w:firstColumn="0" w:lastColumn="0" w:oddVBand="0" w:evenVBand="0" w:oddHBand="0" w:evenHBand="0" w:firstRowFirstColumn="0" w:firstRowLastColumn="0" w:lastRowFirstColumn="0" w:lastRowLastColumn="0"/>
            </w:pPr>
            <w:r>
              <w:t>Event</w:t>
            </w:r>
          </w:p>
        </w:tc>
        <w:tc>
          <w:tcPr>
            <w:tcW w:w="1276" w:type="dxa"/>
          </w:tcPr>
          <w:p w14:paraId="5FA64028" w14:textId="77777777" w:rsidR="007F1734" w:rsidRDefault="007F1734">
            <w:pPr>
              <w:cnfStyle w:val="100000000000" w:firstRow="1" w:lastRow="0" w:firstColumn="0" w:lastColumn="0" w:oddVBand="0" w:evenVBand="0" w:oddHBand="0" w:evenHBand="0" w:firstRowFirstColumn="0" w:firstRowLastColumn="0" w:lastRowFirstColumn="0" w:lastRowLastColumn="0"/>
            </w:pPr>
            <w:r>
              <w:t>Likelihood</w:t>
            </w:r>
          </w:p>
        </w:tc>
        <w:tc>
          <w:tcPr>
            <w:tcW w:w="992" w:type="dxa"/>
          </w:tcPr>
          <w:p w14:paraId="07F83765" w14:textId="77777777" w:rsidR="007F1734" w:rsidRDefault="007F1734">
            <w:pPr>
              <w:cnfStyle w:val="100000000000" w:firstRow="1" w:lastRow="0" w:firstColumn="0" w:lastColumn="0" w:oddVBand="0" w:evenVBand="0" w:oddHBand="0" w:evenHBand="0" w:firstRowFirstColumn="0" w:firstRowLastColumn="0" w:lastRowFirstColumn="0" w:lastRowLastColumn="0"/>
            </w:pPr>
            <w:r>
              <w:t>Impact</w:t>
            </w:r>
          </w:p>
        </w:tc>
        <w:tc>
          <w:tcPr>
            <w:tcW w:w="1134" w:type="dxa"/>
          </w:tcPr>
          <w:p w14:paraId="5871D0A4" w14:textId="77777777" w:rsidR="007F1734" w:rsidRDefault="007F1734">
            <w:pPr>
              <w:cnfStyle w:val="100000000000" w:firstRow="1" w:lastRow="0" w:firstColumn="0" w:lastColumn="0" w:oddVBand="0" w:evenVBand="0" w:oddHBand="0" w:evenHBand="0" w:firstRowFirstColumn="0" w:firstRowLastColumn="0" w:lastRowFirstColumn="0" w:lastRowLastColumn="0"/>
            </w:pPr>
            <w:r>
              <w:t>Risk Exposure</w:t>
            </w:r>
          </w:p>
        </w:tc>
      </w:tr>
      <w:tr w:rsidR="007F1734" w14:paraId="25E4E0A0"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3" w:type="dxa"/>
          </w:tcPr>
          <w:p w14:paraId="30C6A167" w14:textId="77777777" w:rsidR="007F1734" w:rsidRDefault="007F1734">
            <w:r>
              <w:t>R1</w:t>
            </w:r>
          </w:p>
        </w:tc>
        <w:tc>
          <w:tcPr>
            <w:tcW w:w="4781" w:type="dxa"/>
          </w:tcPr>
          <w:p w14:paraId="4F2AB805" w14:textId="77777777" w:rsidR="007F1734" w:rsidRDefault="007F1734">
            <w:pPr>
              <w:cnfStyle w:val="000000100000" w:firstRow="0" w:lastRow="0" w:firstColumn="0" w:lastColumn="0" w:oddVBand="0" w:evenVBand="0" w:oddHBand="1" w:evenHBand="0" w:firstRowFirstColumn="0" w:firstRowLastColumn="0" w:lastRowFirstColumn="0" w:lastRowLastColumn="0"/>
            </w:pPr>
            <w:r>
              <w:t>Changes to requirements specification during development</w:t>
            </w:r>
          </w:p>
        </w:tc>
        <w:tc>
          <w:tcPr>
            <w:tcW w:w="1276" w:type="dxa"/>
            <w:vAlign w:val="center"/>
          </w:tcPr>
          <w:p w14:paraId="34E27C39" w14:textId="77777777" w:rsidR="007F1734" w:rsidRDefault="007F1734">
            <w:pPr>
              <w:jc w:val="center"/>
              <w:cnfStyle w:val="000000100000" w:firstRow="0" w:lastRow="0" w:firstColumn="0" w:lastColumn="0" w:oddVBand="0" w:evenVBand="0" w:oddHBand="1" w:evenHBand="0" w:firstRowFirstColumn="0" w:firstRowLastColumn="0" w:lastRowFirstColumn="0" w:lastRowLastColumn="0"/>
            </w:pPr>
            <w:r>
              <w:t>3</w:t>
            </w:r>
          </w:p>
        </w:tc>
        <w:tc>
          <w:tcPr>
            <w:tcW w:w="992" w:type="dxa"/>
            <w:vAlign w:val="center"/>
          </w:tcPr>
          <w:p w14:paraId="6FC45977" w14:textId="77777777" w:rsidR="007F1734" w:rsidRDefault="007F1734">
            <w:pPr>
              <w:jc w:val="center"/>
              <w:cnfStyle w:val="000000100000" w:firstRow="0" w:lastRow="0" w:firstColumn="0" w:lastColumn="0" w:oddVBand="0" w:evenVBand="0" w:oddHBand="1" w:evenHBand="0" w:firstRowFirstColumn="0" w:firstRowLastColumn="0" w:lastRowFirstColumn="0" w:lastRowLastColumn="0"/>
            </w:pPr>
            <w:r>
              <w:t>4</w:t>
            </w:r>
          </w:p>
        </w:tc>
        <w:tc>
          <w:tcPr>
            <w:tcW w:w="1134" w:type="dxa"/>
            <w:vAlign w:val="center"/>
          </w:tcPr>
          <w:p w14:paraId="5AA9245D" w14:textId="77777777" w:rsidR="007F1734" w:rsidRDefault="007F1734">
            <w:pPr>
              <w:jc w:val="center"/>
              <w:cnfStyle w:val="000000100000" w:firstRow="0" w:lastRow="0" w:firstColumn="0" w:lastColumn="0" w:oddVBand="0" w:evenVBand="0" w:oddHBand="1" w:evenHBand="0" w:firstRowFirstColumn="0" w:firstRowLastColumn="0" w:lastRowFirstColumn="0" w:lastRowLastColumn="0"/>
            </w:pPr>
            <w:r>
              <w:fldChar w:fldCharType="begin"/>
            </w:r>
            <w:r>
              <w:instrText xml:space="preserve"> =PRODUCT(LEFT) \# "0" </w:instrText>
            </w:r>
            <w:r>
              <w:fldChar w:fldCharType="separate"/>
            </w:r>
            <w:r>
              <w:rPr>
                <w:noProof/>
              </w:rPr>
              <w:t>12</w:t>
            </w:r>
            <w:r>
              <w:fldChar w:fldCharType="end"/>
            </w:r>
          </w:p>
        </w:tc>
      </w:tr>
      <w:tr w:rsidR="007F1734" w14:paraId="329CB30D" w14:textId="77777777">
        <w:tc>
          <w:tcPr>
            <w:cnfStyle w:val="001000000000" w:firstRow="0" w:lastRow="0" w:firstColumn="1" w:lastColumn="0" w:oddVBand="0" w:evenVBand="0" w:oddHBand="0" w:evenHBand="0" w:firstRowFirstColumn="0" w:firstRowLastColumn="0" w:lastRowFirstColumn="0" w:lastRowLastColumn="0"/>
            <w:tcW w:w="1173" w:type="dxa"/>
          </w:tcPr>
          <w:p w14:paraId="588A0F9F" w14:textId="77777777" w:rsidR="007F1734" w:rsidRDefault="007F1734">
            <w:r>
              <w:t>R2</w:t>
            </w:r>
          </w:p>
        </w:tc>
        <w:tc>
          <w:tcPr>
            <w:tcW w:w="4781" w:type="dxa"/>
          </w:tcPr>
          <w:p w14:paraId="43863B20" w14:textId="77777777" w:rsidR="007F1734" w:rsidRDefault="007F1734">
            <w:pPr>
              <w:cnfStyle w:val="000000000000" w:firstRow="0" w:lastRow="0" w:firstColumn="0" w:lastColumn="0" w:oddVBand="0" w:evenVBand="0" w:oddHBand="0" w:evenHBand="0" w:firstRowFirstColumn="0" w:firstRowLastColumn="0" w:lastRowFirstColumn="0" w:lastRowLastColumn="0"/>
            </w:pPr>
            <w:r>
              <w:t>Illness or absence that affects critical activities</w:t>
            </w:r>
          </w:p>
        </w:tc>
        <w:tc>
          <w:tcPr>
            <w:tcW w:w="1276" w:type="dxa"/>
            <w:vAlign w:val="center"/>
          </w:tcPr>
          <w:p w14:paraId="0F9717D7" w14:textId="77777777" w:rsidR="007F1734" w:rsidRDefault="007F1734">
            <w:pPr>
              <w:jc w:val="center"/>
              <w:cnfStyle w:val="000000000000" w:firstRow="0" w:lastRow="0" w:firstColumn="0" w:lastColumn="0" w:oddVBand="0" w:evenVBand="0" w:oddHBand="0" w:evenHBand="0" w:firstRowFirstColumn="0" w:firstRowLastColumn="0" w:lastRowFirstColumn="0" w:lastRowLastColumn="0"/>
            </w:pPr>
            <w:r>
              <w:t>3</w:t>
            </w:r>
          </w:p>
        </w:tc>
        <w:tc>
          <w:tcPr>
            <w:tcW w:w="992" w:type="dxa"/>
            <w:vAlign w:val="center"/>
          </w:tcPr>
          <w:p w14:paraId="327A4515" w14:textId="77777777" w:rsidR="007F1734" w:rsidRDefault="007F1734">
            <w:pPr>
              <w:jc w:val="center"/>
              <w:cnfStyle w:val="000000000000" w:firstRow="0" w:lastRow="0" w:firstColumn="0" w:lastColumn="0" w:oddVBand="0" w:evenVBand="0" w:oddHBand="0" w:evenHBand="0" w:firstRowFirstColumn="0" w:firstRowLastColumn="0" w:lastRowFirstColumn="0" w:lastRowLastColumn="0"/>
            </w:pPr>
            <w:r>
              <w:t>7</w:t>
            </w:r>
          </w:p>
        </w:tc>
        <w:tc>
          <w:tcPr>
            <w:tcW w:w="1134" w:type="dxa"/>
            <w:vAlign w:val="center"/>
          </w:tcPr>
          <w:p w14:paraId="17B91664" w14:textId="77777777" w:rsidR="007F1734" w:rsidRDefault="007F1734">
            <w:pPr>
              <w:jc w:val="center"/>
              <w:cnfStyle w:val="000000000000" w:firstRow="0" w:lastRow="0" w:firstColumn="0" w:lastColumn="0" w:oddVBand="0" w:evenVBand="0" w:oddHBand="0" w:evenHBand="0" w:firstRowFirstColumn="0" w:firstRowLastColumn="0" w:lastRowFirstColumn="0" w:lastRowLastColumn="0"/>
            </w:pPr>
            <w:r>
              <w:fldChar w:fldCharType="begin"/>
            </w:r>
            <w:r>
              <w:instrText xml:space="preserve"> =PRODUCT(LEFT) \# "0" </w:instrText>
            </w:r>
            <w:r>
              <w:fldChar w:fldCharType="separate"/>
            </w:r>
            <w:r>
              <w:rPr>
                <w:noProof/>
              </w:rPr>
              <w:t>21</w:t>
            </w:r>
            <w:r>
              <w:fldChar w:fldCharType="end"/>
            </w:r>
          </w:p>
        </w:tc>
      </w:tr>
      <w:tr w:rsidR="007F1734" w14:paraId="0609EC2E"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3" w:type="dxa"/>
          </w:tcPr>
          <w:p w14:paraId="408DC075" w14:textId="77777777" w:rsidR="007F1734" w:rsidRDefault="007F1734">
            <w:r>
              <w:t>R3</w:t>
            </w:r>
          </w:p>
        </w:tc>
        <w:tc>
          <w:tcPr>
            <w:tcW w:w="4781" w:type="dxa"/>
          </w:tcPr>
          <w:p w14:paraId="191D0DF7" w14:textId="77777777" w:rsidR="007F1734" w:rsidRDefault="007F1734">
            <w:pPr>
              <w:cnfStyle w:val="000000100000" w:firstRow="0" w:lastRow="0" w:firstColumn="0" w:lastColumn="0" w:oddVBand="0" w:evenVBand="0" w:oddHBand="1" w:evenHBand="0" w:firstRowFirstColumn="0" w:firstRowLastColumn="0" w:lastRowFirstColumn="0" w:lastRowLastColumn="0"/>
            </w:pPr>
            <w:r>
              <w:t>Illness or absence that affects non-critical activities</w:t>
            </w:r>
          </w:p>
        </w:tc>
        <w:tc>
          <w:tcPr>
            <w:tcW w:w="1276" w:type="dxa"/>
            <w:vAlign w:val="center"/>
          </w:tcPr>
          <w:p w14:paraId="0AAD7ED2" w14:textId="77777777" w:rsidR="007F1734" w:rsidRDefault="007F1734">
            <w:pPr>
              <w:jc w:val="center"/>
              <w:cnfStyle w:val="000000100000" w:firstRow="0" w:lastRow="0" w:firstColumn="0" w:lastColumn="0" w:oddVBand="0" w:evenVBand="0" w:oddHBand="1" w:evenHBand="0" w:firstRowFirstColumn="0" w:firstRowLastColumn="0" w:lastRowFirstColumn="0" w:lastRowLastColumn="0"/>
            </w:pPr>
            <w:r>
              <w:t>3</w:t>
            </w:r>
          </w:p>
        </w:tc>
        <w:tc>
          <w:tcPr>
            <w:tcW w:w="992" w:type="dxa"/>
            <w:vAlign w:val="center"/>
          </w:tcPr>
          <w:p w14:paraId="3CE6F9B5" w14:textId="77777777" w:rsidR="007F1734" w:rsidRDefault="007F1734">
            <w:pPr>
              <w:jc w:val="center"/>
              <w:cnfStyle w:val="000000100000" w:firstRow="0" w:lastRow="0" w:firstColumn="0" w:lastColumn="0" w:oddVBand="0" w:evenVBand="0" w:oddHBand="1" w:evenHBand="0" w:firstRowFirstColumn="0" w:firstRowLastColumn="0" w:lastRowFirstColumn="0" w:lastRowLastColumn="0"/>
            </w:pPr>
            <w:r>
              <w:t>3</w:t>
            </w:r>
          </w:p>
        </w:tc>
        <w:tc>
          <w:tcPr>
            <w:tcW w:w="1134" w:type="dxa"/>
            <w:vAlign w:val="center"/>
          </w:tcPr>
          <w:p w14:paraId="0406702C" w14:textId="77777777" w:rsidR="007F1734" w:rsidRDefault="007F1734">
            <w:pPr>
              <w:jc w:val="center"/>
              <w:cnfStyle w:val="000000100000" w:firstRow="0" w:lastRow="0" w:firstColumn="0" w:lastColumn="0" w:oddVBand="0" w:evenVBand="0" w:oddHBand="1" w:evenHBand="0" w:firstRowFirstColumn="0" w:firstRowLastColumn="0" w:lastRowFirstColumn="0" w:lastRowLastColumn="0"/>
            </w:pPr>
            <w:r>
              <w:fldChar w:fldCharType="begin"/>
            </w:r>
            <w:r>
              <w:instrText xml:space="preserve"> =PRODUCT(LEFT) </w:instrText>
            </w:r>
            <w:r>
              <w:fldChar w:fldCharType="separate"/>
            </w:r>
            <w:r>
              <w:rPr>
                <w:noProof/>
              </w:rPr>
              <w:t>9</w:t>
            </w:r>
            <w:r>
              <w:fldChar w:fldCharType="end"/>
            </w:r>
          </w:p>
        </w:tc>
      </w:tr>
      <w:tr w:rsidR="007F1734" w14:paraId="76E15742" w14:textId="77777777">
        <w:tc>
          <w:tcPr>
            <w:cnfStyle w:val="001000000000" w:firstRow="0" w:lastRow="0" w:firstColumn="1" w:lastColumn="0" w:oddVBand="0" w:evenVBand="0" w:oddHBand="0" w:evenHBand="0" w:firstRowFirstColumn="0" w:firstRowLastColumn="0" w:lastRowFirstColumn="0" w:lastRowLastColumn="0"/>
            <w:tcW w:w="1173" w:type="dxa"/>
          </w:tcPr>
          <w:p w14:paraId="45B649EC" w14:textId="77777777" w:rsidR="007F1734" w:rsidRDefault="007F1734">
            <w:r>
              <w:t>R4</w:t>
            </w:r>
          </w:p>
        </w:tc>
        <w:tc>
          <w:tcPr>
            <w:tcW w:w="4781" w:type="dxa"/>
          </w:tcPr>
          <w:p w14:paraId="7D3EB8D3" w14:textId="77777777" w:rsidR="007F1734" w:rsidRDefault="007F1734">
            <w:pPr>
              <w:cnfStyle w:val="000000000000" w:firstRow="0" w:lastRow="0" w:firstColumn="0" w:lastColumn="0" w:oddVBand="0" w:evenVBand="0" w:oddHBand="0" w:evenHBand="0" w:firstRowFirstColumn="0" w:firstRowLastColumn="0" w:lastRowFirstColumn="0" w:lastRowLastColumn="0"/>
            </w:pPr>
            <w:r>
              <w:t>Coding of a module takes longer than expected</w:t>
            </w:r>
          </w:p>
        </w:tc>
        <w:tc>
          <w:tcPr>
            <w:tcW w:w="1276" w:type="dxa"/>
            <w:vAlign w:val="center"/>
          </w:tcPr>
          <w:p w14:paraId="6A456B8A" w14:textId="77777777" w:rsidR="007F1734" w:rsidRDefault="007F1734">
            <w:pPr>
              <w:jc w:val="center"/>
              <w:cnfStyle w:val="000000000000" w:firstRow="0" w:lastRow="0" w:firstColumn="0" w:lastColumn="0" w:oddVBand="0" w:evenVBand="0" w:oddHBand="0" w:evenHBand="0" w:firstRowFirstColumn="0" w:firstRowLastColumn="0" w:lastRowFirstColumn="0" w:lastRowLastColumn="0"/>
            </w:pPr>
            <w:r>
              <w:t>4</w:t>
            </w:r>
          </w:p>
        </w:tc>
        <w:tc>
          <w:tcPr>
            <w:tcW w:w="992" w:type="dxa"/>
            <w:vAlign w:val="center"/>
          </w:tcPr>
          <w:p w14:paraId="043B74C3" w14:textId="77777777" w:rsidR="007F1734" w:rsidRDefault="007F1734">
            <w:pPr>
              <w:jc w:val="center"/>
              <w:cnfStyle w:val="000000000000" w:firstRow="0" w:lastRow="0" w:firstColumn="0" w:lastColumn="0" w:oddVBand="0" w:evenVBand="0" w:oddHBand="0" w:evenHBand="0" w:firstRowFirstColumn="0" w:firstRowLastColumn="0" w:lastRowFirstColumn="0" w:lastRowLastColumn="0"/>
            </w:pPr>
            <w:r>
              <w:t>7</w:t>
            </w:r>
          </w:p>
        </w:tc>
        <w:tc>
          <w:tcPr>
            <w:tcW w:w="1134" w:type="dxa"/>
            <w:vAlign w:val="center"/>
          </w:tcPr>
          <w:p w14:paraId="77FB1854" w14:textId="77777777" w:rsidR="007F1734" w:rsidRDefault="007F1734">
            <w:pPr>
              <w:jc w:val="center"/>
              <w:cnfStyle w:val="000000000000" w:firstRow="0" w:lastRow="0" w:firstColumn="0" w:lastColumn="0" w:oddVBand="0" w:evenVBand="0" w:oddHBand="0" w:evenHBand="0" w:firstRowFirstColumn="0" w:firstRowLastColumn="0" w:lastRowFirstColumn="0" w:lastRowLastColumn="0"/>
            </w:pPr>
            <w:r>
              <w:fldChar w:fldCharType="begin"/>
            </w:r>
            <w:r>
              <w:instrText xml:space="preserve"> =PRODUCT(LEFT) </w:instrText>
            </w:r>
            <w:r>
              <w:fldChar w:fldCharType="separate"/>
            </w:r>
            <w:r>
              <w:rPr>
                <w:noProof/>
              </w:rPr>
              <w:t>28</w:t>
            </w:r>
            <w:r>
              <w:fldChar w:fldCharType="end"/>
            </w:r>
          </w:p>
        </w:tc>
      </w:tr>
      <w:tr w:rsidR="007F1734" w14:paraId="7BA5E418"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3" w:type="dxa"/>
          </w:tcPr>
          <w:p w14:paraId="3DDD6BD9" w14:textId="77777777" w:rsidR="007F1734" w:rsidRDefault="007F1734">
            <w:r>
              <w:t>R5</w:t>
            </w:r>
          </w:p>
        </w:tc>
        <w:tc>
          <w:tcPr>
            <w:tcW w:w="4781" w:type="dxa"/>
          </w:tcPr>
          <w:p w14:paraId="727F3AD2" w14:textId="77777777" w:rsidR="007F1734" w:rsidRDefault="007F1734">
            <w:pPr>
              <w:cnfStyle w:val="000000100000" w:firstRow="0" w:lastRow="0" w:firstColumn="0" w:lastColumn="0" w:oddVBand="0" w:evenVBand="0" w:oddHBand="1" w:evenHBand="0" w:firstRowFirstColumn="0" w:firstRowLastColumn="0" w:lastRowFirstColumn="0" w:lastRowLastColumn="0"/>
            </w:pPr>
            <w:r>
              <w:t>Testing reveals errors or issues with design</w:t>
            </w:r>
          </w:p>
        </w:tc>
        <w:tc>
          <w:tcPr>
            <w:tcW w:w="1276" w:type="dxa"/>
            <w:vAlign w:val="center"/>
          </w:tcPr>
          <w:p w14:paraId="16008613" w14:textId="77777777" w:rsidR="007F1734" w:rsidRDefault="007F1734">
            <w:pPr>
              <w:jc w:val="center"/>
              <w:cnfStyle w:val="000000100000" w:firstRow="0" w:lastRow="0" w:firstColumn="0" w:lastColumn="0" w:oddVBand="0" w:evenVBand="0" w:oddHBand="1" w:evenHBand="0" w:firstRowFirstColumn="0" w:firstRowLastColumn="0" w:lastRowFirstColumn="0" w:lastRowLastColumn="0"/>
            </w:pPr>
            <w:r>
              <w:t>5</w:t>
            </w:r>
          </w:p>
        </w:tc>
        <w:tc>
          <w:tcPr>
            <w:tcW w:w="992" w:type="dxa"/>
            <w:vAlign w:val="center"/>
          </w:tcPr>
          <w:p w14:paraId="2D243D14" w14:textId="77777777" w:rsidR="007F1734" w:rsidRDefault="007F1734">
            <w:pPr>
              <w:jc w:val="center"/>
              <w:cnfStyle w:val="000000100000" w:firstRow="0" w:lastRow="0" w:firstColumn="0" w:lastColumn="0" w:oddVBand="0" w:evenVBand="0" w:oddHBand="1" w:evenHBand="0" w:firstRowFirstColumn="0" w:firstRowLastColumn="0" w:lastRowFirstColumn="0" w:lastRowLastColumn="0"/>
            </w:pPr>
            <w:r>
              <w:t>8</w:t>
            </w:r>
          </w:p>
        </w:tc>
        <w:tc>
          <w:tcPr>
            <w:tcW w:w="1134" w:type="dxa"/>
            <w:vAlign w:val="center"/>
          </w:tcPr>
          <w:p w14:paraId="6247E841" w14:textId="77777777" w:rsidR="007F1734" w:rsidRDefault="007F1734">
            <w:pPr>
              <w:jc w:val="center"/>
              <w:cnfStyle w:val="000000100000" w:firstRow="0" w:lastRow="0" w:firstColumn="0" w:lastColumn="0" w:oddVBand="0" w:evenVBand="0" w:oddHBand="1" w:evenHBand="0" w:firstRowFirstColumn="0" w:firstRowLastColumn="0" w:lastRowFirstColumn="0" w:lastRowLastColumn="0"/>
            </w:pPr>
            <w:r>
              <w:fldChar w:fldCharType="begin"/>
            </w:r>
            <w:r>
              <w:instrText xml:space="preserve"> =PRODUCT(LEFT) </w:instrText>
            </w:r>
            <w:r>
              <w:fldChar w:fldCharType="separate"/>
            </w:r>
            <w:r>
              <w:rPr>
                <w:noProof/>
              </w:rPr>
              <w:t>40</w:t>
            </w:r>
            <w:r>
              <w:fldChar w:fldCharType="end"/>
            </w:r>
          </w:p>
        </w:tc>
      </w:tr>
      <w:tr w:rsidR="007F1734" w14:paraId="5ADEA426" w14:textId="77777777">
        <w:tc>
          <w:tcPr>
            <w:cnfStyle w:val="001000000000" w:firstRow="0" w:lastRow="0" w:firstColumn="1" w:lastColumn="0" w:oddVBand="0" w:evenVBand="0" w:oddHBand="0" w:evenHBand="0" w:firstRowFirstColumn="0" w:firstRowLastColumn="0" w:lastRowFirstColumn="0" w:lastRowLastColumn="0"/>
            <w:tcW w:w="1173" w:type="dxa"/>
          </w:tcPr>
          <w:p w14:paraId="262C6ECC" w14:textId="77777777" w:rsidR="007F1734" w:rsidRDefault="007F1734">
            <w:r>
              <w:t>R6</w:t>
            </w:r>
          </w:p>
        </w:tc>
        <w:tc>
          <w:tcPr>
            <w:tcW w:w="4781" w:type="dxa"/>
          </w:tcPr>
          <w:p w14:paraId="11A3482D" w14:textId="77777777" w:rsidR="007F1734" w:rsidRDefault="007F1734">
            <w:pPr>
              <w:cnfStyle w:val="000000000000" w:firstRow="0" w:lastRow="0" w:firstColumn="0" w:lastColumn="0" w:oddVBand="0" w:evenVBand="0" w:oddHBand="0" w:evenHBand="0" w:firstRowFirstColumn="0" w:firstRowLastColumn="0" w:lastRowFirstColumn="0" w:lastRowLastColumn="0"/>
            </w:pPr>
            <w:r>
              <w:t>Misunderstanding of requirements</w:t>
            </w:r>
          </w:p>
        </w:tc>
        <w:tc>
          <w:tcPr>
            <w:tcW w:w="1276" w:type="dxa"/>
            <w:vAlign w:val="center"/>
          </w:tcPr>
          <w:p w14:paraId="4014A570" w14:textId="77777777" w:rsidR="007F1734" w:rsidRDefault="007F1734">
            <w:pPr>
              <w:jc w:val="center"/>
              <w:cnfStyle w:val="000000000000" w:firstRow="0" w:lastRow="0" w:firstColumn="0" w:lastColumn="0" w:oddVBand="0" w:evenVBand="0" w:oddHBand="0" w:evenHBand="0" w:firstRowFirstColumn="0" w:firstRowLastColumn="0" w:lastRowFirstColumn="0" w:lastRowLastColumn="0"/>
            </w:pPr>
            <w:r>
              <w:t>2</w:t>
            </w:r>
          </w:p>
        </w:tc>
        <w:tc>
          <w:tcPr>
            <w:tcW w:w="992" w:type="dxa"/>
            <w:vAlign w:val="center"/>
          </w:tcPr>
          <w:p w14:paraId="731B9147" w14:textId="77777777" w:rsidR="007F1734" w:rsidRDefault="007F1734">
            <w:pPr>
              <w:jc w:val="center"/>
              <w:cnfStyle w:val="000000000000" w:firstRow="0" w:lastRow="0" w:firstColumn="0" w:lastColumn="0" w:oddVBand="0" w:evenVBand="0" w:oddHBand="0" w:evenHBand="0" w:firstRowFirstColumn="0" w:firstRowLastColumn="0" w:lastRowFirstColumn="0" w:lastRowLastColumn="0"/>
            </w:pPr>
            <w:r>
              <w:t>4</w:t>
            </w:r>
          </w:p>
        </w:tc>
        <w:tc>
          <w:tcPr>
            <w:tcW w:w="1134" w:type="dxa"/>
            <w:vAlign w:val="center"/>
          </w:tcPr>
          <w:p w14:paraId="03A13799" w14:textId="77777777" w:rsidR="007F1734" w:rsidRDefault="007F1734">
            <w:pPr>
              <w:jc w:val="center"/>
              <w:cnfStyle w:val="000000000000" w:firstRow="0" w:lastRow="0" w:firstColumn="0" w:lastColumn="0" w:oddVBand="0" w:evenVBand="0" w:oddHBand="0" w:evenHBand="0" w:firstRowFirstColumn="0" w:firstRowLastColumn="0" w:lastRowFirstColumn="0" w:lastRowLastColumn="0"/>
            </w:pPr>
            <w:r>
              <w:fldChar w:fldCharType="begin"/>
            </w:r>
            <w:r>
              <w:instrText xml:space="preserve"> =PRODUCT(LEFT) </w:instrText>
            </w:r>
            <w:r>
              <w:fldChar w:fldCharType="separate"/>
            </w:r>
            <w:r>
              <w:rPr>
                <w:noProof/>
              </w:rPr>
              <w:t>8</w:t>
            </w:r>
            <w:r>
              <w:fldChar w:fldCharType="end"/>
            </w:r>
          </w:p>
        </w:tc>
      </w:tr>
      <w:tr w:rsidR="007F1734" w14:paraId="5EE88664"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3" w:type="dxa"/>
          </w:tcPr>
          <w:p w14:paraId="2A4C2F28" w14:textId="77777777" w:rsidR="007F1734" w:rsidRDefault="007F1734">
            <w:r>
              <w:t>R7</w:t>
            </w:r>
          </w:p>
        </w:tc>
        <w:tc>
          <w:tcPr>
            <w:tcW w:w="4781" w:type="dxa"/>
          </w:tcPr>
          <w:p w14:paraId="47B9D3D8" w14:textId="77777777" w:rsidR="007F1734" w:rsidRDefault="007F1734">
            <w:pPr>
              <w:cnfStyle w:val="000000100000" w:firstRow="0" w:lastRow="0" w:firstColumn="0" w:lastColumn="0" w:oddVBand="0" w:evenVBand="0" w:oddHBand="1" w:evenHBand="0" w:firstRowFirstColumn="0" w:firstRowLastColumn="0" w:lastRowFirstColumn="0" w:lastRowLastColumn="0"/>
            </w:pPr>
            <w:r>
              <w:t>Change in technologies during development</w:t>
            </w:r>
          </w:p>
        </w:tc>
        <w:tc>
          <w:tcPr>
            <w:tcW w:w="1276" w:type="dxa"/>
            <w:vAlign w:val="center"/>
          </w:tcPr>
          <w:p w14:paraId="3F00D5CB" w14:textId="77777777" w:rsidR="007F1734" w:rsidRDefault="007F1734">
            <w:pPr>
              <w:jc w:val="center"/>
              <w:cnfStyle w:val="000000100000" w:firstRow="0" w:lastRow="0" w:firstColumn="0" w:lastColumn="0" w:oddVBand="0" w:evenVBand="0" w:oddHBand="1" w:evenHBand="0" w:firstRowFirstColumn="0" w:firstRowLastColumn="0" w:lastRowFirstColumn="0" w:lastRowLastColumn="0"/>
            </w:pPr>
            <w:r>
              <w:t>1</w:t>
            </w:r>
          </w:p>
        </w:tc>
        <w:tc>
          <w:tcPr>
            <w:tcW w:w="992" w:type="dxa"/>
            <w:vAlign w:val="center"/>
          </w:tcPr>
          <w:p w14:paraId="1E169BCC" w14:textId="77777777" w:rsidR="007F1734" w:rsidRDefault="007F1734">
            <w:pPr>
              <w:jc w:val="center"/>
              <w:cnfStyle w:val="000000100000" w:firstRow="0" w:lastRow="0" w:firstColumn="0" w:lastColumn="0" w:oddVBand="0" w:evenVBand="0" w:oddHBand="1" w:evenHBand="0" w:firstRowFirstColumn="0" w:firstRowLastColumn="0" w:lastRowFirstColumn="0" w:lastRowLastColumn="0"/>
            </w:pPr>
            <w:r>
              <w:t>8</w:t>
            </w:r>
          </w:p>
        </w:tc>
        <w:tc>
          <w:tcPr>
            <w:tcW w:w="1134" w:type="dxa"/>
            <w:vAlign w:val="center"/>
          </w:tcPr>
          <w:p w14:paraId="6463ACC9" w14:textId="77777777" w:rsidR="007F1734" w:rsidRDefault="007F1734">
            <w:pPr>
              <w:jc w:val="center"/>
              <w:cnfStyle w:val="000000100000" w:firstRow="0" w:lastRow="0" w:firstColumn="0" w:lastColumn="0" w:oddVBand="0" w:evenVBand="0" w:oddHBand="1" w:evenHBand="0" w:firstRowFirstColumn="0" w:firstRowLastColumn="0" w:lastRowFirstColumn="0" w:lastRowLastColumn="0"/>
            </w:pPr>
            <w:r>
              <w:fldChar w:fldCharType="begin"/>
            </w:r>
            <w:r>
              <w:instrText xml:space="preserve"> =PRODUCT(LEFT) </w:instrText>
            </w:r>
            <w:r>
              <w:fldChar w:fldCharType="separate"/>
            </w:r>
            <w:r>
              <w:rPr>
                <w:noProof/>
              </w:rPr>
              <w:t>8</w:t>
            </w:r>
            <w:r>
              <w:fldChar w:fldCharType="end"/>
            </w:r>
          </w:p>
        </w:tc>
      </w:tr>
    </w:tbl>
    <w:p w14:paraId="19788F56" w14:textId="77777777" w:rsidR="007F1734" w:rsidRDefault="007F1734" w:rsidP="007F1734"/>
    <w:p w14:paraId="411F8406" w14:textId="77777777" w:rsidR="007F1734" w:rsidRDefault="007F1734" w:rsidP="007F1734">
      <w:pPr>
        <w:pStyle w:val="Heading2"/>
      </w:pPr>
      <w:bookmarkStart w:id="60" w:name="_Toc119665112"/>
      <w:bookmarkStart w:id="61" w:name="_Toc127453798"/>
      <w:r>
        <w:t>Risk Mitigation</w:t>
      </w:r>
      <w:bookmarkEnd w:id="60"/>
      <w:bookmarkEnd w:id="61"/>
    </w:p>
    <w:p w14:paraId="7118B357" w14:textId="77777777" w:rsidR="007F1734" w:rsidRDefault="007F1734" w:rsidP="007F1734">
      <w:r>
        <w:t>The main risk of the project is usability since the product will be used by a wide range of ages and abilities. For the most efficient mitigation of this, extensive user testing will be carried out during all phases of the project. Initially in the planning phase, existing applications will be used along with paper-based prototypes to research how users interact with different user interfaces and see how they generally interact with drawing on a screen against how they draw on paper to determine the following:</w:t>
      </w:r>
    </w:p>
    <w:p w14:paraId="5BA516A7" w14:textId="22A28E31" w:rsidR="007F1734" w:rsidRDefault="007F1734" w:rsidP="007F1734">
      <w:pPr>
        <w:pStyle w:val="ListParagraph"/>
        <w:numPr>
          <w:ilvl w:val="0"/>
          <w:numId w:val="12"/>
        </w:numPr>
      </w:pPr>
      <w:r>
        <w:t>Is and detail lost with drawing on a screen</w:t>
      </w:r>
      <w:r w:rsidR="002605E3">
        <w:t>.</w:t>
      </w:r>
    </w:p>
    <w:p w14:paraId="6762DCDB" w14:textId="77777777" w:rsidR="007F1734" w:rsidRDefault="007F1734" w:rsidP="007F1734">
      <w:pPr>
        <w:pStyle w:val="ListParagraph"/>
        <w:numPr>
          <w:ilvl w:val="0"/>
          <w:numId w:val="12"/>
        </w:numPr>
      </w:pPr>
      <w:r>
        <w:t>Is there a relative speed difference with drawing on a screen against that of drawing on paper.</w:t>
      </w:r>
    </w:p>
    <w:p w14:paraId="56BFB5BE" w14:textId="77777777" w:rsidR="007F1734" w:rsidRDefault="007F1734" w:rsidP="007F1734">
      <w:pPr>
        <w:pStyle w:val="ListParagraph"/>
        <w:numPr>
          <w:ilvl w:val="0"/>
          <w:numId w:val="12"/>
        </w:numPr>
      </w:pPr>
      <w:r>
        <w:t>Are there any intuitive things that users may do when drawing on a screen they may need to be implemented.</w:t>
      </w:r>
    </w:p>
    <w:p w14:paraId="13AC215A" w14:textId="77777777" w:rsidR="007F1734" w:rsidRDefault="007F1734" w:rsidP="007F1734">
      <w:pPr>
        <w:pStyle w:val="ListParagraph"/>
        <w:numPr>
          <w:ilvl w:val="0"/>
          <w:numId w:val="12"/>
        </w:numPr>
      </w:pPr>
      <w:r>
        <w:t>Is there anything that users need more instruction on when drawing on a screen.</w:t>
      </w:r>
    </w:p>
    <w:p w14:paraId="4D883FAE" w14:textId="77777777" w:rsidR="007F1734" w:rsidRDefault="007F1734" w:rsidP="007F1734">
      <w:pPr>
        <w:pStyle w:val="ListParagraph"/>
        <w:numPr>
          <w:ilvl w:val="0"/>
          <w:numId w:val="12"/>
        </w:numPr>
      </w:pPr>
      <w:r>
        <w:t>Is there anything with drawing on a screen that causes frustration when drawing on a screen.</w:t>
      </w:r>
    </w:p>
    <w:p w14:paraId="7EFFC2B6" w14:textId="77777777" w:rsidR="007F1734" w:rsidRDefault="007F1734" w:rsidP="007F1734">
      <w:pPr>
        <w:pStyle w:val="ListParagraph"/>
        <w:numPr>
          <w:ilvl w:val="0"/>
          <w:numId w:val="12"/>
        </w:numPr>
      </w:pPr>
      <w:r>
        <w:t>Any other factors that may come to light with user testing.</w:t>
      </w:r>
    </w:p>
    <w:p w14:paraId="34DDAB6A" w14:textId="51609A8F" w:rsidR="007F1734" w:rsidRPr="0044208C" w:rsidRDefault="007F1734" w:rsidP="007F1734">
      <w:r>
        <w:t xml:space="preserve">The next biggest risks are absence of team members and any development that may take longer than expected. The best for mitigating these risks would be to add in extra sprints to allow for catch up along with some of the </w:t>
      </w:r>
      <w:r w:rsidR="00505AA6">
        <w:t>simpler</w:t>
      </w:r>
      <w:r>
        <w:t xml:space="preserve"> tasks and to revise the project and general </w:t>
      </w:r>
      <w:r w:rsidR="00DC0429">
        <w:t>housekeeping</w:t>
      </w:r>
      <w:r>
        <w:t xml:space="preserve"> to make sure everything is up to date.</w:t>
      </w:r>
    </w:p>
    <w:p w14:paraId="22B8B1C4" w14:textId="77777777" w:rsidR="000628D8" w:rsidRDefault="000628D8" w:rsidP="000628D8">
      <w:pPr>
        <w:pStyle w:val="Heading1"/>
      </w:pPr>
      <w:bookmarkStart w:id="62" w:name="_Toc127453799"/>
      <w:r>
        <w:t>Communication Plan</w:t>
      </w:r>
      <w:bookmarkEnd w:id="62"/>
    </w:p>
    <w:p w14:paraId="22887616" w14:textId="77777777" w:rsidR="000628D8" w:rsidRDefault="000628D8" w:rsidP="000628D8">
      <w:pPr>
        <w:pStyle w:val="Heading2"/>
      </w:pPr>
      <w:bookmarkStart w:id="63" w:name="_Toc127453800"/>
      <w:r>
        <w:t>Client Communication</w:t>
      </w:r>
      <w:bookmarkEnd w:id="63"/>
    </w:p>
    <w:p w14:paraId="594126A9" w14:textId="60C590D8" w:rsidR="209C3ED5" w:rsidRDefault="209C3ED5" w:rsidP="1818F8DF">
      <w:r>
        <w:t>The client will be invited to join the Kanban board and client meetings will be held every two weeks with the client liaison. Meetings will include discussion on the progress of the project. Certain meetings will involve the client being shown prototypes and design documents for feedback.</w:t>
      </w:r>
    </w:p>
    <w:p w14:paraId="369ACFCD" w14:textId="77777777" w:rsidR="000628D8" w:rsidRDefault="000628D8" w:rsidP="000628D8">
      <w:pPr>
        <w:pStyle w:val="Heading2"/>
      </w:pPr>
      <w:bookmarkStart w:id="64" w:name="_Toc127453801"/>
      <w:r>
        <w:t>Team Communication</w:t>
      </w:r>
      <w:bookmarkEnd w:id="64"/>
    </w:p>
    <w:p w14:paraId="64E9E0D3" w14:textId="1452ECE2" w:rsidR="58DA8DA2" w:rsidRDefault="58DA8DA2" w:rsidP="1818F8DF">
      <w:r>
        <w:t xml:space="preserve">Weekly meetings will be held where we will review the progress of the project, discuss any issues or ideas that arise and decide which user stories/tasks should be worked on next. </w:t>
      </w:r>
    </w:p>
    <w:p w14:paraId="3D464890" w14:textId="015DE9A3" w:rsidR="58DA8DA2" w:rsidRDefault="58DA8DA2" w:rsidP="1818F8DF">
      <w:r>
        <w:t>Minutes and participants will be recorded during each meeting so we can reflect and review what has been said and decided.</w:t>
      </w:r>
    </w:p>
    <w:p w14:paraId="41947644" w14:textId="77777777" w:rsidR="000628D8" w:rsidRDefault="000628D8" w:rsidP="000628D8">
      <w:pPr>
        <w:pStyle w:val="Heading2"/>
      </w:pPr>
      <w:bookmarkStart w:id="65" w:name="_Toc127453802"/>
      <w:r>
        <w:lastRenderedPageBreak/>
        <w:t>GitHub Workflow</w:t>
      </w:r>
      <w:bookmarkEnd w:id="65"/>
    </w:p>
    <w:p w14:paraId="7789EE29" w14:textId="77777777" w:rsidR="000628D8" w:rsidRPr="00FB1802" w:rsidRDefault="000628D8" w:rsidP="000628D8">
      <w:r>
        <w:t>How the project will be version controlled. Build actions will be set up to run for each pull request to make sure the project builds without any issues.</w:t>
      </w:r>
    </w:p>
    <w:p w14:paraId="01828479" w14:textId="77777777" w:rsidR="000628D8" w:rsidRPr="00A44763" w:rsidRDefault="000628D8" w:rsidP="000628D8">
      <w:pPr>
        <w:pStyle w:val="Heading3"/>
      </w:pPr>
      <w:bookmarkStart w:id="66" w:name="_Toc127453803"/>
      <w:r>
        <w:t>Branching</w:t>
      </w:r>
      <w:bookmarkEnd w:id="66"/>
    </w:p>
    <w:p w14:paraId="058B1356" w14:textId="04BA120D" w:rsidR="6538C4E0" w:rsidRDefault="6538C4E0" w:rsidP="1818F8DF">
      <w:r>
        <w:t xml:space="preserve">Create a new development branch for each sprint. </w:t>
      </w:r>
    </w:p>
    <w:p w14:paraId="479E7A4B" w14:textId="1A829A1B" w:rsidR="6538C4E0" w:rsidRDefault="6538C4E0" w:rsidP="1818F8DF">
      <w:r>
        <w:t>Each task on Trello will have a unique identifier. Each person should branch out from the development branch of the current sprint and use the identifier as the name.</w:t>
      </w:r>
    </w:p>
    <w:p w14:paraId="72C0A33E" w14:textId="77777777" w:rsidR="000628D8" w:rsidRDefault="000628D8" w:rsidP="000628D8">
      <w:pPr>
        <w:pStyle w:val="Heading3"/>
      </w:pPr>
      <w:bookmarkStart w:id="67" w:name="_Toc127453804"/>
      <w:r>
        <w:t>Merging</w:t>
      </w:r>
      <w:bookmarkEnd w:id="67"/>
    </w:p>
    <w:p w14:paraId="4B938DAB" w14:textId="60896DD3" w:rsidR="3C49AC8D" w:rsidRDefault="3C49AC8D" w:rsidP="1818F8DF">
      <w:r>
        <w:t xml:space="preserve">When merging task branches into the development branch, open a new pull request and request the technical lead to review it. Make sure to squash all the commits into one commit with a meaningful name and an additional description if needed. </w:t>
      </w:r>
    </w:p>
    <w:p w14:paraId="5A6EE038" w14:textId="188D8BC7" w:rsidR="3C49AC8D" w:rsidRDefault="3C49AC8D" w:rsidP="1818F8DF">
      <w:r>
        <w:t>If the instructions mentioned above are followed, sprint branches will not need to be squashed and can simply be merged. This should make the commit history clear and insightful.</w:t>
      </w:r>
    </w:p>
    <w:p w14:paraId="3FC49902" w14:textId="229159C9" w:rsidR="000628D8" w:rsidRDefault="00506AF4" w:rsidP="00506AF4">
      <w:pPr>
        <w:pStyle w:val="Heading3"/>
      </w:pPr>
      <w:bookmarkStart w:id="68" w:name="_Toc127453805"/>
      <w:r>
        <w:t>Repository</w:t>
      </w:r>
      <w:bookmarkEnd w:id="68"/>
    </w:p>
    <w:p w14:paraId="30B08DA9" w14:textId="732658BE" w:rsidR="00506AF4" w:rsidRDefault="00000000" w:rsidP="000628D8">
      <w:hyperlink r:id="rId12" w:history="1">
        <w:r w:rsidR="00506AF4" w:rsidRPr="00506AF4">
          <w:rPr>
            <w:rStyle w:val="Hyperlink"/>
          </w:rPr>
          <w:t>https://github.com/Plymouth-University/comp2003_2022-team-m</w:t>
        </w:r>
      </w:hyperlink>
    </w:p>
    <w:p w14:paraId="104D1D96" w14:textId="3D835686" w:rsidR="3EE3B130" w:rsidRDefault="3EE3B130" w:rsidP="3EE3B130"/>
    <w:sectPr w:rsidR="3EE3B130">
      <w:headerReference w:type="default" r:id="rId13"/>
      <w:footerReference w:type="default" r:id="rId14"/>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607AC7" w14:textId="77777777" w:rsidR="005567B1" w:rsidRDefault="005567B1" w:rsidP="007F651F">
      <w:pPr>
        <w:spacing w:after="0" w:line="240" w:lineRule="auto"/>
      </w:pPr>
      <w:r>
        <w:separator/>
      </w:r>
    </w:p>
  </w:endnote>
  <w:endnote w:type="continuationSeparator" w:id="0">
    <w:p w14:paraId="41E364E7" w14:textId="77777777" w:rsidR="005567B1" w:rsidRDefault="005567B1" w:rsidP="007F651F">
      <w:pPr>
        <w:spacing w:after="0" w:line="240" w:lineRule="auto"/>
      </w:pPr>
      <w:r>
        <w:continuationSeparator/>
      </w:r>
    </w:p>
  </w:endnote>
  <w:endnote w:type="continuationNotice" w:id="1">
    <w:p w14:paraId="3DFFB3B4" w14:textId="77777777" w:rsidR="005567B1" w:rsidRDefault="005567B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50363170"/>
      <w:docPartObj>
        <w:docPartGallery w:val="Page Numbers (Bottom of Page)"/>
        <w:docPartUnique/>
      </w:docPartObj>
    </w:sdtPr>
    <w:sdtEndPr>
      <w:rPr>
        <w:noProof/>
      </w:rPr>
    </w:sdtEndPr>
    <w:sdtContent>
      <w:p w14:paraId="02799571" w14:textId="74A2959F" w:rsidR="007F1734" w:rsidRDefault="007F173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A9DA410" w14:textId="0E550A76" w:rsidR="007F651F" w:rsidRDefault="007F651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6A0CC2" w14:textId="77777777" w:rsidR="005567B1" w:rsidRDefault="005567B1" w:rsidP="007F651F">
      <w:pPr>
        <w:spacing w:after="0" w:line="240" w:lineRule="auto"/>
      </w:pPr>
      <w:r>
        <w:separator/>
      </w:r>
    </w:p>
  </w:footnote>
  <w:footnote w:type="continuationSeparator" w:id="0">
    <w:p w14:paraId="068C054E" w14:textId="77777777" w:rsidR="005567B1" w:rsidRDefault="005567B1" w:rsidP="007F651F">
      <w:pPr>
        <w:spacing w:after="0" w:line="240" w:lineRule="auto"/>
      </w:pPr>
      <w:r>
        <w:continuationSeparator/>
      </w:r>
    </w:p>
  </w:footnote>
  <w:footnote w:type="continuationNotice" w:id="1">
    <w:p w14:paraId="51A2927E" w14:textId="77777777" w:rsidR="005567B1" w:rsidRDefault="005567B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44BD5A87" w14:paraId="455B49DF" w14:textId="77777777" w:rsidTr="44BD5A87">
      <w:trPr>
        <w:trHeight w:val="300"/>
      </w:trPr>
      <w:tc>
        <w:tcPr>
          <w:tcW w:w="3005" w:type="dxa"/>
        </w:tcPr>
        <w:p w14:paraId="436028E4" w14:textId="304BA06D" w:rsidR="44BD5A87" w:rsidRDefault="44BD5A87" w:rsidP="44BD5A87">
          <w:pPr>
            <w:pStyle w:val="Header"/>
            <w:ind w:left="-115"/>
          </w:pPr>
        </w:p>
      </w:tc>
      <w:tc>
        <w:tcPr>
          <w:tcW w:w="3005" w:type="dxa"/>
        </w:tcPr>
        <w:p w14:paraId="76CC76E4" w14:textId="23B794C4" w:rsidR="44BD5A87" w:rsidRDefault="44BD5A87" w:rsidP="44BD5A87">
          <w:pPr>
            <w:pStyle w:val="Header"/>
            <w:jc w:val="center"/>
          </w:pPr>
        </w:p>
      </w:tc>
      <w:tc>
        <w:tcPr>
          <w:tcW w:w="3005" w:type="dxa"/>
        </w:tcPr>
        <w:p w14:paraId="65B9EE6C" w14:textId="69891EF8" w:rsidR="44BD5A87" w:rsidRDefault="44BD5A87" w:rsidP="44BD5A87">
          <w:pPr>
            <w:pStyle w:val="Header"/>
            <w:ind w:right="-115"/>
            <w:jc w:val="right"/>
          </w:pPr>
        </w:p>
      </w:tc>
    </w:tr>
  </w:tbl>
  <w:p w14:paraId="665848EE" w14:textId="032D693C" w:rsidR="007F651F" w:rsidRDefault="007F651F">
    <w:pPr>
      <w:pStyle w:val="Header"/>
    </w:pP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FC151B"/>
    <w:multiLevelType w:val="multilevel"/>
    <w:tmpl w:val="8062D0D6"/>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10D86C55"/>
    <w:multiLevelType w:val="hybridMultilevel"/>
    <w:tmpl w:val="ACF6E97A"/>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153963F9"/>
    <w:multiLevelType w:val="multilevel"/>
    <w:tmpl w:val="038081E8"/>
    <w:lvl w:ilvl="0">
      <w:start w:val="1"/>
      <w:numFmt w:val="decimal"/>
      <w:lvlText w:val="%1."/>
      <w:lvlJc w:val="left"/>
      <w:pPr>
        <w:ind w:left="360" w:hanging="360"/>
      </w:pPr>
      <w:rPr>
        <w:rFonts w:asciiTheme="minorHAnsi" w:eastAsiaTheme="minorHAnsi" w:hAnsiTheme="minorHAnsi" w:cstheme="minorBidi"/>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EF71744"/>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1F035F20"/>
    <w:multiLevelType w:val="hybridMultilevel"/>
    <w:tmpl w:val="8C564380"/>
    <w:lvl w:ilvl="0" w:tplc="FFFFFFFF">
      <w:start w:val="1"/>
      <w:numFmt w:val="decimal"/>
      <w:lvlText w:val="%1."/>
      <w:lvlJc w:val="left"/>
      <w:pPr>
        <w:ind w:left="360" w:hanging="360"/>
      </w:p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5" w15:restartNumberingAfterBreak="0">
    <w:nsid w:val="226F3DA0"/>
    <w:multiLevelType w:val="hybridMultilevel"/>
    <w:tmpl w:val="A2CAB9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6D8776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286435E5"/>
    <w:multiLevelType w:val="hybridMultilevel"/>
    <w:tmpl w:val="A11079D0"/>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31BA5AB4"/>
    <w:multiLevelType w:val="hybridMultilevel"/>
    <w:tmpl w:val="A0706C58"/>
    <w:lvl w:ilvl="0" w:tplc="FFFFFFFF">
      <w:start w:val="1"/>
      <w:numFmt w:val="decimal"/>
      <w:lvlText w:val="%1."/>
      <w:lvlJc w:val="left"/>
      <w:pPr>
        <w:ind w:left="360" w:hanging="360"/>
      </w:pPr>
    </w:lvl>
    <w:lvl w:ilvl="1" w:tplc="08090017">
      <w:start w:val="1"/>
      <w:numFmt w:val="lowerLetter"/>
      <w:lvlText w:val="%2)"/>
      <w:lvlJc w:val="left"/>
      <w:pPr>
        <w:ind w:left="1080" w:hanging="360"/>
      </w:pPr>
    </w:lvl>
    <w:lvl w:ilvl="2" w:tplc="FFFFFFFF">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 w15:restartNumberingAfterBreak="0">
    <w:nsid w:val="33B44E7E"/>
    <w:multiLevelType w:val="hybridMultilevel"/>
    <w:tmpl w:val="0C568A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77950CC"/>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3A7C5D4A"/>
    <w:multiLevelType w:val="multilevel"/>
    <w:tmpl w:val="22962230"/>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3C0B394A"/>
    <w:multiLevelType w:val="hybridMultilevel"/>
    <w:tmpl w:val="B308E49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C9A3364"/>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3CB77F84"/>
    <w:multiLevelType w:val="hybridMultilevel"/>
    <w:tmpl w:val="8C564380"/>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5" w15:restartNumberingAfterBreak="0">
    <w:nsid w:val="3D2E44A1"/>
    <w:multiLevelType w:val="hybridMultilevel"/>
    <w:tmpl w:val="1FF8D5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25E4168"/>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446C1D55"/>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45C60332"/>
    <w:multiLevelType w:val="hybridMultilevel"/>
    <w:tmpl w:val="78B2E4B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9" w15:restartNumberingAfterBreak="0">
    <w:nsid w:val="4A530BB3"/>
    <w:multiLevelType w:val="multilevel"/>
    <w:tmpl w:val="02FCD03E"/>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4D4E60B0"/>
    <w:multiLevelType w:val="multilevel"/>
    <w:tmpl w:val="85B853C0"/>
    <w:lvl w:ilvl="0">
      <w:start w:val="1"/>
      <w:numFmt w:val="decimal"/>
      <w:lvlText w:val="%1."/>
      <w:lvlJc w:val="left"/>
      <w:pPr>
        <w:ind w:left="360" w:hanging="360"/>
      </w:pPr>
      <w:rPr>
        <w:rFonts w:asciiTheme="minorHAnsi" w:eastAsiaTheme="minorHAnsi" w:hAnsiTheme="minorHAnsi" w:cstheme="minorBidi"/>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4FBD52AB"/>
    <w:multiLevelType w:val="hybridMultilevel"/>
    <w:tmpl w:val="6212D9BA"/>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2" w15:restartNumberingAfterBreak="0">
    <w:nsid w:val="50092DC4"/>
    <w:multiLevelType w:val="hybridMultilevel"/>
    <w:tmpl w:val="09B25396"/>
    <w:lvl w:ilvl="0" w:tplc="FFFFFFFF">
      <w:start w:val="1"/>
      <w:numFmt w:val="decimal"/>
      <w:lvlText w:val="%1."/>
      <w:lvlJc w:val="left"/>
      <w:pPr>
        <w:ind w:left="360" w:hanging="360"/>
      </w:p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3" w15:restartNumberingAfterBreak="0">
    <w:nsid w:val="520835DB"/>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55F97BBC"/>
    <w:multiLevelType w:val="multilevel"/>
    <w:tmpl w:val="19B82DD0"/>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63186346"/>
    <w:multiLevelType w:val="hybridMultilevel"/>
    <w:tmpl w:val="7F72A1EC"/>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6" w15:restartNumberingAfterBreak="0">
    <w:nsid w:val="637548CE"/>
    <w:multiLevelType w:val="hybridMultilevel"/>
    <w:tmpl w:val="EE3894D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6A8F5108"/>
    <w:multiLevelType w:val="hybridMultilevel"/>
    <w:tmpl w:val="E9DC61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E72639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745C2C77"/>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74F525D4"/>
    <w:multiLevelType w:val="hybridMultilevel"/>
    <w:tmpl w:val="9020BCC4"/>
    <w:lvl w:ilvl="0" w:tplc="FFFFFFFF">
      <w:start w:val="1"/>
      <w:numFmt w:val="decimal"/>
      <w:lvlText w:val="%1."/>
      <w:lvlJc w:val="left"/>
      <w:pPr>
        <w:ind w:left="360" w:hanging="360"/>
      </w:pPr>
    </w:lvl>
    <w:lvl w:ilvl="1" w:tplc="08090017">
      <w:start w:val="1"/>
      <w:numFmt w:val="lowerLetter"/>
      <w:lvlText w:val="%2)"/>
      <w:lvlJc w:val="left"/>
      <w:pPr>
        <w:ind w:left="1080" w:hanging="360"/>
      </w:pPr>
    </w:lvl>
    <w:lvl w:ilvl="2" w:tplc="FFFFFFFF">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1" w15:restartNumberingAfterBreak="0">
    <w:nsid w:val="77F40AB1"/>
    <w:multiLevelType w:val="hybridMultilevel"/>
    <w:tmpl w:val="496C2EF4"/>
    <w:lvl w:ilvl="0" w:tplc="E3805A14">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7F594F16"/>
    <w:multiLevelType w:val="multilevel"/>
    <w:tmpl w:val="36220D5A"/>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16cid:durableId="1268318591">
    <w:abstractNumId w:val="5"/>
  </w:num>
  <w:num w:numId="2" w16cid:durableId="619871770">
    <w:abstractNumId w:val="27"/>
  </w:num>
  <w:num w:numId="3" w16cid:durableId="494686967">
    <w:abstractNumId w:val="9"/>
  </w:num>
  <w:num w:numId="4" w16cid:durableId="1451242544">
    <w:abstractNumId w:val="22"/>
  </w:num>
  <w:num w:numId="5" w16cid:durableId="1097217777">
    <w:abstractNumId w:val="21"/>
  </w:num>
  <w:num w:numId="6" w16cid:durableId="1763065946">
    <w:abstractNumId w:val="1"/>
  </w:num>
  <w:num w:numId="7" w16cid:durableId="1938367905">
    <w:abstractNumId w:val="14"/>
  </w:num>
  <w:num w:numId="8" w16cid:durableId="1272516212">
    <w:abstractNumId w:val="7"/>
  </w:num>
  <w:num w:numId="9" w16cid:durableId="881940735">
    <w:abstractNumId w:val="25"/>
  </w:num>
  <w:num w:numId="10" w16cid:durableId="311954495">
    <w:abstractNumId w:val="4"/>
  </w:num>
  <w:num w:numId="11" w16cid:durableId="1376124952">
    <w:abstractNumId w:val="12"/>
  </w:num>
  <w:num w:numId="12" w16cid:durableId="1788281187">
    <w:abstractNumId w:val="15"/>
  </w:num>
  <w:num w:numId="13" w16cid:durableId="611402674">
    <w:abstractNumId w:val="18"/>
  </w:num>
  <w:num w:numId="14" w16cid:durableId="1271931244">
    <w:abstractNumId w:val="26"/>
  </w:num>
  <w:num w:numId="15" w16cid:durableId="1378697571">
    <w:abstractNumId w:val="13"/>
  </w:num>
  <w:num w:numId="16" w16cid:durableId="904728366">
    <w:abstractNumId w:val="2"/>
  </w:num>
  <w:num w:numId="17" w16cid:durableId="423186137">
    <w:abstractNumId w:val="20"/>
  </w:num>
  <w:num w:numId="18" w16cid:durableId="672685984">
    <w:abstractNumId w:val="3"/>
  </w:num>
  <w:num w:numId="19" w16cid:durableId="1406802188">
    <w:abstractNumId w:val="29"/>
  </w:num>
  <w:num w:numId="20" w16cid:durableId="494340405">
    <w:abstractNumId w:val="6"/>
  </w:num>
  <w:num w:numId="21" w16cid:durableId="1701203137">
    <w:abstractNumId w:val="10"/>
  </w:num>
  <w:num w:numId="22" w16cid:durableId="1451779704">
    <w:abstractNumId w:val="16"/>
  </w:num>
  <w:num w:numId="23" w16cid:durableId="1447693148">
    <w:abstractNumId w:val="28"/>
  </w:num>
  <w:num w:numId="24" w16cid:durableId="135610560">
    <w:abstractNumId w:val="23"/>
  </w:num>
  <w:num w:numId="25" w16cid:durableId="1516725567">
    <w:abstractNumId w:val="17"/>
  </w:num>
  <w:num w:numId="26" w16cid:durableId="972321749">
    <w:abstractNumId w:val="11"/>
  </w:num>
  <w:num w:numId="27" w16cid:durableId="1039821411">
    <w:abstractNumId w:val="32"/>
  </w:num>
  <w:num w:numId="28" w16cid:durableId="2095319236">
    <w:abstractNumId w:val="19"/>
  </w:num>
  <w:num w:numId="29" w16cid:durableId="1723364708">
    <w:abstractNumId w:val="0"/>
  </w:num>
  <w:num w:numId="30" w16cid:durableId="718210925">
    <w:abstractNumId w:val="24"/>
  </w:num>
  <w:num w:numId="31" w16cid:durableId="2066562370">
    <w:abstractNumId w:val="8"/>
  </w:num>
  <w:num w:numId="32" w16cid:durableId="1559969999">
    <w:abstractNumId w:val="30"/>
  </w:num>
  <w:num w:numId="33" w16cid:durableId="10228670">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1"/>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A0MDI3MjMysTCzNDVR0lEKTi0uzszPAykwqQUAc9GvbiwAAAA="/>
  </w:docVars>
  <w:rsids>
    <w:rsidRoot w:val="40365E7C"/>
    <w:rsid w:val="0002081A"/>
    <w:rsid w:val="00024635"/>
    <w:rsid w:val="00025FE0"/>
    <w:rsid w:val="00027465"/>
    <w:rsid w:val="00034CA9"/>
    <w:rsid w:val="000445CB"/>
    <w:rsid w:val="000628D8"/>
    <w:rsid w:val="0006398B"/>
    <w:rsid w:val="00063C43"/>
    <w:rsid w:val="000640D7"/>
    <w:rsid w:val="00065142"/>
    <w:rsid w:val="00082C0B"/>
    <w:rsid w:val="00095031"/>
    <w:rsid w:val="000A0FDC"/>
    <w:rsid w:val="000A440D"/>
    <w:rsid w:val="000A51E3"/>
    <w:rsid w:val="000A529F"/>
    <w:rsid w:val="000A6F99"/>
    <w:rsid w:val="000B0777"/>
    <w:rsid w:val="000B227D"/>
    <w:rsid w:val="000B537F"/>
    <w:rsid w:val="000B5F74"/>
    <w:rsid w:val="000B66C6"/>
    <w:rsid w:val="000D320C"/>
    <w:rsid w:val="000D3BD7"/>
    <w:rsid w:val="000E1D63"/>
    <w:rsid w:val="000E7D42"/>
    <w:rsid w:val="000F310A"/>
    <w:rsid w:val="000F4926"/>
    <w:rsid w:val="00103BDC"/>
    <w:rsid w:val="00106290"/>
    <w:rsid w:val="00106711"/>
    <w:rsid w:val="00114617"/>
    <w:rsid w:val="00124FAC"/>
    <w:rsid w:val="00133FFA"/>
    <w:rsid w:val="0013534F"/>
    <w:rsid w:val="001379B6"/>
    <w:rsid w:val="0014090B"/>
    <w:rsid w:val="00141E08"/>
    <w:rsid w:val="00143414"/>
    <w:rsid w:val="00153225"/>
    <w:rsid w:val="00153816"/>
    <w:rsid w:val="00154072"/>
    <w:rsid w:val="00156CAF"/>
    <w:rsid w:val="00156D9F"/>
    <w:rsid w:val="00163E8D"/>
    <w:rsid w:val="00167F16"/>
    <w:rsid w:val="00170BEF"/>
    <w:rsid w:val="00170F65"/>
    <w:rsid w:val="001757D4"/>
    <w:rsid w:val="00177856"/>
    <w:rsid w:val="00180DFE"/>
    <w:rsid w:val="00185D03"/>
    <w:rsid w:val="0019070B"/>
    <w:rsid w:val="00193087"/>
    <w:rsid w:val="00195AB2"/>
    <w:rsid w:val="00196413"/>
    <w:rsid w:val="00196A79"/>
    <w:rsid w:val="001A2277"/>
    <w:rsid w:val="001A2B3D"/>
    <w:rsid w:val="001B30A2"/>
    <w:rsid w:val="001B35F1"/>
    <w:rsid w:val="001C517E"/>
    <w:rsid w:val="001C57DE"/>
    <w:rsid w:val="001D0574"/>
    <w:rsid w:val="001D777C"/>
    <w:rsid w:val="001E0621"/>
    <w:rsid w:val="001F345C"/>
    <w:rsid w:val="001F48AA"/>
    <w:rsid w:val="001F7876"/>
    <w:rsid w:val="001F7891"/>
    <w:rsid w:val="00201A76"/>
    <w:rsid w:val="00202196"/>
    <w:rsid w:val="002070B9"/>
    <w:rsid w:val="00215C6B"/>
    <w:rsid w:val="0022375F"/>
    <w:rsid w:val="0022785B"/>
    <w:rsid w:val="00236303"/>
    <w:rsid w:val="00237363"/>
    <w:rsid w:val="00242360"/>
    <w:rsid w:val="00243DA8"/>
    <w:rsid w:val="00244F50"/>
    <w:rsid w:val="002464B8"/>
    <w:rsid w:val="00246D9C"/>
    <w:rsid w:val="00252E71"/>
    <w:rsid w:val="0025620E"/>
    <w:rsid w:val="00257921"/>
    <w:rsid w:val="002605E3"/>
    <w:rsid w:val="002616E2"/>
    <w:rsid w:val="00261F27"/>
    <w:rsid w:val="002660F0"/>
    <w:rsid w:val="00271451"/>
    <w:rsid w:val="002724A0"/>
    <w:rsid w:val="002A2A37"/>
    <w:rsid w:val="002A471B"/>
    <w:rsid w:val="002A5782"/>
    <w:rsid w:val="002B219B"/>
    <w:rsid w:val="002D2858"/>
    <w:rsid w:val="002D38B4"/>
    <w:rsid w:val="002D3F56"/>
    <w:rsid w:val="002D5195"/>
    <w:rsid w:val="002E4DB2"/>
    <w:rsid w:val="002E579F"/>
    <w:rsid w:val="002F0D2D"/>
    <w:rsid w:val="002F2F1C"/>
    <w:rsid w:val="002F363F"/>
    <w:rsid w:val="002F3F36"/>
    <w:rsid w:val="002F4506"/>
    <w:rsid w:val="002F4D01"/>
    <w:rsid w:val="00307778"/>
    <w:rsid w:val="003105BD"/>
    <w:rsid w:val="003126D2"/>
    <w:rsid w:val="003132F6"/>
    <w:rsid w:val="0031663F"/>
    <w:rsid w:val="003243BF"/>
    <w:rsid w:val="00324E61"/>
    <w:rsid w:val="00334D99"/>
    <w:rsid w:val="0034595A"/>
    <w:rsid w:val="00352E85"/>
    <w:rsid w:val="00354C7C"/>
    <w:rsid w:val="003609D6"/>
    <w:rsid w:val="00362275"/>
    <w:rsid w:val="00373CA7"/>
    <w:rsid w:val="00377D69"/>
    <w:rsid w:val="00394287"/>
    <w:rsid w:val="00397A98"/>
    <w:rsid w:val="003A0EDC"/>
    <w:rsid w:val="003A1630"/>
    <w:rsid w:val="003A286F"/>
    <w:rsid w:val="003A30CA"/>
    <w:rsid w:val="003B46F2"/>
    <w:rsid w:val="003B6892"/>
    <w:rsid w:val="003C564C"/>
    <w:rsid w:val="003D6972"/>
    <w:rsid w:val="003E4F28"/>
    <w:rsid w:val="003F1198"/>
    <w:rsid w:val="003F529A"/>
    <w:rsid w:val="003F5AD2"/>
    <w:rsid w:val="00402205"/>
    <w:rsid w:val="00404726"/>
    <w:rsid w:val="00415CDA"/>
    <w:rsid w:val="00424734"/>
    <w:rsid w:val="004278E1"/>
    <w:rsid w:val="00430737"/>
    <w:rsid w:val="0043405C"/>
    <w:rsid w:val="00436DA0"/>
    <w:rsid w:val="004402F6"/>
    <w:rsid w:val="00442082"/>
    <w:rsid w:val="004605F3"/>
    <w:rsid w:val="00465747"/>
    <w:rsid w:val="0047110B"/>
    <w:rsid w:val="00475C5B"/>
    <w:rsid w:val="004776E8"/>
    <w:rsid w:val="00484C54"/>
    <w:rsid w:val="00485BA7"/>
    <w:rsid w:val="00490761"/>
    <w:rsid w:val="00493959"/>
    <w:rsid w:val="00493BEE"/>
    <w:rsid w:val="004944A2"/>
    <w:rsid w:val="004A1234"/>
    <w:rsid w:val="004A607E"/>
    <w:rsid w:val="004A67EF"/>
    <w:rsid w:val="004B09B3"/>
    <w:rsid w:val="004B437C"/>
    <w:rsid w:val="004B4930"/>
    <w:rsid w:val="004B5238"/>
    <w:rsid w:val="004B5C7A"/>
    <w:rsid w:val="004B5F31"/>
    <w:rsid w:val="004C2AFE"/>
    <w:rsid w:val="004C3B95"/>
    <w:rsid w:val="004D5F0E"/>
    <w:rsid w:val="004D6289"/>
    <w:rsid w:val="004E7DD4"/>
    <w:rsid w:val="004F0153"/>
    <w:rsid w:val="004F482C"/>
    <w:rsid w:val="00500A31"/>
    <w:rsid w:val="005029C7"/>
    <w:rsid w:val="00503406"/>
    <w:rsid w:val="00505AA6"/>
    <w:rsid w:val="00506AF4"/>
    <w:rsid w:val="00514A4F"/>
    <w:rsid w:val="005154A1"/>
    <w:rsid w:val="00520607"/>
    <w:rsid w:val="005239CC"/>
    <w:rsid w:val="005270F2"/>
    <w:rsid w:val="00532809"/>
    <w:rsid w:val="00536D20"/>
    <w:rsid w:val="005410EB"/>
    <w:rsid w:val="00542490"/>
    <w:rsid w:val="005567B1"/>
    <w:rsid w:val="005605A7"/>
    <w:rsid w:val="00561D8E"/>
    <w:rsid w:val="005657E7"/>
    <w:rsid w:val="005711CF"/>
    <w:rsid w:val="005712D7"/>
    <w:rsid w:val="00573698"/>
    <w:rsid w:val="00581A21"/>
    <w:rsid w:val="005962FC"/>
    <w:rsid w:val="00596F0B"/>
    <w:rsid w:val="005B3EE9"/>
    <w:rsid w:val="005B7E52"/>
    <w:rsid w:val="005C50FA"/>
    <w:rsid w:val="005C56AA"/>
    <w:rsid w:val="005C7D02"/>
    <w:rsid w:val="005D1E13"/>
    <w:rsid w:val="005E6245"/>
    <w:rsid w:val="005E6756"/>
    <w:rsid w:val="005E68C2"/>
    <w:rsid w:val="005F3CC1"/>
    <w:rsid w:val="005F3D46"/>
    <w:rsid w:val="005F5EFD"/>
    <w:rsid w:val="00600A63"/>
    <w:rsid w:val="006237C9"/>
    <w:rsid w:val="0062589D"/>
    <w:rsid w:val="006267B7"/>
    <w:rsid w:val="00631F9F"/>
    <w:rsid w:val="00635E36"/>
    <w:rsid w:val="0063639E"/>
    <w:rsid w:val="00646E91"/>
    <w:rsid w:val="00657E84"/>
    <w:rsid w:val="00662237"/>
    <w:rsid w:val="006702B4"/>
    <w:rsid w:val="00677EC0"/>
    <w:rsid w:val="0068473C"/>
    <w:rsid w:val="00684882"/>
    <w:rsid w:val="00693500"/>
    <w:rsid w:val="006A2BFC"/>
    <w:rsid w:val="006A2C7D"/>
    <w:rsid w:val="006A4D77"/>
    <w:rsid w:val="006B49E0"/>
    <w:rsid w:val="006B6211"/>
    <w:rsid w:val="006C061B"/>
    <w:rsid w:val="006C4AE1"/>
    <w:rsid w:val="006C7B72"/>
    <w:rsid w:val="006E1F1A"/>
    <w:rsid w:val="006E4D56"/>
    <w:rsid w:val="006E5D93"/>
    <w:rsid w:val="006E6E19"/>
    <w:rsid w:val="006F1A14"/>
    <w:rsid w:val="006F3E3D"/>
    <w:rsid w:val="006F551A"/>
    <w:rsid w:val="00702894"/>
    <w:rsid w:val="0071044D"/>
    <w:rsid w:val="0071366B"/>
    <w:rsid w:val="00725E1F"/>
    <w:rsid w:val="0073233A"/>
    <w:rsid w:val="007330BE"/>
    <w:rsid w:val="0073370D"/>
    <w:rsid w:val="00737509"/>
    <w:rsid w:val="0074233A"/>
    <w:rsid w:val="007516CC"/>
    <w:rsid w:val="007567C5"/>
    <w:rsid w:val="00762CB2"/>
    <w:rsid w:val="0077022F"/>
    <w:rsid w:val="00785219"/>
    <w:rsid w:val="00786FF2"/>
    <w:rsid w:val="007917FB"/>
    <w:rsid w:val="00796D72"/>
    <w:rsid w:val="007A248A"/>
    <w:rsid w:val="007A3C9C"/>
    <w:rsid w:val="007A50C4"/>
    <w:rsid w:val="007B401C"/>
    <w:rsid w:val="007B5825"/>
    <w:rsid w:val="007B710E"/>
    <w:rsid w:val="007C0A85"/>
    <w:rsid w:val="007C2870"/>
    <w:rsid w:val="007C6C44"/>
    <w:rsid w:val="007D1E66"/>
    <w:rsid w:val="007D4832"/>
    <w:rsid w:val="007D79E6"/>
    <w:rsid w:val="007E285E"/>
    <w:rsid w:val="007E64EC"/>
    <w:rsid w:val="007F1734"/>
    <w:rsid w:val="007F1C48"/>
    <w:rsid w:val="007F2473"/>
    <w:rsid w:val="007F507F"/>
    <w:rsid w:val="007F651F"/>
    <w:rsid w:val="007F69AC"/>
    <w:rsid w:val="008005E3"/>
    <w:rsid w:val="00804D20"/>
    <w:rsid w:val="00805982"/>
    <w:rsid w:val="008130A3"/>
    <w:rsid w:val="00822912"/>
    <w:rsid w:val="00823213"/>
    <w:rsid w:val="00824712"/>
    <w:rsid w:val="008312FD"/>
    <w:rsid w:val="00844CF2"/>
    <w:rsid w:val="00847FEA"/>
    <w:rsid w:val="00851E63"/>
    <w:rsid w:val="0085423D"/>
    <w:rsid w:val="00860D59"/>
    <w:rsid w:val="00865339"/>
    <w:rsid w:val="00865645"/>
    <w:rsid w:val="00866A3C"/>
    <w:rsid w:val="008707A5"/>
    <w:rsid w:val="008763E2"/>
    <w:rsid w:val="00883255"/>
    <w:rsid w:val="00883C54"/>
    <w:rsid w:val="00891C09"/>
    <w:rsid w:val="008A17E2"/>
    <w:rsid w:val="008A4CF1"/>
    <w:rsid w:val="008A55B5"/>
    <w:rsid w:val="008A6E61"/>
    <w:rsid w:val="008B2259"/>
    <w:rsid w:val="008B2C7B"/>
    <w:rsid w:val="008B4D5C"/>
    <w:rsid w:val="008B7DD2"/>
    <w:rsid w:val="008C0A14"/>
    <w:rsid w:val="008C1167"/>
    <w:rsid w:val="008C6E81"/>
    <w:rsid w:val="008D0BEF"/>
    <w:rsid w:val="008D369A"/>
    <w:rsid w:val="008D4482"/>
    <w:rsid w:val="008D5E47"/>
    <w:rsid w:val="008D7D4D"/>
    <w:rsid w:val="008E162A"/>
    <w:rsid w:val="008E53B2"/>
    <w:rsid w:val="008E57A5"/>
    <w:rsid w:val="008F0E10"/>
    <w:rsid w:val="009063B9"/>
    <w:rsid w:val="00906616"/>
    <w:rsid w:val="00910A43"/>
    <w:rsid w:val="00926912"/>
    <w:rsid w:val="00932F10"/>
    <w:rsid w:val="00934CB8"/>
    <w:rsid w:val="009362C7"/>
    <w:rsid w:val="00943162"/>
    <w:rsid w:val="00945EDC"/>
    <w:rsid w:val="00947877"/>
    <w:rsid w:val="009509D6"/>
    <w:rsid w:val="00954539"/>
    <w:rsid w:val="009577ED"/>
    <w:rsid w:val="009624B2"/>
    <w:rsid w:val="009637A1"/>
    <w:rsid w:val="00964B2B"/>
    <w:rsid w:val="00966389"/>
    <w:rsid w:val="0096730F"/>
    <w:rsid w:val="0096783D"/>
    <w:rsid w:val="00970505"/>
    <w:rsid w:val="00972B2A"/>
    <w:rsid w:val="00973B89"/>
    <w:rsid w:val="00981D3C"/>
    <w:rsid w:val="00984D83"/>
    <w:rsid w:val="00992FE5"/>
    <w:rsid w:val="009A3A50"/>
    <w:rsid w:val="009B25D1"/>
    <w:rsid w:val="009B5C65"/>
    <w:rsid w:val="009C234C"/>
    <w:rsid w:val="009C2809"/>
    <w:rsid w:val="009C50CE"/>
    <w:rsid w:val="009C758E"/>
    <w:rsid w:val="009E2E30"/>
    <w:rsid w:val="009E6F17"/>
    <w:rsid w:val="009F2ED8"/>
    <w:rsid w:val="00A07255"/>
    <w:rsid w:val="00A13A3C"/>
    <w:rsid w:val="00A22F38"/>
    <w:rsid w:val="00A2366F"/>
    <w:rsid w:val="00A34059"/>
    <w:rsid w:val="00A46D6A"/>
    <w:rsid w:val="00A478F8"/>
    <w:rsid w:val="00A50B2C"/>
    <w:rsid w:val="00A52D25"/>
    <w:rsid w:val="00A54BB7"/>
    <w:rsid w:val="00A62001"/>
    <w:rsid w:val="00A63370"/>
    <w:rsid w:val="00A70595"/>
    <w:rsid w:val="00A7214E"/>
    <w:rsid w:val="00A805C4"/>
    <w:rsid w:val="00A81B1D"/>
    <w:rsid w:val="00A83B0F"/>
    <w:rsid w:val="00A9434C"/>
    <w:rsid w:val="00A95B29"/>
    <w:rsid w:val="00A96EDF"/>
    <w:rsid w:val="00AA5B22"/>
    <w:rsid w:val="00AB6050"/>
    <w:rsid w:val="00AC18F4"/>
    <w:rsid w:val="00AC60E2"/>
    <w:rsid w:val="00AC799C"/>
    <w:rsid w:val="00AD7561"/>
    <w:rsid w:val="00AE0A62"/>
    <w:rsid w:val="00AE13AA"/>
    <w:rsid w:val="00AE30A2"/>
    <w:rsid w:val="00B03861"/>
    <w:rsid w:val="00B12EB1"/>
    <w:rsid w:val="00B169C5"/>
    <w:rsid w:val="00B16D5F"/>
    <w:rsid w:val="00B25655"/>
    <w:rsid w:val="00B307C1"/>
    <w:rsid w:val="00B36431"/>
    <w:rsid w:val="00B46510"/>
    <w:rsid w:val="00B53E91"/>
    <w:rsid w:val="00B62A50"/>
    <w:rsid w:val="00B653D5"/>
    <w:rsid w:val="00B66C41"/>
    <w:rsid w:val="00B67988"/>
    <w:rsid w:val="00B67A3C"/>
    <w:rsid w:val="00B707F2"/>
    <w:rsid w:val="00B72F59"/>
    <w:rsid w:val="00B73F4A"/>
    <w:rsid w:val="00B74C2F"/>
    <w:rsid w:val="00B77B0F"/>
    <w:rsid w:val="00B95E1D"/>
    <w:rsid w:val="00BA2A0F"/>
    <w:rsid w:val="00BA38A3"/>
    <w:rsid w:val="00BA515C"/>
    <w:rsid w:val="00BA556C"/>
    <w:rsid w:val="00BB1160"/>
    <w:rsid w:val="00BB4A51"/>
    <w:rsid w:val="00BB678F"/>
    <w:rsid w:val="00BB6FDA"/>
    <w:rsid w:val="00BC575D"/>
    <w:rsid w:val="00BD2CCF"/>
    <w:rsid w:val="00BD6E11"/>
    <w:rsid w:val="00BE3AD8"/>
    <w:rsid w:val="00BF1948"/>
    <w:rsid w:val="00BF33C4"/>
    <w:rsid w:val="00BF5063"/>
    <w:rsid w:val="00BF7C3F"/>
    <w:rsid w:val="00C00F12"/>
    <w:rsid w:val="00C02C44"/>
    <w:rsid w:val="00C03885"/>
    <w:rsid w:val="00C061D4"/>
    <w:rsid w:val="00C112FB"/>
    <w:rsid w:val="00C11EE6"/>
    <w:rsid w:val="00C14D59"/>
    <w:rsid w:val="00C16EFB"/>
    <w:rsid w:val="00C33D3A"/>
    <w:rsid w:val="00C369A1"/>
    <w:rsid w:val="00C37C14"/>
    <w:rsid w:val="00C44406"/>
    <w:rsid w:val="00C76E4F"/>
    <w:rsid w:val="00C84C78"/>
    <w:rsid w:val="00C84E3D"/>
    <w:rsid w:val="00C85F57"/>
    <w:rsid w:val="00C86AE9"/>
    <w:rsid w:val="00C87FD1"/>
    <w:rsid w:val="00C91C01"/>
    <w:rsid w:val="00C92AF5"/>
    <w:rsid w:val="00C94842"/>
    <w:rsid w:val="00C97CE1"/>
    <w:rsid w:val="00CA7A73"/>
    <w:rsid w:val="00CB04F0"/>
    <w:rsid w:val="00CB20DA"/>
    <w:rsid w:val="00CB3C26"/>
    <w:rsid w:val="00CC545E"/>
    <w:rsid w:val="00CC55A8"/>
    <w:rsid w:val="00CC662E"/>
    <w:rsid w:val="00CC68ED"/>
    <w:rsid w:val="00CC73BE"/>
    <w:rsid w:val="00CD47C9"/>
    <w:rsid w:val="00CD57D4"/>
    <w:rsid w:val="00CE17D8"/>
    <w:rsid w:val="00CE1FEB"/>
    <w:rsid w:val="00CE36BC"/>
    <w:rsid w:val="00CE5AFE"/>
    <w:rsid w:val="00CE6BD0"/>
    <w:rsid w:val="00D0710B"/>
    <w:rsid w:val="00D10580"/>
    <w:rsid w:val="00D17529"/>
    <w:rsid w:val="00D1763E"/>
    <w:rsid w:val="00D21EDE"/>
    <w:rsid w:val="00D2225E"/>
    <w:rsid w:val="00D22623"/>
    <w:rsid w:val="00D23999"/>
    <w:rsid w:val="00D30515"/>
    <w:rsid w:val="00D31A4C"/>
    <w:rsid w:val="00D40FCD"/>
    <w:rsid w:val="00D4146D"/>
    <w:rsid w:val="00D42EAC"/>
    <w:rsid w:val="00D45C6A"/>
    <w:rsid w:val="00D45DA8"/>
    <w:rsid w:val="00D51FA8"/>
    <w:rsid w:val="00D54826"/>
    <w:rsid w:val="00D5784F"/>
    <w:rsid w:val="00D64F47"/>
    <w:rsid w:val="00D65A6D"/>
    <w:rsid w:val="00D80986"/>
    <w:rsid w:val="00D84E4E"/>
    <w:rsid w:val="00D90D4A"/>
    <w:rsid w:val="00D939A5"/>
    <w:rsid w:val="00DA1C45"/>
    <w:rsid w:val="00DB0B9D"/>
    <w:rsid w:val="00DC0223"/>
    <w:rsid w:val="00DC0429"/>
    <w:rsid w:val="00DC0EF0"/>
    <w:rsid w:val="00DC45EA"/>
    <w:rsid w:val="00DC644B"/>
    <w:rsid w:val="00DD0C14"/>
    <w:rsid w:val="00DD5E4A"/>
    <w:rsid w:val="00DE04E7"/>
    <w:rsid w:val="00DE2F1D"/>
    <w:rsid w:val="00DF2BBD"/>
    <w:rsid w:val="00DF543C"/>
    <w:rsid w:val="00E001F7"/>
    <w:rsid w:val="00E02043"/>
    <w:rsid w:val="00E0369F"/>
    <w:rsid w:val="00E064AF"/>
    <w:rsid w:val="00E07313"/>
    <w:rsid w:val="00E14778"/>
    <w:rsid w:val="00E250B4"/>
    <w:rsid w:val="00E303C3"/>
    <w:rsid w:val="00E41C71"/>
    <w:rsid w:val="00E46197"/>
    <w:rsid w:val="00E470C4"/>
    <w:rsid w:val="00E47A99"/>
    <w:rsid w:val="00E524EA"/>
    <w:rsid w:val="00E57F78"/>
    <w:rsid w:val="00E61D0D"/>
    <w:rsid w:val="00E650D9"/>
    <w:rsid w:val="00E67087"/>
    <w:rsid w:val="00E74D0A"/>
    <w:rsid w:val="00E8235F"/>
    <w:rsid w:val="00E848E5"/>
    <w:rsid w:val="00E86A16"/>
    <w:rsid w:val="00E86F87"/>
    <w:rsid w:val="00E95E34"/>
    <w:rsid w:val="00EA15B5"/>
    <w:rsid w:val="00EC3080"/>
    <w:rsid w:val="00ED0496"/>
    <w:rsid w:val="00ED1E83"/>
    <w:rsid w:val="00EE6107"/>
    <w:rsid w:val="00EE6246"/>
    <w:rsid w:val="00EE62FB"/>
    <w:rsid w:val="00F06AFB"/>
    <w:rsid w:val="00F13B27"/>
    <w:rsid w:val="00F15CED"/>
    <w:rsid w:val="00F211C8"/>
    <w:rsid w:val="00F31B52"/>
    <w:rsid w:val="00F32A3E"/>
    <w:rsid w:val="00F347B1"/>
    <w:rsid w:val="00F35C94"/>
    <w:rsid w:val="00F36482"/>
    <w:rsid w:val="00F47D06"/>
    <w:rsid w:val="00F5255A"/>
    <w:rsid w:val="00F5368A"/>
    <w:rsid w:val="00F53F77"/>
    <w:rsid w:val="00F66592"/>
    <w:rsid w:val="00F71811"/>
    <w:rsid w:val="00F83A1F"/>
    <w:rsid w:val="00F84C17"/>
    <w:rsid w:val="00F8548E"/>
    <w:rsid w:val="00F93AA7"/>
    <w:rsid w:val="00F96D69"/>
    <w:rsid w:val="00F97CDC"/>
    <w:rsid w:val="00FA4538"/>
    <w:rsid w:val="00FA4B04"/>
    <w:rsid w:val="00FB07BB"/>
    <w:rsid w:val="00FB3C3E"/>
    <w:rsid w:val="00FB561B"/>
    <w:rsid w:val="00FB619F"/>
    <w:rsid w:val="00FB6EC2"/>
    <w:rsid w:val="00FC5402"/>
    <w:rsid w:val="00FC7A14"/>
    <w:rsid w:val="00FD1658"/>
    <w:rsid w:val="00FD5E08"/>
    <w:rsid w:val="00FE506D"/>
    <w:rsid w:val="00FE51E7"/>
    <w:rsid w:val="00FE75FA"/>
    <w:rsid w:val="00FF06E1"/>
    <w:rsid w:val="00FF3AA8"/>
    <w:rsid w:val="0144B150"/>
    <w:rsid w:val="01499A9D"/>
    <w:rsid w:val="01CDCCBF"/>
    <w:rsid w:val="0251389C"/>
    <w:rsid w:val="03419123"/>
    <w:rsid w:val="036CCF0D"/>
    <w:rsid w:val="03C300D3"/>
    <w:rsid w:val="0496455B"/>
    <w:rsid w:val="04D28576"/>
    <w:rsid w:val="07062C03"/>
    <w:rsid w:val="076186ED"/>
    <w:rsid w:val="0804FC34"/>
    <w:rsid w:val="08400D5F"/>
    <w:rsid w:val="0849C052"/>
    <w:rsid w:val="0A09F887"/>
    <w:rsid w:val="0A6598CD"/>
    <w:rsid w:val="0ADBD12C"/>
    <w:rsid w:val="0B3C057E"/>
    <w:rsid w:val="0C63838E"/>
    <w:rsid w:val="0C997EE5"/>
    <w:rsid w:val="0CE931A9"/>
    <w:rsid w:val="0CEC754D"/>
    <w:rsid w:val="0D9D2CC5"/>
    <w:rsid w:val="0E04E395"/>
    <w:rsid w:val="0E0EACB3"/>
    <w:rsid w:val="0EF18EC5"/>
    <w:rsid w:val="1009F44D"/>
    <w:rsid w:val="108381C4"/>
    <w:rsid w:val="10EA75DE"/>
    <w:rsid w:val="11D90ECD"/>
    <w:rsid w:val="121ADD93"/>
    <w:rsid w:val="12292F87"/>
    <w:rsid w:val="12965321"/>
    <w:rsid w:val="12E4FD03"/>
    <w:rsid w:val="12F14A44"/>
    <w:rsid w:val="14563CFA"/>
    <w:rsid w:val="14C29D25"/>
    <w:rsid w:val="15101817"/>
    <w:rsid w:val="15CD5C6B"/>
    <w:rsid w:val="1623C102"/>
    <w:rsid w:val="16325F80"/>
    <w:rsid w:val="1674D261"/>
    <w:rsid w:val="16819AD3"/>
    <w:rsid w:val="1704141B"/>
    <w:rsid w:val="17425668"/>
    <w:rsid w:val="18005412"/>
    <w:rsid w:val="1818F8DF"/>
    <w:rsid w:val="186152FD"/>
    <w:rsid w:val="1882EF10"/>
    <w:rsid w:val="195ACA4C"/>
    <w:rsid w:val="1A759F4E"/>
    <w:rsid w:val="1B85B28F"/>
    <w:rsid w:val="1BBA8FD2"/>
    <w:rsid w:val="1C6E815B"/>
    <w:rsid w:val="1C79DA29"/>
    <w:rsid w:val="1E53B10D"/>
    <w:rsid w:val="1F19DAE2"/>
    <w:rsid w:val="1F618614"/>
    <w:rsid w:val="1F922C6B"/>
    <w:rsid w:val="209C3ED5"/>
    <w:rsid w:val="2145C368"/>
    <w:rsid w:val="223F47D7"/>
    <w:rsid w:val="22492D9B"/>
    <w:rsid w:val="22843EC6"/>
    <w:rsid w:val="22916C33"/>
    <w:rsid w:val="22C96886"/>
    <w:rsid w:val="245E15AA"/>
    <w:rsid w:val="253B3FF6"/>
    <w:rsid w:val="25A34EA3"/>
    <w:rsid w:val="2676CD71"/>
    <w:rsid w:val="26865468"/>
    <w:rsid w:val="26BEE514"/>
    <w:rsid w:val="271516DA"/>
    <w:rsid w:val="276AC39C"/>
    <w:rsid w:val="27F1056C"/>
    <w:rsid w:val="2806AEBE"/>
    <w:rsid w:val="280FCA39"/>
    <w:rsid w:val="28E30EC1"/>
    <w:rsid w:val="29892F6B"/>
    <w:rsid w:val="29DF67AF"/>
    <w:rsid w:val="29EB111B"/>
    <w:rsid w:val="2A157C06"/>
    <w:rsid w:val="2B00ADA4"/>
    <w:rsid w:val="2C8ECD7A"/>
    <w:rsid w:val="2CAC6390"/>
    <w:rsid w:val="2DC6F16D"/>
    <w:rsid w:val="2DF2BFFF"/>
    <w:rsid w:val="2F9185B8"/>
    <w:rsid w:val="30A9C12F"/>
    <w:rsid w:val="30C5FDBA"/>
    <w:rsid w:val="320068CB"/>
    <w:rsid w:val="3279B24F"/>
    <w:rsid w:val="32D94A74"/>
    <w:rsid w:val="32EB4219"/>
    <w:rsid w:val="33752FF7"/>
    <w:rsid w:val="351F78A8"/>
    <w:rsid w:val="35377215"/>
    <w:rsid w:val="36705DCD"/>
    <w:rsid w:val="375EC3EB"/>
    <w:rsid w:val="3814B32C"/>
    <w:rsid w:val="38622E1E"/>
    <w:rsid w:val="39BC0E69"/>
    <w:rsid w:val="3A572E10"/>
    <w:rsid w:val="3ADB6032"/>
    <w:rsid w:val="3AFE50BF"/>
    <w:rsid w:val="3B43111C"/>
    <w:rsid w:val="3BD35BAE"/>
    <w:rsid w:val="3C49AC8D"/>
    <w:rsid w:val="3CC8A2FE"/>
    <w:rsid w:val="3CF11DF0"/>
    <w:rsid w:val="3D89B453"/>
    <w:rsid w:val="3DF2194C"/>
    <w:rsid w:val="3EB74B26"/>
    <w:rsid w:val="3ECA8B8D"/>
    <w:rsid w:val="3EE3B130"/>
    <w:rsid w:val="3FA18439"/>
    <w:rsid w:val="40365E7C"/>
    <w:rsid w:val="40A22A10"/>
    <w:rsid w:val="40C6A38F"/>
    <w:rsid w:val="40CCA396"/>
    <w:rsid w:val="4149CC3C"/>
    <w:rsid w:val="41A5C714"/>
    <w:rsid w:val="41B5F902"/>
    <w:rsid w:val="42BE028B"/>
    <w:rsid w:val="42ECB3FD"/>
    <w:rsid w:val="43497B3A"/>
    <w:rsid w:val="4452AFAF"/>
    <w:rsid w:val="4497D96F"/>
    <w:rsid w:val="44A71C08"/>
    <w:rsid w:val="44BD5A87"/>
    <w:rsid w:val="44F1AE51"/>
    <w:rsid w:val="45FFB0D7"/>
    <w:rsid w:val="46487C0F"/>
    <w:rsid w:val="4732E8BE"/>
    <w:rsid w:val="476C63B2"/>
    <w:rsid w:val="4789EBCA"/>
    <w:rsid w:val="47992E63"/>
    <w:rsid w:val="47B02BB1"/>
    <w:rsid w:val="4877F3C6"/>
    <w:rsid w:val="48F564AA"/>
    <w:rsid w:val="499D8843"/>
    <w:rsid w:val="4A024BEC"/>
    <w:rsid w:val="4A25CC5F"/>
    <w:rsid w:val="4ACF3B8E"/>
    <w:rsid w:val="4B58C4C5"/>
    <w:rsid w:val="4C0CCBDC"/>
    <w:rsid w:val="4C654A73"/>
    <w:rsid w:val="4CF59145"/>
    <w:rsid w:val="4D030D76"/>
    <w:rsid w:val="4E345CBC"/>
    <w:rsid w:val="4EEDB011"/>
    <w:rsid w:val="5070453C"/>
    <w:rsid w:val="517264DB"/>
    <w:rsid w:val="5189FFC6"/>
    <w:rsid w:val="528D69F9"/>
    <w:rsid w:val="52E7A90D"/>
    <w:rsid w:val="531EACEA"/>
    <w:rsid w:val="53A5A570"/>
    <w:rsid w:val="53FBD736"/>
    <w:rsid w:val="544E1853"/>
    <w:rsid w:val="547C1221"/>
    <w:rsid w:val="54D744B1"/>
    <w:rsid w:val="552E5D30"/>
    <w:rsid w:val="5610BF45"/>
    <w:rsid w:val="561BD953"/>
    <w:rsid w:val="58B2EF31"/>
    <w:rsid w:val="58B46630"/>
    <w:rsid w:val="58DA8DA2"/>
    <w:rsid w:val="59892911"/>
    <w:rsid w:val="59CAC9F1"/>
    <w:rsid w:val="5A98A0EA"/>
    <w:rsid w:val="5AAE22E5"/>
    <w:rsid w:val="5BA5018C"/>
    <w:rsid w:val="5C7F04AA"/>
    <w:rsid w:val="5D00ABAB"/>
    <w:rsid w:val="5D026AB3"/>
    <w:rsid w:val="5D18FE6F"/>
    <w:rsid w:val="5E9C4561"/>
    <w:rsid w:val="5F20F4FB"/>
    <w:rsid w:val="601AB905"/>
    <w:rsid w:val="60FEF926"/>
    <w:rsid w:val="63D674F4"/>
    <w:rsid w:val="6421706A"/>
    <w:rsid w:val="64F7DD1B"/>
    <w:rsid w:val="6538C4E0"/>
    <w:rsid w:val="66013F8B"/>
    <w:rsid w:val="66365879"/>
    <w:rsid w:val="66F40564"/>
    <w:rsid w:val="68722E0F"/>
    <w:rsid w:val="688FD5C5"/>
    <w:rsid w:val="68DC1ED2"/>
    <w:rsid w:val="692C38A7"/>
    <w:rsid w:val="6A814B54"/>
    <w:rsid w:val="6ADC01D1"/>
    <w:rsid w:val="6B80E400"/>
    <w:rsid w:val="6BA287A7"/>
    <w:rsid w:val="6BBBB004"/>
    <w:rsid w:val="6C434002"/>
    <w:rsid w:val="6E0804CF"/>
    <w:rsid w:val="6F8EF974"/>
    <w:rsid w:val="6FB7607A"/>
    <w:rsid w:val="70E68B43"/>
    <w:rsid w:val="71224D5C"/>
    <w:rsid w:val="71F553AB"/>
    <w:rsid w:val="7211C92B"/>
    <w:rsid w:val="73058C1E"/>
    <w:rsid w:val="7322BC59"/>
    <w:rsid w:val="7376952A"/>
    <w:rsid w:val="73B1F981"/>
    <w:rsid w:val="74626A97"/>
    <w:rsid w:val="75B39EDF"/>
    <w:rsid w:val="762476EF"/>
    <w:rsid w:val="76F7BB77"/>
    <w:rsid w:val="7815E19E"/>
    <w:rsid w:val="7859B9D3"/>
    <w:rsid w:val="78810AAF"/>
    <w:rsid w:val="78C650CD"/>
    <w:rsid w:val="79804563"/>
    <w:rsid w:val="7B25AEE2"/>
    <w:rsid w:val="7BC56F0E"/>
    <w:rsid w:val="7C050538"/>
    <w:rsid w:val="7C401663"/>
    <w:rsid w:val="7E02EFF9"/>
    <w:rsid w:val="7EBB0168"/>
    <w:rsid w:val="7EEB2EF6"/>
    <w:rsid w:val="7F719007"/>
    <w:rsid w:val="7FADA991"/>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365E7C"/>
  <w15:chartTrackingRefBased/>
  <w15:docId w15:val="{80ED24D0-FCE3-4073-AFCE-AC9AB9B7D1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628D8"/>
  </w:style>
  <w:style w:type="paragraph" w:styleId="Heading1">
    <w:name w:val="heading 1"/>
    <w:basedOn w:val="Normal"/>
    <w:next w:val="Normal"/>
    <w:link w:val="Heading1Char"/>
    <w:uiPriority w:val="9"/>
    <w:qFormat/>
    <w:rsid w:val="008707A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628D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628D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A6F99"/>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707A5"/>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0628D8"/>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0628D8"/>
    <w:rPr>
      <w:rFonts w:asciiTheme="majorHAnsi" w:eastAsiaTheme="majorEastAsia" w:hAnsiTheme="majorHAnsi" w:cstheme="majorBidi"/>
      <w:color w:val="1F3763" w:themeColor="accent1" w:themeShade="7F"/>
      <w:sz w:val="24"/>
      <w:szCs w:val="24"/>
    </w:rPr>
  </w:style>
  <w:style w:type="paragraph" w:styleId="ListParagraph">
    <w:name w:val="List Paragraph"/>
    <w:basedOn w:val="Normal"/>
    <w:uiPriority w:val="34"/>
    <w:qFormat/>
    <w:rsid w:val="000628D8"/>
    <w:pPr>
      <w:ind w:left="720"/>
      <w:contextualSpacing/>
    </w:pPr>
  </w:style>
  <w:style w:type="character" w:styleId="CommentReference">
    <w:name w:val="annotation reference"/>
    <w:basedOn w:val="DefaultParagraphFont"/>
    <w:uiPriority w:val="99"/>
    <w:semiHidden/>
    <w:unhideWhenUsed/>
    <w:rsid w:val="002F4D01"/>
    <w:rPr>
      <w:sz w:val="16"/>
      <w:szCs w:val="16"/>
    </w:rPr>
  </w:style>
  <w:style w:type="paragraph" w:styleId="CommentText">
    <w:name w:val="annotation text"/>
    <w:basedOn w:val="Normal"/>
    <w:link w:val="CommentTextChar"/>
    <w:uiPriority w:val="99"/>
    <w:unhideWhenUsed/>
    <w:rsid w:val="002F4D01"/>
    <w:pPr>
      <w:spacing w:line="240" w:lineRule="auto"/>
    </w:pPr>
    <w:rPr>
      <w:sz w:val="20"/>
      <w:szCs w:val="20"/>
    </w:rPr>
  </w:style>
  <w:style w:type="character" w:customStyle="1" w:styleId="CommentTextChar">
    <w:name w:val="Comment Text Char"/>
    <w:basedOn w:val="DefaultParagraphFont"/>
    <w:link w:val="CommentText"/>
    <w:uiPriority w:val="99"/>
    <w:rsid w:val="002F4D01"/>
    <w:rPr>
      <w:sz w:val="20"/>
      <w:szCs w:val="20"/>
    </w:rPr>
  </w:style>
  <w:style w:type="paragraph" w:styleId="CommentSubject">
    <w:name w:val="annotation subject"/>
    <w:basedOn w:val="CommentText"/>
    <w:next w:val="CommentText"/>
    <w:link w:val="CommentSubjectChar"/>
    <w:uiPriority w:val="99"/>
    <w:semiHidden/>
    <w:unhideWhenUsed/>
    <w:rsid w:val="002F4D01"/>
    <w:rPr>
      <w:b/>
      <w:bCs/>
    </w:rPr>
  </w:style>
  <w:style w:type="character" w:customStyle="1" w:styleId="CommentSubjectChar">
    <w:name w:val="Comment Subject Char"/>
    <w:basedOn w:val="CommentTextChar"/>
    <w:link w:val="CommentSubject"/>
    <w:uiPriority w:val="99"/>
    <w:semiHidden/>
    <w:rsid w:val="002F4D01"/>
    <w:rPr>
      <w:b/>
      <w:bCs/>
      <w:sz w:val="20"/>
      <w:szCs w:val="20"/>
    </w:rPr>
  </w:style>
  <w:style w:type="character" w:styleId="Hyperlink">
    <w:name w:val="Hyperlink"/>
    <w:basedOn w:val="DefaultParagraphFont"/>
    <w:uiPriority w:val="99"/>
    <w:unhideWhenUsed/>
    <w:rsid w:val="00506AF4"/>
    <w:rPr>
      <w:color w:val="0563C1" w:themeColor="hyperlink"/>
      <w:u w:val="single"/>
    </w:rPr>
  </w:style>
  <w:style w:type="character" w:styleId="UnresolvedMention">
    <w:name w:val="Unresolved Mention"/>
    <w:basedOn w:val="DefaultParagraphFont"/>
    <w:uiPriority w:val="99"/>
    <w:semiHidden/>
    <w:unhideWhenUsed/>
    <w:rsid w:val="00506AF4"/>
    <w:rPr>
      <w:color w:val="605E5C"/>
      <w:shd w:val="clear" w:color="auto" w:fill="E1DFDD"/>
    </w:rPr>
  </w:style>
  <w:style w:type="character" w:styleId="FollowedHyperlink">
    <w:name w:val="FollowedHyperlink"/>
    <w:basedOn w:val="DefaultParagraphFont"/>
    <w:uiPriority w:val="99"/>
    <w:semiHidden/>
    <w:unhideWhenUsed/>
    <w:rsid w:val="00506AF4"/>
    <w:rPr>
      <w:color w:val="954F72" w:themeColor="followedHyperlink"/>
      <w:u w:val="single"/>
    </w:rPr>
  </w:style>
  <w:style w:type="paragraph" w:styleId="Header">
    <w:name w:val="header"/>
    <w:basedOn w:val="Normal"/>
    <w:link w:val="HeaderChar"/>
    <w:uiPriority w:val="99"/>
    <w:unhideWhenUsed/>
    <w:rsid w:val="007F651F"/>
    <w:pPr>
      <w:tabs>
        <w:tab w:val="center" w:pos="4513"/>
        <w:tab w:val="right" w:pos="9026"/>
      </w:tabs>
      <w:spacing w:after="0" w:line="240" w:lineRule="auto"/>
    </w:pPr>
  </w:style>
  <w:style w:type="character" w:customStyle="1" w:styleId="HeaderChar">
    <w:name w:val="Header Char"/>
    <w:basedOn w:val="DefaultParagraphFont"/>
    <w:link w:val="Header"/>
    <w:uiPriority w:val="99"/>
    <w:rsid w:val="007F651F"/>
  </w:style>
  <w:style w:type="paragraph" w:styleId="Footer">
    <w:name w:val="footer"/>
    <w:basedOn w:val="Normal"/>
    <w:link w:val="FooterChar"/>
    <w:uiPriority w:val="99"/>
    <w:unhideWhenUsed/>
    <w:rsid w:val="007F651F"/>
    <w:pPr>
      <w:tabs>
        <w:tab w:val="center" w:pos="4513"/>
        <w:tab w:val="right" w:pos="9026"/>
      </w:tabs>
      <w:spacing w:after="0" w:line="240" w:lineRule="auto"/>
    </w:pPr>
  </w:style>
  <w:style w:type="character" w:customStyle="1" w:styleId="FooterChar">
    <w:name w:val="Footer Char"/>
    <w:basedOn w:val="DefaultParagraphFont"/>
    <w:link w:val="Footer"/>
    <w:uiPriority w:val="99"/>
    <w:rsid w:val="007F651F"/>
  </w:style>
  <w:style w:type="table" w:styleId="TableGrid">
    <w:name w:val="Table Grid"/>
    <w:basedOn w:val="TableNormal"/>
    <w:uiPriority w:val="59"/>
    <w:rsid w:val="007F651F"/>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BookTitle">
    <w:name w:val="Book Title"/>
    <w:basedOn w:val="DefaultParagraphFont"/>
    <w:uiPriority w:val="33"/>
    <w:qFormat/>
    <w:rsid w:val="00C33D3A"/>
    <w:rPr>
      <w:b/>
      <w:bCs/>
      <w:i/>
      <w:iCs/>
      <w:spacing w:val="5"/>
    </w:rPr>
  </w:style>
  <w:style w:type="paragraph" w:styleId="TOCHeading">
    <w:name w:val="TOC Heading"/>
    <w:basedOn w:val="Heading1"/>
    <w:next w:val="Normal"/>
    <w:uiPriority w:val="39"/>
    <w:unhideWhenUsed/>
    <w:qFormat/>
    <w:rsid w:val="00D51FA8"/>
    <w:pPr>
      <w:outlineLvl w:val="9"/>
    </w:pPr>
    <w:rPr>
      <w:lang w:val="en-US"/>
    </w:rPr>
  </w:style>
  <w:style w:type="paragraph" w:styleId="TOC1">
    <w:name w:val="toc 1"/>
    <w:basedOn w:val="Normal"/>
    <w:next w:val="Normal"/>
    <w:autoRedefine/>
    <w:uiPriority w:val="39"/>
    <w:unhideWhenUsed/>
    <w:rsid w:val="00D51FA8"/>
    <w:pPr>
      <w:spacing w:after="100"/>
    </w:pPr>
  </w:style>
  <w:style w:type="paragraph" w:styleId="TOC2">
    <w:name w:val="toc 2"/>
    <w:basedOn w:val="Normal"/>
    <w:next w:val="Normal"/>
    <w:autoRedefine/>
    <w:uiPriority w:val="39"/>
    <w:unhideWhenUsed/>
    <w:rsid w:val="00D51FA8"/>
    <w:pPr>
      <w:spacing w:after="100"/>
      <w:ind w:left="220"/>
    </w:pPr>
  </w:style>
  <w:style w:type="paragraph" w:styleId="TOC3">
    <w:name w:val="toc 3"/>
    <w:basedOn w:val="Normal"/>
    <w:next w:val="Normal"/>
    <w:autoRedefine/>
    <w:uiPriority w:val="39"/>
    <w:unhideWhenUsed/>
    <w:rsid w:val="00D51FA8"/>
    <w:pPr>
      <w:spacing w:after="100"/>
      <w:ind w:left="440"/>
    </w:pPr>
  </w:style>
  <w:style w:type="table" w:styleId="GridTable2-Accent5">
    <w:name w:val="Grid Table 2 Accent 5"/>
    <w:basedOn w:val="TableNormal"/>
    <w:uiPriority w:val="47"/>
    <w:rsid w:val="007F1734"/>
    <w:pPr>
      <w:spacing w:after="0" w:line="240" w:lineRule="auto"/>
    </w:pPr>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customStyle="1" w:styleId="Heading4Char">
    <w:name w:val="Heading 4 Char"/>
    <w:basedOn w:val="DefaultParagraphFont"/>
    <w:link w:val="Heading4"/>
    <w:uiPriority w:val="9"/>
    <w:rsid w:val="000A6F99"/>
    <w:rPr>
      <w:rFonts w:asciiTheme="majorHAnsi" w:eastAsiaTheme="majorEastAsia" w:hAnsiTheme="majorHAnsi" w:cstheme="majorBidi"/>
      <w:i/>
      <w:iCs/>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github.com/Plymouth-University/comp2003_2022-team-m" TargetMode="External"/><Relationship Id="rId17" Type="http://schemas.microsoft.com/office/2020/10/relationships/intelligence" Target="intelligence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03c65729-f0fe-499a-8ecd-c54bfd8864e8" xsi:nil="true"/>
    <lcf76f155ced4ddcb4097134ff3c332f xmlns="7849ce71-8023-4154-9e70-3ac1dea37753">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54B0BDBBFF9BE48A24EA5D15F137A1A" ma:contentTypeVersion="8" ma:contentTypeDescription="Create a new document." ma:contentTypeScope="" ma:versionID="ab68302517a28ce99a19cf253d32f37a">
  <xsd:schema xmlns:xsd="http://www.w3.org/2001/XMLSchema" xmlns:xs="http://www.w3.org/2001/XMLSchema" xmlns:p="http://schemas.microsoft.com/office/2006/metadata/properties" xmlns:ns2="7849ce71-8023-4154-9e70-3ac1dea37753" xmlns:ns3="03c65729-f0fe-499a-8ecd-c54bfd8864e8" targetNamespace="http://schemas.microsoft.com/office/2006/metadata/properties" ma:root="true" ma:fieldsID="d431c544828511501b4375df76a3ba16" ns2:_="" ns3:_="">
    <xsd:import namespace="7849ce71-8023-4154-9e70-3ac1dea37753"/>
    <xsd:import namespace="03c65729-f0fe-499a-8ecd-c54bfd8864e8"/>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49ce71-8023-4154-9e70-3ac1dea3775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c2436211-1ade-492a-a617-36d0ab6ef036"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3c65729-f0fe-499a-8ecd-c54bfd8864e8"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23551837-a8ab-424f-8963-041c75865547}" ma:internalName="TaxCatchAll" ma:showField="CatchAllData" ma:web="03c65729-f0fe-499a-8ecd-c54bfd8864e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2845F5B-523C-4254-AE91-6DC79034868D}">
  <ds:schemaRefs>
    <ds:schemaRef ds:uri="http://schemas.microsoft.com/office/2006/metadata/properties"/>
    <ds:schemaRef ds:uri="http://schemas.microsoft.com/office/infopath/2007/PartnerControls"/>
    <ds:schemaRef ds:uri="03c65729-f0fe-499a-8ecd-c54bfd8864e8"/>
    <ds:schemaRef ds:uri="7849ce71-8023-4154-9e70-3ac1dea37753"/>
  </ds:schemaRefs>
</ds:datastoreItem>
</file>

<file path=customXml/itemProps2.xml><?xml version="1.0" encoding="utf-8"?>
<ds:datastoreItem xmlns:ds="http://schemas.openxmlformats.org/officeDocument/2006/customXml" ds:itemID="{88E22E89-2DCA-4130-A68A-BB5F2E1FA6D0}">
  <ds:schemaRefs>
    <ds:schemaRef ds:uri="http://schemas.microsoft.com/sharepoint/v3/contenttype/forms"/>
  </ds:schemaRefs>
</ds:datastoreItem>
</file>

<file path=customXml/itemProps3.xml><?xml version="1.0" encoding="utf-8"?>
<ds:datastoreItem xmlns:ds="http://schemas.openxmlformats.org/officeDocument/2006/customXml" ds:itemID="{87A2DAAE-580E-4F8C-A52C-D5EAE95229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49ce71-8023-4154-9e70-3ac1dea37753"/>
    <ds:schemaRef ds:uri="03c65729-f0fe-499a-8ecd-c54bfd8864e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747</Words>
  <Characters>21360</Characters>
  <Application>Microsoft Office Word</Application>
  <DocSecurity>0</DocSecurity>
  <Lines>178</Lines>
  <Paragraphs>50</Paragraphs>
  <ScaleCrop>false</ScaleCrop>
  <Company/>
  <LinksUpToDate>false</LinksUpToDate>
  <CharactersWithSpaces>25057</CharactersWithSpaces>
  <SharedDoc>false</SharedDoc>
  <HLinks>
    <vt:vector size="306" baseType="variant">
      <vt:variant>
        <vt:i4>5242940</vt:i4>
      </vt:variant>
      <vt:variant>
        <vt:i4>324</vt:i4>
      </vt:variant>
      <vt:variant>
        <vt:i4>0</vt:i4>
      </vt:variant>
      <vt:variant>
        <vt:i4>5</vt:i4>
      </vt:variant>
      <vt:variant>
        <vt:lpwstr>https://github.com/Plymouth-University/comp2003_2022-team-m</vt:lpwstr>
      </vt:variant>
      <vt:variant>
        <vt:lpwstr/>
      </vt:variant>
      <vt:variant>
        <vt:i4>1048625</vt:i4>
      </vt:variant>
      <vt:variant>
        <vt:i4>296</vt:i4>
      </vt:variant>
      <vt:variant>
        <vt:i4>0</vt:i4>
      </vt:variant>
      <vt:variant>
        <vt:i4>5</vt:i4>
      </vt:variant>
      <vt:variant>
        <vt:lpwstr/>
      </vt:variant>
      <vt:variant>
        <vt:lpwstr>_Toc124521617</vt:lpwstr>
      </vt:variant>
      <vt:variant>
        <vt:i4>1048625</vt:i4>
      </vt:variant>
      <vt:variant>
        <vt:i4>290</vt:i4>
      </vt:variant>
      <vt:variant>
        <vt:i4>0</vt:i4>
      </vt:variant>
      <vt:variant>
        <vt:i4>5</vt:i4>
      </vt:variant>
      <vt:variant>
        <vt:lpwstr/>
      </vt:variant>
      <vt:variant>
        <vt:lpwstr>_Toc124521616</vt:lpwstr>
      </vt:variant>
      <vt:variant>
        <vt:i4>1048625</vt:i4>
      </vt:variant>
      <vt:variant>
        <vt:i4>284</vt:i4>
      </vt:variant>
      <vt:variant>
        <vt:i4>0</vt:i4>
      </vt:variant>
      <vt:variant>
        <vt:i4>5</vt:i4>
      </vt:variant>
      <vt:variant>
        <vt:lpwstr/>
      </vt:variant>
      <vt:variant>
        <vt:lpwstr>_Toc124521615</vt:lpwstr>
      </vt:variant>
      <vt:variant>
        <vt:i4>1048625</vt:i4>
      </vt:variant>
      <vt:variant>
        <vt:i4>278</vt:i4>
      </vt:variant>
      <vt:variant>
        <vt:i4>0</vt:i4>
      </vt:variant>
      <vt:variant>
        <vt:i4>5</vt:i4>
      </vt:variant>
      <vt:variant>
        <vt:lpwstr/>
      </vt:variant>
      <vt:variant>
        <vt:lpwstr>_Toc124521614</vt:lpwstr>
      </vt:variant>
      <vt:variant>
        <vt:i4>1048625</vt:i4>
      </vt:variant>
      <vt:variant>
        <vt:i4>272</vt:i4>
      </vt:variant>
      <vt:variant>
        <vt:i4>0</vt:i4>
      </vt:variant>
      <vt:variant>
        <vt:i4>5</vt:i4>
      </vt:variant>
      <vt:variant>
        <vt:lpwstr/>
      </vt:variant>
      <vt:variant>
        <vt:lpwstr>_Toc124521613</vt:lpwstr>
      </vt:variant>
      <vt:variant>
        <vt:i4>1048625</vt:i4>
      </vt:variant>
      <vt:variant>
        <vt:i4>266</vt:i4>
      </vt:variant>
      <vt:variant>
        <vt:i4>0</vt:i4>
      </vt:variant>
      <vt:variant>
        <vt:i4>5</vt:i4>
      </vt:variant>
      <vt:variant>
        <vt:lpwstr/>
      </vt:variant>
      <vt:variant>
        <vt:lpwstr>_Toc124521612</vt:lpwstr>
      </vt:variant>
      <vt:variant>
        <vt:i4>1048625</vt:i4>
      </vt:variant>
      <vt:variant>
        <vt:i4>260</vt:i4>
      </vt:variant>
      <vt:variant>
        <vt:i4>0</vt:i4>
      </vt:variant>
      <vt:variant>
        <vt:i4>5</vt:i4>
      </vt:variant>
      <vt:variant>
        <vt:lpwstr/>
      </vt:variant>
      <vt:variant>
        <vt:lpwstr>_Toc124521611</vt:lpwstr>
      </vt:variant>
      <vt:variant>
        <vt:i4>1048625</vt:i4>
      </vt:variant>
      <vt:variant>
        <vt:i4>254</vt:i4>
      </vt:variant>
      <vt:variant>
        <vt:i4>0</vt:i4>
      </vt:variant>
      <vt:variant>
        <vt:i4>5</vt:i4>
      </vt:variant>
      <vt:variant>
        <vt:lpwstr/>
      </vt:variant>
      <vt:variant>
        <vt:lpwstr>_Toc124521610</vt:lpwstr>
      </vt:variant>
      <vt:variant>
        <vt:i4>1114161</vt:i4>
      </vt:variant>
      <vt:variant>
        <vt:i4>248</vt:i4>
      </vt:variant>
      <vt:variant>
        <vt:i4>0</vt:i4>
      </vt:variant>
      <vt:variant>
        <vt:i4>5</vt:i4>
      </vt:variant>
      <vt:variant>
        <vt:lpwstr/>
      </vt:variant>
      <vt:variant>
        <vt:lpwstr>_Toc124521609</vt:lpwstr>
      </vt:variant>
      <vt:variant>
        <vt:i4>1114161</vt:i4>
      </vt:variant>
      <vt:variant>
        <vt:i4>242</vt:i4>
      </vt:variant>
      <vt:variant>
        <vt:i4>0</vt:i4>
      </vt:variant>
      <vt:variant>
        <vt:i4>5</vt:i4>
      </vt:variant>
      <vt:variant>
        <vt:lpwstr/>
      </vt:variant>
      <vt:variant>
        <vt:lpwstr>_Toc124521608</vt:lpwstr>
      </vt:variant>
      <vt:variant>
        <vt:i4>1114161</vt:i4>
      </vt:variant>
      <vt:variant>
        <vt:i4>236</vt:i4>
      </vt:variant>
      <vt:variant>
        <vt:i4>0</vt:i4>
      </vt:variant>
      <vt:variant>
        <vt:i4>5</vt:i4>
      </vt:variant>
      <vt:variant>
        <vt:lpwstr/>
      </vt:variant>
      <vt:variant>
        <vt:lpwstr>_Toc124521607</vt:lpwstr>
      </vt:variant>
      <vt:variant>
        <vt:i4>1114161</vt:i4>
      </vt:variant>
      <vt:variant>
        <vt:i4>230</vt:i4>
      </vt:variant>
      <vt:variant>
        <vt:i4>0</vt:i4>
      </vt:variant>
      <vt:variant>
        <vt:i4>5</vt:i4>
      </vt:variant>
      <vt:variant>
        <vt:lpwstr/>
      </vt:variant>
      <vt:variant>
        <vt:lpwstr>_Toc124521606</vt:lpwstr>
      </vt:variant>
      <vt:variant>
        <vt:i4>1114161</vt:i4>
      </vt:variant>
      <vt:variant>
        <vt:i4>224</vt:i4>
      </vt:variant>
      <vt:variant>
        <vt:i4>0</vt:i4>
      </vt:variant>
      <vt:variant>
        <vt:i4>5</vt:i4>
      </vt:variant>
      <vt:variant>
        <vt:lpwstr/>
      </vt:variant>
      <vt:variant>
        <vt:lpwstr>_Toc124521605</vt:lpwstr>
      </vt:variant>
      <vt:variant>
        <vt:i4>1114161</vt:i4>
      </vt:variant>
      <vt:variant>
        <vt:i4>218</vt:i4>
      </vt:variant>
      <vt:variant>
        <vt:i4>0</vt:i4>
      </vt:variant>
      <vt:variant>
        <vt:i4>5</vt:i4>
      </vt:variant>
      <vt:variant>
        <vt:lpwstr/>
      </vt:variant>
      <vt:variant>
        <vt:lpwstr>_Toc124521604</vt:lpwstr>
      </vt:variant>
      <vt:variant>
        <vt:i4>1114161</vt:i4>
      </vt:variant>
      <vt:variant>
        <vt:i4>212</vt:i4>
      </vt:variant>
      <vt:variant>
        <vt:i4>0</vt:i4>
      </vt:variant>
      <vt:variant>
        <vt:i4>5</vt:i4>
      </vt:variant>
      <vt:variant>
        <vt:lpwstr/>
      </vt:variant>
      <vt:variant>
        <vt:lpwstr>_Toc124521603</vt:lpwstr>
      </vt:variant>
      <vt:variant>
        <vt:i4>1114161</vt:i4>
      </vt:variant>
      <vt:variant>
        <vt:i4>206</vt:i4>
      </vt:variant>
      <vt:variant>
        <vt:i4>0</vt:i4>
      </vt:variant>
      <vt:variant>
        <vt:i4>5</vt:i4>
      </vt:variant>
      <vt:variant>
        <vt:lpwstr/>
      </vt:variant>
      <vt:variant>
        <vt:lpwstr>_Toc124521602</vt:lpwstr>
      </vt:variant>
      <vt:variant>
        <vt:i4>1114161</vt:i4>
      </vt:variant>
      <vt:variant>
        <vt:i4>200</vt:i4>
      </vt:variant>
      <vt:variant>
        <vt:i4>0</vt:i4>
      </vt:variant>
      <vt:variant>
        <vt:i4>5</vt:i4>
      </vt:variant>
      <vt:variant>
        <vt:lpwstr/>
      </vt:variant>
      <vt:variant>
        <vt:lpwstr>_Toc124521601</vt:lpwstr>
      </vt:variant>
      <vt:variant>
        <vt:i4>1114161</vt:i4>
      </vt:variant>
      <vt:variant>
        <vt:i4>194</vt:i4>
      </vt:variant>
      <vt:variant>
        <vt:i4>0</vt:i4>
      </vt:variant>
      <vt:variant>
        <vt:i4>5</vt:i4>
      </vt:variant>
      <vt:variant>
        <vt:lpwstr/>
      </vt:variant>
      <vt:variant>
        <vt:lpwstr>_Toc124521600</vt:lpwstr>
      </vt:variant>
      <vt:variant>
        <vt:i4>1572914</vt:i4>
      </vt:variant>
      <vt:variant>
        <vt:i4>188</vt:i4>
      </vt:variant>
      <vt:variant>
        <vt:i4>0</vt:i4>
      </vt:variant>
      <vt:variant>
        <vt:i4>5</vt:i4>
      </vt:variant>
      <vt:variant>
        <vt:lpwstr/>
      </vt:variant>
      <vt:variant>
        <vt:lpwstr>_Toc124521599</vt:lpwstr>
      </vt:variant>
      <vt:variant>
        <vt:i4>1572914</vt:i4>
      </vt:variant>
      <vt:variant>
        <vt:i4>182</vt:i4>
      </vt:variant>
      <vt:variant>
        <vt:i4>0</vt:i4>
      </vt:variant>
      <vt:variant>
        <vt:i4>5</vt:i4>
      </vt:variant>
      <vt:variant>
        <vt:lpwstr/>
      </vt:variant>
      <vt:variant>
        <vt:lpwstr>_Toc124521598</vt:lpwstr>
      </vt:variant>
      <vt:variant>
        <vt:i4>1572914</vt:i4>
      </vt:variant>
      <vt:variant>
        <vt:i4>176</vt:i4>
      </vt:variant>
      <vt:variant>
        <vt:i4>0</vt:i4>
      </vt:variant>
      <vt:variant>
        <vt:i4>5</vt:i4>
      </vt:variant>
      <vt:variant>
        <vt:lpwstr/>
      </vt:variant>
      <vt:variant>
        <vt:lpwstr>_Toc124521597</vt:lpwstr>
      </vt:variant>
      <vt:variant>
        <vt:i4>1572914</vt:i4>
      </vt:variant>
      <vt:variant>
        <vt:i4>170</vt:i4>
      </vt:variant>
      <vt:variant>
        <vt:i4>0</vt:i4>
      </vt:variant>
      <vt:variant>
        <vt:i4>5</vt:i4>
      </vt:variant>
      <vt:variant>
        <vt:lpwstr/>
      </vt:variant>
      <vt:variant>
        <vt:lpwstr>_Toc124521596</vt:lpwstr>
      </vt:variant>
      <vt:variant>
        <vt:i4>1572914</vt:i4>
      </vt:variant>
      <vt:variant>
        <vt:i4>164</vt:i4>
      </vt:variant>
      <vt:variant>
        <vt:i4>0</vt:i4>
      </vt:variant>
      <vt:variant>
        <vt:i4>5</vt:i4>
      </vt:variant>
      <vt:variant>
        <vt:lpwstr/>
      </vt:variant>
      <vt:variant>
        <vt:lpwstr>_Toc124521595</vt:lpwstr>
      </vt:variant>
      <vt:variant>
        <vt:i4>1572914</vt:i4>
      </vt:variant>
      <vt:variant>
        <vt:i4>158</vt:i4>
      </vt:variant>
      <vt:variant>
        <vt:i4>0</vt:i4>
      </vt:variant>
      <vt:variant>
        <vt:i4>5</vt:i4>
      </vt:variant>
      <vt:variant>
        <vt:lpwstr/>
      </vt:variant>
      <vt:variant>
        <vt:lpwstr>_Toc124521594</vt:lpwstr>
      </vt:variant>
      <vt:variant>
        <vt:i4>1572914</vt:i4>
      </vt:variant>
      <vt:variant>
        <vt:i4>152</vt:i4>
      </vt:variant>
      <vt:variant>
        <vt:i4>0</vt:i4>
      </vt:variant>
      <vt:variant>
        <vt:i4>5</vt:i4>
      </vt:variant>
      <vt:variant>
        <vt:lpwstr/>
      </vt:variant>
      <vt:variant>
        <vt:lpwstr>_Toc124521593</vt:lpwstr>
      </vt:variant>
      <vt:variant>
        <vt:i4>1572914</vt:i4>
      </vt:variant>
      <vt:variant>
        <vt:i4>146</vt:i4>
      </vt:variant>
      <vt:variant>
        <vt:i4>0</vt:i4>
      </vt:variant>
      <vt:variant>
        <vt:i4>5</vt:i4>
      </vt:variant>
      <vt:variant>
        <vt:lpwstr/>
      </vt:variant>
      <vt:variant>
        <vt:lpwstr>_Toc124521592</vt:lpwstr>
      </vt:variant>
      <vt:variant>
        <vt:i4>1572914</vt:i4>
      </vt:variant>
      <vt:variant>
        <vt:i4>140</vt:i4>
      </vt:variant>
      <vt:variant>
        <vt:i4>0</vt:i4>
      </vt:variant>
      <vt:variant>
        <vt:i4>5</vt:i4>
      </vt:variant>
      <vt:variant>
        <vt:lpwstr/>
      </vt:variant>
      <vt:variant>
        <vt:lpwstr>_Toc124521591</vt:lpwstr>
      </vt:variant>
      <vt:variant>
        <vt:i4>1572914</vt:i4>
      </vt:variant>
      <vt:variant>
        <vt:i4>134</vt:i4>
      </vt:variant>
      <vt:variant>
        <vt:i4>0</vt:i4>
      </vt:variant>
      <vt:variant>
        <vt:i4>5</vt:i4>
      </vt:variant>
      <vt:variant>
        <vt:lpwstr/>
      </vt:variant>
      <vt:variant>
        <vt:lpwstr>_Toc124521590</vt:lpwstr>
      </vt:variant>
      <vt:variant>
        <vt:i4>1638450</vt:i4>
      </vt:variant>
      <vt:variant>
        <vt:i4>128</vt:i4>
      </vt:variant>
      <vt:variant>
        <vt:i4>0</vt:i4>
      </vt:variant>
      <vt:variant>
        <vt:i4>5</vt:i4>
      </vt:variant>
      <vt:variant>
        <vt:lpwstr/>
      </vt:variant>
      <vt:variant>
        <vt:lpwstr>_Toc124521589</vt:lpwstr>
      </vt:variant>
      <vt:variant>
        <vt:i4>1638450</vt:i4>
      </vt:variant>
      <vt:variant>
        <vt:i4>122</vt:i4>
      </vt:variant>
      <vt:variant>
        <vt:i4>0</vt:i4>
      </vt:variant>
      <vt:variant>
        <vt:i4>5</vt:i4>
      </vt:variant>
      <vt:variant>
        <vt:lpwstr/>
      </vt:variant>
      <vt:variant>
        <vt:lpwstr>_Toc124521588</vt:lpwstr>
      </vt:variant>
      <vt:variant>
        <vt:i4>1638450</vt:i4>
      </vt:variant>
      <vt:variant>
        <vt:i4>116</vt:i4>
      </vt:variant>
      <vt:variant>
        <vt:i4>0</vt:i4>
      </vt:variant>
      <vt:variant>
        <vt:i4>5</vt:i4>
      </vt:variant>
      <vt:variant>
        <vt:lpwstr/>
      </vt:variant>
      <vt:variant>
        <vt:lpwstr>_Toc124521587</vt:lpwstr>
      </vt:variant>
      <vt:variant>
        <vt:i4>1638450</vt:i4>
      </vt:variant>
      <vt:variant>
        <vt:i4>110</vt:i4>
      </vt:variant>
      <vt:variant>
        <vt:i4>0</vt:i4>
      </vt:variant>
      <vt:variant>
        <vt:i4>5</vt:i4>
      </vt:variant>
      <vt:variant>
        <vt:lpwstr/>
      </vt:variant>
      <vt:variant>
        <vt:lpwstr>_Toc124521586</vt:lpwstr>
      </vt:variant>
      <vt:variant>
        <vt:i4>1638450</vt:i4>
      </vt:variant>
      <vt:variant>
        <vt:i4>104</vt:i4>
      </vt:variant>
      <vt:variant>
        <vt:i4>0</vt:i4>
      </vt:variant>
      <vt:variant>
        <vt:i4>5</vt:i4>
      </vt:variant>
      <vt:variant>
        <vt:lpwstr/>
      </vt:variant>
      <vt:variant>
        <vt:lpwstr>_Toc124521585</vt:lpwstr>
      </vt:variant>
      <vt:variant>
        <vt:i4>1638450</vt:i4>
      </vt:variant>
      <vt:variant>
        <vt:i4>98</vt:i4>
      </vt:variant>
      <vt:variant>
        <vt:i4>0</vt:i4>
      </vt:variant>
      <vt:variant>
        <vt:i4>5</vt:i4>
      </vt:variant>
      <vt:variant>
        <vt:lpwstr/>
      </vt:variant>
      <vt:variant>
        <vt:lpwstr>_Toc124521584</vt:lpwstr>
      </vt:variant>
      <vt:variant>
        <vt:i4>1638450</vt:i4>
      </vt:variant>
      <vt:variant>
        <vt:i4>92</vt:i4>
      </vt:variant>
      <vt:variant>
        <vt:i4>0</vt:i4>
      </vt:variant>
      <vt:variant>
        <vt:i4>5</vt:i4>
      </vt:variant>
      <vt:variant>
        <vt:lpwstr/>
      </vt:variant>
      <vt:variant>
        <vt:lpwstr>_Toc124521583</vt:lpwstr>
      </vt:variant>
      <vt:variant>
        <vt:i4>1638450</vt:i4>
      </vt:variant>
      <vt:variant>
        <vt:i4>86</vt:i4>
      </vt:variant>
      <vt:variant>
        <vt:i4>0</vt:i4>
      </vt:variant>
      <vt:variant>
        <vt:i4>5</vt:i4>
      </vt:variant>
      <vt:variant>
        <vt:lpwstr/>
      </vt:variant>
      <vt:variant>
        <vt:lpwstr>_Toc124521582</vt:lpwstr>
      </vt:variant>
      <vt:variant>
        <vt:i4>1638450</vt:i4>
      </vt:variant>
      <vt:variant>
        <vt:i4>80</vt:i4>
      </vt:variant>
      <vt:variant>
        <vt:i4>0</vt:i4>
      </vt:variant>
      <vt:variant>
        <vt:i4>5</vt:i4>
      </vt:variant>
      <vt:variant>
        <vt:lpwstr/>
      </vt:variant>
      <vt:variant>
        <vt:lpwstr>_Toc124521581</vt:lpwstr>
      </vt:variant>
      <vt:variant>
        <vt:i4>1638450</vt:i4>
      </vt:variant>
      <vt:variant>
        <vt:i4>74</vt:i4>
      </vt:variant>
      <vt:variant>
        <vt:i4>0</vt:i4>
      </vt:variant>
      <vt:variant>
        <vt:i4>5</vt:i4>
      </vt:variant>
      <vt:variant>
        <vt:lpwstr/>
      </vt:variant>
      <vt:variant>
        <vt:lpwstr>_Toc124521580</vt:lpwstr>
      </vt:variant>
      <vt:variant>
        <vt:i4>1441842</vt:i4>
      </vt:variant>
      <vt:variant>
        <vt:i4>68</vt:i4>
      </vt:variant>
      <vt:variant>
        <vt:i4>0</vt:i4>
      </vt:variant>
      <vt:variant>
        <vt:i4>5</vt:i4>
      </vt:variant>
      <vt:variant>
        <vt:lpwstr/>
      </vt:variant>
      <vt:variant>
        <vt:lpwstr>_Toc124521579</vt:lpwstr>
      </vt:variant>
      <vt:variant>
        <vt:i4>1441842</vt:i4>
      </vt:variant>
      <vt:variant>
        <vt:i4>62</vt:i4>
      </vt:variant>
      <vt:variant>
        <vt:i4>0</vt:i4>
      </vt:variant>
      <vt:variant>
        <vt:i4>5</vt:i4>
      </vt:variant>
      <vt:variant>
        <vt:lpwstr/>
      </vt:variant>
      <vt:variant>
        <vt:lpwstr>_Toc124521578</vt:lpwstr>
      </vt:variant>
      <vt:variant>
        <vt:i4>1441842</vt:i4>
      </vt:variant>
      <vt:variant>
        <vt:i4>56</vt:i4>
      </vt:variant>
      <vt:variant>
        <vt:i4>0</vt:i4>
      </vt:variant>
      <vt:variant>
        <vt:i4>5</vt:i4>
      </vt:variant>
      <vt:variant>
        <vt:lpwstr/>
      </vt:variant>
      <vt:variant>
        <vt:lpwstr>_Toc124521577</vt:lpwstr>
      </vt:variant>
      <vt:variant>
        <vt:i4>1441842</vt:i4>
      </vt:variant>
      <vt:variant>
        <vt:i4>50</vt:i4>
      </vt:variant>
      <vt:variant>
        <vt:i4>0</vt:i4>
      </vt:variant>
      <vt:variant>
        <vt:i4>5</vt:i4>
      </vt:variant>
      <vt:variant>
        <vt:lpwstr/>
      </vt:variant>
      <vt:variant>
        <vt:lpwstr>_Toc124521576</vt:lpwstr>
      </vt:variant>
      <vt:variant>
        <vt:i4>1441842</vt:i4>
      </vt:variant>
      <vt:variant>
        <vt:i4>44</vt:i4>
      </vt:variant>
      <vt:variant>
        <vt:i4>0</vt:i4>
      </vt:variant>
      <vt:variant>
        <vt:i4>5</vt:i4>
      </vt:variant>
      <vt:variant>
        <vt:lpwstr/>
      </vt:variant>
      <vt:variant>
        <vt:lpwstr>_Toc124521575</vt:lpwstr>
      </vt:variant>
      <vt:variant>
        <vt:i4>1441842</vt:i4>
      </vt:variant>
      <vt:variant>
        <vt:i4>38</vt:i4>
      </vt:variant>
      <vt:variant>
        <vt:i4>0</vt:i4>
      </vt:variant>
      <vt:variant>
        <vt:i4>5</vt:i4>
      </vt:variant>
      <vt:variant>
        <vt:lpwstr/>
      </vt:variant>
      <vt:variant>
        <vt:lpwstr>_Toc124521574</vt:lpwstr>
      </vt:variant>
      <vt:variant>
        <vt:i4>1441842</vt:i4>
      </vt:variant>
      <vt:variant>
        <vt:i4>32</vt:i4>
      </vt:variant>
      <vt:variant>
        <vt:i4>0</vt:i4>
      </vt:variant>
      <vt:variant>
        <vt:i4>5</vt:i4>
      </vt:variant>
      <vt:variant>
        <vt:lpwstr/>
      </vt:variant>
      <vt:variant>
        <vt:lpwstr>_Toc124521573</vt:lpwstr>
      </vt:variant>
      <vt:variant>
        <vt:i4>1441842</vt:i4>
      </vt:variant>
      <vt:variant>
        <vt:i4>26</vt:i4>
      </vt:variant>
      <vt:variant>
        <vt:i4>0</vt:i4>
      </vt:variant>
      <vt:variant>
        <vt:i4>5</vt:i4>
      </vt:variant>
      <vt:variant>
        <vt:lpwstr/>
      </vt:variant>
      <vt:variant>
        <vt:lpwstr>_Toc124521572</vt:lpwstr>
      </vt:variant>
      <vt:variant>
        <vt:i4>1441842</vt:i4>
      </vt:variant>
      <vt:variant>
        <vt:i4>20</vt:i4>
      </vt:variant>
      <vt:variant>
        <vt:i4>0</vt:i4>
      </vt:variant>
      <vt:variant>
        <vt:i4>5</vt:i4>
      </vt:variant>
      <vt:variant>
        <vt:lpwstr/>
      </vt:variant>
      <vt:variant>
        <vt:lpwstr>_Toc124521571</vt:lpwstr>
      </vt:variant>
      <vt:variant>
        <vt:i4>1441842</vt:i4>
      </vt:variant>
      <vt:variant>
        <vt:i4>14</vt:i4>
      </vt:variant>
      <vt:variant>
        <vt:i4>0</vt:i4>
      </vt:variant>
      <vt:variant>
        <vt:i4>5</vt:i4>
      </vt:variant>
      <vt:variant>
        <vt:lpwstr/>
      </vt:variant>
      <vt:variant>
        <vt:lpwstr>_Toc124521570</vt:lpwstr>
      </vt:variant>
      <vt:variant>
        <vt:i4>1507378</vt:i4>
      </vt:variant>
      <vt:variant>
        <vt:i4>8</vt:i4>
      </vt:variant>
      <vt:variant>
        <vt:i4>0</vt:i4>
      </vt:variant>
      <vt:variant>
        <vt:i4>5</vt:i4>
      </vt:variant>
      <vt:variant>
        <vt:lpwstr/>
      </vt:variant>
      <vt:variant>
        <vt:lpwstr>_Toc124521569</vt:lpwstr>
      </vt:variant>
      <vt:variant>
        <vt:i4>1507378</vt:i4>
      </vt:variant>
      <vt:variant>
        <vt:i4>2</vt:i4>
      </vt:variant>
      <vt:variant>
        <vt:i4>0</vt:i4>
      </vt:variant>
      <vt:variant>
        <vt:i4>5</vt:i4>
      </vt:variant>
      <vt:variant>
        <vt:lpwstr/>
      </vt:variant>
      <vt:variant>
        <vt:lpwstr>_Toc12452156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 Justas Galminas</dc:creator>
  <cp:keywords/>
  <dc:description/>
  <cp:lastModifiedBy>(s) Justas Galminas</cp:lastModifiedBy>
  <cp:revision>6</cp:revision>
  <cp:lastPrinted>2023-02-16T15:27:00Z</cp:lastPrinted>
  <dcterms:created xsi:type="dcterms:W3CDTF">2023-02-16T15:26:00Z</dcterms:created>
  <dcterms:modified xsi:type="dcterms:W3CDTF">2023-02-16T15: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54B0BDBBFF9BE48A24EA5D15F137A1A</vt:lpwstr>
  </property>
  <property fmtid="{D5CDD505-2E9C-101B-9397-08002B2CF9AE}" pid="3" name="MediaServiceImageTags">
    <vt:lpwstr/>
  </property>
</Properties>
</file>